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73D1" w14:textId="7A337FA2" w:rsidR="00A75549" w:rsidRPr="00FA66FC" w:rsidRDefault="00984D98" w:rsidP="00E035FF">
      <w:pPr>
        <w:jc w:val="center"/>
        <w:rPr>
          <w:rFonts w:ascii="Optima" w:hAnsi="Optima" w:cs="Optima"/>
          <w:b/>
          <w:sz w:val="48"/>
          <w:szCs w:val="48"/>
          <w:lang w:val="es-US"/>
        </w:rPr>
      </w:pPr>
      <w:r w:rsidRPr="00FA66FC">
        <w:rPr>
          <w:rFonts w:ascii="Optima" w:hAnsi="Optima" w:cs="Optima"/>
          <w:b/>
          <w:sz w:val="48"/>
          <w:szCs w:val="48"/>
          <w:lang w:val="es-US"/>
        </w:rPr>
        <w:t>AYUDAS LITÚRGICAS</w:t>
      </w:r>
    </w:p>
    <w:p w14:paraId="7927F72F" w14:textId="05040DEE" w:rsidR="00B15C80" w:rsidRPr="009907C6" w:rsidRDefault="001C0F34" w:rsidP="006D75B5">
      <w:pPr>
        <w:jc w:val="center"/>
        <w:rPr>
          <w:rFonts w:ascii="Palatino Linotype" w:hAnsi="Palatino Linotype" w:cs="Palatino"/>
          <w:lang w:val="es-US"/>
        </w:rPr>
      </w:pPr>
      <w:r>
        <w:rPr>
          <w:rFonts w:ascii="Palatino Linotype" w:hAnsi="Palatino Linotype" w:cs="Palatino"/>
          <w:lang w:val="es-US"/>
        </w:rPr>
        <w:t>23</w:t>
      </w:r>
      <w:r w:rsidR="000C0ADA">
        <w:rPr>
          <w:rFonts w:ascii="Palatino Linotype" w:hAnsi="Palatino Linotype" w:cs="Palatino"/>
          <w:lang w:val="es-US"/>
        </w:rPr>
        <w:t xml:space="preserve"> de junio</w:t>
      </w:r>
      <w:r w:rsidR="00B9501E">
        <w:rPr>
          <w:rFonts w:ascii="Palatino Linotype" w:hAnsi="Palatino Linotype" w:cs="Palatino"/>
          <w:lang w:val="es-US"/>
        </w:rPr>
        <w:t xml:space="preserve"> de</w:t>
      </w:r>
      <w:r w:rsidR="00FA66FC" w:rsidRPr="009907C6">
        <w:rPr>
          <w:rFonts w:ascii="Palatino Linotype" w:hAnsi="Palatino Linotype" w:cs="Palatino"/>
          <w:lang w:val="es-US"/>
        </w:rPr>
        <w:t xml:space="preserve"> 202</w:t>
      </w:r>
      <w:r w:rsidR="00B9501E">
        <w:rPr>
          <w:rFonts w:ascii="Palatino Linotype" w:hAnsi="Palatino Linotype" w:cs="Palatino"/>
          <w:lang w:val="es-US"/>
        </w:rPr>
        <w:t>4</w:t>
      </w:r>
      <w:r w:rsidR="00DC0F84" w:rsidRPr="009907C6">
        <w:rPr>
          <w:rFonts w:ascii="Palatino Linotype" w:hAnsi="Palatino Linotype" w:cs="Palatino"/>
          <w:lang w:val="es-US"/>
        </w:rPr>
        <w:t xml:space="preserve"> / </w:t>
      </w:r>
      <w:r w:rsidR="000C0ADA">
        <w:rPr>
          <w:rFonts w:ascii="Palatino Linotype" w:hAnsi="Palatino Linotype" w:cs="Palatino"/>
          <w:lang w:val="es-US"/>
        </w:rPr>
        <w:t xml:space="preserve">June </w:t>
      </w:r>
      <w:r>
        <w:rPr>
          <w:rFonts w:ascii="Palatino Linotype" w:hAnsi="Palatino Linotype" w:cs="Palatino"/>
          <w:lang w:val="es-US"/>
        </w:rPr>
        <w:t>23</w:t>
      </w:r>
      <w:r w:rsidR="00E649FD">
        <w:rPr>
          <w:rFonts w:ascii="Palatino Linotype" w:hAnsi="Palatino Linotype" w:cs="Palatino"/>
          <w:lang w:val="es-US"/>
        </w:rPr>
        <w:t>,</w:t>
      </w:r>
      <w:r w:rsidR="00DC0F84" w:rsidRPr="009907C6">
        <w:rPr>
          <w:rFonts w:ascii="Palatino Linotype" w:hAnsi="Palatino Linotype" w:cs="Palatino"/>
          <w:lang w:val="es-US"/>
        </w:rPr>
        <w:t xml:space="preserve"> 202</w:t>
      </w:r>
      <w:r w:rsidR="00B9501E">
        <w:rPr>
          <w:rFonts w:ascii="Palatino Linotype" w:hAnsi="Palatino Linotype" w:cs="Palatino"/>
          <w:lang w:val="es-US"/>
        </w:rPr>
        <w:t>4</w:t>
      </w:r>
    </w:p>
    <w:p w14:paraId="0D42B340" w14:textId="7F3ACC33" w:rsidR="008B348E" w:rsidRDefault="000C0ADA" w:rsidP="00E035FF">
      <w:pPr>
        <w:jc w:val="center"/>
        <w:rPr>
          <w:rFonts w:ascii="Palatino Linotype" w:hAnsi="Palatino Linotype" w:cs="Palatino"/>
          <w:lang w:val="es-US"/>
        </w:rPr>
      </w:pPr>
      <w:r>
        <w:rPr>
          <w:rFonts w:ascii="Palatino Linotype" w:hAnsi="Palatino Linotype" w:cs="Palatino"/>
          <w:lang w:val="es-US"/>
        </w:rPr>
        <w:t xml:space="preserve">Común </w:t>
      </w:r>
      <w:r w:rsidR="001C0F34">
        <w:rPr>
          <w:rFonts w:ascii="Palatino Linotype" w:hAnsi="Palatino Linotype" w:cs="Palatino"/>
          <w:lang w:val="es-US"/>
        </w:rPr>
        <w:t>7</w:t>
      </w:r>
      <w:r w:rsidR="002242B2">
        <w:rPr>
          <w:rFonts w:ascii="Palatino Linotype" w:hAnsi="Palatino Linotype" w:cs="Palatino"/>
          <w:lang w:val="es-US"/>
        </w:rPr>
        <w:t xml:space="preserve"> / </w:t>
      </w:r>
      <w:proofErr w:type="spellStart"/>
      <w:r>
        <w:rPr>
          <w:rFonts w:ascii="Palatino Linotype" w:hAnsi="Palatino Linotype" w:cs="Palatino"/>
          <w:lang w:val="es-US"/>
        </w:rPr>
        <w:t>Ordinary</w:t>
      </w:r>
      <w:proofErr w:type="spellEnd"/>
      <w:r>
        <w:rPr>
          <w:rFonts w:ascii="Palatino Linotype" w:hAnsi="Palatino Linotype" w:cs="Palatino"/>
          <w:lang w:val="es-US"/>
        </w:rPr>
        <w:t xml:space="preserve"> </w:t>
      </w:r>
      <w:r w:rsidR="001C0F34">
        <w:rPr>
          <w:rFonts w:ascii="Palatino Linotype" w:hAnsi="Palatino Linotype" w:cs="Palatino"/>
          <w:lang w:val="es-US"/>
        </w:rPr>
        <w:t>7</w:t>
      </w:r>
      <w:r w:rsidR="00C2508E">
        <w:rPr>
          <w:rFonts w:ascii="Palatino Linotype" w:hAnsi="Palatino Linotype" w:cs="Palatino"/>
          <w:lang w:val="es-US"/>
        </w:rPr>
        <w:t xml:space="preserve"> </w:t>
      </w:r>
      <w:r w:rsidR="009708E2">
        <w:rPr>
          <w:rFonts w:ascii="Palatino Linotype" w:hAnsi="Palatino Linotype" w:cs="Palatino"/>
          <w:lang w:val="es-US"/>
        </w:rPr>
        <w:t>(</w:t>
      </w:r>
      <w:r w:rsidR="00B9501E">
        <w:rPr>
          <w:rFonts w:ascii="Palatino Linotype" w:hAnsi="Palatino Linotype" w:cs="Palatino"/>
          <w:lang w:val="es-US"/>
        </w:rPr>
        <w:t>B</w:t>
      </w:r>
      <w:r w:rsidR="009708E2">
        <w:rPr>
          <w:rFonts w:ascii="Palatino Linotype" w:hAnsi="Palatino Linotype" w:cs="Palatino"/>
          <w:lang w:val="es-US"/>
        </w:rPr>
        <w:t>)</w:t>
      </w:r>
    </w:p>
    <w:p w14:paraId="7A502137" w14:textId="77777777" w:rsidR="002F5446" w:rsidRPr="009907C6" w:rsidRDefault="001563E8" w:rsidP="00E035FF">
      <w:pPr>
        <w:jc w:val="center"/>
        <w:rPr>
          <w:rFonts w:ascii="Palatino Linotype" w:hAnsi="Palatino Linotype" w:cs="Palatino"/>
          <w:i/>
          <w:sz w:val="22"/>
          <w:szCs w:val="22"/>
          <w:lang w:val="es-US"/>
        </w:rPr>
      </w:pPr>
      <w:r w:rsidRPr="009907C6">
        <w:rPr>
          <w:rFonts w:ascii="Palatino Linotype" w:hAnsi="Palatino Linotype" w:cs="Palatino"/>
          <w:i/>
          <w:sz w:val="22"/>
          <w:szCs w:val="22"/>
          <w:lang w:val="es-US"/>
        </w:rPr>
        <w:t>Estas ayudas se preparan siguiendo el orden del servicio o culto del día del Señor cómo es presentado en el</w:t>
      </w:r>
    </w:p>
    <w:p w14:paraId="52E34463" w14:textId="75D2BED9" w:rsidR="00EE05D1" w:rsidRPr="009907C6" w:rsidRDefault="001563E8" w:rsidP="00E035FF">
      <w:pPr>
        <w:jc w:val="center"/>
        <w:rPr>
          <w:rFonts w:ascii="Palatino Linotype" w:hAnsi="Palatino Linotype" w:cs="Palatino"/>
          <w:i/>
          <w:sz w:val="22"/>
          <w:szCs w:val="22"/>
        </w:rPr>
      </w:pPr>
      <w:r w:rsidRPr="009907C6">
        <w:rPr>
          <w:rFonts w:ascii="Palatino Linotype" w:hAnsi="Palatino Linotype" w:cs="Palatino"/>
          <w:i/>
          <w:sz w:val="22"/>
          <w:szCs w:val="22"/>
          <w:lang w:val="es-US"/>
        </w:rPr>
        <w:t xml:space="preserve"> </w:t>
      </w:r>
      <w:hyperlink r:id="rId8" w:history="1">
        <w:r w:rsidR="00E37BA5" w:rsidRPr="009907C6">
          <w:rPr>
            <w:rStyle w:val="Hyperlink"/>
            <w:rFonts w:ascii="Palatino Linotype" w:hAnsi="Palatino Linotype"/>
            <w:i/>
            <w:sz w:val="22"/>
            <w:szCs w:val="22"/>
          </w:rPr>
          <w:t>Book of Common Worship</w:t>
        </w:r>
      </w:hyperlink>
      <w:r w:rsidR="00E37BA5" w:rsidRPr="009907C6">
        <w:rPr>
          <w:rFonts w:ascii="Palatino Linotype" w:hAnsi="Palatino Linotype"/>
          <w:i/>
          <w:sz w:val="22"/>
          <w:szCs w:val="22"/>
        </w:rPr>
        <w:t xml:space="preserve"> </w:t>
      </w:r>
      <w:r w:rsidRPr="009907C6">
        <w:rPr>
          <w:rFonts w:ascii="Palatino Linotype" w:hAnsi="Palatino Linotype" w:cs="Palatino"/>
          <w:i/>
          <w:sz w:val="22"/>
          <w:szCs w:val="22"/>
        </w:rPr>
        <w:t>© 2018 Westminster John Knox Press, Louisville KY</w:t>
      </w:r>
      <w:r w:rsidR="00071247" w:rsidRPr="009907C6">
        <w:rPr>
          <w:rFonts w:ascii="Palatino Linotype" w:hAnsi="Palatino Linotype" w:cs="Palatino"/>
          <w:i/>
          <w:sz w:val="22"/>
          <w:szCs w:val="22"/>
        </w:rPr>
        <w:t xml:space="preserve">. </w:t>
      </w:r>
    </w:p>
    <w:p w14:paraId="73C37542" w14:textId="77777777" w:rsidR="00487174" w:rsidRPr="00FA66FC" w:rsidRDefault="00487174" w:rsidP="00E035FF">
      <w:pPr>
        <w:rPr>
          <w:rFonts w:ascii="Palatino" w:hAnsi="Palatino" w:cs="Palatino"/>
        </w:rPr>
      </w:pPr>
    </w:p>
    <w:p w14:paraId="011FFA79" w14:textId="70B24588" w:rsidR="00B33981" w:rsidRPr="00AD4D83" w:rsidRDefault="00B33981" w:rsidP="00B33981">
      <w:pPr>
        <w:rPr>
          <w:rFonts w:ascii="Book Antiqua" w:hAnsi="Book Antiqua" w:cs="Palatino"/>
          <w:b/>
        </w:rPr>
      </w:pPr>
      <w:r w:rsidRPr="00AD4D83">
        <w:rPr>
          <w:rFonts w:ascii="Book Antiqua" w:hAnsi="Book Antiqua" w:cs="Palatino"/>
          <w:b/>
        </w:rPr>
        <w:t>LECTURAS BÍBLICAS / BIBLE PASSAGES</w:t>
      </w:r>
    </w:p>
    <w:p w14:paraId="56AEBEAC" w14:textId="61AB2995" w:rsidR="001C0F34" w:rsidRPr="001C0F34" w:rsidRDefault="001C0F34" w:rsidP="001C0F34">
      <w:pPr>
        <w:numPr>
          <w:ilvl w:val="0"/>
          <w:numId w:val="7"/>
        </w:numPr>
        <w:autoSpaceDE/>
        <w:autoSpaceDN/>
        <w:adjustRightInd/>
        <w:rPr>
          <w:rFonts w:ascii="Book Antiqua" w:eastAsia="Calibri" w:hAnsi="Book Antiqua"/>
          <w:lang w:val="pt-BR"/>
        </w:rPr>
      </w:pPr>
      <w:r w:rsidRPr="001C0F34">
        <w:rPr>
          <w:rFonts w:ascii="Book Antiqua" w:eastAsia="Calibri" w:hAnsi="Book Antiqua"/>
          <w:lang w:val="pt-BR"/>
        </w:rPr>
        <w:t>1 de Samuel 17, (1ª, 4-11, 19-23) 32-49 y Salmo/</w:t>
      </w:r>
      <w:proofErr w:type="spellStart"/>
      <w:r w:rsidRPr="001C0F34">
        <w:rPr>
          <w:rFonts w:ascii="Book Antiqua" w:eastAsia="Calibri" w:hAnsi="Book Antiqua"/>
          <w:lang w:val="pt-BR"/>
        </w:rPr>
        <w:t>Psalm</w:t>
      </w:r>
      <w:proofErr w:type="spellEnd"/>
      <w:r w:rsidRPr="001C0F34">
        <w:rPr>
          <w:rFonts w:ascii="Book Antiqua" w:eastAsia="Calibri" w:hAnsi="Book Antiqua"/>
          <w:lang w:val="pt-BR"/>
        </w:rPr>
        <w:t xml:space="preserve"> 9,9-20 o... </w:t>
      </w:r>
    </w:p>
    <w:p w14:paraId="08D5B04B" w14:textId="777E753C" w:rsidR="001C0F34" w:rsidRPr="001C0F34" w:rsidRDefault="001C0F34" w:rsidP="001C0F34">
      <w:pPr>
        <w:numPr>
          <w:ilvl w:val="0"/>
          <w:numId w:val="7"/>
        </w:numPr>
        <w:autoSpaceDE/>
        <w:autoSpaceDN/>
        <w:adjustRightInd/>
        <w:rPr>
          <w:rFonts w:ascii="Book Antiqua" w:eastAsia="Calibri" w:hAnsi="Book Antiqua"/>
          <w:lang w:val="pt-BR"/>
        </w:rPr>
      </w:pPr>
      <w:r w:rsidRPr="001C0F34">
        <w:rPr>
          <w:rFonts w:ascii="Book Antiqua" w:eastAsia="Calibri" w:hAnsi="Book Antiqua"/>
          <w:lang w:val="pt-BR"/>
        </w:rPr>
        <w:t>1 Samuel 17,57- 18,5, 10-16 y Salmo/</w:t>
      </w:r>
      <w:proofErr w:type="spellStart"/>
      <w:r w:rsidRPr="001C0F34">
        <w:rPr>
          <w:rFonts w:ascii="Book Antiqua" w:eastAsia="Calibri" w:hAnsi="Book Antiqua"/>
          <w:lang w:val="pt-BR"/>
        </w:rPr>
        <w:t>Psalm</w:t>
      </w:r>
      <w:proofErr w:type="spellEnd"/>
      <w:r w:rsidRPr="001C0F34">
        <w:rPr>
          <w:rFonts w:ascii="Book Antiqua" w:eastAsia="Calibri" w:hAnsi="Book Antiqua"/>
          <w:lang w:val="pt-BR"/>
        </w:rPr>
        <w:t xml:space="preserve"> 133 (</w:t>
      </w:r>
      <w:proofErr w:type="spellStart"/>
      <w:r w:rsidRPr="001C0F34">
        <w:rPr>
          <w:rFonts w:ascii="Book Antiqua" w:eastAsia="Calibri" w:hAnsi="Book Antiqua"/>
          <w:i/>
          <w:iCs/>
          <w:lang w:val="pt-BR"/>
        </w:rPr>
        <w:t>Semicontínuo</w:t>
      </w:r>
      <w:proofErr w:type="spellEnd"/>
      <w:r w:rsidRPr="001C0F34">
        <w:rPr>
          <w:rFonts w:ascii="Book Antiqua" w:eastAsia="Calibri" w:hAnsi="Book Antiqua"/>
          <w:i/>
          <w:iCs/>
          <w:lang w:val="pt-BR"/>
        </w:rPr>
        <w:t>/</w:t>
      </w:r>
      <w:proofErr w:type="spellStart"/>
      <w:r w:rsidRPr="001C0F34">
        <w:rPr>
          <w:rFonts w:ascii="Book Antiqua" w:eastAsia="Calibri" w:hAnsi="Book Antiqua"/>
          <w:i/>
          <w:iCs/>
          <w:lang w:val="pt-BR"/>
        </w:rPr>
        <w:t>Semicontinuous</w:t>
      </w:r>
      <w:proofErr w:type="spellEnd"/>
      <w:r w:rsidRPr="001C0F34">
        <w:rPr>
          <w:rFonts w:ascii="Book Antiqua" w:eastAsia="Calibri" w:hAnsi="Book Antiqua"/>
          <w:lang w:val="pt-BR"/>
        </w:rPr>
        <w:t>)</w:t>
      </w:r>
    </w:p>
    <w:p w14:paraId="08D8DEA1" w14:textId="77777777" w:rsidR="001C0F34" w:rsidRPr="001C0F34" w:rsidRDefault="001C0F34" w:rsidP="001C0F34">
      <w:pPr>
        <w:numPr>
          <w:ilvl w:val="0"/>
          <w:numId w:val="7"/>
        </w:numPr>
        <w:autoSpaceDE/>
        <w:autoSpaceDN/>
        <w:adjustRightInd/>
        <w:rPr>
          <w:rFonts w:ascii="Book Antiqua" w:eastAsia="Calibri" w:hAnsi="Book Antiqua"/>
        </w:rPr>
      </w:pPr>
      <w:proofErr w:type="spellStart"/>
      <w:r w:rsidRPr="001C0F34">
        <w:rPr>
          <w:rFonts w:ascii="Book Antiqua" w:eastAsia="Calibri" w:hAnsi="Book Antiqua"/>
          <w:lang w:val="pt-BR"/>
        </w:rPr>
        <w:t>Job</w:t>
      </w:r>
      <w:proofErr w:type="spellEnd"/>
      <w:r w:rsidRPr="001C0F34">
        <w:rPr>
          <w:rFonts w:ascii="Book Antiqua" w:eastAsia="Calibri" w:hAnsi="Book Antiqua"/>
          <w:lang w:val="pt-BR"/>
        </w:rPr>
        <w:t xml:space="preserve"> 38,1-11 y Salmo/</w:t>
      </w:r>
      <w:proofErr w:type="spellStart"/>
      <w:r w:rsidRPr="001C0F34">
        <w:rPr>
          <w:rFonts w:ascii="Book Antiqua" w:eastAsia="Calibri" w:hAnsi="Book Antiqua"/>
          <w:lang w:val="pt-BR"/>
        </w:rPr>
        <w:t>Psalm</w:t>
      </w:r>
      <w:proofErr w:type="spellEnd"/>
      <w:r w:rsidRPr="001C0F34">
        <w:rPr>
          <w:rFonts w:ascii="Book Antiqua" w:eastAsia="Calibri" w:hAnsi="Book Antiqua"/>
          <w:lang w:val="pt-BR"/>
        </w:rPr>
        <w:t xml:space="preserve"> 107,1-3, 23-32 (</w:t>
      </w:r>
      <w:r w:rsidRPr="001C0F34">
        <w:rPr>
          <w:rFonts w:ascii="Book Antiqua" w:eastAsia="Calibri" w:hAnsi="Book Antiqua"/>
          <w:i/>
          <w:iCs/>
          <w:lang w:val="pt-BR"/>
        </w:rPr>
        <w:t>Complementario/</w:t>
      </w:r>
      <w:proofErr w:type="spellStart"/>
      <w:r w:rsidRPr="001C0F34">
        <w:rPr>
          <w:rFonts w:ascii="Book Antiqua" w:eastAsia="Calibri" w:hAnsi="Book Antiqua"/>
          <w:i/>
          <w:iCs/>
          <w:lang w:val="pt-BR"/>
        </w:rPr>
        <w:t>Complementary</w:t>
      </w:r>
      <w:proofErr w:type="spellEnd"/>
      <w:r w:rsidRPr="001C0F34">
        <w:rPr>
          <w:rFonts w:ascii="Book Antiqua" w:eastAsia="Calibri" w:hAnsi="Book Antiqua"/>
          <w:lang w:val="pt-BR"/>
        </w:rPr>
        <w:t>)</w:t>
      </w:r>
    </w:p>
    <w:p w14:paraId="02E16E81" w14:textId="77777777" w:rsidR="001C0F34" w:rsidRPr="001C0F34" w:rsidRDefault="001C0F34" w:rsidP="001C0F34">
      <w:pPr>
        <w:numPr>
          <w:ilvl w:val="0"/>
          <w:numId w:val="7"/>
        </w:numPr>
        <w:autoSpaceDE/>
        <w:autoSpaceDN/>
        <w:adjustRightInd/>
        <w:rPr>
          <w:rFonts w:ascii="Book Antiqua" w:eastAsia="Calibri" w:hAnsi="Book Antiqua"/>
        </w:rPr>
      </w:pPr>
      <w:r w:rsidRPr="001C0F34">
        <w:rPr>
          <w:rFonts w:ascii="Book Antiqua" w:eastAsia="Calibri" w:hAnsi="Book Antiqua"/>
        </w:rPr>
        <w:t xml:space="preserve">2 </w:t>
      </w:r>
      <w:proofErr w:type="spellStart"/>
      <w:r w:rsidRPr="001C0F34">
        <w:rPr>
          <w:rFonts w:ascii="Book Antiqua" w:eastAsia="Calibri" w:hAnsi="Book Antiqua"/>
        </w:rPr>
        <w:t>Corintios</w:t>
      </w:r>
      <w:proofErr w:type="spellEnd"/>
      <w:r w:rsidRPr="001C0F34">
        <w:rPr>
          <w:rFonts w:ascii="Book Antiqua" w:eastAsia="Calibri" w:hAnsi="Book Antiqua"/>
        </w:rPr>
        <w:t>/Corinthians 6,1-13</w:t>
      </w:r>
    </w:p>
    <w:p w14:paraId="114A6285" w14:textId="3BC7359A" w:rsidR="000C0ADA" w:rsidRPr="001C0F34" w:rsidRDefault="001C0F34" w:rsidP="001C0F34">
      <w:pPr>
        <w:pStyle w:val="ListParagraph"/>
        <w:numPr>
          <w:ilvl w:val="0"/>
          <w:numId w:val="7"/>
        </w:numPr>
        <w:autoSpaceDE/>
        <w:autoSpaceDN/>
        <w:adjustRightInd/>
        <w:spacing w:after="0" w:line="240" w:lineRule="auto"/>
        <w:rPr>
          <w:rFonts w:ascii="Book Antiqua" w:hAnsi="Book Antiqua"/>
          <w:sz w:val="24"/>
          <w:szCs w:val="24"/>
        </w:rPr>
      </w:pPr>
      <w:r w:rsidRPr="001C0F34">
        <w:rPr>
          <w:rFonts w:ascii="Book Antiqua" w:hAnsi="Book Antiqua"/>
          <w:sz w:val="24"/>
          <w:szCs w:val="24"/>
        </w:rPr>
        <w:t>Marcos/Mark 4,35-41</w:t>
      </w:r>
      <w:r w:rsidR="000C0ADA" w:rsidRPr="001C0F34">
        <w:rPr>
          <w:rFonts w:ascii="Book Antiqua" w:hAnsi="Book Antiqua"/>
          <w:sz w:val="24"/>
          <w:szCs w:val="24"/>
        </w:rPr>
        <w:t xml:space="preserve"> </w:t>
      </w:r>
    </w:p>
    <w:p w14:paraId="3590FF74" w14:textId="77777777" w:rsidR="009D763E" w:rsidRPr="007445FD" w:rsidRDefault="009D763E" w:rsidP="009D763E">
      <w:pPr>
        <w:jc w:val="center"/>
        <w:rPr>
          <w:rFonts w:ascii="Optima" w:hAnsi="Optima" w:cs="Optima"/>
          <w:b/>
          <w:lang w:val="es-US"/>
        </w:rPr>
      </w:pPr>
    </w:p>
    <w:p w14:paraId="01A04010" w14:textId="7FF91A7D" w:rsidR="00504DE7" w:rsidRPr="005348D1" w:rsidRDefault="00504DE7" w:rsidP="00504DE7">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B92DD3">
        <w:rPr>
          <w:rFonts w:ascii="Optima" w:hAnsi="Optima" w:cs="Optima"/>
          <w:b/>
          <w:sz w:val="40"/>
          <w:szCs w:val="40"/>
          <w:lang w:val="es-US"/>
        </w:rPr>
        <w:t>MARCOS</w:t>
      </w:r>
      <w:r w:rsidR="002242B2">
        <w:rPr>
          <w:rFonts w:ascii="Optima" w:hAnsi="Optima" w:cs="Optima"/>
          <w:b/>
          <w:sz w:val="40"/>
          <w:szCs w:val="40"/>
          <w:lang w:val="es-US"/>
        </w:rPr>
        <w:t xml:space="preserve"> </w:t>
      </w:r>
      <w:r w:rsidR="001C0F34" w:rsidRPr="001C0F34">
        <w:rPr>
          <w:rFonts w:ascii="Optima" w:hAnsi="Optima" w:cs="Optima"/>
          <w:b/>
          <w:sz w:val="40"/>
          <w:szCs w:val="40"/>
          <w:lang w:val="es-US"/>
        </w:rPr>
        <w:t>4,35-41</w:t>
      </w:r>
      <w:r w:rsidRPr="005348D1">
        <w:rPr>
          <w:rFonts w:ascii="Optima" w:hAnsi="Optima" w:cs="Optima"/>
          <w:b/>
          <w:sz w:val="40"/>
          <w:szCs w:val="40"/>
          <w:lang w:val="es-US"/>
        </w:rPr>
        <w:t>—</w:t>
      </w:r>
    </w:p>
    <w:p w14:paraId="49E98F78" w14:textId="77777777" w:rsidR="00AD4D83" w:rsidRDefault="00AD4D83" w:rsidP="00504DE7">
      <w:pPr>
        <w:rPr>
          <w:rFonts w:ascii="Book Antiqua" w:hAnsi="Book Antiqua" w:cs="Optima"/>
          <w:b/>
          <w:lang w:val="es-US"/>
        </w:rPr>
      </w:pPr>
    </w:p>
    <w:p w14:paraId="052DE89C" w14:textId="65FD8523" w:rsidR="00504DE7" w:rsidRPr="007F22D0" w:rsidRDefault="00504DE7" w:rsidP="00504DE7">
      <w:pPr>
        <w:rPr>
          <w:rFonts w:ascii="Book Antiqua" w:hAnsi="Book Antiqua" w:cs="Optima"/>
          <w:b/>
          <w:lang w:val="es-ES"/>
        </w:rPr>
      </w:pPr>
      <w:r w:rsidRPr="007F22D0">
        <w:rPr>
          <w:rFonts w:ascii="Book Antiqua" w:hAnsi="Book Antiqua" w:cs="Optima"/>
          <w:b/>
          <w:lang w:val="es-ES"/>
        </w:rPr>
        <w:t>¿Qué es lo más importante que debemos saber?</w:t>
      </w:r>
    </w:p>
    <w:p w14:paraId="14962D93" w14:textId="77777777" w:rsidR="00E21637" w:rsidRPr="00E21637" w:rsidRDefault="00E21637" w:rsidP="00E21637">
      <w:pPr>
        <w:rPr>
          <w:rFonts w:ascii="Book Antiqua" w:hAnsi="Book Antiqua" w:cs="Optima"/>
          <w:bCs/>
          <w:lang w:val="es-ES"/>
        </w:rPr>
      </w:pPr>
      <w:r w:rsidRPr="00E21637">
        <w:rPr>
          <w:rFonts w:ascii="Book Antiqua" w:hAnsi="Book Antiqua" w:cs="Optima"/>
          <w:bCs/>
          <w:lang w:val="es-ES"/>
        </w:rPr>
        <w:t>Podemos decir que este pasaje nos presenta una situación llena de ansiedad. Jesús les dice a sus discípulos que quiere ir al otro lado del Mar de Galilea. Ya ha anochecido y la noche quizás no sea el mejor momento para salir en un viaje en barca, aunque hay varias barcas y no solo una. La realidad es que Jesús no da ninguna razón por la cual cruzar el mar de noche, pero los discípulos, obedeciendo a su maestro, siguen su dirección.</w:t>
      </w:r>
    </w:p>
    <w:p w14:paraId="605F1A2C" w14:textId="77777777" w:rsidR="00E21637" w:rsidRPr="00E21637" w:rsidRDefault="00E21637" w:rsidP="00E21637">
      <w:pPr>
        <w:rPr>
          <w:rFonts w:ascii="Book Antiqua" w:hAnsi="Book Antiqua" w:cs="Optima"/>
          <w:bCs/>
          <w:lang w:val="es-ES"/>
        </w:rPr>
      </w:pPr>
    </w:p>
    <w:p w14:paraId="3B7BE58C" w14:textId="77777777" w:rsidR="00E21637" w:rsidRPr="00E21637" w:rsidRDefault="00E21637" w:rsidP="00E21637">
      <w:pPr>
        <w:rPr>
          <w:rFonts w:ascii="Book Antiqua" w:hAnsi="Book Antiqua" w:cs="Optima"/>
          <w:bCs/>
          <w:lang w:val="es-ES"/>
        </w:rPr>
      </w:pPr>
      <w:r w:rsidRPr="00E21637">
        <w:rPr>
          <w:rFonts w:ascii="Book Antiqua" w:hAnsi="Book Antiqua" w:cs="Optima"/>
          <w:bCs/>
          <w:lang w:val="es-ES"/>
        </w:rPr>
        <w:t xml:space="preserve">Se levanta una gran tempestad que arroja las olas a la barca de tal manera que esta se mueve de un lado a otro y comienza a llenarse de agua. Es interesante ver la reacción de los discípulos. Hay varios de ellos que son pescadores. Ellos tienen experiencia con el mar, así que una tormenta no es desconocida. Sin embargo, esta tormenta particular parece desencadenar ansiedad y terror. Los discípulos, que durante este capítulo no han dicho mucho, se manifiestan plenamente en este pasaje. El pasaje parece implicar que, incluso los pescadores que han superado otras </w:t>
      </w:r>
      <w:proofErr w:type="gramStart"/>
      <w:r w:rsidRPr="00E21637">
        <w:rPr>
          <w:rFonts w:ascii="Book Antiqua" w:hAnsi="Book Antiqua" w:cs="Optima"/>
          <w:bCs/>
          <w:lang w:val="es-ES"/>
        </w:rPr>
        <w:t>tormentas,</w:t>
      </w:r>
      <w:proofErr w:type="gramEnd"/>
      <w:r w:rsidRPr="00E21637">
        <w:rPr>
          <w:rFonts w:ascii="Book Antiqua" w:hAnsi="Book Antiqua" w:cs="Optima"/>
          <w:bCs/>
          <w:lang w:val="es-ES"/>
        </w:rPr>
        <w:t xml:space="preserve"> sienten el mismo sentido de urgencia. Me imagino que para los discípulos que no tienen ese mismo tipo de experiencia, es como ver a los asistentes de vuelo en un avión sentándose y con cara de preocupación ante la turbulencia que enfrenta el vuelo.</w:t>
      </w:r>
    </w:p>
    <w:p w14:paraId="1B22045A" w14:textId="77777777" w:rsidR="00E21637" w:rsidRPr="00E21637" w:rsidRDefault="00E21637" w:rsidP="00E21637">
      <w:pPr>
        <w:rPr>
          <w:rFonts w:ascii="Book Antiqua" w:hAnsi="Book Antiqua" w:cs="Optima"/>
          <w:bCs/>
          <w:lang w:val="es-ES"/>
        </w:rPr>
      </w:pPr>
    </w:p>
    <w:p w14:paraId="030DB808" w14:textId="57164F1F" w:rsidR="00E21637" w:rsidRPr="00E21637" w:rsidRDefault="00E21637" w:rsidP="00E21637">
      <w:pPr>
        <w:rPr>
          <w:rFonts w:ascii="Book Antiqua" w:hAnsi="Book Antiqua" w:cs="Optima"/>
          <w:bCs/>
          <w:lang w:val="es-ES"/>
        </w:rPr>
      </w:pPr>
      <w:r>
        <w:rPr>
          <w:rFonts w:ascii="Book Antiqua" w:hAnsi="Book Antiqua" w:cs="Optima"/>
          <w:bCs/>
          <w:lang w:val="es-ES"/>
        </w:rPr>
        <w:t>«</w:t>
      </w:r>
      <w:r w:rsidRPr="00E21637">
        <w:rPr>
          <w:rFonts w:ascii="Book Antiqua" w:hAnsi="Book Antiqua" w:cs="Optima"/>
          <w:bCs/>
          <w:lang w:val="es-ES"/>
        </w:rPr>
        <w:t>¡Maestro! ¿Acaso no te importa que estamos por naufragar?</w:t>
      </w:r>
      <w:r>
        <w:rPr>
          <w:rFonts w:ascii="Book Antiqua" w:hAnsi="Book Antiqua" w:cs="Optima"/>
          <w:bCs/>
          <w:lang w:val="es-ES"/>
        </w:rPr>
        <w:t>»</w:t>
      </w:r>
      <w:r w:rsidRPr="00E21637">
        <w:rPr>
          <w:rFonts w:ascii="Book Antiqua" w:hAnsi="Book Antiqua" w:cs="Optima"/>
          <w:bCs/>
          <w:lang w:val="es-ES"/>
        </w:rPr>
        <w:t xml:space="preserve"> Pienso que los discípulos acuden a Jesús en estos momentos porque han visto que él tiene poder para sanar y sacar demonios. Pero también me imagino el gran sentimiento de frustración al ver que su maestro </w:t>
      </w:r>
      <w:r>
        <w:rPr>
          <w:rFonts w:ascii="Book Antiqua" w:hAnsi="Book Antiqua" w:cs="Optima"/>
          <w:bCs/>
          <w:lang w:val="es-ES"/>
        </w:rPr>
        <w:t>duerme</w:t>
      </w:r>
      <w:r w:rsidRPr="00E21637">
        <w:rPr>
          <w:rFonts w:ascii="Book Antiqua" w:hAnsi="Book Antiqua" w:cs="Optima"/>
          <w:bCs/>
          <w:lang w:val="es-ES"/>
        </w:rPr>
        <w:t xml:space="preserve"> sobre una almohada, sin ser afectado por el creciente sentimiento de horror de los demás. El sueño profundo de Jesús se compara con las condiciones de tormenta tanto afuera como adentro de la barca. Las palabras de Jesús a la tormenta nos recuerdan palabras que ha utilizado para echar fuera demonios. </w:t>
      </w:r>
      <w:r>
        <w:rPr>
          <w:rFonts w:ascii="Book Antiqua" w:hAnsi="Book Antiqua" w:cs="Optima"/>
          <w:bCs/>
          <w:lang w:val="es-ES"/>
        </w:rPr>
        <w:t>«</w:t>
      </w:r>
      <w:r w:rsidRPr="00E21637">
        <w:rPr>
          <w:rFonts w:ascii="Book Antiqua" w:hAnsi="Book Antiqua" w:cs="Optima"/>
          <w:bCs/>
          <w:lang w:val="es-ES"/>
        </w:rPr>
        <w:t>¡Silencio! ¡A callar!</w:t>
      </w:r>
      <w:r>
        <w:rPr>
          <w:rFonts w:ascii="Book Antiqua" w:hAnsi="Book Antiqua" w:cs="Optima"/>
          <w:bCs/>
          <w:lang w:val="es-ES"/>
        </w:rPr>
        <w:t>»</w:t>
      </w:r>
      <w:r w:rsidRPr="00E21637">
        <w:rPr>
          <w:rFonts w:ascii="Book Antiqua" w:hAnsi="Book Antiqua" w:cs="Optima"/>
          <w:bCs/>
          <w:lang w:val="es-ES"/>
        </w:rPr>
        <w:t xml:space="preserve"> Y el viento se calmó, y todo quedó en completa calma.</w:t>
      </w:r>
    </w:p>
    <w:p w14:paraId="4059BB63" w14:textId="77777777" w:rsidR="00E21637" w:rsidRPr="00E21637" w:rsidRDefault="00E21637" w:rsidP="00E21637">
      <w:pPr>
        <w:rPr>
          <w:rFonts w:ascii="Book Antiqua" w:hAnsi="Book Antiqua" w:cs="Optima"/>
          <w:bCs/>
          <w:lang w:val="es-ES"/>
        </w:rPr>
      </w:pPr>
    </w:p>
    <w:p w14:paraId="4D768C73" w14:textId="7F2CCD7A" w:rsidR="00E21637" w:rsidRPr="00E21637" w:rsidRDefault="00E21637" w:rsidP="00E21637">
      <w:pPr>
        <w:rPr>
          <w:rFonts w:ascii="Book Antiqua" w:hAnsi="Book Antiqua" w:cs="Optima"/>
          <w:bCs/>
          <w:lang w:val="es-ES"/>
        </w:rPr>
      </w:pPr>
      <w:r w:rsidRPr="00E21637">
        <w:rPr>
          <w:rFonts w:ascii="Book Antiqua" w:hAnsi="Book Antiqua" w:cs="Optima"/>
          <w:bCs/>
          <w:lang w:val="es-ES"/>
        </w:rPr>
        <w:t xml:space="preserve">Recuerde que este pasaje se da dentro de conversaciones sobre cómo es el reino de Dios y sobre nuestra relación con el reino. Así que surge una pregunta: </w:t>
      </w:r>
      <w:r>
        <w:rPr>
          <w:rFonts w:ascii="Book Antiqua" w:hAnsi="Book Antiqua" w:cs="Optima"/>
          <w:bCs/>
          <w:lang w:val="es-ES"/>
        </w:rPr>
        <w:t>«</w:t>
      </w:r>
      <w:r w:rsidRPr="00E21637">
        <w:rPr>
          <w:rFonts w:ascii="Book Antiqua" w:hAnsi="Book Antiqua" w:cs="Optima"/>
          <w:bCs/>
          <w:lang w:val="es-ES"/>
        </w:rPr>
        <w:t>¿Por qué tienen tanto miedo? ¿Cómo es que no tienen fe?</w:t>
      </w:r>
      <w:r>
        <w:rPr>
          <w:rFonts w:ascii="Book Antiqua" w:hAnsi="Book Antiqua" w:cs="Optima"/>
          <w:bCs/>
          <w:lang w:val="es-ES"/>
        </w:rPr>
        <w:t>»</w:t>
      </w:r>
      <w:r w:rsidRPr="00E21637">
        <w:rPr>
          <w:rFonts w:ascii="Book Antiqua" w:hAnsi="Book Antiqua" w:cs="Optima"/>
          <w:bCs/>
          <w:lang w:val="es-ES"/>
        </w:rPr>
        <w:t>. Quizás las circunstancias en el reino no siempre serán fáciles. Quizás habrá momentos de ansiedad, terror y horror. Sin embargo, la fe de quienes trabajan para el reino es esencial y de suma importancia. Ellos tienen que recordar siempre que Dios está presente en todo momento, incluso en los momentos tormentosos. Solo así, la pregunta sobre quién es Jesús se hará innecesaria.</w:t>
      </w:r>
    </w:p>
    <w:p w14:paraId="7916335B" w14:textId="36F673B4" w:rsidR="00790F58" w:rsidRPr="0057503A" w:rsidRDefault="00E21637" w:rsidP="00E21637">
      <w:pPr>
        <w:rPr>
          <w:rFonts w:ascii="Book Antiqua" w:hAnsi="Book Antiqua" w:cs="Optima"/>
          <w:bCs/>
          <w:lang w:val="es-ES"/>
        </w:rPr>
      </w:pPr>
      <w:r w:rsidRPr="00E21637">
        <w:rPr>
          <w:rFonts w:ascii="Book Antiqua" w:hAnsi="Book Antiqua" w:cs="Optima"/>
          <w:bCs/>
          <w:lang w:val="es-ES"/>
        </w:rPr>
        <w:lastRenderedPageBreak/>
        <w:t>Este es el primer relato de milagros que ocupará al leccionario en las próximas semanas. Antes se habla del reino de Dios y estos milagros afirmarán, en Marcos, el reinado de Jesús. El primer relato nos recuerda que Jesús reina sobre el orden creado. Hasta el viento y las aguas le obedecen.</w:t>
      </w:r>
    </w:p>
    <w:p w14:paraId="7C8B6E37" w14:textId="77777777" w:rsidR="00E21637" w:rsidRDefault="00E21637" w:rsidP="00E33DF4">
      <w:pPr>
        <w:rPr>
          <w:rFonts w:ascii="Book Antiqua" w:hAnsi="Book Antiqua" w:cs="Optima"/>
          <w:b/>
          <w:lang w:val="es-ES"/>
        </w:rPr>
      </w:pPr>
    </w:p>
    <w:p w14:paraId="0F7A8F35" w14:textId="74D3CDCF" w:rsidR="00E33DF4" w:rsidRPr="007F22D0" w:rsidRDefault="00E33DF4" w:rsidP="00E33DF4">
      <w:pPr>
        <w:rPr>
          <w:rFonts w:ascii="Book Antiqua" w:hAnsi="Book Antiqua" w:cs="Optima"/>
          <w:b/>
          <w:lang w:val="es-ES"/>
        </w:rPr>
      </w:pPr>
      <w:r w:rsidRPr="007F22D0">
        <w:rPr>
          <w:rFonts w:ascii="Book Antiqua" w:hAnsi="Book Antiqua" w:cs="Optima"/>
          <w:b/>
          <w:lang w:val="es-ES"/>
        </w:rPr>
        <w:t>¿Dónde está Dios en la Palabra?</w:t>
      </w:r>
    </w:p>
    <w:p w14:paraId="78569E06" w14:textId="6913B94F" w:rsidR="0057503A" w:rsidRDefault="0057503A" w:rsidP="00B4412F">
      <w:pPr>
        <w:rPr>
          <w:rFonts w:ascii="Book Antiqua" w:hAnsi="Book Antiqua"/>
          <w:lang w:val="es-ES"/>
        </w:rPr>
      </w:pPr>
      <w:r>
        <w:rPr>
          <w:rFonts w:ascii="Book Antiqua" w:hAnsi="Book Antiqua"/>
          <w:lang w:val="es-ES"/>
        </w:rPr>
        <w:t xml:space="preserve">Nuevamente encontramos un pasaje en donde Dios no es mencionado explícitamente. Sin embargo, tanto el autor como quienes leemos reconocen que Jesús recibe el poder de Dios para hacer las maravillas que hace. Reconocemos a Jesús como una parte de la trinidad, así que estas acciones que parecen </w:t>
      </w:r>
      <w:proofErr w:type="gramStart"/>
      <w:r>
        <w:rPr>
          <w:rFonts w:ascii="Book Antiqua" w:hAnsi="Book Antiqua"/>
          <w:lang w:val="es-ES"/>
        </w:rPr>
        <w:t>sobrenaturales,</w:t>
      </w:r>
      <w:proofErr w:type="gramEnd"/>
      <w:r>
        <w:rPr>
          <w:rFonts w:ascii="Book Antiqua" w:hAnsi="Book Antiqua"/>
          <w:lang w:val="es-ES"/>
        </w:rPr>
        <w:t xml:space="preserve"> revelan su divinidad y su control soberano sobre todas las cosas. Dios está presente en Jesús, y sus acciones nos hablan de un Dios que se preocupa por la gente, que las protege y que les brinda seguridad, pero a la misma vez vive con la expectativa de que alguna vez entendamos su fidelidad y su poder, en vez de dejar que la ansiedad y el temor nos paralicen y nos hagan cometer errores tanto de obra como de juicio.</w:t>
      </w:r>
    </w:p>
    <w:p w14:paraId="13F98438" w14:textId="77777777" w:rsidR="0057503A" w:rsidRDefault="0057503A" w:rsidP="00B4412F">
      <w:pPr>
        <w:rPr>
          <w:rFonts w:ascii="Book Antiqua" w:hAnsi="Book Antiqua"/>
          <w:lang w:val="es-ES"/>
        </w:rPr>
      </w:pPr>
    </w:p>
    <w:p w14:paraId="20A2ED7C" w14:textId="77777777" w:rsidR="00E33DF4" w:rsidRPr="007F22D0" w:rsidRDefault="00E33DF4" w:rsidP="007D5D33">
      <w:pPr>
        <w:rPr>
          <w:rFonts w:ascii="Book Antiqua" w:hAnsi="Book Antiqua" w:cs="Optima"/>
          <w:b/>
          <w:lang w:val="es-ES"/>
        </w:rPr>
      </w:pPr>
      <w:r w:rsidRPr="007F22D0">
        <w:rPr>
          <w:rFonts w:ascii="Book Antiqua" w:hAnsi="Book Antiqua" w:cs="Optima"/>
          <w:b/>
          <w:lang w:val="es-ES"/>
        </w:rPr>
        <w:t>¿Cuáles son las implicaciones para nuestra vida?</w:t>
      </w:r>
    </w:p>
    <w:p w14:paraId="364A59C9" w14:textId="11E996C6" w:rsidR="0057503A" w:rsidRDefault="0057503A" w:rsidP="0057503A">
      <w:pPr>
        <w:rPr>
          <w:rFonts w:ascii="Book Antiqua" w:hAnsi="Book Antiqua"/>
          <w:lang w:val="es-ES"/>
        </w:rPr>
      </w:pPr>
      <w:r>
        <w:rPr>
          <w:rFonts w:ascii="Book Antiqua" w:hAnsi="Book Antiqua"/>
          <w:lang w:val="es-ES"/>
        </w:rPr>
        <w:t xml:space="preserve">En un sermón que prediqué sobre este pasaje, </w:t>
      </w:r>
      <w:r w:rsidR="00042836">
        <w:rPr>
          <w:rFonts w:ascii="Book Antiqua" w:hAnsi="Book Antiqua"/>
          <w:lang w:val="es-ES"/>
        </w:rPr>
        <w:t>hablé</w:t>
      </w:r>
      <w:r>
        <w:rPr>
          <w:rFonts w:ascii="Book Antiqua" w:hAnsi="Book Antiqua"/>
          <w:lang w:val="es-ES"/>
        </w:rPr>
        <w:t xml:space="preserve"> a la iglesia sobre un libro escrito por </w:t>
      </w:r>
      <w:proofErr w:type="spellStart"/>
      <w:r>
        <w:rPr>
          <w:rFonts w:ascii="Book Antiqua" w:hAnsi="Book Antiqua"/>
          <w:lang w:val="es-ES"/>
        </w:rPr>
        <w:t>Kristin</w:t>
      </w:r>
      <w:proofErr w:type="spellEnd"/>
      <w:r>
        <w:rPr>
          <w:rFonts w:ascii="Book Antiqua" w:hAnsi="Book Antiqua"/>
          <w:lang w:val="es-ES"/>
        </w:rPr>
        <w:t xml:space="preserve"> Corbes Du </w:t>
      </w:r>
      <w:proofErr w:type="spellStart"/>
      <w:r>
        <w:rPr>
          <w:rFonts w:ascii="Book Antiqua" w:hAnsi="Book Antiqua"/>
          <w:lang w:val="es-ES"/>
        </w:rPr>
        <w:t>Mez</w:t>
      </w:r>
      <w:proofErr w:type="spellEnd"/>
      <w:r>
        <w:rPr>
          <w:rFonts w:ascii="Book Antiqua" w:hAnsi="Book Antiqua"/>
          <w:lang w:val="es-ES"/>
        </w:rPr>
        <w:t xml:space="preserve"> </w:t>
      </w:r>
      <w:r w:rsidRPr="00042836">
        <w:rPr>
          <w:rFonts w:ascii="Book Antiqua" w:hAnsi="Book Antiqua"/>
          <w:lang w:val="es-ES"/>
        </w:rPr>
        <w:t>titulado</w:t>
      </w:r>
      <w:r w:rsidRPr="0057503A">
        <w:rPr>
          <w:rFonts w:ascii="Book Antiqua" w:hAnsi="Book Antiqua"/>
          <w:i/>
          <w:iCs/>
          <w:lang w:val="es-ES"/>
        </w:rPr>
        <w:t xml:space="preserve"> </w:t>
      </w:r>
      <w:proofErr w:type="spellStart"/>
      <w:r w:rsidRPr="0057503A">
        <w:rPr>
          <w:rFonts w:ascii="Book Antiqua" w:hAnsi="Book Antiqua"/>
          <w:i/>
          <w:iCs/>
          <w:lang w:val="es-ES"/>
        </w:rPr>
        <w:t>Jesus</w:t>
      </w:r>
      <w:proofErr w:type="spellEnd"/>
      <w:r w:rsidRPr="0057503A">
        <w:rPr>
          <w:rFonts w:ascii="Book Antiqua" w:hAnsi="Book Antiqua"/>
          <w:i/>
          <w:iCs/>
          <w:lang w:val="es-ES"/>
        </w:rPr>
        <w:t xml:space="preserve"> and John Wayne</w:t>
      </w:r>
      <w:r>
        <w:rPr>
          <w:rFonts w:ascii="Book Antiqua" w:hAnsi="Book Antiqua"/>
          <w:lang w:val="es-ES"/>
        </w:rPr>
        <w:t xml:space="preserve">. </w:t>
      </w:r>
      <w:r w:rsidR="00A11D50">
        <w:rPr>
          <w:rFonts w:ascii="Book Antiqua" w:hAnsi="Book Antiqua"/>
          <w:lang w:val="es-ES"/>
        </w:rPr>
        <w:t>En él, ella escribe que algunas iglesias han regado lo que ella llama una «retórica del miedo» para contrarrestar la sensación de pérdida de poder que la iglesia ha sufrido en la sociedad. El mensaje es que vivimos en tiempos peligrosos, por lo que la iglesia debe reclamar el poder que la sociedad mundanal le ha arrebatado. En eso, ella ve un mensaje claro que estas iglesias han estado proclamando, de manera clara y de manera más sutil: «Jesús puede salvar tu alma, pero solo John Wayne (el famoso vaquero del cine estadounidense) puede salvarte el pellejo».</w:t>
      </w:r>
    </w:p>
    <w:p w14:paraId="7754C52F" w14:textId="77777777" w:rsidR="00A11D50" w:rsidRDefault="00A11D50" w:rsidP="0057503A">
      <w:pPr>
        <w:rPr>
          <w:rFonts w:ascii="Book Antiqua" w:hAnsi="Book Antiqua"/>
          <w:lang w:val="es-ES"/>
        </w:rPr>
      </w:pPr>
    </w:p>
    <w:p w14:paraId="797D33BC" w14:textId="7F7DFAC7" w:rsidR="00A11D50" w:rsidRDefault="00A11D50" w:rsidP="00A11D50">
      <w:pPr>
        <w:rPr>
          <w:rFonts w:ascii="Book Antiqua" w:hAnsi="Book Antiqua"/>
          <w:lang w:val="es-ES"/>
        </w:rPr>
      </w:pPr>
      <w:r>
        <w:rPr>
          <w:rFonts w:ascii="Book Antiqua" w:hAnsi="Book Antiqua"/>
          <w:lang w:val="es-ES"/>
        </w:rPr>
        <w:t xml:space="preserve">Esto se basa en describir a John Wayne como el ideal de un líder. Es un hombre que no teme </w:t>
      </w:r>
      <w:r w:rsidRPr="00A11D50">
        <w:rPr>
          <w:rFonts w:ascii="Book Antiqua" w:hAnsi="Book Antiqua"/>
          <w:lang w:val="es-ES"/>
        </w:rPr>
        <w:t xml:space="preserve">recurrir a la violencia para imponer </w:t>
      </w:r>
      <w:r>
        <w:rPr>
          <w:rFonts w:ascii="Book Antiqua" w:hAnsi="Book Antiqua"/>
          <w:lang w:val="es-ES"/>
        </w:rPr>
        <w:t>la ley y el orden</w:t>
      </w:r>
      <w:r w:rsidRPr="00A11D50">
        <w:rPr>
          <w:rFonts w:ascii="Book Antiqua" w:hAnsi="Book Antiqua"/>
          <w:lang w:val="es-ES"/>
        </w:rPr>
        <w:t xml:space="preserve">, que </w:t>
      </w:r>
      <w:r>
        <w:rPr>
          <w:rFonts w:ascii="Book Antiqua" w:hAnsi="Book Antiqua"/>
          <w:lang w:val="es-ES"/>
        </w:rPr>
        <w:t>protege a las personas que considera</w:t>
      </w:r>
      <w:r w:rsidRPr="00A11D50">
        <w:rPr>
          <w:rFonts w:ascii="Book Antiqua" w:hAnsi="Book Antiqua"/>
          <w:lang w:val="es-ES"/>
        </w:rPr>
        <w:t xml:space="preserve"> dign</w:t>
      </w:r>
      <w:r>
        <w:rPr>
          <w:rFonts w:ascii="Book Antiqua" w:hAnsi="Book Antiqua"/>
          <w:lang w:val="es-ES"/>
        </w:rPr>
        <w:t>a</w:t>
      </w:r>
      <w:r w:rsidRPr="00A11D50">
        <w:rPr>
          <w:rFonts w:ascii="Book Antiqua" w:hAnsi="Book Antiqua"/>
          <w:lang w:val="es-ES"/>
        </w:rPr>
        <w:t xml:space="preserve">s de protección, que no </w:t>
      </w:r>
      <w:r>
        <w:rPr>
          <w:rFonts w:ascii="Book Antiqua" w:hAnsi="Book Antiqua"/>
          <w:lang w:val="es-ES"/>
        </w:rPr>
        <w:t>le importa que algo esté políticamente correcto</w:t>
      </w:r>
      <w:r w:rsidRPr="00A11D50">
        <w:rPr>
          <w:rFonts w:ascii="Book Antiqua" w:hAnsi="Book Antiqua"/>
          <w:lang w:val="es-ES"/>
        </w:rPr>
        <w:t xml:space="preserve"> </w:t>
      </w:r>
      <w:r>
        <w:rPr>
          <w:rFonts w:ascii="Book Antiqua" w:hAnsi="Book Antiqua"/>
          <w:lang w:val="es-ES"/>
        </w:rPr>
        <w:t>para</w:t>
      </w:r>
      <w:r w:rsidRPr="00A11D50">
        <w:rPr>
          <w:rFonts w:ascii="Book Antiqua" w:hAnsi="Book Antiqua"/>
          <w:lang w:val="es-ES"/>
        </w:rPr>
        <w:t xml:space="preserve"> decir lo que </w:t>
      </w:r>
      <w:r>
        <w:rPr>
          <w:rFonts w:ascii="Book Antiqua" w:hAnsi="Book Antiqua"/>
          <w:lang w:val="es-ES"/>
        </w:rPr>
        <w:t>quiera</w:t>
      </w:r>
      <w:r w:rsidRPr="00A11D50">
        <w:rPr>
          <w:rFonts w:ascii="Book Antiqua" w:hAnsi="Book Antiqua"/>
          <w:lang w:val="es-ES"/>
        </w:rPr>
        <w:t xml:space="preserve"> decir </w:t>
      </w:r>
      <w:r>
        <w:rPr>
          <w:rFonts w:ascii="Book Antiqua" w:hAnsi="Book Antiqua"/>
          <w:lang w:val="es-ES"/>
        </w:rPr>
        <w:t>y que se ríe de l</w:t>
      </w:r>
      <w:r w:rsidRPr="00A11D50">
        <w:rPr>
          <w:rFonts w:ascii="Book Antiqua" w:hAnsi="Book Antiqua"/>
          <w:lang w:val="es-ES"/>
        </w:rPr>
        <w:t xml:space="preserve">as normas de la sociedad democrática </w:t>
      </w:r>
      <w:r>
        <w:rPr>
          <w:rFonts w:ascii="Book Antiqua" w:hAnsi="Book Antiqua"/>
          <w:lang w:val="es-ES"/>
        </w:rPr>
        <w:t>ante la posibilidad de que estas intenten evitar que haga algo que quiera hacer</w:t>
      </w:r>
      <w:r w:rsidRPr="00A11D50">
        <w:rPr>
          <w:rFonts w:ascii="Book Antiqua" w:hAnsi="Book Antiqua"/>
          <w:lang w:val="es-ES"/>
        </w:rPr>
        <w:t>.</w:t>
      </w:r>
      <w:r>
        <w:rPr>
          <w:rFonts w:ascii="Book Antiqua" w:hAnsi="Book Antiqua"/>
          <w:lang w:val="es-ES"/>
        </w:rPr>
        <w:t xml:space="preserve"> ¿Suena un poco autoritario, </w:t>
      </w:r>
      <w:proofErr w:type="gramStart"/>
      <w:r>
        <w:rPr>
          <w:rFonts w:ascii="Book Antiqua" w:hAnsi="Book Antiqua"/>
          <w:lang w:val="es-ES"/>
        </w:rPr>
        <w:t>no?</w:t>
      </w:r>
      <w:proofErr w:type="gramEnd"/>
    </w:p>
    <w:p w14:paraId="271EA067" w14:textId="77777777" w:rsidR="00A11D50" w:rsidRDefault="00A11D50" w:rsidP="00A11D50">
      <w:pPr>
        <w:rPr>
          <w:rFonts w:ascii="Book Antiqua" w:hAnsi="Book Antiqua"/>
          <w:lang w:val="es-ES"/>
        </w:rPr>
      </w:pPr>
    </w:p>
    <w:p w14:paraId="5336BDB0" w14:textId="1F54ECF8" w:rsidR="00A11D50" w:rsidRDefault="00A11D50" w:rsidP="00A11D50">
      <w:pPr>
        <w:rPr>
          <w:rFonts w:ascii="Book Antiqua" w:hAnsi="Book Antiqua"/>
          <w:lang w:val="es-ES"/>
        </w:rPr>
      </w:pPr>
      <w:r w:rsidRPr="00A11D50">
        <w:rPr>
          <w:rFonts w:ascii="Book Antiqua" w:hAnsi="Book Antiqua"/>
          <w:lang w:val="es-ES"/>
        </w:rPr>
        <w:t xml:space="preserve">Dado que ella ve este tipo de cristianismo, no sólo como una presencia teológica, sino cultural y política, es importante señalar que su propuesta de lo que </w:t>
      </w:r>
      <w:r>
        <w:rPr>
          <w:rFonts w:ascii="Book Antiqua" w:hAnsi="Book Antiqua"/>
          <w:lang w:val="es-ES"/>
        </w:rPr>
        <w:t>debe ser un líder caen estas características</w:t>
      </w:r>
      <w:r w:rsidRPr="00A11D50">
        <w:rPr>
          <w:rFonts w:ascii="Book Antiqua" w:hAnsi="Book Antiqua"/>
          <w:lang w:val="es-ES"/>
        </w:rPr>
        <w:t xml:space="preserve">: autosuficiencia, represión emocional, fuerza heroica de carácter, ser proveedor y protector, etc.… o vivir como si </w:t>
      </w:r>
      <w:r>
        <w:rPr>
          <w:rFonts w:ascii="Book Antiqua" w:hAnsi="Book Antiqua"/>
          <w:lang w:val="es-ES"/>
        </w:rPr>
        <w:t>se fuera</w:t>
      </w:r>
      <w:r w:rsidRPr="00A11D50">
        <w:rPr>
          <w:rFonts w:ascii="Book Antiqua" w:hAnsi="Book Antiqua"/>
          <w:lang w:val="es-ES"/>
        </w:rPr>
        <w:t xml:space="preserve"> John Wayne en </w:t>
      </w:r>
      <w:r>
        <w:rPr>
          <w:rFonts w:ascii="Book Antiqua" w:hAnsi="Book Antiqua"/>
          <w:lang w:val="es-ES"/>
        </w:rPr>
        <w:t xml:space="preserve">sus </w:t>
      </w:r>
      <w:r w:rsidRPr="00A11D50">
        <w:rPr>
          <w:rFonts w:ascii="Book Antiqua" w:hAnsi="Book Antiqua"/>
          <w:lang w:val="es-ES"/>
        </w:rPr>
        <w:t xml:space="preserve">películas. </w:t>
      </w:r>
    </w:p>
    <w:p w14:paraId="474CD5CA" w14:textId="77777777" w:rsidR="00A11D50" w:rsidRPr="00A11D50" w:rsidRDefault="00A11D50" w:rsidP="00A11D50">
      <w:pPr>
        <w:rPr>
          <w:rFonts w:ascii="Book Antiqua" w:hAnsi="Book Antiqua"/>
          <w:lang w:val="es-ES"/>
        </w:rPr>
      </w:pPr>
    </w:p>
    <w:p w14:paraId="7617F5A8" w14:textId="43A70852" w:rsidR="00A11D50" w:rsidRDefault="00A11D50" w:rsidP="00A11D50">
      <w:pPr>
        <w:rPr>
          <w:rFonts w:ascii="Book Antiqua" w:hAnsi="Book Antiqua"/>
          <w:lang w:val="es-ES"/>
        </w:rPr>
      </w:pPr>
      <w:r w:rsidRPr="00A11D50">
        <w:rPr>
          <w:rFonts w:ascii="Book Antiqua" w:hAnsi="Book Antiqua"/>
          <w:lang w:val="es-ES"/>
        </w:rPr>
        <w:t xml:space="preserve">Cuando </w:t>
      </w:r>
      <w:r w:rsidR="00042836">
        <w:rPr>
          <w:rFonts w:ascii="Book Antiqua" w:hAnsi="Book Antiqua"/>
          <w:lang w:val="es-ES"/>
        </w:rPr>
        <w:t>usted lee esta</w:t>
      </w:r>
      <w:r w:rsidRPr="00A11D50">
        <w:rPr>
          <w:rFonts w:ascii="Book Antiqua" w:hAnsi="Book Antiqua"/>
          <w:lang w:val="es-ES"/>
        </w:rPr>
        <w:t xml:space="preserve"> historia de Jesús calmando una tormenta, y reprendiendo al viento y diciéndole al mar: </w:t>
      </w:r>
      <w:r w:rsidR="00042836">
        <w:rPr>
          <w:rFonts w:ascii="Book Antiqua" w:hAnsi="Book Antiqua"/>
          <w:lang w:val="es-ES"/>
        </w:rPr>
        <w:t>«</w:t>
      </w:r>
      <w:r w:rsidRPr="00A11D50">
        <w:rPr>
          <w:rFonts w:ascii="Book Antiqua" w:hAnsi="Book Antiqua"/>
          <w:lang w:val="es-ES"/>
        </w:rPr>
        <w:t>¡Cállate! ¡Estate quieto!</w:t>
      </w:r>
      <w:r w:rsidR="00042836">
        <w:rPr>
          <w:rFonts w:ascii="Book Antiqua" w:hAnsi="Book Antiqua"/>
          <w:lang w:val="es-ES"/>
        </w:rPr>
        <w:t>»</w:t>
      </w:r>
      <w:r w:rsidRPr="00A11D50">
        <w:rPr>
          <w:rFonts w:ascii="Book Antiqua" w:hAnsi="Book Antiqua"/>
          <w:lang w:val="es-ES"/>
        </w:rPr>
        <w:t xml:space="preserve"> se puede pensar en un Jesús heroico que se siente como John Wayne. Pero hay dos cosas importantes a considerar, y que pueden señalarnos el tipo de </w:t>
      </w:r>
      <w:r w:rsidR="00042836">
        <w:rPr>
          <w:rFonts w:ascii="Book Antiqua" w:hAnsi="Book Antiqua"/>
          <w:lang w:val="es-ES"/>
        </w:rPr>
        <w:t>líder</w:t>
      </w:r>
      <w:r w:rsidRPr="00A11D50">
        <w:rPr>
          <w:rFonts w:ascii="Book Antiqua" w:hAnsi="Book Antiqua"/>
          <w:lang w:val="es-ES"/>
        </w:rPr>
        <w:t xml:space="preserve"> que vemos en este pasaje.</w:t>
      </w:r>
    </w:p>
    <w:p w14:paraId="7511F675" w14:textId="77777777" w:rsidR="00042836" w:rsidRPr="00A11D50" w:rsidRDefault="00042836" w:rsidP="00A11D50">
      <w:pPr>
        <w:rPr>
          <w:rFonts w:ascii="Book Antiqua" w:hAnsi="Book Antiqua"/>
          <w:lang w:val="es-ES"/>
        </w:rPr>
      </w:pPr>
    </w:p>
    <w:p w14:paraId="10381D61" w14:textId="179025E0" w:rsidR="00A11D50" w:rsidRDefault="00A11D50" w:rsidP="00A11D50">
      <w:pPr>
        <w:rPr>
          <w:rFonts w:ascii="Book Antiqua" w:hAnsi="Book Antiqua"/>
          <w:lang w:val="es-ES"/>
        </w:rPr>
      </w:pPr>
      <w:r w:rsidRPr="00042836">
        <w:rPr>
          <w:rFonts w:ascii="Book Antiqua" w:hAnsi="Book Antiqua"/>
          <w:i/>
          <w:iCs/>
          <w:lang w:val="es-ES"/>
        </w:rPr>
        <w:t>Jesús está dormido</w:t>
      </w:r>
      <w:r w:rsidRPr="00A11D50">
        <w:rPr>
          <w:rFonts w:ascii="Book Antiqua" w:hAnsi="Book Antiqua"/>
          <w:lang w:val="es-ES"/>
        </w:rPr>
        <w:t xml:space="preserve">. Ha estado trabajando todo el día, cumpliendo su misión en el mundo, y reconoce la necesidad de descansar, para poder seguir compartiendo la palabra de Dios. </w:t>
      </w:r>
      <w:r w:rsidR="00042836">
        <w:rPr>
          <w:rFonts w:ascii="Book Antiqua" w:hAnsi="Book Antiqua"/>
          <w:lang w:val="es-ES"/>
        </w:rPr>
        <w:t>En</w:t>
      </w:r>
      <w:r w:rsidRPr="00A11D50">
        <w:rPr>
          <w:rFonts w:ascii="Book Antiqua" w:hAnsi="Book Antiqua"/>
          <w:lang w:val="es-ES"/>
        </w:rPr>
        <w:t xml:space="preserve"> otros pasajes</w:t>
      </w:r>
      <w:r w:rsidR="00042836">
        <w:rPr>
          <w:rFonts w:ascii="Book Antiqua" w:hAnsi="Book Antiqua"/>
          <w:lang w:val="es-ES"/>
        </w:rPr>
        <w:t xml:space="preserve"> bíblicos</w:t>
      </w:r>
      <w:r w:rsidRPr="00A11D50">
        <w:rPr>
          <w:rFonts w:ascii="Book Antiqua" w:hAnsi="Book Antiqua"/>
          <w:lang w:val="es-ES"/>
        </w:rPr>
        <w:t xml:space="preserve">, reconoce que necesita tiempo a solas, tiempo para orar, tiempo para llorar, tiempo para estar con sus </w:t>
      </w:r>
      <w:r w:rsidR="00042836">
        <w:rPr>
          <w:rFonts w:ascii="Book Antiqua" w:hAnsi="Book Antiqua"/>
          <w:lang w:val="es-ES"/>
        </w:rPr>
        <w:t xml:space="preserve">amistades </w:t>
      </w:r>
      <w:r w:rsidRPr="00A11D50">
        <w:rPr>
          <w:rFonts w:ascii="Book Antiqua" w:hAnsi="Book Antiqua"/>
          <w:lang w:val="es-ES"/>
        </w:rPr>
        <w:t>y pedir ayuda a Dios. Jesús es completamente humano en este pasaje, y todos podemos aprender algo sobre nuestra humanidad de Jesús.</w:t>
      </w:r>
    </w:p>
    <w:p w14:paraId="635DD227" w14:textId="77777777" w:rsidR="00042836" w:rsidRPr="00A11D50" w:rsidRDefault="00042836" w:rsidP="00A11D50">
      <w:pPr>
        <w:rPr>
          <w:rFonts w:ascii="Book Antiqua" w:hAnsi="Book Antiqua"/>
          <w:lang w:val="es-ES"/>
        </w:rPr>
      </w:pPr>
    </w:p>
    <w:p w14:paraId="53CBC291" w14:textId="6315BE33" w:rsidR="00A11D50" w:rsidRPr="00A11D50" w:rsidRDefault="00A11D50" w:rsidP="00A11D50">
      <w:pPr>
        <w:rPr>
          <w:rFonts w:ascii="Book Antiqua" w:hAnsi="Book Antiqua"/>
          <w:lang w:val="es-ES"/>
        </w:rPr>
      </w:pPr>
      <w:r w:rsidRPr="00042836">
        <w:rPr>
          <w:rFonts w:ascii="Book Antiqua" w:hAnsi="Book Antiqua"/>
          <w:i/>
          <w:iCs/>
          <w:lang w:val="es-ES"/>
        </w:rPr>
        <w:t>Los discípulos reconocen su miedo y piden ayuda</w:t>
      </w:r>
      <w:r w:rsidRPr="00A11D50">
        <w:rPr>
          <w:rFonts w:ascii="Book Antiqua" w:hAnsi="Book Antiqua"/>
          <w:lang w:val="es-ES"/>
        </w:rPr>
        <w:t>. Incluso cuando se sienten abrumados y arremeten contra su Maestro, saben a quién acudir para pedir ayuda. Despertaron a Jesús y a su manera le pidieron ayuda y salvación. Acudieron al único que podía hacer eso.</w:t>
      </w:r>
    </w:p>
    <w:p w14:paraId="03BF049F" w14:textId="24EF2068" w:rsidR="00D557B0" w:rsidRPr="00293CDC" w:rsidRDefault="00A11D50" w:rsidP="00A11D50">
      <w:pPr>
        <w:rPr>
          <w:rFonts w:ascii="Book Antiqua" w:hAnsi="Book Antiqua"/>
          <w:lang w:val="es-ES"/>
        </w:rPr>
      </w:pPr>
      <w:r w:rsidRPr="00A11D50">
        <w:rPr>
          <w:rFonts w:ascii="Book Antiqua" w:hAnsi="Book Antiqua"/>
          <w:lang w:val="es-ES"/>
        </w:rPr>
        <w:lastRenderedPageBreak/>
        <w:t xml:space="preserve">Estos son ejemplos de </w:t>
      </w:r>
      <w:r w:rsidR="00042836">
        <w:rPr>
          <w:rFonts w:ascii="Book Antiqua" w:hAnsi="Book Antiqua"/>
          <w:lang w:val="es-ES"/>
        </w:rPr>
        <w:t>líderes</w:t>
      </w:r>
      <w:r w:rsidRPr="00A11D50">
        <w:rPr>
          <w:rFonts w:ascii="Book Antiqua" w:hAnsi="Book Antiqua"/>
          <w:lang w:val="es-ES"/>
        </w:rPr>
        <w:t xml:space="preserve"> reales, que reconocen su fragilidad, su necesidad de ayuda, su necesidad de descansar y su necesidad de confiar en </w:t>
      </w:r>
      <w:r w:rsidR="00042836">
        <w:rPr>
          <w:rFonts w:ascii="Book Antiqua" w:hAnsi="Book Antiqua"/>
          <w:lang w:val="es-ES"/>
        </w:rPr>
        <w:t>las demás personas</w:t>
      </w:r>
      <w:r w:rsidRPr="00A11D50">
        <w:rPr>
          <w:rFonts w:ascii="Book Antiqua" w:hAnsi="Book Antiqua"/>
          <w:lang w:val="es-ES"/>
        </w:rPr>
        <w:t xml:space="preserve"> cuando la vida se vuelve estresante</w:t>
      </w:r>
      <w:r w:rsidR="00042836">
        <w:rPr>
          <w:rFonts w:ascii="Book Antiqua" w:hAnsi="Book Antiqua"/>
          <w:lang w:val="es-ES"/>
        </w:rPr>
        <w:t xml:space="preserve"> y </w:t>
      </w:r>
      <w:r w:rsidRPr="00A11D50">
        <w:rPr>
          <w:rFonts w:ascii="Book Antiqua" w:hAnsi="Book Antiqua"/>
          <w:lang w:val="es-ES"/>
        </w:rPr>
        <w:t xml:space="preserve">cuando el miedo los invade. Y el relato da una respuesta perfecta a la última pregunta de los discípulos: </w:t>
      </w:r>
      <w:r w:rsidR="00042836">
        <w:rPr>
          <w:rFonts w:ascii="Book Antiqua" w:hAnsi="Book Antiqua"/>
          <w:lang w:val="es-ES"/>
        </w:rPr>
        <w:t>«</w:t>
      </w:r>
      <w:r w:rsidRPr="00A11D50">
        <w:rPr>
          <w:rFonts w:ascii="Book Antiqua" w:hAnsi="Book Antiqua"/>
          <w:lang w:val="es-ES"/>
        </w:rPr>
        <w:t>¿Quién es éste, que hasta el viento y el mar le obedecen?</w:t>
      </w:r>
      <w:r w:rsidR="00042836">
        <w:rPr>
          <w:rFonts w:ascii="Book Antiqua" w:hAnsi="Book Antiqua"/>
          <w:lang w:val="es-ES"/>
        </w:rPr>
        <w:t>»</w:t>
      </w:r>
      <w:r w:rsidRPr="00A11D50">
        <w:rPr>
          <w:rFonts w:ascii="Book Antiqua" w:hAnsi="Book Antiqua"/>
          <w:lang w:val="es-ES"/>
        </w:rPr>
        <w:t xml:space="preserve"> No es John Wayne. Es Jesús.</w:t>
      </w:r>
      <w:r w:rsidR="0057503A" w:rsidRPr="0057503A">
        <w:rPr>
          <w:rFonts w:ascii="Book Antiqua" w:hAnsi="Book Antiqua"/>
          <w:lang w:val="es-ES"/>
        </w:rPr>
        <w:t xml:space="preserve"> </w:t>
      </w:r>
      <w:r w:rsidR="00790F58">
        <w:rPr>
          <w:rFonts w:ascii="Book Antiqua" w:hAnsi="Book Antiqua"/>
          <w:lang w:val="es-ES"/>
        </w:rPr>
        <w:t xml:space="preserve"> </w:t>
      </w:r>
    </w:p>
    <w:p w14:paraId="2FCA63AF" w14:textId="77777777" w:rsidR="00B40C48" w:rsidRDefault="00B40C48" w:rsidP="00B40C48">
      <w:pPr>
        <w:jc w:val="right"/>
        <w:rPr>
          <w:rFonts w:ascii="Book Antiqua" w:hAnsi="Book Antiqua" w:cs="Optima"/>
          <w:bCs/>
          <w:i/>
          <w:iCs/>
          <w:lang w:val="es-US"/>
        </w:rPr>
      </w:pPr>
    </w:p>
    <w:p w14:paraId="5441B961" w14:textId="77777777" w:rsidR="00F06E83" w:rsidRDefault="00F06E83" w:rsidP="00F06E83">
      <w:pPr>
        <w:jc w:val="right"/>
        <w:rPr>
          <w:rFonts w:ascii="Book Antiqua" w:hAnsi="Book Antiqua" w:cs="Optima"/>
          <w:bCs/>
          <w:i/>
          <w:iCs/>
          <w:lang w:val="es-US"/>
        </w:rPr>
      </w:pPr>
      <w:r>
        <w:rPr>
          <w:rFonts w:ascii="Book Antiqua" w:hAnsi="Book Antiqua" w:cs="Optima"/>
          <w:bCs/>
          <w:i/>
          <w:iCs/>
          <w:lang w:val="es-US"/>
        </w:rPr>
        <w:t>Marissa Galván Valle</w:t>
      </w:r>
    </w:p>
    <w:p w14:paraId="787197C6" w14:textId="77777777" w:rsidR="00F06E83" w:rsidRPr="00F75BE8" w:rsidRDefault="00F06E83" w:rsidP="00F06E83">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r>
        <w:rPr>
          <w:rFonts w:ascii="Book Antiqua" w:hAnsi="Book Antiqua" w:cs="Optima"/>
          <w:bCs/>
          <w:i/>
          <w:iCs/>
          <w:lang w:val="es-US"/>
        </w:rPr>
        <w:t>, Louisville KY</w:t>
      </w:r>
    </w:p>
    <w:p w14:paraId="38D88975" w14:textId="77777777" w:rsidR="00F06E83" w:rsidRDefault="00F06E83" w:rsidP="00F06E83">
      <w:pPr>
        <w:rPr>
          <w:rFonts w:ascii="Book Antiqua" w:hAnsi="Book Antiqua" w:cs="Palatino"/>
          <w:b/>
        </w:rPr>
      </w:pPr>
    </w:p>
    <w:p w14:paraId="661E1103" w14:textId="77777777" w:rsidR="00F06E83" w:rsidRPr="003F7969" w:rsidRDefault="00F06E83" w:rsidP="00F06E83">
      <w:pPr>
        <w:rPr>
          <w:rFonts w:ascii="Book Antiqua" w:hAnsi="Book Antiqua" w:cs="Palatino"/>
          <w:b/>
        </w:rPr>
      </w:pPr>
      <w:r w:rsidRPr="003F7969">
        <w:rPr>
          <w:rFonts w:ascii="Book Antiqua" w:hAnsi="Book Antiqua" w:cs="Palatino"/>
          <w:b/>
        </w:rPr>
        <w:t xml:space="preserve">ESCRITORA DEL COMENTARIO BÍBLICO / WRITER OF THE BIBLICAL COMMENTARY </w:t>
      </w:r>
    </w:p>
    <w:p w14:paraId="073B958D" w14:textId="4673C7CB" w:rsidR="00052D7E" w:rsidRPr="003F7969" w:rsidRDefault="00F06E83" w:rsidP="009A05AA">
      <w:pPr>
        <w:rPr>
          <w:rFonts w:ascii="Optima" w:hAnsi="Optima" w:cs="Optima"/>
          <w:b/>
          <w:lang w:val="es-US"/>
        </w:rPr>
      </w:pPr>
      <w:r w:rsidRPr="003F7969">
        <w:rPr>
          <w:rFonts w:ascii="Book Antiqua" w:hAnsi="Book Antiqua" w:cs="Palatino"/>
          <w:bCs/>
          <w:lang w:val="es-ES"/>
        </w:rPr>
        <w:t xml:space="preserve">La Rvda. Marissa Galván Valle es de San Juan, Puerto Rico y sirve como anciana docente en la Iglesia Presbiteriana (EE. UU.) desde hace veinte años. Es editora principal de recursos en español de la Corporación presbiteriana de publicaciones y pastorea a tiempo parcial en la Iglesia Presbiteriana </w:t>
      </w:r>
      <w:proofErr w:type="spellStart"/>
      <w:r w:rsidRPr="003F7969">
        <w:rPr>
          <w:rFonts w:ascii="Book Antiqua" w:hAnsi="Book Antiqua" w:cs="Palatino"/>
          <w:bCs/>
          <w:lang w:val="es-ES"/>
        </w:rPr>
        <w:t>Beechmont</w:t>
      </w:r>
      <w:proofErr w:type="spellEnd"/>
      <w:r w:rsidRPr="003F7969">
        <w:rPr>
          <w:rFonts w:ascii="Book Antiqua" w:hAnsi="Book Antiqua" w:cs="Palatino"/>
          <w:bCs/>
          <w:lang w:val="es-ES"/>
        </w:rPr>
        <w:t>, en el área de Louisville.</w:t>
      </w:r>
      <w:r w:rsidR="00052D7E" w:rsidRPr="003F7969">
        <w:rPr>
          <w:rFonts w:ascii="Optima" w:hAnsi="Optima" w:cs="Optima"/>
          <w:b/>
          <w:lang w:val="es-US"/>
        </w:rPr>
        <w:br w:type="page"/>
      </w:r>
    </w:p>
    <w:p w14:paraId="56FFCEDC" w14:textId="0DBC2DF4" w:rsidR="001D38E5" w:rsidRPr="005348D1" w:rsidRDefault="001D38E5" w:rsidP="00A67765">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 xml:space="preserve"> / 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23E4C410" w14:textId="1FFA5225" w:rsidR="00BC73CA" w:rsidRPr="00AD4D83" w:rsidRDefault="00A75549" w:rsidP="00E035FF">
      <w:pPr>
        <w:rPr>
          <w:rFonts w:ascii="Book Antiqua" w:hAnsi="Book Antiqua" w:cs="Palatino"/>
          <w:i/>
          <w:color w:val="FF0000"/>
          <w:lang w:val="es-ES"/>
        </w:rPr>
      </w:pPr>
      <w:r w:rsidRPr="00AD4D83">
        <w:rPr>
          <w:rFonts w:ascii="Book Antiqua" w:hAnsi="Book Antiqua" w:cs="Palatino"/>
          <w:b/>
          <w:lang w:val="es-ES"/>
        </w:rPr>
        <w:t>LLAMAMIENTO A LA ADORACIÓN</w:t>
      </w:r>
      <w:r w:rsidR="007F4E25" w:rsidRPr="00AD4D83">
        <w:rPr>
          <w:rFonts w:ascii="Book Antiqua" w:hAnsi="Book Antiqua" w:cs="Palatino"/>
          <w:b/>
          <w:lang w:val="es-ES"/>
        </w:rPr>
        <w:t xml:space="preserve"> / OPENING SENTENCES</w:t>
      </w:r>
      <w:r w:rsidRPr="00AD4D83">
        <w:rPr>
          <w:rFonts w:ascii="Book Antiqua" w:hAnsi="Book Antiqua" w:cs="Palatino"/>
          <w:lang w:val="es-ES"/>
        </w:rPr>
        <w:t xml:space="preserve"> </w:t>
      </w:r>
      <w:r w:rsidR="005F420D" w:rsidRPr="00AD4D83">
        <w:rPr>
          <w:rFonts w:ascii="Book Antiqua" w:hAnsi="Book Antiqua" w:cs="Palatino"/>
          <w:i/>
          <w:color w:val="FF0000"/>
          <w:sz w:val="20"/>
          <w:szCs w:val="20"/>
          <w:lang w:val="es-ES"/>
        </w:rPr>
        <w:t>(</w:t>
      </w:r>
      <w:r w:rsidR="00440A3C" w:rsidRPr="00440A3C">
        <w:rPr>
          <w:rFonts w:ascii="Palatino" w:hAnsi="Palatino" w:cs="Palatino"/>
          <w:i/>
          <w:color w:val="FF0000"/>
          <w:sz w:val="20"/>
          <w:szCs w:val="20"/>
          <w:lang w:val="es-ES"/>
        </w:rPr>
        <w:t>Salmo</w:t>
      </w:r>
      <w:r w:rsidR="00440A3C">
        <w:rPr>
          <w:rFonts w:ascii="Palatino" w:hAnsi="Palatino" w:cs="Palatino"/>
          <w:i/>
          <w:color w:val="FF0000"/>
          <w:sz w:val="20"/>
          <w:szCs w:val="20"/>
          <w:lang w:val="es-ES"/>
        </w:rPr>
        <w:t>/</w:t>
      </w:r>
      <w:proofErr w:type="spellStart"/>
      <w:r w:rsidR="00440A3C">
        <w:rPr>
          <w:rFonts w:ascii="Palatino" w:hAnsi="Palatino" w:cs="Palatino"/>
          <w:i/>
          <w:color w:val="FF0000"/>
          <w:sz w:val="20"/>
          <w:szCs w:val="20"/>
          <w:lang w:val="es-ES"/>
        </w:rPr>
        <w:t>Psalm</w:t>
      </w:r>
      <w:proofErr w:type="spellEnd"/>
      <w:r w:rsidR="00440A3C" w:rsidRPr="00440A3C">
        <w:rPr>
          <w:rFonts w:ascii="Palatino" w:hAnsi="Palatino" w:cs="Palatino"/>
          <w:i/>
          <w:color w:val="FF0000"/>
          <w:sz w:val="20"/>
          <w:szCs w:val="20"/>
          <w:lang w:val="es-ES"/>
        </w:rPr>
        <w:t xml:space="preserve"> </w:t>
      </w:r>
      <w:r w:rsidR="00E21637">
        <w:rPr>
          <w:rFonts w:ascii="Palatino" w:hAnsi="Palatino" w:cs="Palatino"/>
          <w:i/>
          <w:color w:val="FF0000"/>
          <w:sz w:val="20"/>
          <w:szCs w:val="20"/>
          <w:lang w:val="es-ES"/>
        </w:rPr>
        <w:t>133</w:t>
      </w:r>
      <w:r w:rsidR="00B251B3">
        <w:rPr>
          <w:rFonts w:ascii="Palatino" w:hAnsi="Palatino" w:cs="Palatino"/>
          <w:i/>
          <w:color w:val="FF0000"/>
          <w:sz w:val="20"/>
          <w:szCs w:val="20"/>
          <w:lang w:val="es-ES"/>
        </w:rPr>
        <w:t>.</w:t>
      </w:r>
      <w:r w:rsidR="00440A3C" w:rsidRPr="00440A3C">
        <w:rPr>
          <w:rFonts w:ascii="Palatino" w:hAnsi="Palatino" w:cs="Palatino"/>
          <w:i/>
          <w:color w:val="FF0000"/>
          <w:sz w:val="20"/>
          <w:szCs w:val="20"/>
          <w:lang w:val="es-ES"/>
        </w:rPr>
        <w:t xml:space="preserve"> MGV</w:t>
      </w:r>
      <w:r w:rsidR="005F420D" w:rsidRPr="00AD4D8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7B51A2" w:rsidRPr="00B251B3" w14:paraId="783B8A0B" w14:textId="77777777" w:rsidTr="007B51A2">
        <w:tc>
          <w:tcPr>
            <w:tcW w:w="5395" w:type="dxa"/>
          </w:tcPr>
          <w:p w14:paraId="7CFA51BD" w14:textId="77777777" w:rsidR="00E21637" w:rsidRPr="00E21637" w:rsidRDefault="00E21637" w:rsidP="00E21637">
            <w:pPr>
              <w:rPr>
                <w:rFonts w:ascii="Book Antiqua" w:hAnsi="Book Antiqua"/>
                <w:lang w:val="es-ES"/>
              </w:rPr>
            </w:pPr>
            <w:r w:rsidRPr="00E21637">
              <w:rPr>
                <w:rFonts w:ascii="Book Antiqua" w:hAnsi="Book Antiqua"/>
                <w:lang w:val="es-ES"/>
              </w:rPr>
              <w:t xml:space="preserve">Líder: ¡Vean! ¡Miren que bueno es que la hermandad se viva en unidad! </w:t>
            </w:r>
          </w:p>
          <w:p w14:paraId="2A1EB6DF" w14:textId="77777777" w:rsidR="00E21637" w:rsidRPr="00E21637" w:rsidRDefault="00E21637" w:rsidP="00E21637">
            <w:pPr>
              <w:rPr>
                <w:rFonts w:ascii="Book Antiqua" w:hAnsi="Book Antiqua"/>
                <w:lang w:val="es-ES"/>
              </w:rPr>
            </w:pPr>
          </w:p>
          <w:p w14:paraId="775A628C" w14:textId="68AB7E2E" w:rsidR="00E21637" w:rsidRPr="00E21637" w:rsidRDefault="00E21637" w:rsidP="00E21637">
            <w:pPr>
              <w:rPr>
                <w:rFonts w:ascii="Book Antiqua" w:hAnsi="Book Antiqua"/>
                <w:i/>
                <w:iCs/>
                <w:lang w:val="es-ES"/>
              </w:rPr>
            </w:pPr>
            <w:r w:rsidRPr="00E21637">
              <w:rPr>
                <w:rFonts w:ascii="Book Antiqua" w:hAnsi="Book Antiqua"/>
                <w:i/>
                <w:iCs/>
                <w:lang w:val="es-ES"/>
              </w:rPr>
              <w:t>Pueblo: Es como aquellas cosas que disfrutamos y que nos refrescan la vida</w:t>
            </w:r>
            <w:r>
              <w:rPr>
                <w:rFonts w:ascii="Book Antiqua" w:hAnsi="Book Antiqua"/>
                <w:i/>
                <w:iCs/>
                <w:lang w:val="es-ES"/>
              </w:rPr>
              <w:t>.</w:t>
            </w:r>
          </w:p>
          <w:p w14:paraId="61839762" w14:textId="77777777" w:rsidR="00E21637" w:rsidRPr="00E21637" w:rsidRDefault="00E21637" w:rsidP="00E21637">
            <w:pPr>
              <w:rPr>
                <w:rFonts w:ascii="Book Antiqua" w:hAnsi="Book Antiqua"/>
                <w:lang w:val="es-ES"/>
              </w:rPr>
            </w:pPr>
          </w:p>
          <w:p w14:paraId="1053747A" w14:textId="77777777" w:rsidR="00E21637" w:rsidRPr="00E21637" w:rsidRDefault="00E21637" w:rsidP="00E21637">
            <w:pPr>
              <w:rPr>
                <w:rFonts w:ascii="Book Antiqua" w:hAnsi="Book Antiqua"/>
                <w:lang w:val="es-ES"/>
              </w:rPr>
            </w:pPr>
            <w:r w:rsidRPr="00E21637">
              <w:rPr>
                <w:rFonts w:ascii="Book Antiqua" w:hAnsi="Book Antiqua"/>
                <w:lang w:val="es-ES"/>
              </w:rPr>
              <w:t>Líder: Es como la hermosa mañana que nos recuerda que Dios, quien nos creó nos cuida y nos ama.</w:t>
            </w:r>
          </w:p>
          <w:p w14:paraId="6CA8390B" w14:textId="77777777" w:rsidR="00E21637" w:rsidRPr="00E21637" w:rsidRDefault="00E21637" w:rsidP="00E21637">
            <w:pPr>
              <w:rPr>
                <w:rFonts w:ascii="Book Antiqua" w:hAnsi="Book Antiqua"/>
                <w:lang w:val="es-ES"/>
              </w:rPr>
            </w:pPr>
          </w:p>
          <w:p w14:paraId="50FB5FB6" w14:textId="0CA15B34" w:rsidR="00A74828" w:rsidRPr="00E21637" w:rsidRDefault="00E21637" w:rsidP="00E21637">
            <w:pPr>
              <w:rPr>
                <w:rFonts w:ascii="Book Antiqua" w:hAnsi="Book Antiqua"/>
                <w:b/>
                <w:bCs/>
                <w:i/>
                <w:iCs/>
                <w:lang w:val="es-ES"/>
              </w:rPr>
            </w:pPr>
            <w:r w:rsidRPr="00E21637">
              <w:rPr>
                <w:rFonts w:ascii="Book Antiqua" w:hAnsi="Book Antiqua"/>
                <w:b/>
                <w:bCs/>
                <w:i/>
                <w:iCs/>
                <w:lang w:val="es-ES"/>
              </w:rPr>
              <w:t>Unísono: Es viviendo esa hermandad que nos damos cuenta de la bendición que Dios nos da. ¡Aleluya! ¡Alabemos su bendito nombre!</w:t>
            </w:r>
          </w:p>
        </w:tc>
        <w:tc>
          <w:tcPr>
            <w:tcW w:w="5395" w:type="dxa"/>
          </w:tcPr>
          <w:p w14:paraId="1F713C23" w14:textId="77777777" w:rsidR="00E21637" w:rsidRPr="00E21637" w:rsidRDefault="00E21637" w:rsidP="00E21637">
            <w:pPr>
              <w:rPr>
                <w:rFonts w:ascii="Book Antiqua" w:hAnsi="Book Antiqua"/>
              </w:rPr>
            </w:pPr>
            <w:r w:rsidRPr="00E21637">
              <w:rPr>
                <w:rFonts w:ascii="Book Antiqua" w:hAnsi="Book Antiqua"/>
              </w:rPr>
              <w:t>Leader: Look! See how good is that siblinghood is lived out in unity!</w:t>
            </w:r>
          </w:p>
          <w:p w14:paraId="561CC77B" w14:textId="77777777" w:rsidR="00E21637" w:rsidRPr="00E21637" w:rsidRDefault="00E21637" w:rsidP="00E21637">
            <w:pPr>
              <w:rPr>
                <w:rFonts w:ascii="Book Antiqua" w:hAnsi="Book Antiqua"/>
              </w:rPr>
            </w:pPr>
          </w:p>
          <w:p w14:paraId="291D9F70" w14:textId="77777777" w:rsidR="00E21637" w:rsidRPr="00E21637" w:rsidRDefault="00E21637" w:rsidP="00E21637">
            <w:pPr>
              <w:rPr>
                <w:rFonts w:ascii="Book Antiqua" w:hAnsi="Book Antiqua"/>
                <w:i/>
                <w:iCs/>
              </w:rPr>
            </w:pPr>
            <w:r w:rsidRPr="00E21637">
              <w:rPr>
                <w:rFonts w:ascii="Book Antiqua" w:hAnsi="Book Antiqua"/>
                <w:i/>
                <w:iCs/>
              </w:rPr>
              <w:t>People: It's like those things that we enjoy and that refresh our life.</w:t>
            </w:r>
          </w:p>
          <w:p w14:paraId="707A58C9" w14:textId="77777777" w:rsidR="00E21637" w:rsidRPr="00E21637" w:rsidRDefault="00E21637" w:rsidP="00E21637">
            <w:pPr>
              <w:rPr>
                <w:rFonts w:ascii="Book Antiqua" w:hAnsi="Book Antiqua"/>
              </w:rPr>
            </w:pPr>
          </w:p>
          <w:p w14:paraId="20AD13B4" w14:textId="77777777" w:rsidR="00E21637" w:rsidRPr="00E21637" w:rsidRDefault="00E21637" w:rsidP="00E21637">
            <w:pPr>
              <w:rPr>
                <w:rFonts w:ascii="Book Antiqua" w:hAnsi="Book Antiqua"/>
              </w:rPr>
            </w:pPr>
            <w:r w:rsidRPr="00E21637">
              <w:rPr>
                <w:rFonts w:ascii="Book Antiqua" w:hAnsi="Book Antiqua"/>
              </w:rPr>
              <w:t>Leader: It's like a beautiful morning that reminds us that God created us, cares for us and loves us.</w:t>
            </w:r>
          </w:p>
          <w:p w14:paraId="2AD99D75" w14:textId="77777777" w:rsidR="00E21637" w:rsidRPr="00E21637" w:rsidRDefault="00E21637" w:rsidP="00E21637">
            <w:pPr>
              <w:rPr>
                <w:rFonts w:ascii="Book Antiqua" w:hAnsi="Book Antiqua"/>
              </w:rPr>
            </w:pPr>
          </w:p>
          <w:p w14:paraId="56939EAF" w14:textId="797A6CC3" w:rsidR="007B51A2" w:rsidRPr="00E21637" w:rsidRDefault="00E21637" w:rsidP="00E21637">
            <w:pPr>
              <w:rPr>
                <w:rFonts w:ascii="Book Antiqua" w:hAnsi="Book Antiqua"/>
                <w:b/>
                <w:bCs/>
                <w:i/>
                <w:iCs/>
              </w:rPr>
            </w:pPr>
            <w:r w:rsidRPr="00E21637">
              <w:rPr>
                <w:rFonts w:ascii="Book Antiqua" w:hAnsi="Book Antiqua"/>
                <w:b/>
                <w:bCs/>
                <w:i/>
                <w:iCs/>
              </w:rPr>
              <w:t>Unison: It’s in living out that siblinghood that we realize the blessing that God provides. Hallelujah! Praise God’s holy name!</w:t>
            </w:r>
          </w:p>
        </w:tc>
      </w:tr>
    </w:tbl>
    <w:p w14:paraId="214153F0" w14:textId="77777777" w:rsidR="00B9111C" w:rsidRDefault="00B9111C" w:rsidP="00026F60">
      <w:pPr>
        <w:rPr>
          <w:rFonts w:ascii="Book Antiqua" w:hAnsi="Book Antiqua" w:cs="Palatino"/>
          <w:b/>
          <w:lang w:val="es-ES"/>
        </w:rPr>
      </w:pPr>
    </w:p>
    <w:p w14:paraId="1F2BABB9" w14:textId="5E2B2DD6" w:rsidR="00F06E83" w:rsidRDefault="00F06E83" w:rsidP="00F06E83">
      <w:pPr>
        <w:rPr>
          <w:rFonts w:ascii="Book Antiqua" w:hAnsi="Book Antiqua" w:cs="Palatino"/>
          <w:b/>
          <w:lang w:val="es-US"/>
        </w:rPr>
      </w:pPr>
      <w:r w:rsidRPr="005C08F7">
        <w:rPr>
          <w:rFonts w:ascii="Book Antiqua" w:hAnsi="Book Antiqua" w:cs="Palatino"/>
          <w:bCs/>
          <w:i/>
          <w:iCs/>
          <w:color w:val="FF0000"/>
          <w:sz w:val="20"/>
          <w:szCs w:val="20"/>
          <w:lang w:val="es-ES"/>
        </w:rPr>
        <w:t>(</w:t>
      </w:r>
      <w:r w:rsidR="00CB7CFF" w:rsidRPr="00CB7CFF">
        <w:rPr>
          <w:rFonts w:ascii="Book Antiqua" w:hAnsi="Book Antiqua" w:cs="Palatino"/>
          <w:i/>
          <w:iCs/>
          <w:color w:val="FF0000"/>
          <w:sz w:val="20"/>
          <w:szCs w:val="20"/>
          <w:lang w:val="es-ES"/>
        </w:rPr>
        <w:t xml:space="preserve">Marcos/Mark </w:t>
      </w:r>
      <w:r w:rsidR="00485A95" w:rsidRPr="00485A95">
        <w:rPr>
          <w:rFonts w:ascii="Book Antiqua" w:hAnsi="Book Antiqua" w:cs="Palatino"/>
          <w:i/>
          <w:iCs/>
          <w:color w:val="FF0000"/>
          <w:sz w:val="20"/>
          <w:szCs w:val="20"/>
          <w:lang w:val="es-ES"/>
        </w:rPr>
        <w:t>4,35-41</w:t>
      </w:r>
      <w:r>
        <w:rPr>
          <w:rFonts w:ascii="Book Antiqua" w:hAnsi="Book Antiqua" w:cs="Palatino"/>
          <w:i/>
          <w:iCs/>
          <w:color w:val="FF0000"/>
          <w:sz w:val="20"/>
          <w:szCs w:val="20"/>
          <w:lang w:val="es-ES"/>
        </w:rPr>
        <w:t xml:space="preserve">.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F06E83" w:rsidRPr="00BE5C5E" w14:paraId="78019CE4" w14:textId="77777777" w:rsidTr="005E66C7">
        <w:tc>
          <w:tcPr>
            <w:tcW w:w="5395" w:type="dxa"/>
          </w:tcPr>
          <w:p w14:paraId="69678DB4" w14:textId="266694E6" w:rsidR="00F06E83" w:rsidRPr="00DC42C1" w:rsidRDefault="00F06E83" w:rsidP="005E66C7">
            <w:pPr>
              <w:rPr>
                <w:rFonts w:ascii="Book Antiqua" w:hAnsi="Book Antiqua"/>
                <w:bCs/>
                <w:iCs/>
                <w:lang w:val="es-ES"/>
              </w:rPr>
            </w:pPr>
            <w:r w:rsidRPr="00DC42C1">
              <w:rPr>
                <w:rFonts w:ascii="Book Antiqua" w:hAnsi="Book Antiqua"/>
                <w:bCs/>
                <w:iCs/>
                <w:lang w:val="es-ES"/>
              </w:rPr>
              <w:t xml:space="preserve">Líder: </w:t>
            </w:r>
            <w:r w:rsidR="00485A95">
              <w:rPr>
                <w:rFonts w:ascii="Book Antiqua" w:hAnsi="Book Antiqua"/>
                <w:bCs/>
                <w:iCs/>
                <w:lang w:val="es-ES"/>
              </w:rPr>
              <w:t>Maestro se encrespan las aguas.</w:t>
            </w:r>
          </w:p>
          <w:p w14:paraId="44B426C1" w14:textId="77777777" w:rsidR="00F06E83" w:rsidRPr="00DC42C1" w:rsidRDefault="00F06E83" w:rsidP="005E66C7">
            <w:pPr>
              <w:rPr>
                <w:rFonts w:ascii="Book Antiqua" w:hAnsi="Book Antiqua"/>
                <w:bCs/>
                <w:iCs/>
                <w:lang w:val="es-ES"/>
              </w:rPr>
            </w:pPr>
          </w:p>
          <w:p w14:paraId="4E3F9753" w14:textId="62F08155" w:rsidR="00F06E83" w:rsidRPr="00DC42C1" w:rsidRDefault="00F06E83" w:rsidP="005E66C7">
            <w:pPr>
              <w:rPr>
                <w:rFonts w:ascii="Book Antiqua" w:hAnsi="Book Antiqua"/>
                <w:bCs/>
                <w:i/>
                <w:lang w:val="es-ES"/>
              </w:rPr>
            </w:pPr>
            <w:r w:rsidRPr="00DC42C1">
              <w:rPr>
                <w:rFonts w:ascii="Book Antiqua" w:hAnsi="Book Antiqua"/>
                <w:bCs/>
                <w:i/>
                <w:lang w:val="es-ES"/>
              </w:rPr>
              <w:t xml:space="preserve">Pueblo: </w:t>
            </w:r>
            <w:r w:rsidR="00485A95">
              <w:rPr>
                <w:rFonts w:ascii="Book Antiqua" w:hAnsi="Book Antiqua"/>
                <w:bCs/>
                <w:i/>
                <w:lang w:val="es-ES"/>
              </w:rPr>
              <w:t>Venimos aquí buscando tu apoyo, consuelo y amor.</w:t>
            </w:r>
            <w:r w:rsidR="003F7969">
              <w:rPr>
                <w:rFonts w:ascii="Book Antiqua" w:hAnsi="Book Antiqua"/>
                <w:bCs/>
                <w:i/>
                <w:lang w:val="es-ES"/>
              </w:rPr>
              <w:t xml:space="preserve"> </w:t>
            </w:r>
          </w:p>
          <w:p w14:paraId="789D237D" w14:textId="77777777" w:rsidR="00F06E83" w:rsidRPr="00DC42C1" w:rsidRDefault="00F06E83" w:rsidP="005E66C7">
            <w:pPr>
              <w:rPr>
                <w:rFonts w:ascii="Book Antiqua" w:hAnsi="Book Antiqua"/>
                <w:bCs/>
                <w:iCs/>
                <w:lang w:val="es-ES"/>
              </w:rPr>
            </w:pPr>
          </w:p>
          <w:p w14:paraId="3F677888" w14:textId="1834FE16" w:rsidR="00F06E83" w:rsidRDefault="00F06E83" w:rsidP="005E66C7">
            <w:pPr>
              <w:rPr>
                <w:rFonts w:ascii="Book Antiqua" w:hAnsi="Book Antiqua"/>
                <w:bCs/>
                <w:iCs/>
                <w:lang w:val="es-ES"/>
              </w:rPr>
            </w:pPr>
            <w:r w:rsidRPr="00DC42C1">
              <w:rPr>
                <w:rFonts w:ascii="Book Antiqua" w:hAnsi="Book Antiqua"/>
                <w:bCs/>
                <w:iCs/>
                <w:lang w:val="es-ES"/>
              </w:rPr>
              <w:t xml:space="preserve">Líder: </w:t>
            </w:r>
            <w:r w:rsidR="00485A95">
              <w:rPr>
                <w:rFonts w:ascii="Book Antiqua" w:hAnsi="Book Antiqua"/>
                <w:bCs/>
                <w:iCs/>
                <w:lang w:val="es-ES"/>
              </w:rPr>
              <w:t>Maestro se encrespan las aguas</w:t>
            </w:r>
            <w:r w:rsidR="00382E94">
              <w:rPr>
                <w:rFonts w:ascii="Book Antiqua" w:hAnsi="Book Antiqua"/>
                <w:bCs/>
                <w:iCs/>
                <w:lang w:val="es-ES"/>
              </w:rPr>
              <w:t>.</w:t>
            </w:r>
          </w:p>
          <w:p w14:paraId="03F53C45" w14:textId="77777777" w:rsidR="00485A95" w:rsidRDefault="00485A95" w:rsidP="005E66C7">
            <w:pPr>
              <w:rPr>
                <w:rFonts w:ascii="Book Antiqua" w:hAnsi="Book Antiqua"/>
                <w:bCs/>
                <w:iCs/>
                <w:lang w:val="es-ES"/>
              </w:rPr>
            </w:pPr>
          </w:p>
          <w:p w14:paraId="49983265" w14:textId="1B889C5F" w:rsidR="00485A95" w:rsidRPr="00485A95" w:rsidRDefault="00485A95" w:rsidP="005E66C7">
            <w:pPr>
              <w:rPr>
                <w:rFonts w:ascii="Book Antiqua" w:hAnsi="Book Antiqua"/>
                <w:bCs/>
                <w:i/>
                <w:lang w:val="es-ES"/>
              </w:rPr>
            </w:pPr>
            <w:r w:rsidRPr="00485A95">
              <w:rPr>
                <w:rFonts w:ascii="Book Antiqua" w:hAnsi="Book Antiqua"/>
                <w:bCs/>
                <w:i/>
                <w:lang w:val="es-ES"/>
              </w:rPr>
              <w:t>Pueblo: Venimos aquí para darte las gracias por tu amor y para alabar tu bondad y tu fidelidad.</w:t>
            </w:r>
          </w:p>
          <w:p w14:paraId="53DDC84F" w14:textId="77777777" w:rsidR="00485A95" w:rsidRDefault="00485A95" w:rsidP="005E66C7">
            <w:pPr>
              <w:rPr>
                <w:rFonts w:ascii="Book Antiqua" w:hAnsi="Book Antiqua"/>
                <w:bCs/>
                <w:iCs/>
                <w:lang w:val="es-ES"/>
              </w:rPr>
            </w:pPr>
          </w:p>
          <w:p w14:paraId="6E02F546" w14:textId="29FD171F" w:rsidR="00485A95" w:rsidRPr="00DC42C1" w:rsidRDefault="00485A95" w:rsidP="005E66C7">
            <w:pPr>
              <w:rPr>
                <w:rFonts w:ascii="Book Antiqua" w:hAnsi="Book Antiqua"/>
                <w:bCs/>
                <w:iCs/>
                <w:lang w:val="es-ES"/>
              </w:rPr>
            </w:pPr>
            <w:r>
              <w:rPr>
                <w:rFonts w:ascii="Book Antiqua" w:hAnsi="Book Antiqua"/>
                <w:bCs/>
                <w:iCs/>
                <w:lang w:val="es-ES"/>
              </w:rPr>
              <w:t>Líder: Maestro se encrespan las aguas…</w:t>
            </w:r>
          </w:p>
          <w:p w14:paraId="4752F30D" w14:textId="77777777" w:rsidR="00F06E83" w:rsidRDefault="00F06E83" w:rsidP="005E66C7">
            <w:pPr>
              <w:rPr>
                <w:rFonts w:ascii="Book Antiqua" w:hAnsi="Book Antiqua"/>
                <w:b/>
                <w:i/>
                <w:lang w:val="es-ES"/>
              </w:rPr>
            </w:pPr>
          </w:p>
          <w:p w14:paraId="7F87D87D" w14:textId="5CF96020" w:rsidR="00F06E83" w:rsidRPr="00ED1589" w:rsidRDefault="00F06E83" w:rsidP="005E66C7">
            <w:pPr>
              <w:rPr>
                <w:rFonts w:ascii="Book Antiqua" w:hAnsi="Book Antiqua"/>
                <w:b/>
                <w:i/>
                <w:lang w:val="es-ES"/>
              </w:rPr>
            </w:pPr>
            <w:r w:rsidRPr="00DC42C1">
              <w:rPr>
                <w:rFonts w:ascii="Book Antiqua" w:hAnsi="Book Antiqua"/>
                <w:b/>
                <w:i/>
                <w:lang w:val="es-ES"/>
              </w:rPr>
              <w:t>Uníson</w:t>
            </w:r>
            <w:r w:rsidR="003F7969">
              <w:rPr>
                <w:rFonts w:ascii="Book Antiqua" w:hAnsi="Book Antiqua"/>
                <w:b/>
                <w:i/>
                <w:lang w:val="es-ES"/>
              </w:rPr>
              <w:t xml:space="preserve">o: </w:t>
            </w:r>
            <w:r w:rsidR="00485A95">
              <w:rPr>
                <w:rFonts w:ascii="Book Antiqua" w:hAnsi="Book Antiqua"/>
                <w:b/>
                <w:i/>
                <w:lang w:val="es-ES"/>
              </w:rPr>
              <w:t>Mas por tu gracia no pereceremos. ¡Alabemos a nuestro Señor, Señor de la creación que hasta el viento y el mar le obedecen!</w:t>
            </w:r>
          </w:p>
        </w:tc>
        <w:tc>
          <w:tcPr>
            <w:tcW w:w="5395" w:type="dxa"/>
          </w:tcPr>
          <w:p w14:paraId="08F92AA8" w14:textId="77777777" w:rsidR="00485A95" w:rsidRPr="00485A95" w:rsidRDefault="00485A95" w:rsidP="00485A95">
            <w:pPr>
              <w:rPr>
                <w:rFonts w:ascii="Book Antiqua" w:hAnsi="Book Antiqua"/>
              </w:rPr>
            </w:pPr>
            <w:r w:rsidRPr="00485A95">
              <w:rPr>
                <w:rFonts w:ascii="Book Antiqua" w:hAnsi="Book Antiqua"/>
              </w:rPr>
              <w:t>Leader: Master, the waters are rising.</w:t>
            </w:r>
          </w:p>
          <w:p w14:paraId="59E618B1" w14:textId="77777777" w:rsidR="00485A95" w:rsidRPr="00485A95" w:rsidRDefault="00485A95" w:rsidP="00485A95">
            <w:pPr>
              <w:rPr>
                <w:rFonts w:ascii="Book Antiqua" w:hAnsi="Book Antiqua"/>
              </w:rPr>
            </w:pPr>
          </w:p>
          <w:p w14:paraId="6B4E17D6" w14:textId="00F4A65B" w:rsidR="00485A95" w:rsidRPr="00485A95" w:rsidRDefault="00485A95" w:rsidP="00485A95">
            <w:pPr>
              <w:rPr>
                <w:rFonts w:ascii="Book Antiqua" w:hAnsi="Book Antiqua"/>
              </w:rPr>
            </w:pPr>
            <w:r w:rsidRPr="00485A95">
              <w:rPr>
                <w:rFonts w:ascii="Book Antiqua" w:hAnsi="Book Antiqua"/>
              </w:rPr>
              <w:t xml:space="preserve">People: We come here seeking your support, </w:t>
            </w:r>
            <w:r w:rsidRPr="00485A95">
              <w:rPr>
                <w:rFonts w:ascii="Book Antiqua" w:hAnsi="Book Antiqua"/>
              </w:rPr>
              <w:t>comfort,</w:t>
            </w:r>
            <w:r w:rsidRPr="00485A95">
              <w:rPr>
                <w:rFonts w:ascii="Book Antiqua" w:hAnsi="Book Antiqua"/>
              </w:rPr>
              <w:t xml:space="preserve"> and love.</w:t>
            </w:r>
          </w:p>
          <w:p w14:paraId="2DF56F45" w14:textId="77777777" w:rsidR="00485A95" w:rsidRPr="00485A95" w:rsidRDefault="00485A95" w:rsidP="00485A95">
            <w:pPr>
              <w:rPr>
                <w:rFonts w:ascii="Book Antiqua" w:hAnsi="Book Antiqua"/>
              </w:rPr>
            </w:pPr>
          </w:p>
          <w:p w14:paraId="3BBA6D94" w14:textId="77777777" w:rsidR="00485A95" w:rsidRPr="00485A95" w:rsidRDefault="00485A95" w:rsidP="00485A95">
            <w:pPr>
              <w:rPr>
                <w:rFonts w:ascii="Book Antiqua" w:hAnsi="Book Antiqua"/>
              </w:rPr>
            </w:pPr>
            <w:r w:rsidRPr="00485A95">
              <w:rPr>
                <w:rFonts w:ascii="Book Antiqua" w:hAnsi="Book Antiqua"/>
              </w:rPr>
              <w:t>Leader: Master, the waters are rising.</w:t>
            </w:r>
          </w:p>
          <w:p w14:paraId="7A0A937D" w14:textId="77777777" w:rsidR="00485A95" w:rsidRPr="00485A95" w:rsidRDefault="00485A95" w:rsidP="00485A95">
            <w:pPr>
              <w:rPr>
                <w:rFonts w:ascii="Book Antiqua" w:hAnsi="Book Antiqua"/>
              </w:rPr>
            </w:pPr>
          </w:p>
          <w:p w14:paraId="02C9229E" w14:textId="77777777" w:rsidR="00485A95" w:rsidRPr="00485A95" w:rsidRDefault="00485A95" w:rsidP="00485A95">
            <w:pPr>
              <w:rPr>
                <w:rFonts w:ascii="Book Antiqua" w:hAnsi="Book Antiqua"/>
              </w:rPr>
            </w:pPr>
            <w:r w:rsidRPr="00485A95">
              <w:rPr>
                <w:rFonts w:ascii="Book Antiqua" w:hAnsi="Book Antiqua"/>
              </w:rPr>
              <w:t>People: We come here to thank you for your love and to praise your goodness and your faithfulness.</w:t>
            </w:r>
          </w:p>
          <w:p w14:paraId="7941B2C7" w14:textId="77777777" w:rsidR="00485A95" w:rsidRPr="00485A95" w:rsidRDefault="00485A95" w:rsidP="00485A95">
            <w:pPr>
              <w:rPr>
                <w:rFonts w:ascii="Book Antiqua" w:hAnsi="Book Antiqua"/>
              </w:rPr>
            </w:pPr>
          </w:p>
          <w:p w14:paraId="68748304" w14:textId="77777777" w:rsidR="00485A95" w:rsidRPr="00485A95" w:rsidRDefault="00485A95" w:rsidP="00485A95">
            <w:pPr>
              <w:rPr>
                <w:rFonts w:ascii="Book Antiqua" w:hAnsi="Book Antiqua"/>
              </w:rPr>
            </w:pPr>
            <w:r w:rsidRPr="00485A95">
              <w:rPr>
                <w:rFonts w:ascii="Book Antiqua" w:hAnsi="Book Antiqua"/>
              </w:rPr>
              <w:t>Leader: Master, the waters are rising…</w:t>
            </w:r>
          </w:p>
          <w:p w14:paraId="58D3117C" w14:textId="77777777" w:rsidR="00485A95" w:rsidRPr="00485A95" w:rsidRDefault="00485A95" w:rsidP="00485A95">
            <w:pPr>
              <w:rPr>
                <w:rFonts w:ascii="Book Antiqua" w:hAnsi="Book Antiqua"/>
              </w:rPr>
            </w:pPr>
          </w:p>
          <w:p w14:paraId="770E3B30" w14:textId="3452A481" w:rsidR="00F06E83" w:rsidRPr="00485A95" w:rsidRDefault="00485A95" w:rsidP="00485A95">
            <w:pPr>
              <w:rPr>
                <w:rFonts w:ascii="Book Antiqua" w:hAnsi="Book Antiqua"/>
              </w:rPr>
            </w:pPr>
            <w:r w:rsidRPr="00485A95">
              <w:rPr>
                <w:rFonts w:ascii="Book Antiqua" w:hAnsi="Book Antiqua"/>
              </w:rPr>
              <w:t>Unison: But by your grace we will not perish. Let us praise our Lord, Lord of creation that even the wind and the sea obey him!</w:t>
            </w:r>
          </w:p>
        </w:tc>
      </w:tr>
    </w:tbl>
    <w:p w14:paraId="24B7184B" w14:textId="77777777" w:rsidR="00F06E83" w:rsidRDefault="00F06E83" w:rsidP="00026F60">
      <w:pPr>
        <w:rPr>
          <w:rFonts w:ascii="Book Antiqua" w:hAnsi="Book Antiqua" w:cs="Palatino"/>
          <w:b/>
          <w:lang w:val="es-ES"/>
        </w:rPr>
      </w:pPr>
    </w:p>
    <w:p w14:paraId="64CC23DF" w14:textId="45389F42" w:rsidR="00593DFC" w:rsidRPr="00035D18" w:rsidRDefault="0071084B" w:rsidP="00026F60">
      <w:pPr>
        <w:rPr>
          <w:rFonts w:ascii="Book Antiqua" w:hAnsi="Book Antiqua"/>
          <w:bCs/>
          <w:i/>
          <w:iCs/>
          <w:color w:val="FF0000"/>
          <w:sz w:val="20"/>
          <w:szCs w:val="20"/>
          <w:lang w:val="es-ES"/>
        </w:rPr>
      </w:pPr>
      <w:r w:rsidRPr="00AD4D83">
        <w:rPr>
          <w:rFonts w:ascii="Book Antiqua" w:hAnsi="Book Antiqua" w:cs="Palatino"/>
          <w:b/>
          <w:lang w:val="es-ES"/>
        </w:rPr>
        <w:t>ORACIÓN DE APERTURA</w:t>
      </w:r>
      <w:r w:rsidR="007F4E25" w:rsidRPr="00AD4D83">
        <w:rPr>
          <w:rFonts w:ascii="Book Antiqua" w:hAnsi="Book Antiqua" w:cs="Palatino"/>
          <w:b/>
          <w:lang w:val="es-ES"/>
        </w:rPr>
        <w:t xml:space="preserve"> / PRAYER OF THE DAY</w:t>
      </w:r>
      <w:r w:rsidR="00084C20" w:rsidRPr="00AD4D83">
        <w:rPr>
          <w:rFonts w:ascii="Book Antiqua" w:hAnsi="Book Antiqua" w:cs="Palatino"/>
          <w:b/>
          <w:lang w:val="es-ES"/>
        </w:rPr>
        <w:t xml:space="preserve"> </w:t>
      </w:r>
      <w:r w:rsidR="00466370" w:rsidRPr="00466370">
        <w:rPr>
          <w:rFonts w:ascii="Book Antiqua" w:hAnsi="Book Antiqua"/>
          <w:i/>
          <w:iCs/>
          <w:color w:val="FF0000"/>
          <w:sz w:val="20"/>
          <w:szCs w:val="20"/>
        </w:rPr>
        <w:t>(</w:t>
      </w:r>
      <w:r w:rsidR="00486A76" w:rsidRPr="00486A76">
        <w:rPr>
          <w:rFonts w:ascii="Book Antiqua" w:hAnsi="Book Antiqua"/>
          <w:i/>
          <w:iCs/>
          <w:color w:val="FF0000"/>
          <w:sz w:val="20"/>
          <w:szCs w:val="20"/>
        </w:rPr>
        <w:t>Presbyterian Church. Book of Common Worship [The Time after Pentecost]. Presbyterian Publishing. Word Edition. Translation to Spanish: MGV</w:t>
      </w:r>
      <w:r w:rsidR="00466370">
        <w:rPr>
          <w:rFonts w:ascii="Book Antiqua" w:hAnsi="Book Antiqua"/>
          <w:i/>
          <w:color w:val="FF0000"/>
          <w:sz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70A714DD" w14:textId="77777777" w:rsidTr="00DC0F84">
        <w:tc>
          <w:tcPr>
            <w:tcW w:w="5395" w:type="dxa"/>
          </w:tcPr>
          <w:p w14:paraId="0F695FBD" w14:textId="77777777" w:rsidR="00E261AD" w:rsidRDefault="00E261AD" w:rsidP="00E21637">
            <w:pPr>
              <w:rPr>
                <w:rFonts w:ascii="Book Antiqua" w:hAnsi="Book Antiqua"/>
                <w:lang w:val="es-ES"/>
              </w:rPr>
            </w:pPr>
            <w:r w:rsidRPr="00E261AD">
              <w:rPr>
                <w:rFonts w:ascii="Book Antiqua" w:hAnsi="Book Antiqua"/>
                <w:lang w:val="es-ES"/>
              </w:rPr>
              <w:t xml:space="preserve">Buen Señor, enséñanos a servirte </w:t>
            </w:r>
          </w:p>
          <w:p w14:paraId="575CA2A2" w14:textId="77777777" w:rsidR="00E261AD" w:rsidRDefault="00E261AD" w:rsidP="00E21637">
            <w:pPr>
              <w:rPr>
                <w:rFonts w:ascii="Book Antiqua" w:hAnsi="Book Antiqua"/>
                <w:lang w:val="es-ES"/>
              </w:rPr>
            </w:pPr>
            <w:r w:rsidRPr="00E261AD">
              <w:rPr>
                <w:rFonts w:ascii="Book Antiqua" w:hAnsi="Book Antiqua"/>
                <w:lang w:val="es-ES"/>
              </w:rPr>
              <w:t xml:space="preserve">como tú lo mereces; </w:t>
            </w:r>
          </w:p>
          <w:p w14:paraId="5617AEAF" w14:textId="77777777" w:rsidR="00E261AD" w:rsidRDefault="00E261AD" w:rsidP="00E21637">
            <w:pPr>
              <w:rPr>
                <w:rFonts w:ascii="Book Antiqua" w:hAnsi="Book Antiqua"/>
                <w:lang w:val="es-ES"/>
              </w:rPr>
            </w:pPr>
            <w:r w:rsidRPr="00E261AD">
              <w:rPr>
                <w:rFonts w:ascii="Book Antiqua" w:hAnsi="Book Antiqua"/>
                <w:lang w:val="es-ES"/>
              </w:rPr>
              <w:t xml:space="preserve">a dar sin contar el costo; </w:t>
            </w:r>
          </w:p>
          <w:p w14:paraId="2D0883D8" w14:textId="77777777" w:rsidR="00E261AD" w:rsidRDefault="00E261AD" w:rsidP="00E21637">
            <w:pPr>
              <w:rPr>
                <w:rFonts w:ascii="Book Antiqua" w:hAnsi="Book Antiqua"/>
                <w:lang w:val="es-ES"/>
              </w:rPr>
            </w:pPr>
            <w:r w:rsidRPr="00E261AD">
              <w:rPr>
                <w:rFonts w:ascii="Book Antiqua" w:hAnsi="Book Antiqua"/>
                <w:lang w:val="es-ES"/>
              </w:rPr>
              <w:t xml:space="preserve">a luchar sin prestar atención a las heridas; </w:t>
            </w:r>
          </w:p>
          <w:p w14:paraId="0E002C21" w14:textId="77777777" w:rsidR="00E261AD" w:rsidRDefault="00E261AD" w:rsidP="00E21637">
            <w:pPr>
              <w:rPr>
                <w:rFonts w:ascii="Book Antiqua" w:hAnsi="Book Antiqua"/>
                <w:lang w:val="es-ES"/>
              </w:rPr>
            </w:pPr>
            <w:r w:rsidRPr="00E261AD">
              <w:rPr>
                <w:rFonts w:ascii="Book Antiqua" w:hAnsi="Book Antiqua"/>
                <w:lang w:val="es-ES"/>
              </w:rPr>
              <w:t xml:space="preserve">a trabajar y no buscar descanso, </w:t>
            </w:r>
          </w:p>
          <w:p w14:paraId="046FE3B4" w14:textId="77777777" w:rsidR="00E261AD" w:rsidRDefault="00E261AD" w:rsidP="00E21637">
            <w:pPr>
              <w:rPr>
                <w:rFonts w:ascii="Book Antiqua" w:hAnsi="Book Antiqua"/>
                <w:lang w:val="es-ES"/>
              </w:rPr>
            </w:pPr>
            <w:r w:rsidRPr="00E261AD">
              <w:rPr>
                <w:rFonts w:ascii="Book Antiqua" w:hAnsi="Book Antiqua"/>
                <w:lang w:val="es-ES"/>
              </w:rPr>
              <w:t xml:space="preserve">y a laborar sin pedir recompensa que no sea el saber </w:t>
            </w:r>
            <w:proofErr w:type="spellStart"/>
            <w:r w:rsidRPr="00E261AD">
              <w:rPr>
                <w:rFonts w:ascii="Book Antiqua" w:hAnsi="Book Antiqua"/>
                <w:lang w:val="es-ES"/>
              </w:rPr>
              <w:t>que</w:t>
            </w:r>
            <w:proofErr w:type="spellEnd"/>
            <w:r w:rsidRPr="00E261AD">
              <w:rPr>
                <w:rFonts w:ascii="Book Antiqua" w:hAnsi="Book Antiqua"/>
                <w:lang w:val="es-ES"/>
              </w:rPr>
              <w:t xml:space="preserve"> hacemos tu voluntad; </w:t>
            </w:r>
          </w:p>
          <w:p w14:paraId="50F15D6A" w14:textId="77777777" w:rsidR="00E261AD" w:rsidRDefault="00E261AD" w:rsidP="00E21637">
            <w:pPr>
              <w:rPr>
                <w:rFonts w:ascii="Book Antiqua" w:hAnsi="Book Antiqua"/>
                <w:lang w:val="es-ES"/>
              </w:rPr>
            </w:pPr>
            <w:r w:rsidRPr="00E261AD">
              <w:rPr>
                <w:rFonts w:ascii="Book Antiqua" w:hAnsi="Book Antiqua"/>
                <w:lang w:val="es-ES"/>
              </w:rPr>
              <w:t xml:space="preserve">por nuestro Señor Jesucristo, </w:t>
            </w:r>
          </w:p>
          <w:p w14:paraId="5952E7E0" w14:textId="77777777" w:rsidR="00E261AD" w:rsidRDefault="00E261AD" w:rsidP="00E21637">
            <w:pPr>
              <w:rPr>
                <w:rFonts w:ascii="Book Antiqua" w:hAnsi="Book Antiqua"/>
                <w:lang w:val="es-ES"/>
              </w:rPr>
            </w:pPr>
            <w:r w:rsidRPr="00E261AD">
              <w:rPr>
                <w:rFonts w:ascii="Book Antiqua" w:hAnsi="Book Antiqua"/>
                <w:lang w:val="es-ES"/>
              </w:rPr>
              <w:t xml:space="preserve">quien vive y reina contigo en la unidad del Espíritu Santo, </w:t>
            </w:r>
          </w:p>
          <w:p w14:paraId="5F8EEB3B" w14:textId="56997CBB" w:rsidR="002E7F5E" w:rsidRPr="00AC1422" w:rsidRDefault="00E261AD" w:rsidP="00E21637">
            <w:pPr>
              <w:rPr>
                <w:rFonts w:ascii="Book Antiqua" w:hAnsi="Book Antiqua"/>
                <w:lang w:val="es-ES"/>
              </w:rPr>
            </w:pPr>
            <w:r w:rsidRPr="00E261AD">
              <w:rPr>
                <w:rFonts w:ascii="Book Antiqua" w:hAnsi="Book Antiqua"/>
                <w:lang w:val="es-ES"/>
              </w:rPr>
              <w:t>un solo Dios, ahora y para siempre. Amén.</w:t>
            </w:r>
            <w:r w:rsidR="00E21637" w:rsidRPr="00E21637">
              <w:rPr>
                <w:rFonts w:ascii="Book Antiqua" w:hAnsi="Book Antiqua"/>
                <w:lang w:val="es-ES"/>
              </w:rPr>
              <w:t xml:space="preserve">   </w:t>
            </w:r>
          </w:p>
        </w:tc>
        <w:tc>
          <w:tcPr>
            <w:tcW w:w="5395" w:type="dxa"/>
          </w:tcPr>
          <w:p w14:paraId="7C0CDE89" w14:textId="77777777" w:rsidR="00E21637" w:rsidRPr="00E21637" w:rsidRDefault="00E21637" w:rsidP="00E21637">
            <w:pPr>
              <w:rPr>
                <w:rFonts w:ascii="Book Antiqua" w:hAnsi="Book Antiqua"/>
              </w:rPr>
            </w:pPr>
            <w:r w:rsidRPr="00E21637">
              <w:rPr>
                <w:rFonts w:ascii="Book Antiqua" w:hAnsi="Book Antiqua"/>
              </w:rPr>
              <w:t>Teach us, good Lord,</w:t>
            </w:r>
          </w:p>
          <w:p w14:paraId="14C224D5" w14:textId="77777777" w:rsidR="00E21637" w:rsidRPr="00E21637" w:rsidRDefault="00E21637" w:rsidP="00E21637">
            <w:pPr>
              <w:rPr>
                <w:rFonts w:ascii="Book Antiqua" w:hAnsi="Book Antiqua"/>
              </w:rPr>
            </w:pPr>
            <w:r w:rsidRPr="00E21637">
              <w:rPr>
                <w:rFonts w:ascii="Book Antiqua" w:hAnsi="Book Antiqua"/>
              </w:rPr>
              <w:t xml:space="preserve">to serve you as you </w:t>
            </w:r>
            <w:proofErr w:type="gramStart"/>
            <w:r w:rsidRPr="00E21637">
              <w:rPr>
                <w:rFonts w:ascii="Book Antiqua" w:hAnsi="Book Antiqua"/>
              </w:rPr>
              <w:t>deserve;</w:t>
            </w:r>
            <w:proofErr w:type="gramEnd"/>
          </w:p>
          <w:p w14:paraId="770BCAFB" w14:textId="77777777" w:rsidR="00E21637" w:rsidRPr="00E21637" w:rsidRDefault="00E21637" w:rsidP="00E21637">
            <w:pPr>
              <w:rPr>
                <w:rFonts w:ascii="Book Antiqua" w:hAnsi="Book Antiqua"/>
              </w:rPr>
            </w:pPr>
            <w:r w:rsidRPr="00E21637">
              <w:rPr>
                <w:rFonts w:ascii="Book Antiqua" w:hAnsi="Book Antiqua"/>
              </w:rPr>
              <w:t xml:space="preserve">to give and not to count the </w:t>
            </w:r>
            <w:proofErr w:type="gramStart"/>
            <w:r w:rsidRPr="00E21637">
              <w:rPr>
                <w:rFonts w:ascii="Book Antiqua" w:hAnsi="Book Antiqua"/>
              </w:rPr>
              <w:t>cost;</w:t>
            </w:r>
            <w:proofErr w:type="gramEnd"/>
          </w:p>
          <w:p w14:paraId="1A76E397" w14:textId="77777777" w:rsidR="00E21637" w:rsidRPr="00E21637" w:rsidRDefault="00E21637" w:rsidP="00E21637">
            <w:pPr>
              <w:rPr>
                <w:rFonts w:ascii="Book Antiqua" w:hAnsi="Book Antiqua"/>
              </w:rPr>
            </w:pPr>
            <w:r w:rsidRPr="00E21637">
              <w:rPr>
                <w:rFonts w:ascii="Book Antiqua" w:hAnsi="Book Antiqua"/>
              </w:rPr>
              <w:t xml:space="preserve">to fight and not to heed the </w:t>
            </w:r>
            <w:proofErr w:type="gramStart"/>
            <w:r w:rsidRPr="00E21637">
              <w:rPr>
                <w:rFonts w:ascii="Book Antiqua" w:hAnsi="Book Antiqua"/>
              </w:rPr>
              <w:t>wounds;</w:t>
            </w:r>
            <w:proofErr w:type="gramEnd"/>
            <w:r w:rsidRPr="00E21637">
              <w:rPr>
                <w:rFonts w:ascii="Book Antiqua" w:hAnsi="Book Antiqua"/>
              </w:rPr>
              <w:t xml:space="preserve"> </w:t>
            </w:r>
          </w:p>
          <w:p w14:paraId="5E05DA9D" w14:textId="77777777" w:rsidR="00E21637" w:rsidRPr="00E21637" w:rsidRDefault="00E21637" w:rsidP="00E21637">
            <w:pPr>
              <w:rPr>
                <w:rFonts w:ascii="Book Antiqua" w:hAnsi="Book Antiqua"/>
              </w:rPr>
            </w:pPr>
            <w:r w:rsidRPr="00E21637">
              <w:rPr>
                <w:rFonts w:ascii="Book Antiqua" w:hAnsi="Book Antiqua"/>
              </w:rPr>
              <w:t xml:space="preserve">to toil and not to seek for </w:t>
            </w:r>
            <w:proofErr w:type="gramStart"/>
            <w:r w:rsidRPr="00E21637">
              <w:rPr>
                <w:rFonts w:ascii="Book Antiqua" w:hAnsi="Book Antiqua"/>
              </w:rPr>
              <w:t>rest;</w:t>
            </w:r>
            <w:proofErr w:type="gramEnd"/>
          </w:p>
          <w:p w14:paraId="21A0B32C" w14:textId="77777777" w:rsidR="00E21637" w:rsidRPr="00E21637" w:rsidRDefault="00E21637" w:rsidP="00E21637">
            <w:pPr>
              <w:rPr>
                <w:rFonts w:ascii="Book Antiqua" w:hAnsi="Book Antiqua"/>
              </w:rPr>
            </w:pPr>
            <w:r w:rsidRPr="00E21637">
              <w:rPr>
                <w:rFonts w:ascii="Book Antiqua" w:hAnsi="Book Antiqua"/>
              </w:rPr>
              <w:t xml:space="preserve">to labor and not to ask for any reward, </w:t>
            </w:r>
          </w:p>
          <w:p w14:paraId="2D06554F" w14:textId="77777777" w:rsidR="00E21637" w:rsidRPr="00E21637" w:rsidRDefault="00E21637" w:rsidP="00E21637">
            <w:pPr>
              <w:rPr>
                <w:rFonts w:ascii="Book Antiqua" w:hAnsi="Book Antiqua"/>
              </w:rPr>
            </w:pPr>
            <w:r w:rsidRPr="00E21637">
              <w:rPr>
                <w:rFonts w:ascii="Book Antiqua" w:hAnsi="Book Antiqua"/>
              </w:rPr>
              <w:t xml:space="preserve">save that of knowing that we do your </w:t>
            </w:r>
            <w:proofErr w:type="gramStart"/>
            <w:r w:rsidRPr="00E21637">
              <w:rPr>
                <w:rFonts w:ascii="Book Antiqua" w:hAnsi="Book Antiqua"/>
              </w:rPr>
              <w:t>will;</w:t>
            </w:r>
            <w:proofErr w:type="gramEnd"/>
            <w:r w:rsidRPr="00E21637">
              <w:rPr>
                <w:rFonts w:ascii="Book Antiqua" w:hAnsi="Book Antiqua"/>
              </w:rPr>
              <w:t xml:space="preserve"> </w:t>
            </w:r>
          </w:p>
          <w:p w14:paraId="6703859F" w14:textId="77777777" w:rsidR="00E21637" w:rsidRPr="00E21637" w:rsidRDefault="00E21637" w:rsidP="00E21637">
            <w:pPr>
              <w:rPr>
                <w:rFonts w:ascii="Book Antiqua" w:hAnsi="Book Antiqua"/>
              </w:rPr>
            </w:pPr>
            <w:r w:rsidRPr="00E21637">
              <w:rPr>
                <w:rFonts w:ascii="Book Antiqua" w:hAnsi="Book Antiqua"/>
              </w:rPr>
              <w:t>through Jesus Christ our Lord,</w:t>
            </w:r>
          </w:p>
          <w:p w14:paraId="0D2A215F" w14:textId="77777777" w:rsidR="00E21637" w:rsidRPr="00E21637" w:rsidRDefault="00E21637" w:rsidP="00E21637">
            <w:pPr>
              <w:rPr>
                <w:rFonts w:ascii="Book Antiqua" w:hAnsi="Book Antiqua"/>
              </w:rPr>
            </w:pPr>
            <w:r w:rsidRPr="00E21637">
              <w:rPr>
                <w:rFonts w:ascii="Book Antiqua" w:hAnsi="Book Antiqua"/>
              </w:rPr>
              <w:t xml:space="preserve">who lives and reigns with </w:t>
            </w:r>
            <w:proofErr w:type="gramStart"/>
            <w:r w:rsidRPr="00E21637">
              <w:rPr>
                <w:rFonts w:ascii="Book Antiqua" w:hAnsi="Book Antiqua"/>
              </w:rPr>
              <w:t>you</w:t>
            </w:r>
            <w:proofErr w:type="gramEnd"/>
            <w:r w:rsidRPr="00E21637">
              <w:rPr>
                <w:rFonts w:ascii="Book Antiqua" w:hAnsi="Book Antiqua"/>
              </w:rPr>
              <w:t xml:space="preserve"> </w:t>
            </w:r>
          </w:p>
          <w:p w14:paraId="244EEF9D" w14:textId="77777777" w:rsidR="00E21637" w:rsidRPr="00E21637" w:rsidRDefault="00E21637" w:rsidP="00E21637">
            <w:pPr>
              <w:rPr>
                <w:rFonts w:ascii="Book Antiqua" w:hAnsi="Book Antiqua"/>
              </w:rPr>
            </w:pPr>
            <w:r w:rsidRPr="00E21637">
              <w:rPr>
                <w:rFonts w:ascii="Book Antiqua" w:hAnsi="Book Antiqua"/>
              </w:rPr>
              <w:t>in the unity of the Holy Spirit,</w:t>
            </w:r>
          </w:p>
          <w:p w14:paraId="25A2C688" w14:textId="7226E2B0" w:rsidR="007F4E25" w:rsidRPr="00AC1422" w:rsidRDefault="00E21637" w:rsidP="00E21637">
            <w:pPr>
              <w:rPr>
                <w:rFonts w:ascii="Book Antiqua" w:hAnsi="Book Antiqua"/>
              </w:rPr>
            </w:pPr>
            <w:r w:rsidRPr="00E21637">
              <w:rPr>
                <w:rFonts w:ascii="Book Antiqua" w:hAnsi="Book Antiqua"/>
              </w:rPr>
              <w:t>one God, now and forever. Amen</w:t>
            </w:r>
            <w:r w:rsidR="00486A76" w:rsidRPr="00486A76">
              <w:rPr>
                <w:rFonts w:ascii="Book Antiqua" w:hAnsi="Book Antiqua"/>
              </w:rPr>
              <w:t xml:space="preserve">.  </w:t>
            </w:r>
          </w:p>
        </w:tc>
      </w:tr>
    </w:tbl>
    <w:p w14:paraId="78280FCC" w14:textId="77777777" w:rsidR="00DC42C1" w:rsidRDefault="00DC42C1" w:rsidP="00E035FF">
      <w:pPr>
        <w:rPr>
          <w:rFonts w:ascii="Book Antiqua" w:hAnsi="Book Antiqua" w:cs="Palatino"/>
          <w:b/>
          <w:lang w:val="es-ES"/>
        </w:rPr>
      </w:pPr>
    </w:p>
    <w:p w14:paraId="51E3E1D5" w14:textId="16B05153" w:rsidR="005F1C1A" w:rsidRPr="00207277" w:rsidRDefault="005F1C1A" w:rsidP="00E035FF">
      <w:pPr>
        <w:rPr>
          <w:rFonts w:ascii="Book Antiqua" w:hAnsi="Book Antiqua" w:cs="Palatino"/>
          <w:b/>
        </w:rPr>
      </w:pPr>
      <w:r w:rsidRPr="00822AC1">
        <w:rPr>
          <w:rFonts w:ascii="Book Antiqua" w:hAnsi="Book Antiqua" w:cs="Palatino"/>
          <w:b/>
          <w:lang w:val="es-ES"/>
        </w:rPr>
        <w:lastRenderedPageBreak/>
        <w:t>HI</w:t>
      </w:r>
      <w:r w:rsidRPr="00207277">
        <w:rPr>
          <w:rFonts w:ascii="Book Antiqua" w:hAnsi="Book Antiqua" w:cs="Palatino"/>
          <w:b/>
          <w:lang w:val="es-ES"/>
        </w:rPr>
        <w:t>MNOS, SALMOS O CÁNTICOS</w:t>
      </w:r>
      <w:r w:rsidR="007F4E25" w:rsidRPr="00207277">
        <w:rPr>
          <w:rFonts w:ascii="Book Antiqua" w:hAnsi="Book Antiqua" w:cs="Palatino"/>
          <w:b/>
          <w:lang w:val="es-ES"/>
        </w:rPr>
        <w:t xml:space="preserve"> / </w:t>
      </w:r>
      <w:r w:rsidR="007F4E25" w:rsidRPr="00207277">
        <w:rPr>
          <w:rFonts w:ascii="Book Antiqua" w:hAnsi="Book Antiqua" w:cs="Palatino"/>
          <w:b/>
        </w:rPr>
        <w:t>HYMN, PSALM, OR SPIRITUAL SONG</w:t>
      </w:r>
    </w:p>
    <w:p w14:paraId="642693A3" w14:textId="77777777" w:rsidR="00E21637" w:rsidRPr="00E21637" w:rsidRDefault="00E21637" w:rsidP="00E21637">
      <w:pPr>
        <w:pStyle w:val="BodyText"/>
        <w:numPr>
          <w:ilvl w:val="0"/>
          <w:numId w:val="12"/>
        </w:numPr>
        <w:autoSpaceDE/>
        <w:autoSpaceDN/>
        <w:adjustRightInd/>
        <w:rPr>
          <w:rFonts w:ascii="Book Antiqua" w:hAnsi="Book Antiqua" w:cs="Arial"/>
          <w:b w:val="0"/>
          <w:bCs w:val="0"/>
          <w:i w:val="0"/>
          <w:iCs w:val="0"/>
        </w:rPr>
      </w:pPr>
      <w:hyperlink r:id="rId9" w:history="1">
        <w:r w:rsidRPr="00E21637">
          <w:rPr>
            <w:rStyle w:val="Hyperlink"/>
            <w:rFonts w:ascii="Book Antiqua" w:hAnsi="Book Antiqua" w:cs="Arial"/>
            <w:bCs w:val="0"/>
            <w:i w:val="0"/>
            <w:iCs w:val="0"/>
          </w:rPr>
          <w:t>¡</w:t>
        </w:r>
        <w:proofErr w:type="spellStart"/>
        <w:r w:rsidRPr="00E21637">
          <w:rPr>
            <w:rStyle w:val="Hyperlink"/>
            <w:rFonts w:ascii="Book Antiqua" w:hAnsi="Book Antiqua" w:cs="Arial"/>
            <w:bCs w:val="0"/>
            <w:i w:val="0"/>
            <w:iCs w:val="0"/>
          </w:rPr>
          <w:t>Miren</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qué</w:t>
        </w:r>
        <w:proofErr w:type="spellEnd"/>
        <w:r w:rsidRPr="00E21637">
          <w:rPr>
            <w:rStyle w:val="Hyperlink"/>
            <w:rFonts w:ascii="Book Antiqua" w:hAnsi="Book Antiqua" w:cs="Arial"/>
            <w:bCs w:val="0"/>
            <w:i w:val="0"/>
            <w:iCs w:val="0"/>
          </w:rPr>
          <w:t xml:space="preserve"> bueno! EHP 218 / O Look and Wonde</w:t>
        </w:r>
        <w:r w:rsidRPr="00E21637">
          <w:rPr>
            <w:rStyle w:val="Hyperlink"/>
            <w:rFonts w:ascii="Book Antiqua" w:hAnsi="Book Antiqua" w:cs="Arial"/>
            <w:bCs w:val="0"/>
            <w:i w:val="0"/>
            <w:iCs w:val="0"/>
          </w:rPr>
          <w:t>r</w:t>
        </w:r>
        <w:r w:rsidRPr="00E21637">
          <w:rPr>
            <w:rStyle w:val="Hyperlink"/>
            <w:rFonts w:ascii="Book Antiqua" w:hAnsi="Book Antiqua" w:cs="Arial"/>
            <w:bCs w:val="0"/>
            <w:i w:val="0"/>
            <w:iCs w:val="0"/>
          </w:rPr>
          <w:t xml:space="preserve"> How Good it is </w:t>
        </w:r>
        <w:proofErr w:type="spellStart"/>
        <w:r w:rsidRPr="00E21637">
          <w:rPr>
            <w:rStyle w:val="Hyperlink"/>
            <w:rFonts w:ascii="Book Antiqua" w:hAnsi="Book Antiqua" w:cs="Arial"/>
            <w:bCs w:val="0"/>
            <w:i w:val="0"/>
            <w:iCs w:val="0"/>
          </w:rPr>
          <w:t>GtG</w:t>
        </w:r>
        <w:proofErr w:type="spellEnd"/>
        <w:r w:rsidRPr="00E21637">
          <w:rPr>
            <w:rStyle w:val="Hyperlink"/>
            <w:rFonts w:ascii="Book Antiqua" w:hAnsi="Book Antiqua" w:cs="Arial"/>
            <w:bCs w:val="0"/>
            <w:i w:val="0"/>
            <w:iCs w:val="0"/>
          </w:rPr>
          <w:t xml:space="preserve"> 397</w:t>
        </w:r>
      </w:hyperlink>
    </w:p>
    <w:p w14:paraId="36FAB925" w14:textId="5C966353" w:rsidR="00E21637" w:rsidRPr="00E21637" w:rsidRDefault="00E21637" w:rsidP="00E21637">
      <w:pPr>
        <w:pStyle w:val="BodyText"/>
        <w:numPr>
          <w:ilvl w:val="0"/>
          <w:numId w:val="12"/>
        </w:numPr>
        <w:autoSpaceDE/>
        <w:autoSpaceDN/>
        <w:adjustRightInd/>
        <w:rPr>
          <w:rFonts w:ascii="Book Antiqua" w:hAnsi="Book Antiqua" w:cs="Arial"/>
          <w:b w:val="0"/>
          <w:bCs w:val="0"/>
          <w:i w:val="0"/>
          <w:iCs w:val="0"/>
        </w:rPr>
      </w:pPr>
      <w:hyperlink r:id="rId10" w:history="1">
        <w:r w:rsidRPr="00E21637">
          <w:rPr>
            <w:rStyle w:val="Hyperlink"/>
            <w:rFonts w:ascii="Book Antiqua" w:hAnsi="Book Antiqua" w:cs="Arial"/>
            <w:bCs w:val="0"/>
            <w:i w:val="0"/>
            <w:iCs w:val="0"/>
          </w:rPr>
          <w:t xml:space="preserve">Castillo </w:t>
        </w:r>
        <w:proofErr w:type="spellStart"/>
        <w:r w:rsidRPr="00E21637">
          <w:rPr>
            <w:rStyle w:val="Hyperlink"/>
            <w:rFonts w:ascii="Book Antiqua" w:hAnsi="Book Antiqua" w:cs="Arial"/>
            <w:bCs w:val="0"/>
            <w:i w:val="0"/>
            <w:iCs w:val="0"/>
          </w:rPr>
          <w:t>fuerte</w:t>
        </w:r>
        <w:proofErr w:type="spellEnd"/>
        <w:r w:rsidRPr="00E21637">
          <w:rPr>
            <w:rStyle w:val="Hyperlink"/>
            <w:rFonts w:ascii="Book Antiqua" w:hAnsi="Book Antiqua" w:cs="Arial"/>
            <w:bCs w:val="0"/>
            <w:i w:val="0"/>
            <w:iCs w:val="0"/>
          </w:rPr>
          <w:t xml:space="preserve"> es </w:t>
        </w:r>
        <w:proofErr w:type="spellStart"/>
        <w:r w:rsidRPr="00E21637">
          <w:rPr>
            <w:rStyle w:val="Hyperlink"/>
            <w:rFonts w:ascii="Book Antiqua" w:hAnsi="Book Antiqua" w:cs="Arial"/>
            <w:bCs w:val="0"/>
            <w:i w:val="0"/>
            <w:iCs w:val="0"/>
          </w:rPr>
          <w:t>nuestro</w:t>
        </w:r>
        <w:proofErr w:type="spellEnd"/>
        <w:r w:rsidRPr="00E21637">
          <w:rPr>
            <w:rStyle w:val="Hyperlink"/>
            <w:rFonts w:ascii="Book Antiqua" w:hAnsi="Book Antiqua" w:cs="Arial"/>
            <w:bCs w:val="0"/>
            <w:i w:val="0"/>
            <w:iCs w:val="0"/>
          </w:rPr>
          <w:t xml:space="preserve"> Dios EHP 361/ A Mighty Fortress Is Our Go</w:t>
        </w:r>
        <w:r w:rsidRPr="00E21637">
          <w:rPr>
            <w:rStyle w:val="Hyperlink"/>
            <w:rFonts w:ascii="Book Antiqua" w:hAnsi="Book Antiqua" w:cs="Arial"/>
            <w:bCs w:val="0"/>
            <w:i w:val="0"/>
            <w:iCs w:val="0"/>
          </w:rPr>
          <w:t>d</w:t>
        </w:r>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GtG</w:t>
        </w:r>
        <w:proofErr w:type="spellEnd"/>
        <w:r w:rsidRPr="00E21637">
          <w:rPr>
            <w:rStyle w:val="Hyperlink"/>
            <w:rFonts w:ascii="Book Antiqua" w:hAnsi="Book Antiqua" w:cs="Arial"/>
            <w:bCs w:val="0"/>
            <w:i w:val="0"/>
            <w:iCs w:val="0"/>
          </w:rPr>
          <w:t xml:space="preserve"> 275</w:t>
        </w:r>
      </w:hyperlink>
      <w:r w:rsidRPr="00E21637">
        <w:rPr>
          <w:rFonts w:ascii="Book Antiqua" w:hAnsi="Book Antiqua" w:cs="Arial"/>
          <w:b w:val="0"/>
          <w:i w:val="0"/>
          <w:iCs w:val="0"/>
        </w:rPr>
        <w:t xml:space="preserve"> </w:t>
      </w:r>
    </w:p>
    <w:p w14:paraId="4B9D8D9E" w14:textId="77777777" w:rsidR="00E21637" w:rsidRPr="00E21637" w:rsidRDefault="00E21637" w:rsidP="00E21637">
      <w:pPr>
        <w:pStyle w:val="BodyText"/>
        <w:numPr>
          <w:ilvl w:val="0"/>
          <w:numId w:val="12"/>
        </w:numPr>
        <w:autoSpaceDE/>
        <w:autoSpaceDN/>
        <w:adjustRightInd/>
        <w:rPr>
          <w:rFonts w:ascii="Book Antiqua" w:hAnsi="Book Antiqua" w:cs="Arial"/>
          <w:b w:val="0"/>
          <w:bCs w:val="0"/>
          <w:i w:val="0"/>
          <w:iCs w:val="0"/>
        </w:rPr>
      </w:pPr>
      <w:hyperlink r:id="rId11" w:history="1">
        <w:r w:rsidRPr="00E21637">
          <w:rPr>
            <w:rStyle w:val="Hyperlink"/>
            <w:rFonts w:ascii="Book Antiqua" w:hAnsi="Book Antiqua" w:cs="Arial"/>
            <w:bCs w:val="0"/>
            <w:i w:val="0"/>
            <w:iCs w:val="0"/>
          </w:rPr>
          <w:t xml:space="preserve">Alma </w:t>
        </w:r>
        <w:proofErr w:type="spellStart"/>
        <w:r w:rsidRPr="00E21637">
          <w:rPr>
            <w:rStyle w:val="Hyperlink"/>
            <w:rFonts w:ascii="Book Antiqua" w:hAnsi="Book Antiqua" w:cs="Arial"/>
            <w:bCs w:val="0"/>
            <w:i w:val="0"/>
            <w:iCs w:val="0"/>
          </w:rPr>
          <w:t>bendice</w:t>
        </w:r>
        <w:proofErr w:type="spellEnd"/>
        <w:r w:rsidRPr="00E21637">
          <w:rPr>
            <w:rStyle w:val="Hyperlink"/>
            <w:rFonts w:ascii="Book Antiqua" w:hAnsi="Book Antiqua" w:cs="Arial"/>
            <w:bCs w:val="0"/>
            <w:i w:val="0"/>
            <w:iCs w:val="0"/>
          </w:rPr>
          <w:t xml:space="preserve"> a Dios EHP 21 / Praise Ye the Lord, the Almi</w:t>
        </w:r>
        <w:r w:rsidRPr="00E21637">
          <w:rPr>
            <w:rStyle w:val="Hyperlink"/>
            <w:rFonts w:ascii="Book Antiqua" w:hAnsi="Book Antiqua" w:cs="Arial"/>
            <w:bCs w:val="0"/>
            <w:i w:val="0"/>
            <w:iCs w:val="0"/>
          </w:rPr>
          <w:t>g</w:t>
        </w:r>
        <w:r w:rsidRPr="00E21637">
          <w:rPr>
            <w:rStyle w:val="Hyperlink"/>
            <w:rFonts w:ascii="Book Antiqua" w:hAnsi="Book Antiqua" w:cs="Arial"/>
            <w:bCs w:val="0"/>
            <w:i w:val="0"/>
            <w:iCs w:val="0"/>
          </w:rPr>
          <w:t xml:space="preserve">hty </w:t>
        </w:r>
        <w:proofErr w:type="spellStart"/>
        <w:r w:rsidRPr="00E21637">
          <w:rPr>
            <w:rStyle w:val="Hyperlink"/>
            <w:rFonts w:ascii="Book Antiqua" w:hAnsi="Book Antiqua" w:cs="Arial"/>
            <w:bCs w:val="0"/>
            <w:i w:val="0"/>
            <w:iCs w:val="0"/>
          </w:rPr>
          <w:t>GtG</w:t>
        </w:r>
        <w:proofErr w:type="spellEnd"/>
        <w:r w:rsidRPr="00E21637">
          <w:rPr>
            <w:rStyle w:val="Hyperlink"/>
            <w:rFonts w:ascii="Book Antiqua" w:hAnsi="Book Antiqua" w:cs="Arial"/>
            <w:bCs w:val="0"/>
            <w:i w:val="0"/>
            <w:iCs w:val="0"/>
          </w:rPr>
          <w:t xml:space="preserve"> 35</w:t>
        </w:r>
      </w:hyperlink>
    </w:p>
    <w:p w14:paraId="764EC3AE" w14:textId="77777777" w:rsidR="00E21637" w:rsidRPr="00E21637" w:rsidRDefault="00E21637" w:rsidP="00E21637">
      <w:pPr>
        <w:pStyle w:val="BodyText"/>
        <w:numPr>
          <w:ilvl w:val="0"/>
          <w:numId w:val="12"/>
        </w:numPr>
        <w:autoSpaceDE/>
        <w:autoSpaceDN/>
        <w:adjustRightInd/>
        <w:rPr>
          <w:rFonts w:ascii="Book Antiqua" w:hAnsi="Book Antiqua" w:cs="Arial"/>
          <w:b w:val="0"/>
          <w:bCs w:val="0"/>
          <w:i w:val="0"/>
          <w:iCs w:val="0"/>
        </w:rPr>
      </w:pPr>
      <w:hyperlink r:id="rId12" w:history="1">
        <w:r w:rsidRPr="00E21637">
          <w:rPr>
            <w:rStyle w:val="Hyperlink"/>
            <w:rFonts w:ascii="Book Antiqua" w:hAnsi="Book Antiqua" w:cs="Arial"/>
            <w:bCs w:val="0"/>
            <w:i w:val="0"/>
            <w:iCs w:val="0"/>
          </w:rPr>
          <w:t xml:space="preserve">Nos </w:t>
        </w:r>
        <w:proofErr w:type="spellStart"/>
        <w:r w:rsidRPr="00E21637">
          <w:rPr>
            <w:rStyle w:val="Hyperlink"/>
            <w:rFonts w:ascii="Book Antiqua" w:hAnsi="Book Antiqua" w:cs="Arial"/>
            <w:bCs w:val="0"/>
            <w:i w:val="0"/>
            <w:iCs w:val="0"/>
          </w:rPr>
          <w:t>hemos</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reunido</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en</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el</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nombre</w:t>
        </w:r>
        <w:proofErr w:type="spellEnd"/>
        <w:r w:rsidRPr="00E21637">
          <w:rPr>
            <w:rStyle w:val="Hyperlink"/>
            <w:rFonts w:ascii="Book Antiqua" w:hAnsi="Book Antiqua" w:cs="Arial"/>
            <w:bCs w:val="0"/>
            <w:i w:val="0"/>
            <w:iCs w:val="0"/>
          </w:rPr>
          <w:t xml:space="preserve"> de Cristo EHP 293/ We Gather To</w:t>
        </w:r>
        <w:r w:rsidRPr="00E21637">
          <w:rPr>
            <w:rStyle w:val="Hyperlink"/>
            <w:rFonts w:ascii="Book Antiqua" w:hAnsi="Book Antiqua" w:cs="Arial"/>
            <w:bCs w:val="0"/>
            <w:i w:val="0"/>
            <w:iCs w:val="0"/>
          </w:rPr>
          <w:t>g</w:t>
        </w:r>
        <w:r w:rsidRPr="00E21637">
          <w:rPr>
            <w:rStyle w:val="Hyperlink"/>
            <w:rFonts w:ascii="Book Antiqua" w:hAnsi="Book Antiqua" w:cs="Arial"/>
            <w:bCs w:val="0"/>
            <w:i w:val="0"/>
            <w:iCs w:val="0"/>
          </w:rPr>
          <w:t xml:space="preserve">ether to Ask the Lord’s Blessing </w:t>
        </w:r>
        <w:proofErr w:type="spellStart"/>
        <w:r w:rsidRPr="00E21637">
          <w:rPr>
            <w:rStyle w:val="Hyperlink"/>
            <w:rFonts w:ascii="Book Antiqua" w:hAnsi="Book Antiqua" w:cs="Arial"/>
            <w:bCs w:val="0"/>
            <w:i w:val="0"/>
            <w:iCs w:val="0"/>
          </w:rPr>
          <w:t>GtG</w:t>
        </w:r>
        <w:proofErr w:type="spellEnd"/>
        <w:r w:rsidRPr="00E21637">
          <w:rPr>
            <w:rStyle w:val="Hyperlink"/>
            <w:rFonts w:ascii="Book Antiqua" w:hAnsi="Book Antiqua" w:cs="Arial"/>
            <w:bCs w:val="0"/>
            <w:i w:val="0"/>
            <w:iCs w:val="0"/>
          </w:rPr>
          <w:t xml:space="preserve"> 336</w:t>
        </w:r>
      </w:hyperlink>
    </w:p>
    <w:p w14:paraId="46B5EFE2" w14:textId="77777777" w:rsidR="00E21637" w:rsidRPr="00E21637" w:rsidRDefault="00E21637" w:rsidP="00E21637">
      <w:pPr>
        <w:pStyle w:val="BodyText"/>
        <w:numPr>
          <w:ilvl w:val="0"/>
          <w:numId w:val="12"/>
        </w:numPr>
        <w:autoSpaceDE/>
        <w:autoSpaceDN/>
        <w:adjustRightInd/>
        <w:rPr>
          <w:rFonts w:ascii="Book Antiqua" w:hAnsi="Book Antiqua" w:cs="Arial"/>
          <w:b w:val="0"/>
          <w:bCs w:val="0"/>
          <w:i w:val="0"/>
        </w:rPr>
      </w:pPr>
      <w:hyperlink r:id="rId13" w:history="1">
        <w:proofErr w:type="spellStart"/>
        <w:r w:rsidRPr="00E21637">
          <w:rPr>
            <w:rStyle w:val="Hyperlink"/>
            <w:rFonts w:ascii="Book Antiqua" w:hAnsi="Book Antiqua" w:cs="Arial"/>
            <w:bCs w:val="0"/>
            <w:i w:val="0"/>
            <w:iCs w:val="0"/>
          </w:rPr>
          <w:t>En</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sincera</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adoración</w:t>
        </w:r>
        <w:proofErr w:type="spellEnd"/>
        <w:r w:rsidRPr="00E21637">
          <w:rPr>
            <w:rStyle w:val="Hyperlink"/>
            <w:rFonts w:ascii="Book Antiqua" w:hAnsi="Book Antiqua" w:cs="Arial"/>
            <w:bCs w:val="0"/>
            <w:i w:val="0"/>
            <w:iCs w:val="0"/>
          </w:rPr>
          <w:t xml:space="preserve"> EHP 128/ Jesus, Lo</w:t>
        </w:r>
        <w:r w:rsidRPr="00E21637">
          <w:rPr>
            <w:rStyle w:val="Hyperlink"/>
            <w:rFonts w:ascii="Book Antiqua" w:hAnsi="Book Antiqua" w:cs="Arial"/>
            <w:bCs w:val="0"/>
            <w:i w:val="0"/>
            <w:iCs w:val="0"/>
          </w:rPr>
          <w:t>v</w:t>
        </w:r>
        <w:r w:rsidRPr="00E21637">
          <w:rPr>
            <w:rStyle w:val="Hyperlink"/>
            <w:rFonts w:ascii="Book Antiqua" w:hAnsi="Book Antiqua" w:cs="Arial"/>
            <w:bCs w:val="0"/>
            <w:i w:val="0"/>
            <w:iCs w:val="0"/>
          </w:rPr>
          <w:t xml:space="preserve">er of my soul </w:t>
        </w:r>
        <w:proofErr w:type="spellStart"/>
        <w:r w:rsidRPr="00E21637">
          <w:rPr>
            <w:rStyle w:val="Hyperlink"/>
            <w:rFonts w:ascii="Book Antiqua" w:hAnsi="Book Antiqua" w:cs="Arial"/>
            <w:bCs w:val="0"/>
            <w:i w:val="0"/>
            <w:iCs w:val="0"/>
          </w:rPr>
          <w:t>GtG</w:t>
        </w:r>
        <w:proofErr w:type="spellEnd"/>
        <w:r w:rsidRPr="00E21637">
          <w:rPr>
            <w:rStyle w:val="Hyperlink"/>
            <w:rFonts w:ascii="Book Antiqua" w:hAnsi="Book Antiqua" w:cs="Arial"/>
            <w:bCs w:val="0"/>
            <w:i w:val="0"/>
            <w:iCs w:val="0"/>
          </w:rPr>
          <w:t xml:space="preserve"> 440</w:t>
        </w:r>
      </w:hyperlink>
      <w:r w:rsidRPr="00E21637">
        <w:rPr>
          <w:rFonts w:ascii="Book Antiqua" w:hAnsi="Book Antiqua" w:cs="Arial"/>
          <w:bCs w:val="0"/>
          <w:i w:val="0"/>
          <w:iCs w:val="0"/>
        </w:rPr>
        <w:t>:</w:t>
      </w:r>
      <w:r w:rsidRPr="00E21637">
        <w:rPr>
          <w:rFonts w:ascii="Book Antiqua" w:hAnsi="Book Antiqua" w:cs="Arial"/>
          <w:b w:val="0"/>
          <w:bCs w:val="0"/>
          <w:i w:val="0"/>
          <w:iCs w:val="0"/>
        </w:rPr>
        <w:t xml:space="preserve"> </w:t>
      </w:r>
      <w:r w:rsidRPr="00E21637">
        <w:rPr>
          <w:rFonts w:ascii="Book Antiqua" w:hAnsi="Book Antiqua" w:cs="Arial"/>
          <w:b w:val="0"/>
          <w:i w:val="0"/>
        </w:rPr>
        <w:t xml:space="preserve">Las </w:t>
      </w:r>
      <w:proofErr w:type="spellStart"/>
      <w:r w:rsidRPr="00E21637">
        <w:rPr>
          <w:rFonts w:ascii="Book Antiqua" w:hAnsi="Book Antiqua" w:cs="Arial"/>
          <w:b w:val="0"/>
          <w:i w:val="0"/>
        </w:rPr>
        <w:t>letras</w:t>
      </w:r>
      <w:proofErr w:type="spellEnd"/>
      <w:r w:rsidRPr="00E21637">
        <w:rPr>
          <w:rFonts w:ascii="Book Antiqua" w:hAnsi="Book Antiqua" w:cs="Arial"/>
          <w:b w:val="0"/>
          <w:i w:val="0"/>
        </w:rPr>
        <w:t xml:space="preserve"> no son </w:t>
      </w:r>
      <w:proofErr w:type="spellStart"/>
      <w:r w:rsidRPr="00E21637">
        <w:rPr>
          <w:rFonts w:ascii="Book Antiqua" w:hAnsi="Book Antiqua" w:cs="Arial"/>
          <w:b w:val="0"/>
          <w:i w:val="0"/>
        </w:rPr>
        <w:t>iguales</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inglés</w:t>
      </w:r>
      <w:proofErr w:type="spellEnd"/>
      <w:r w:rsidRPr="00E21637">
        <w:rPr>
          <w:rFonts w:ascii="Book Antiqua" w:hAnsi="Book Antiqua" w:cs="Arial"/>
          <w:b w:val="0"/>
          <w:i w:val="0"/>
        </w:rPr>
        <w:t xml:space="preserve"> y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spañol</w:t>
      </w:r>
      <w:proofErr w:type="spellEnd"/>
      <w:r w:rsidRPr="00E21637">
        <w:rPr>
          <w:rFonts w:ascii="Book Antiqua" w:hAnsi="Book Antiqua" w:cs="Arial"/>
          <w:b w:val="0"/>
          <w:i w:val="0"/>
        </w:rPr>
        <w:t xml:space="preserve">. / Lyrics in Spanish and English are not the same. </w:t>
      </w:r>
    </w:p>
    <w:p w14:paraId="4CC08CBD" w14:textId="77777777" w:rsidR="00E21637" w:rsidRPr="00E21637" w:rsidRDefault="00E21637" w:rsidP="00E21637">
      <w:pPr>
        <w:pStyle w:val="BodyText"/>
        <w:numPr>
          <w:ilvl w:val="0"/>
          <w:numId w:val="12"/>
        </w:numPr>
        <w:autoSpaceDE/>
        <w:autoSpaceDN/>
        <w:adjustRightInd/>
        <w:rPr>
          <w:rFonts w:ascii="Book Antiqua" w:hAnsi="Book Antiqua" w:cs="Arial"/>
          <w:b w:val="0"/>
          <w:bCs w:val="0"/>
          <w:i w:val="0"/>
        </w:rPr>
      </w:pPr>
      <w:hyperlink r:id="rId14" w:history="1">
        <w:r w:rsidRPr="00E21637">
          <w:rPr>
            <w:rStyle w:val="Hyperlink"/>
            <w:rFonts w:ascii="Book Antiqua" w:hAnsi="Book Antiqua" w:cs="Arial"/>
            <w:bCs w:val="0"/>
            <w:i w:val="0"/>
          </w:rPr>
          <w:t xml:space="preserve">Dios de las </w:t>
        </w:r>
        <w:proofErr w:type="spellStart"/>
        <w:r w:rsidRPr="00E21637">
          <w:rPr>
            <w:rStyle w:val="Hyperlink"/>
            <w:rFonts w:ascii="Book Antiqua" w:hAnsi="Book Antiqua" w:cs="Arial"/>
            <w:bCs w:val="0"/>
            <w:i w:val="0"/>
          </w:rPr>
          <w:t>aves</w:t>
        </w:r>
        <w:proofErr w:type="spellEnd"/>
        <w:r w:rsidRPr="00E21637">
          <w:rPr>
            <w:rStyle w:val="Hyperlink"/>
            <w:rFonts w:ascii="Book Antiqua" w:hAnsi="Book Antiqua" w:cs="Arial"/>
            <w:bCs w:val="0"/>
            <w:i w:val="0"/>
          </w:rPr>
          <w:t xml:space="preserve"> EHP 25/ God of the Sparrow God of the </w:t>
        </w:r>
        <w:r w:rsidRPr="00E21637">
          <w:rPr>
            <w:rStyle w:val="Hyperlink"/>
            <w:rFonts w:ascii="Book Antiqua" w:hAnsi="Book Antiqua" w:cs="Arial"/>
            <w:bCs w:val="0"/>
            <w:i w:val="0"/>
          </w:rPr>
          <w:t>W</w:t>
        </w:r>
        <w:r w:rsidRPr="00E21637">
          <w:rPr>
            <w:rStyle w:val="Hyperlink"/>
            <w:rFonts w:ascii="Book Antiqua" w:hAnsi="Book Antiqua" w:cs="Arial"/>
            <w:bCs w:val="0"/>
            <w:i w:val="0"/>
          </w:rPr>
          <w:t xml:space="preserve">hale </w:t>
        </w:r>
        <w:proofErr w:type="spellStart"/>
        <w:r w:rsidRPr="00E21637">
          <w:rPr>
            <w:rStyle w:val="Hyperlink"/>
            <w:rFonts w:ascii="Book Antiqua" w:hAnsi="Book Antiqua" w:cs="Arial"/>
            <w:bCs w:val="0"/>
            <w:i w:val="0"/>
          </w:rPr>
          <w:t>GtG</w:t>
        </w:r>
        <w:proofErr w:type="spellEnd"/>
        <w:r w:rsidRPr="00E21637">
          <w:rPr>
            <w:rStyle w:val="Hyperlink"/>
            <w:rFonts w:ascii="Book Antiqua" w:hAnsi="Book Antiqua" w:cs="Arial"/>
            <w:bCs w:val="0"/>
            <w:i w:val="0"/>
          </w:rPr>
          <w:t xml:space="preserve"> 22</w:t>
        </w:r>
      </w:hyperlink>
    </w:p>
    <w:p w14:paraId="11E40E1F" w14:textId="77777777" w:rsidR="00E21637" w:rsidRPr="00E21637" w:rsidRDefault="00E21637" w:rsidP="00E21637">
      <w:pPr>
        <w:pStyle w:val="BodyText"/>
        <w:numPr>
          <w:ilvl w:val="0"/>
          <w:numId w:val="12"/>
        </w:numPr>
        <w:autoSpaceDE/>
        <w:autoSpaceDN/>
        <w:adjustRightInd/>
        <w:rPr>
          <w:rFonts w:ascii="Book Antiqua" w:hAnsi="Book Antiqua" w:cs="Arial"/>
          <w:b w:val="0"/>
          <w:bCs w:val="0"/>
          <w:i w:val="0"/>
        </w:rPr>
      </w:pPr>
      <w:hyperlink r:id="rId15" w:history="1">
        <w:r w:rsidRPr="00E21637">
          <w:rPr>
            <w:rStyle w:val="Hyperlink"/>
            <w:rFonts w:ascii="Book Antiqua" w:hAnsi="Book Antiqua" w:cs="Arial"/>
            <w:bCs w:val="0"/>
            <w:i w:val="0"/>
          </w:rPr>
          <w:t>Gloria a Dios / Glory to</w:t>
        </w:r>
        <w:r w:rsidRPr="00E21637">
          <w:rPr>
            <w:rStyle w:val="Hyperlink"/>
            <w:rFonts w:ascii="Book Antiqua" w:hAnsi="Book Antiqua" w:cs="Arial"/>
            <w:bCs w:val="0"/>
            <w:i w:val="0"/>
          </w:rPr>
          <w:t xml:space="preserve"> </w:t>
        </w:r>
        <w:r w:rsidRPr="00E21637">
          <w:rPr>
            <w:rStyle w:val="Hyperlink"/>
            <w:rFonts w:ascii="Book Antiqua" w:hAnsi="Book Antiqua" w:cs="Arial"/>
            <w:bCs w:val="0"/>
            <w:i w:val="0"/>
          </w:rPr>
          <w:t xml:space="preserve">God </w:t>
        </w:r>
        <w:proofErr w:type="spellStart"/>
        <w:r w:rsidRPr="00E21637">
          <w:rPr>
            <w:rStyle w:val="Hyperlink"/>
            <w:rFonts w:ascii="Book Antiqua" w:hAnsi="Book Antiqua" w:cs="Arial"/>
            <w:bCs w:val="0"/>
            <w:i w:val="0"/>
          </w:rPr>
          <w:t>GtG</w:t>
        </w:r>
        <w:proofErr w:type="spellEnd"/>
        <w:r w:rsidRPr="00E21637">
          <w:rPr>
            <w:rStyle w:val="Hyperlink"/>
            <w:rFonts w:ascii="Book Antiqua" w:hAnsi="Book Antiqua" w:cs="Arial"/>
            <w:bCs w:val="0"/>
            <w:i w:val="0"/>
          </w:rPr>
          <w:t xml:space="preserve"> 585</w:t>
        </w:r>
      </w:hyperlink>
    </w:p>
    <w:p w14:paraId="74FE7E78" w14:textId="77777777" w:rsidR="00E21637" w:rsidRPr="00E21637" w:rsidRDefault="00E21637" w:rsidP="00E21637">
      <w:pPr>
        <w:pStyle w:val="BodyText"/>
        <w:numPr>
          <w:ilvl w:val="0"/>
          <w:numId w:val="12"/>
        </w:numPr>
        <w:autoSpaceDE/>
        <w:autoSpaceDN/>
        <w:adjustRightInd/>
        <w:rPr>
          <w:rFonts w:ascii="Book Antiqua" w:hAnsi="Book Antiqua" w:cs="Arial"/>
          <w:b w:val="0"/>
          <w:i w:val="0"/>
          <w:lang w:val="es-PR"/>
        </w:rPr>
      </w:pPr>
      <w:hyperlink r:id="rId16" w:history="1">
        <w:r w:rsidRPr="00E21637">
          <w:rPr>
            <w:rStyle w:val="Hyperlink"/>
            <w:rFonts w:ascii="Book Antiqua" w:hAnsi="Book Antiqua" w:cs="Arial"/>
            <w:i w:val="0"/>
            <w:lang w:val="es-PR"/>
          </w:rPr>
          <w:t>Mirad cuán bueno e</w:t>
        </w:r>
        <w:r w:rsidRPr="00E21637">
          <w:rPr>
            <w:rStyle w:val="Hyperlink"/>
            <w:rFonts w:ascii="Book Antiqua" w:hAnsi="Book Antiqua" w:cs="Arial"/>
            <w:i w:val="0"/>
            <w:lang w:val="es-PR"/>
          </w:rPr>
          <w:t>s</w:t>
        </w:r>
        <w:r w:rsidRPr="00E21637">
          <w:rPr>
            <w:rStyle w:val="Hyperlink"/>
            <w:rFonts w:ascii="Book Antiqua" w:hAnsi="Book Antiqua" w:cs="Arial"/>
            <w:i w:val="0"/>
            <w:lang w:val="es-PR"/>
          </w:rPr>
          <w:t xml:space="preserve"> EHP 217</w:t>
        </w:r>
      </w:hyperlink>
      <w:r w:rsidRPr="00E21637">
        <w:rPr>
          <w:rFonts w:ascii="Book Antiqua" w:hAnsi="Book Antiqua" w:cs="Arial"/>
          <w:i w:val="0"/>
          <w:lang w:val="es-PR"/>
        </w:rPr>
        <w:t xml:space="preserve"> (Look how wonderful it is):</w:t>
      </w:r>
      <w:r w:rsidRPr="00E21637">
        <w:rPr>
          <w:rFonts w:ascii="Book Antiqua" w:hAnsi="Book Antiqua" w:cs="Arial"/>
          <w:b w:val="0"/>
          <w:i w:val="0"/>
          <w:lang w:val="es-PR"/>
        </w:rPr>
        <w:t xml:space="preserve"> Sólo en español. / Only in Spanish.</w:t>
      </w:r>
    </w:p>
    <w:p w14:paraId="6246BF2C" w14:textId="77777777" w:rsidR="00E21637" w:rsidRPr="00E21637" w:rsidRDefault="00E21637" w:rsidP="00E21637">
      <w:pPr>
        <w:pStyle w:val="BodyText"/>
        <w:numPr>
          <w:ilvl w:val="0"/>
          <w:numId w:val="12"/>
        </w:numPr>
        <w:autoSpaceDE/>
        <w:autoSpaceDN/>
        <w:adjustRightInd/>
        <w:rPr>
          <w:rFonts w:ascii="Book Antiqua" w:hAnsi="Book Antiqua" w:cs="Arial"/>
          <w:b w:val="0"/>
          <w:i w:val="0"/>
          <w:lang w:val="es-PR"/>
        </w:rPr>
      </w:pPr>
      <w:hyperlink r:id="rId17" w:history="1">
        <w:r w:rsidRPr="00E21637">
          <w:rPr>
            <w:rStyle w:val="Hyperlink"/>
            <w:rFonts w:ascii="Book Antiqua" w:hAnsi="Book Antiqua" w:cs="Arial"/>
            <w:i w:val="0"/>
            <w:lang w:val="es-PR"/>
          </w:rPr>
          <w:t>Mirad cuán grat</w:t>
        </w:r>
        <w:r w:rsidRPr="00E21637">
          <w:rPr>
            <w:rStyle w:val="Hyperlink"/>
            <w:rFonts w:ascii="Book Antiqua" w:hAnsi="Book Antiqua" w:cs="Arial"/>
            <w:i w:val="0"/>
            <w:lang w:val="es-PR"/>
          </w:rPr>
          <w:t>o</w:t>
        </w:r>
        <w:r w:rsidRPr="00E21637">
          <w:rPr>
            <w:rStyle w:val="Hyperlink"/>
            <w:rFonts w:ascii="Book Antiqua" w:hAnsi="Book Antiqua" w:cs="Arial"/>
            <w:i w:val="0"/>
            <w:lang w:val="es-PR"/>
          </w:rPr>
          <w:t xml:space="preserve"> es EHP 221</w:t>
        </w:r>
      </w:hyperlink>
      <w:r w:rsidRPr="00E21637">
        <w:rPr>
          <w:rFonts w:ascii="Book Antiqua" w:hAnsi="Book Antiqua" w:cs="Arial"/>
          <w:i w:val="0"/>
          <w:lang w:val="es-PR"/>
        </w:rPr>
        <w:t xml:space="preserve"> (O Look how pleasant it is):</w:t>
      </w:r>
      <w:r w:rsidRPr="00E21637">
        <w:rPr>
          <w:rFonts w:ascii="Book Antiqua" w:hAnsi="Book Antiqua" w:cs="Arial"/>
          <w:b w:val="0"/>
          <w:i w:val="0"/>
          <w:lang w:val="es-PR"/>
        </w:rPr>
        <w:t xml:space="preserve"> Sólo en español. / Only in Spanish.</w:t>
      </w:r>
    </w:p>
    <w:p w14:paraId="4F20E54F" w14:textId="77777777" w:rsidR="00E21637" w:rsidRPr="00E21637" w:rsidRDefault="00E21637" w:rsidP="00E21637">
      <w:pPr>
        <w:pStyle w:val="BodyText"/>
        <w:numPr>
          <w:ilvl w:val="0"/>
          <w:numId w:val="12"/>
        </w:numPr>
        <w:autoSpaceDE/>
        <w:autoSpaceDN/>
        <w:adjustRightInd/>
        <w:rPr>
          <w:rFonts w:ascii="Book Antiqua" w:hAnsi="Book Antiqua" w:cs="Arial"/>
          <w:b w:val="0"/>
          <w:i w:val="0"/>
          <w:lang w:val="es-PR"/>
        </w:rPr>
      </w:pPr>
      <w:hyperlink r:id="rId18" w:history="1">
        <w:proofErr w:type="spellStart"/>
        <w:r w:rsidRPr="00E21637">
          <w:rPr>
            <w:rStyle w:val="Hyperlink"/>
            <w:rFonts w:ascii="Book Antiqua" w:hAnsi="Book Antiqua" w:cs="Arial"/>
            <w:bCs w:val="0"/>
            <w:i w:val="0"/>
          </w:rPr>
          <w:t>Santuario</w:t>
        </w:r>
        <w:proofErr w:type="spellEnd"/>
        <w:r w:rsidRPr="00E21637">
          <w:rPr>
            <w:rStyle w:val="Hyperlink"/>
            <w:rFonts w:ascii="Book Antiqua" w:hAnsi="Book Antiqua" w:cs="Arial"/>
            <w:bCs w:val="0"/>
            <w:i w:val="0"/>
          </w:rPr>
          <w:t xml:space="preserve"> / Lord, Prepare M</w:t>
        </w:r>
        <w:r w:rsidRPr="00E21637">
          <w:rPr>
            <w:rStyle w:val="Hyperlink"/>
            <w:rFonts w:ascii="Book Antiqua" w:hAnsi="Book Antiqua" w:cs="Arial"/>
            <w:bCs w:val="0"/>
            <w:i w:val="0"/>
          </w:rPr>
          <w:t>e</w:t>
        </w:r>
        <w:r w:rsidRPr="00E21637">
          <w:rPr>
            <w:rStyle w:val="Hyperlink"/>
            <w:rFonts w:ascii="Book Antiqua" w:hAnsi="Book Antiqua" w:cs="Arial"/>
            <w:bCs w:val="0"/>
            <w:i w:val="0"/>
          </w:rPr>
          <w:t xml:space="preserve"> (Sanctuary)</w:t>
        </w:r>
      </w:hyperlink>
    </w:p>
    <w:p w14:paraId="3C09D7E0" w14:textId="77777777" w:rsidR="00E21637" w:rsidRPr="00E21637" w:rsidRDefault="00E21637" w:rsidP="00E21637">
      <w:pPr>
        <w:pStyle w:val="BodyText"/>
        <w:numPr>
          <w:ilvl w:val="0"/>
          <w:numId w:val="12"/>
        </w:numPr>
        <w:autoSpaceDE/>
        <w:autoSpaceDN/>
        <w:adjustRightInd/>
        <w:rPr>
          <w:rFonts w:ascii="Book Antiqua" w:hAnsi="Book Antiqua" w:cs="Arial"/>
          <w:b w:val="0"/>
          <w:i w:val="0"/>
          <w:lang w:val="es-PR"/>
        </w:rPr>
      </w:pPr>
      <w:hyperlink r:id="rId19" w:history="1">
        <w:r w:rsidRPr="00E21637">
          <w:rPr>
            <w:rStyle w:val="Hyperlink"/>
            <w:rFonts w:ascii="Book Antiqua" w:hAnsi="Book Antiqua" w:cs="Arial"/>
            <w:bCs w:val="0"/>
            <w:i w:val="0"/>
          </w:rPr>
          <w:t xml:space="preserve">Hay </w:t>
        </w:r>
        <w:proofErr w:type="spellStart"/>
        <w:r w:rsidRPr="00E21637">
          <w:rPr>
            <w:rStyle w:val="Hyperlink"/>
            <w:rFonts w:ascii="Book Antiqua" w:hAnsi="Book Antiqua" w:cs="Arial"/>
            <w:bCs w:val="0"/>
            <w:i w:val="0"/>
          </w:rPr>
          <w:t>una</w:t>
        </w:r>
        <w:proofErr w:type="spellEnd"/>
        <w:r w:rsidRPr="00E21637">
          <w:rPr>
            <w:rStyle w:val="Hyperlink"/>
            <w:rFonts w:ascii="Book Antiqua" w:hAnsi="Book Antiqua" w:cs="Arial"/>
            <w:bCs w:val="0"/>
            <w:i w:val="0"/>
          </w:rPr>
          <w:t xml:space="preserve"> fi</w:t>
        </w:r>
        <w:r w:rsidRPr="00E21637">
          <w:rPr>
            <w:rStyle w:val="Hyperlink"/>
            <w:rFonts w:ascii="Book Antiqua" w:hAnsi="Book Antiqua" w:cs="Arial"/>
            <w:bCs w:val="0"/>
            <w:i w:val="0"/>
          </w:rPr>
          <w:t>e</w:t>
        </w:r>
        <w:r w:rsidRPr="00E21637">
          <w:rPr>
            <w:rStyle w:val="Hyperlink"/>
            <w:rFonts w:ascii="Book Antiqua" w:hAnsi="Book Antiqua" w:cs="Arial"/>
            <w:bCs w:val="0"/>
            <w:i w:val="0"/>
          </w:rPr>
          <w:t>sta</w:t>
        </w:r>
      </w:hyperlink>
      <w:r w:rsidRPr="00E21637">
        <w:rPr>
          <w:rFonts w:ascii="Book Antiqua" w:hAnsi="Book Antiqua" w:cs="Arial"/>
          <w:bCs w:val="0"/>
          <w:i w:val="0"/>
        </w:rPr>
        <w:t xml:space="preserve"> (There is a party):</w:t>
      </w:r>
      <w:r w:rsidRPr="00E21637">
        <w:rPr>
          <w:rFonts w:ascii="Book Antiqua" w:hAnsi="Book Antiqua" w:cs="Arial"/>
          <w:b w:val="0"/>
          <w:i w:val="0"/>
          <w:lang w:val="es-PR"/>
        </w:rPr>
        <w:t xml:space="preserve"> Sólo en español. / Only in Spanish. </w:t>
      </w:r>
    </w:p>
    <w:p w14:paraId="60AB6D7C" w14:textId="77777777" w:rsidR="00E21637" w:rsidRPr="00E21637" w:rsidRDefault="00E21637" w:rsidP="00E21637">
      <w:pPr>
        <w:pStyle w:val="BodyText"/>
        <w:numPr>
          <w:ilvl w:val="0"/>
          <w:numId w:val="12"/>
        </w:numPr>
        <w:autoSpaceDE/>
        <w:autoSpaceDN/>
        <w:adjustRightInd/>
        <w:rPr>
          <w:rFonts w:ascii="Book Antiqua" w:hAnsi="Book Antiqua"/>
          <w:b w:val="0"/>
          <w:i w:val="0"/>
        </w:rPr>
      </w:pPr>
      <w:hyperlink r:id="rId20" w:history="1">
        <w:proofErr w:type="spellStart"/>
        <w:r w:rsidRPr="00E21637">
          <w:rPr>
            <w:rStyle w:val="Hyperlink"/>
            <w:rFonts w:ascii="Book Antiqua" w:hAnsi="Book Antiqua" w:cs="Arial"/>
            <w:bCs w:val="0"/>
            <w:i w:val="0"/>
          </w:rPr>
          <w:t>Alabad</w:t>
        </w:r>
        <w:proofErr w:type="spellEnd"/>
        <w:r w:rsidRPr="00E21637">
          <w:rPr>
            <w:rStyle w:val="Hyperlink"/>
            <w:rFonts w:ascii="Book Antiqua" w:hAnsi="Book Antiqua" w:cs="Arial"/>
            <w:bCs w:val="0"/>
            <w:i w:val="0"/>
          </w:rPr>
          <w:t xml:space="preserve"> a</w:t>
        </w:r>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Jehová</w:t>
        </w:r>
        <w:proofErr w:type="spellEnd"/>
      </w:hyperlink>
      <w:r w:rsidRPr="00E21637">
        <w:rPr>
          <w:rFonts w:ascii="Book Antiqua" w:hAnsi="Book Antiqua" w:cs="Arial"/>
          <w:bCs w:val="0"/>
          <w:i w:val="0"/>
        </w:rPr>
        <w:t xml:space="preserve"> (Let us give praise to God):</w:t>
      </w:r>
      <w:r w:rsidRPr="00E21637">
        <w:rPr>
          <w:rFonts w:ascii="Book Antiqua" w:hAnsi="Book Antiqua" w:cs="Arial"/>
          <w:b w:val="0"/>
          <w:i w:val="0"/>
          <w:lang w:val="es-PR"/>
        </w:rPr>
        <w:t xml:space="preserve"> Sólo en español / Only in Spanish. </w:t>
      </w:r>
    </w:p>
    <w:p w14:paraId="2B942855" w14:textId="697F0F0E" w:rsidR="00E21637" w:rsidRPr="00E21637" w:rsidRDefault="00E21637" w:rsidP="00E21637">
      <w:pPr>
        <w:pStyle w:val="BodyText"/>
        <w:numPr>
          <w:ilvl w:val="0"/>
          <w:numId w:val="12"/>
        </w:numPr>
        <w:autoSpaceDE/>
        <w:autoSpaceDN/>
        <w:adjustRightInd/>
        <w:rPr>
          <w:rFonts w:ascii="Book Antiqua" w:hAnsi="Book Antiqua"/>
          <w:b w:val="0"/>
          <w:i w:val="0"/>
        </w:rPr>
      </w:pPr>
      <w:hyperlink r:id="rId21" w:history="1">
        <w:proofErr w:type="spellStart"/>
        <w:r w:rsidRPr="00E21637">
          <w:rPr>
            <w:rStyle w:val="Hyperlink"/>
            <w:rFonts w:ascii="Book Antiqua" w:hAnsi="Book Antiqua" w:cs="Arial"/>
            <w:bCs w:val="0"/>
            <w:i w:val="0"/>
          </w:rPr>
          <w:t>En</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el</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nombre</w:t>
        </w:r>
        <w:proofErr w:type="spellEnd"/>
        <w:r w:rsidRPr="00E21637">
          <w:rPr>
            <w:rStyle w:val="Hyperlink"/>
            <w:rFonts w:ascii="Book Antiqua" w:hAnsi="Book Antiqua" w:cs="Arial"/>
            <w:bCs w:val="0"/>
            <w:i w:val="0"/>
          </w:rPr>
          <w:t xml:space="preserve"> del </w:t>
        </w:r>
        <w:proofErr w:type="spellStart"/>
        <w:r w:rsidRPr="00E21637">
          <w:rPr>
            <w:rStyle w:val="Hyperlink"/>
            <w:rFonts w:ascii="Book Antiqua" w:hAnsi="Book Antiqua" w:cs="Arial"/>
            <w:bCs w:val="0"/>
            <w:i w:val="0"/>
          </w:rPr>
          <w:t>Se</w:t>
        </w:r>
        <w:r w:rsidRPr="00E21637">
          <w:rPr>
            <w:rStyle w:val="Hyperlink"/>
            <w:rFonts w:ascii="Book Antiqua" w:hAnsi="Book Antiqua" w:cs="Arial"/>
            <w:bCs w:val="0"/>
            <w:i w:val="0"/>
          </w:rPr>
          <w:t>ñ</w:t>
        </w:r>
        <w:r w:rsidRPr="00E21637">
          <w:rPr>
            <w:rStyle w:val="Hyperlink"/>
            <w:rFonts w:ascii="Book Antiqua" w:hAnsi="Book Antiqua" w:cs="Arial"/>
            <w:bCs w:val="0"/>
            <w:i w:val="0"/>
          </w:rPr>
          <w:t>or</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nos</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hemos</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reunido</w:t>
        </w:r>
        <w:proofErr w:type="spellEnd"/>
      </w:hyperlink>
      <w:r w:rsidR="00E261AD">
        <w:rPr>
          <w:rStyle w:val="Hyperlink"/>
          <w:rFonts w:ascii="Book Antiqua" w:hAnsi="Book Antiqua" w:cs="Arial"/>
          <w:bCs w:val="0"/>
          <w:i w:val="0"/>
        </w:rPr>
        <w:t xml:space="preserve"> </w:t>
      </w:r>
      <w:r w:rsidR="00E261AD" w:rsidRPr="00E21637">
        <w:rPr>
          <w:rFonts w:ascii="Book Antiqua" w:hAnsi="Book Antiqua" w:cs="Arial"/>
          <w:bCs w:val="0"/>
          <w:i w:val="0"/>
        </w:rPr>
        <w:t>(</w:t>
      </w:r>
      <w:r w:rsidR="00E261AD">
        <w:rPr>
          <w:rFonts w:ascii="Book Antiqua" w:hAnsi="Book Antiqua" w:cs="Arial"/>
          <w:bCs w:val="0"/>
          <w:i w:val="0"/>
        </w:rPr>
        <w:t>We have gathered in the name of the Lord</w:t>
      </w:r>
      <w:r w:rsidR="00E261AD" w:rsidRPr="00E21637">
        <w:rPr>
          <w:rFonts w:ascii="Book Antiqua" w:hAnsi="Book Antiqua" w:cs="Arial"/>
          <w:bCs w:val="0"/>
          <w:i w:val="0"/>
        </w:rPr>
        <w:t>):</w:t>
      </w:r>
      <w:r w:rsidR="00E261AD" w:rsidRPr="00E21637">
        <w:rPr>
          <w:rFonts w:ascii="Book Antiqua" w:hAnsi="Book Antiqua" w:cs="Arial"/>
          <w:b w:val="0"/>
          <w:i w:val="0"/>
          <w:lang w:val="es-PR"/>
        </w:rPr>
        <w:t xml:space="preserve"> Sólo en español / Only in Spanish</w:t>
      </w:r>
    </w:p>
    <w:p w14:paraId="6DDC0923" w14:textId="77777777" w:rsidR="00E21637" w:rsidRPr="00E21637" w:rsidRDefault="00E21637" w:rsidP="00E21637">
      <w:pPr>
        <w:pStyle w:val="ListParagraph"/>
        <w:numPr>
          <w:ilvl w:val="0"/>
          <w:numId w:val="12"/>
        </w:numPr>
        <w:autoSpaceDE/>
        <w:autoSpaceDN/>
        <w:adjustRightInd/>
        <w:spacing w:after="0" w:line="240" w:lineRule="auto"/>
        <w:rPr>
          <w:rFonts w:ascii="Book Antiqua" w:hAnsi="Book Antiqua" w:cs="Palatino"/>
          <w:b/>
          <w:sz w:val="24"/>
          <w:szCs w:val="24"/>
          <w:lang w:val="es-ES"/>
        </w:rPr>
      </w:pPr>
      <w:hyperlink r:id="rId22" w:history="1">
        <w:proofErr w:type="spellStart"/>
        <w:r w:rsidRPr="00E21637">
          <w:rPr>
            <w:rStyle w:val="Hyperlink"/>
            <w:rFonts w:ascii="Book Antiqua" w:hAnsi="Book Antiqua"/>
            <w:b/>
            <w:sz w:val="24"/>
            <w:szCs w:val="24"/>
          </w:rPr>
          <w:t>Bendito</w:t>
        </w:r>
        <w:proofErr w:type="spellEnd"/>
        <w:r w:rsidRPr="00E21637">
          <w:rPr>
            <w:rStyle w:val="Hyperlink"/>
            <w:rFonts w:ascii="Book Antiqua" w:hAnsi="Book Antiqua"/>
            <w:b/>
            <w:sz w:val="24"/>
            <w:szCs w:val="24"/>
          </w:rPr>
          <w:t xml:space="preserve"> seas Tú / Blessed Be Your </w:t>
        </w:r>
        <w:r w:rsidRPr="00E21637">
          <w:rPr>
            <w:rStyle w:val="Hyperlink"/>
            <w:rFonts w:ascii="Book Antiqua" w:hAnsi="Book Antiqua"/>
            <w:b/>
            <w:sz w:val="24"/>
            <w:szCs w:val="24"/>
          </w:rPr>
          <w:t>N</w:t>
        </w:r>
        <w:r w:rsidRPr="00E21637">
          <w:rPr>
            <w:rStyle w:val="Hyperlink"/>
            <w:rFonts w:ascii="Book Antiqua" w:hAnsi="Book Antiqua"/>
            <w:b/>
            <w:sz w:val="24"/>
            <w:szCs w:val="24"/>
          </w:rPr>
          <w:t>ame</w:t>
        </w:r>
      </w:hyperlink>
    </w:p>
    <w:p w14:paraId="2D576FC3" w14:textId="689D6DC8" w:rsidR="00E21637" w:rsidRPr="00E21637" w:rsidRDefault="00E261AD" w:rsidP="00E21637">
      <w:pPr>
        <w:pStyle w:val="ListParagraph"/>
        <w:numPr>
          <w:ilvl w:val="0"/>
          <w:numId w:val="12"/>
        </w:numPr>
        <w:autoSpaceDE/>
        <w:autoSpaceDN/>
        <w:adjustRightInd/>
        <w:spacing w:after="0" w:line="240" w:lineRule="auto"/>
        <w:rPr>
          <w:rFonts w:ascii="Book Antiqua" w:hAnsi="Book Antiqua" w:cs="Palatino"/>
          <w:b/>
          <w:sz w:val="24"/>
          <w:szCs w:val="24"/>
          <w:lang w:val="es-ES"/>
        </w:rPr>
      </w:pPr>
      <w:hyperlink r:id="rId23" w:history="1">
        <w:r w:rsidR="00E21637" w:rsidRPr="00E261AD">
          <w:rPr>
            <w:rStyle w:val="Hyperlink"/>
            <w:rFonts w:ascii="Book Antiqua" w:hAnsi="Book Antiqua"/>
            <w:b/>
            <w:sz w:val="24"/>
            <w:szCs w:val="24"/>
          </w:rPr>
          <w:t xml:space="preserve">Mi casa y </w:t>
        </w:r>
        <w:proofErr w:type="spellStart"/>
        <w:r w:rsidR="00E21637" w:rsidRPr="00E261AD">
          <w:rPr>
            <w:rStyle w:val="Hyperlink"/>
            <w:rFonts w:ascii="Book Antiqua" w:hAnsi="Book Antiqua"/>
            <w:b/>
            <w:sz w:val="24"/>
            <w:szCs w:val="24"/>
          </w:rPr>
          <w:t>yo</w:t>
        </w:r>
        <w:proofErr w:type="spellEnd"/>
        <w:r w:rsidR="00E21637" w:rsidRPr="00E261AD">
          <w:rPr>
            <w:rStyle w:val="Hyperlink"/>
            <w:rFonts w:ascii="Book Antiqua" w:hAnsi="Book Antiqua"/>
            <w:b/>
            <w:sz w:val="24"/>
            <w:szCs w:val="24"/>
          </w:rPr>
          <w:t xml:space="preserve"> / </w:t>
        </w:r>
        <w:r w:rsidR="00E21637" w:rsidRPr="00E261AD">
          <w:rPr>
            <w:rStyle w:val="Hyperlink"/>
            <w:rFonts w:ascii="Book Antiqua" w:hAnsi="Book Antiqua"/>
            <w:b/>
            <w:sz w:val="24"/>
            <w:szCs w:val="24"/>
          </w:rPr>
          <w:t>A</w:t>
        </w:r>
        <w:r w:rsidR="00E21637" w:rsidRPr="00E261AD">
          <w:rPr>
            <w:rStyle w:val="Hyperlink"/>
            <w:rFonts w:ascii="Book Antiqua" w:hAnsi="Book Antiqua"/>
            <w:b/>
            <w:sz w:val="24"/>
            <w:szCs w:val="24"/>
          </w:rPr>
          <w:t xml:space="preserve">s </w:t>
        </w:r>
        <w:proofErr w:type="gramStart"/>
        <w:r w:rsidR="00E21637" w:rsidRPr="00E261AD">
          <w:rPr>
            <w:rStyle w:val="Hyperlink"/>
            <w:rFonts w:ascii="Book Antiqua" w:hAnsi="Book Antiqua"/>
            <w:b/>
            <w:sz w:val="24"/>
            <w:szCs w:val="24"/>
          </w:rPr>
          <w:t>For</w:t>
        </w:r>
        <w:proofErr w:type="gramEnd"/>
        <w:r w:rsidR="00E21637" w:rsidRPr="00E261AD">
          <w:rPr>
            <w:rStyle w:val="Hyperlink"/>
            <w:rFonts w:ascii="Book Antiqua" w:hAnsi="Book Antiqua"/>
            <w:b/>
            <w:sz w:val="24"/>
            <w:szCs w:val="24"/>
          </w:rPr>
          <w:t xml:space="preserve"> Me</w:t>
        </w:r>
      </w:hyperlink>
    </w:p>
    <w:p w14:paraId="0E6762D6" w14:textId="7259289A" w:rsidR="00E21637" w:rsidRPr="00AF4895" w:rsidRDefault="00E261AD" w:rsidP="00E21637">
      <w:pPr>
        <w:pStyle w:val="ListParagraph"/>
        <w:numPr>
          <w:ilvl w:val="0"/>
          <w:numId w:val="12"/>
        </w:numPr>
        <w:autoSpaceDE/>
        <w:autoSpaceDN/>
        <w:adjustRightInd/>
        <w:spacing w:after="0" w:line="240" w:lineRule="auto"/>
        <w:rPr>
          <w:rFonts w:ascii="Book Antiqua" w:hAnsi="Book Antiqua" w:cs="Palatino"/>
          <w:b/>
          <w:sz w:val="24"/>
          <w:szCs w:val="24"/>
          <w:lang w:val="es-ES"/>
        </w:rPr>
      </w:pPr>
      <w:hyperlink r:id="rId24" w:history="1">
        <w:r w:rsidR="00E21637" w:rsidRPr="00E261AD">
          <w:rPr>
            <w:rStyle w:val="Hyperlink"/>
            <w:rFonts w:ascii="Book Antiqua" w:hAnsi="Book Antiqua"/>
            <w:b/>
            <w:sz w:val="24"/>
            <w:szCs w:val="24"/>
          </w:rPr>
          <w:t xml:space="preserve">Tu amor </w:t>
        </w:r>
        <w:proofErr w:type="spellStart"/>
        <w:r w:rsidR="00E21637" w:rsidRPr="00E261AD">
          <w:rPr>
            <w:rStyle w:val="Hyperlink"/>
            <w:rFonts w:ascii="Book Antiqua" w:hAnsi="Book Antiqua"/>
            <w:b/>
            <w:sz w:val="24"/>
            <w:szCs w:val="24"/>
          </w:rPr>
          <w:t>despierta</w:t>
        </w:r>
        <w:proofErr w:type="spellEnd"/>
        <w:r w:rsidR="00E21637" w:rsidRPr="00E261AD">
          <w:rPr>
            <w:rStyle w:val="Hyperlink"/>
            <w:rFonts w:ascii="Book Antiqua" w:hAnsi="Book Antiqua"/>
            <w:b/>
            <w:sz w:val="24"/>
            <w:szCs w:val="24"/>
          </w:rPr>
          <w:t xml:space="preserve"> mi </w:t>
        </w:r>
        <w:proofErr w:type="spellStart"/>
        <w:r w:rsidR="00E21637" w:rsidRPr="00E261AD">
          <w:rPr>
            <w:rStyle w:val="Hyperlink"/>
            <w:rFonts w:ascii="Book Antiqua" w:hAnsi="Book Antiqua"/>
            <w:b/>
            <w:sz w:val="24"/>
            <w:szCs w:val="24"/>
          </w:rPr>
          <w:t>corazón</w:t>
        </w:r>
        <w:proofErr w:type="spellEnd"/>
        <w:r w:rsidR="00E21637" w:rsidRPr="00E261AD">
          <w:rPr>
            <w:rStyle w:val="Hyperlink"/>
            <w:rFonts w:ascii="Book Antiqua" w:hAnsi="Book Antiqua"/>
            <w:b/>
            <w:sz w:val="24"/>
            <w:szCs w:val="24"/>
          </w:rPr>
          <w:t xml:space="preserve"> / Your Lov</w:t>
        </w:r>
        <w:r w:rsidR="00E21637" w:rsidRPr="00E261AD">
          <w:rPr>
            <w:rStyle w:val="Hyperlink"/>
            <w:rFonts w:ascii="Book Antiqua" w:hAnsi="Book Antiqua"/>
            <w:b/>
            <w:sz w:val="24"/>
            <w:szCs w:val="24"/>
          </w:rPr>
          <w:t>e</w:t>
        </w:r>
        <w:r w:rsidR="00E21637" w:rsidRPr="00E261AD">
          <w:rPr>
            <w:rStyle w:val="Hyperlink"/>
            <w:rFonts w:ascii="Book Antiqua" w:hAnsi="Book Antiqua"/>
            <w:b/>
            <w:sz w:val="24"/>
            <w:szCs w:val="24"/>
          </w:rPr>
          <w:t xml:space="preserve"> Awakens Me</w:t>
        </w:r>
      </w:hyperlink>
    </w:p>
    <w:p w14:paraId="2356B2BE" w14:textId="35E76967" w:rsidR="00AF4895" w:rsidRPr="00AF4895" w:rsidRDefault="00AF4895" w:rsidP="00E21637">
      <w:pPr>
        <w:pStyle w:val="ListParagraph"/>
        <w:numPr>
          <w:ilvl w:val="0"/>
          <w:numId w:val="12"/>
        </w:numPr>
        <w:autoSpaceDE/>
        <w:autoSpaceDN/>
        <w:adjustRightInd/>
        <w:spacing w:after="0" w:line="240" w:lineRule="auto"/>
        <w:rPr>
          <w:rFonts w:ascii="Book Antiqua" w:hAnsi="Book Antiqua" w:cs="Palatino"/>
          <w:b/>
          <w:sz w:val="24"/>
          <w:szCs w:val="24"/>
          <w:lang w:val="es-ES"/>
        </w:rPr>
      </w:pPr>
      <w:hyperlink r:id="rId25" w:history="1">
        <w:proofErr w:type="spellStart"/>
        <w:r w:rsidRPr="00AF4895">
          <w:rPr>
            <w:rStyle w:val="Hyperlink"/>
            <w:rFonts w:ascii="Book Antiqua" w:hAnsi="Book Antiqua"/>
            <w:b/>
            <w:sz w:val="24"/>
            <w:szCs w:val="24"/>
          </w:rPr>
          <w:t>En</w:t>
        </w:r>
        <w:proofErr w:type="spellEnd"/>
        <w:r w:rsidRPr="00AF4895">
          <w:rPr>
            <w:rStyle w:val="Hyperlink"/>
            <w:rFonts w:ascii="Book Antiqua" w:hAnsi="Book Antiqua"/>
            <w:b/>
            <w:sz w:val="24"/>
            <w:szCs w:val="24"/>
          </w:rPr>
          <w:t xml:space="preserve"> la </w:t>
        </w:r>
        <w:proofErr w:type="spellStart"/>
        <w:r w:rsidRPr="00AF4895">
          <w:rPr>
            <w:rStyle w:val="Hyperlink"/>
            <w:rFonts w:ascii="Book Antiqua" w:hAnsi="Book Antiqua"/>
            <w:b/>
            <w:sz w:val="24"/>
            <w:szCs w:val="24"/>
          </w:rPr>
          <w:t>tormenta</w:t>
        </w:r>
        <w:proofErr w:type="spellEnd"/>
        <w:r w:rsidRPr="00AF4895">
          <w:rPr>
            <w:rStyle w:val="Hyperlink"/>
            <w:rFonts w:ascii="Book Antiqua" w:hAnsi="Book Antiqua"/>
            <w:b/>
            <w:sz w:val="24"/>
            <w:szCs w:val="24"/>
          </w:rPr>
          <w:t xml:space="preserve"> </w:t>
        </w:r>
        <w:proofErr w:type="spellStart"/>
        <w:r w:rsidRPr="00AF4895">
          <w:rPr>
            <w:rStyle w:val="Hyperlink"/>
            <w:rFonts w:ascii="Book Antiqua" w:hAnsi="Book Antiqua"/>
            <w:b/>
            <w:sz w:val="24"/>
            <w:szCs w:val="24"/>
          </w:rPr>
          <w:t>alabaré</w:t>
        </w:r>
        <w:proofErr w:type="spellEnd"/>
        <w:r w:rsidRPr="00AF4895">
          <w:rPr>
            <w:rStyle w:val="Hyperlink"/>
            <w:rFonts w:ascii="Book Antiqua" w:hAnsi="Book Antiqua"/>
            <w:b/>
            <w:sz w:val="24"/>
            <w:szCs w:val="24"/>
          </w:rPr>
          <w:t xml:space="preserve"> / Praise You in the Storm</w:t>
        </w:r>
      </w:hyperlink>
    </w:p>
    <w:p w14:paraId="7B8B94B3" w14:textId="1B91C6C0" w:rsidR="00AF4895" w:rsidRPr="00E21637" w:rsidRDefault="00AF4895" w:rsidP="00E21637">
      <w:pPr>
        <w:pStyle w:val="ListParagraph"/>
        <w:numPr>
          <w:ilvl w:val="0"/>
          <w:numId w:val="12"/>
        </w:numPr>
        <w:autoSpaceDE/>
        <w:autoSpaceDN/>
        <w:adjustRightInd/>
        <w:spacing w:after="0" w:line="240" w:lineRule="auto"/>
        <w:rPr>
          <w:rFonts w:ascii="Book Antiqua" w:hAnsi="Book Antiqua" w:cs="Palatino"/>
          <w:b/>
          <w:sz w:val="24"/>
          <w:szCs w:val="24"/>
          <w:lang w:val="es-ES"/>
        </w:rPr>
      </w:pPr>
      <w:hyperlink r:id="rId26" w:history="1">
        <w:proofErr w:type="spellStart"/>
        <w:r w:rsidRPr="00AF4895">
          <w:rPr>
            <w:rStyle w:val="Hyperlink"/>
            <w:rFonts w:ascii="Book Antiqua" w:hAnsi="Book Antiqua"/>
            <w:b/>
            <w:sz w:val="24"/>
            <w:szCs w:val="24"/>
          </w:rPr>
          <w:t>Canta</w:t>
        </w:r>
        <w:proofErr w:type="spellEnd"/>
      </w:hyperlink>
      <w:r>
        <w:rPr>
          <w:rFonts w:ascii="Book Antiqua" w:hAnsi="Book Antiqua"/>
          <w:b/>
          <w:sz w:val="24"/>
          <w:szCs w:val="24"/>
        </w:rPr>
        <w:t xml:space="preserve"> (Sing): </w:t>
      </w:r>
      <w:r w:rsidRPr="00E21637">
        <w:rPr>
          <w:rFonts w:ascii="Book Antiqua" w:hAnsi="Book Antiqua" w:cs="Arial"/>
          <w:lang w:val="es-PR"/>
        </w:rPr>
        <w:t>Sólo en español / Only in Spanish</w:t>
      </w:r>
      <w:r>
        <w:rPr>
          <w:rFonts w:ascii="Book Antiqua" w:hAnsi="Book Antiqua" w:cs="Arial"/>
          <w:lang w:val="es-PR"/>
        </w:rPr>
        <w:t>.</w:t>
      </w:r>
    </w:p>
    <w:p w14:paraId="7A158367" w14:textId="77777777" w:rsidR="00440A3C" w:rsidRDefault="00440A3C" w:rsidP="007A1240">
      <w:pPr>
        <w:rPr>
          <w:rFonts w:ascii="Book Antiqua" w:hAnsi="Book Antiqua" w:cs="Palatino"/>
          <w:b/>
          <w:lang w:val="es-ES"/>
        </w:rPr>
      </w:pPr>
    </w:p>
    <w:p w14:paraId="647C1234" w14:textId="51057F83" w:rsidR="00A75549" w:rsidRPr="005C08F7" w:rsidRDefault="00A75549" w:rsidP="007A1240">
      <w:pPr>
        <w:rPr>
          <w:rFonts w:ascii="Book Antiqua" w:hAnsi="Book Antiqua" w:cs="Palatino"/>
          <w:bCs/>
          <w:i/>
          <w:iCs/>
          <w:color w:val="FF0000"/>
          <w:sz w:val="6"/>
          <w:szCs w:val="6"/>
          <w:lang w:val="es-ES"/>
        </w:rPr>
      </w:pPr>
      <w:r w:rsidRPr="00AD4D83">
        <w:rPr>
          <w:rFonts w:ascii="Book Antiqua" w:hAnsi="Book Antiqua" w:cs="Palatino"/>
          <w:b/>
          <w:lang w:val="es-ES"/>
        </w:rPr>
        <w:t>CONFESIÓN</w:t>
      </w:r>
      <w:r w:rsidR="007F4E25" w:rsidRPr="00AD4D83">
        <w:rPr>
          <w:rFonts w:ascii="Book Antiqua" w:hAnsi="Book Antiqua" w:cs="Palatino"/>
          <w:b/>
          <w:lang w:val="es-ES"/>
        </w:rPr>
        <w:t xml:space="preserve"> / CONFESSION</w:t>
      </w:r>
      <w:r w:rsidR="00B96A1E">
        <w:rPr>
          <w:rFonts w:ascii="Book Antiqua" w:hAnsi="Book Antiqua" w:cs="Palatino"/>
          <w:b/>
          <w:lang w:val="es-ES"/>
        </w:rPr>
        <w:t xml:space="preserve"> </w:t>
      </w:r>
      <w:r w:rsidR="005C08F7" w:rsidRPr="005C08F7">
        <w:rPr>
          <w:rFonts w:ascii="Book Antiqua" w:hAnsi="Book Antiqua" w:cs="Palatino"/>
          <w:bCs/>
          <w:i/>
          <w:iCs/>
          <w:color w:val="FF0000"/>
          <w:sz w:val="20"/>
          <w:szCs w:val="20"/>
          <w:lang w:val="es-ES"/>
        </w:rPr>
        <w:t>(</w:t>
      </w:r>
      <w:r w:rsidR="004E5B8A" w:rsidRPr="004E5B8A">
        <w:rPr>
          <w:rFonts w:ascii="Book Antiqua" w:hAnsi="Book Antiqua" w:cs="Palatino"/>
          <w:i/>
          <w:iCs/>
          <w:color w:val="FF0000"/>
          <w:sz w:val="20"/>
          <w:szCs w:val="20"/>
          <w:lang w:val="es-ES"/>
        </w:rPr>
        <w:t>MGV</w:t>
      </w:r>
      <w:r w:rsidR="005C08F7"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0FD22805" w14:textId="77777777" w:rsidTr="00DC0F84">
        <w:tc>
          <w:tcPr>
            <w:tcW w:w="5395" w:type="dxa"/>
          </w:tcPr>
          <w:p w14:paraId="3F253B11" w14:textId="5CAF06B6" w:rsidR="005C08F7" w:rsidRPr="00486A76" w:rsidRDefault="00E21637" w:rsidP="00486A76">
            <w:pPr>
              <w:rPr>
                <w:rFonts w:ascii="Book Antiqua" w:hAnsi="Book Antiqua"/>
                <w:b/>
                <w:i/>
                <w:lang w:val="es-ES"/>
              </w:rPr>
            </w:pPr>
            <w:r w:rsidRPr="00E21637">
              <w:rPr>
                <w:rFonts w:ascii="Book Antiqua" w:hAnsi="Book Antiqua"/>
                <w:b/>
                <w:i/>
                <w:lang w:val="es-ES"/>
              </w:rPr>
              <w:t xml:space="preserve">Unísono: Dios, tú nos das amor que nos salva. Te confesamos la debilidad de nuestra fe. Cuando el peligro nos acecha, nos enfocamos en la amenaza en vez de en ti y en tu esperanza. Te llamamos, no en confianza, sino en ansiedad. Olvidamos el poder que nos has prometido. ¡Señor, ayuda a nuestra incredulidad! </w:t>
            </w:r>
            <w:proofErr w:type="gramStart"/>
            <w:r w:rsidRPr="00E21637">
              <w:rPr>
                <w:rFonts w:ascii="Book Antiqua" w:hAnsi="Book Antiqua"/>
                <w:b/>
                <w:i/>
                <w:lang w:val="es-ES"/>
              </w:rPr>
              <w:t>Oh</w:t>
            </w:r>
            <w:proofErr w:type="gramEnd"/>
            <w:r w:rsidRPr="00E21637">
              <w:rPr>
                <w:rFonts w:ascii="Book Antiqua" w:hAnsi="Book Antiqua"/>
                <w:b/>
                <w:i/>
                <w:lang w:val="es-ES"/>
              </w:rPr>
              <w:t xml:space="preserve"> Dios, perdónanos en tu misericordia para que podamos reclamar tu poder en amor y confianza viviendo libre y gozosamente en la seguridad de tu amor eternal. Este amor es dado por medio de nuestro Salvador, Jesucristo en cuyo nombre oramos. Amén.</w:t>
            </w:r>
          </w:p>
        </w:tc>
        <w:tc>
          <w:tcPr>
            <w:tcW w:w="5395" w:type="dxa"/>
          </w:tcPr>
          <w:p w14:paraId="38D2F372" w14:textId="768A0D4E" w:rsidR="00352D31" w:rsidRPr="00486A76" w:rsidRDefault="00E261AD" w:rsidP="00486A76">
            <w:pPr>
              <w:pStyle w:val="BodyText"/>
              <w:rPr>
                <w:rFonts w:ascii="Book Antiqua" w:hAnsi="Book Antiqua"/>
                <w:bCs w:val="0"/>
                <w:iCs w:val="0"/>
              </w:rPr>
            </w:pPr>
            <w:r w:rsidRPr="00E261AD">
              <w:rPr>
                <w:rFonts w:ascii="Book Antiqua" w:hAnsi="Book Antiqua"/>
                <w:bCs w:val="0"/>
                <w:iCs w:val="0"/>
              </w:rPr>
              <w:t xml:space="preserve">Unison: God of saving love, we confess the weakness of our faith. When danger lurks, we focus more on the threat than on you, our hope. We call on you anxiously, not confidently. We forget your promised power. Lord, help our unbelief! In your mercy, O God, forgive us. May we claim your power in love and trust, living freely and joyfully in the </w:t>
            </w:r>
            <w:r>
              <w:rPr>
                <w:rFonts w:ascii="Book Antiqua" w:hAnsi="Book Antiqua"/>
                <w:bCs w:val="0"/>
                <w:iCs w:val="0"/>
              </w:rPr>
              <w:t>assurance</w:t>
            </w:r>
            <w:r w:rsidRPr="00E261AD">
              <w:rPr>
                <w:rFonts w:ascii="Book Antiqua" w:hAnsi="Book Antiqua"/>
                <w:bCs w:val="0"/>
                <w:iCs w:val="0"/>
              </w:rPr>
              <w:t xml:space="preserve"> of your eternal love granted through our Savior, Jesus Christ. In his name we pray, Amen.</w:t>
            </w:r>
          </w:p>
        </w:tc>
      </w:tr>
    </w:tbl>
    <w:p w14:paraId="78D01C07" w14:textId="77777777" w:rsidR="006A7AEB" w:rsidRDefault="006A7AEB" w:rsidP="00E035FF">
      <w:pPr>
        <w:rPr>
          <w:rFonts w:ascii="Book Antiqua" w:hAnsi="Book Antiqua" w:cs="Palatino"/>
          <w:b/>
          <w:lang w:val="es-US"/>
        </w:rPr>
      </w:pPr>
    </w:p>
    <w:p w14:paraId="499D41FA" w14:textId="7F263BC6" w:rsidR="00A75549" w:rsidRPr="00AD4D83" w:rsidRDefault="005F1C1A" w:rsidP="00E035FF">
      <w:pPr>
        <w:rPr>
          <w:rFonts w:ascii="Book Antiqua" w:hAnsi="Book Antiqua" w:cs="Palatino"/>
          <w:b/>
        </w:rPr>
      </w:pPr>
      <w:r w:rsidRPr="00AD4D83">
        <w:rPr>
          <w:rFonts w:ascii="Book Antiqua" w:hAnsi="Book Antiqua" w:cs="Palatino"/>
          <w:b/>
          <w:lang w:val="es-US"/>
        </w:rPr>
        <w:t>EXAMEN PERSONAL</w:t>
      </w:r>
      <w:r w:rsidR="00EE05D1" w:rsidRPr="00AD4D83">
        <w:rPr>
          <w:rFonts w:ascii="Book Antiqua" w:hAnsi="Book Antiqua" w:cs="Palatino"/>
          <w:b/>
          <w:lang w:val="es-US"/>
        </w:rPr>
        <w:t xml:space="preserve"> EN SILENCIO</w:t>
      </w:r>
      <w:r w:rsidR="009633F0" w:rsidRPr="00AD4D83">
        <w:rPr>
          <w:rFonts w:ascii="Book Antiqua" w:hAnsi="Book Antiqua" w:cs="Palatino"/>
          <w:b/>
          <w:lang w:val="es-US"/>
        </w:rPr>
        <w:t xml:space="preserve"> </w:t>
      </w:r>
      <w:r w:rsidR="007F4E25" w:rsidRPr="00AD4D83">
        <w:rPr>
          <w:rFonts w:ascii="Book Antiqua" w:hAnsi="Book Antiqua" w:cs="Palatino"/>
          <w:b/>
          <w:lang w:val="es-US"/>
        </w:rPr>
        <w:t xml:space="preserve">/ </w:t>
      </w:r>
      <w:r w:rsidR="007F4E25" w:rsidRPr="00AD4D83">
        <w:rPr>
          <w:rFonts w:ascii="Book Antiqua" w:hAnsi="Book Antiqua" w:cs="Palatino"/>
          <w:b/>
        </w:rPr>
        <w:t xml:space="preserve">SILENT PERSONAL EXAMINATION </w:t>
      </w:r>
    </w:p>
    <w:p w14:paraId="46A556BA" w14:textId="77777777" w:rsidR="001B4B99" w:rsidRPr="00AD4D83" w:rsidRDefault="001B4B99" w:rsidP="00684BBB">
      <w:pPr>
        <w:rPr>
          <w:rFonts w:ascii="Book Antiqua" w:hAnsi="Book Antiqua" w:cs="Palatino"/>
          <w:b/>
          <w:lang w:val="es-US"/>
        </w:rPr>
      </w:pPr>
    </w:p>
    <w:p w14:paraId="5801A6BB" w14:textId="27BE1119" w:rsidR="00907EFC" w:rsidRPr="00466370" w:rsidRDefault="00A75549" w:rsidP="00684BBB">
      <w:pPr>
        <w:rPr>
          <w:rFonts w:ascii="Book Antiqua" w:hAnsi="Book Antiqua" w:cs="Palatino"/>
          <w:i/>
          <w:iCs/>
          <w:color w:val="FF0000"/>
          <w:sz w:val="20"/>
          <w:szCs w:val="20"/>
          <w:lang w:val="es-US"/>
        </w:rPr>
      </w:pPr>
      <w:r w:rsidRPr="00AD4D83">
        <w:rPr>
          <w:rFonts w:ascii="Book Antiqua" w:hAnsi="Book Antiqua" w:cs="Palatino"/>
          <w:b/>
          <w:lang w:val="es-US"/>
        </w:rPr>
        <w:t>PERDÓN</w:t>
      </w:r>
      <w:r w:rsidR="007F4E25" w:rsidRPr="00AD4D83">
        <w:rPr>
          <w:rFonts w:ascii="Book Antiqua" w:hAnsi="Book Antiqua" w:cs="Palatino"/>
          <w:b/>
          <w:lang w:val="es-US"/>
        </w:rPr>
        <w:t xml:space="preserve"> / PARDON</w:t>
      </w:r>
      <w:r w:rsidR="00441E51" w:rsidRPr="00AD4D83">
        <w:rPr>
          <w:rFonts w:ascii="Book Antiqua" w:hAnsi="Book Antiqua" w:cs="Palatino"/>
          <w:b/>
          <w:lang w:val="es-US"/>
        </w:rPr>
        <w:t xml:space="preserve"> </w:t>
      </w:r>
      <w:bookmarkStart w:id="0" w:name="_Hlk21690609"/>
      <w:r w:rsidR="002C28F0" w:rsidRPr="00466370">
        <w:rPr>
          <w:rFonts w:ascii="Book Antiqua" w:hAnsi="Book Antiqua" w:cs="Palatino"/>
          <w:bCs/>
          <w:i/>
          <w:iCs/>
          <w:color w:val="FF0000"/>
          <w:sz w:val="20"/>
          <w:szCs w:val="20"/>
          <w:lang w:val="es-US"/>
        </w:rPr>
        <w:t>(</w:t>
      </w:r>
      <w:r w:rsidR="00AC1422">
        <w:rPr>
          <w:rFonts w:ascii="Book Antiqua" w:hAnsi="Book Antiqua"/>
          <w:i/>
          <w:iCs/>
          <w:color w:val="FF0000"/>
          <w:sz w:val="20"/>
          <w:szCs w:val="20"/>
        </w:rPr>
        <w:t>MGV</w:t>
      </w:r>
      <w:r w:rsidR="00CB1C87" w:rsidRPr="00466370">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5E8F9361" w14:textId="77777777" w:rsidTr="009836A1">
        <w:tc>
          <w:tcPr>
            <w:tcW w:w="5395" w:type="dxa"/>
          </w:tcPr>
          <w:bookmarkEnd w:id="0"/>
          <w:p w14:paraId="79EEA4DB" w14:textId="0B55AA86" w:rsidR="007F4E25" w:rsidRPr="00486A76" w:rsidRDefault="00E21637" w:rsidP="00CB1C87">
            <w:pPr>
              <w:rPr>
                <w:rFonts w:ascii="Book Antiqua" w:hAnsi="Book Antiqua" w:cs="Palatino"/>
                <w:b/>
                <w:bCs/>
                <w:i/>
                <w:iCs/>
                <w:lang w:val="es-US" w:eastAsia="x-none"/>
              </w:rPr>
            </w:pPr>
            <w:r w:rsidRPr="00E21637">
              <w:rPr>
                <w:rFonts w:ascii="Book Antiqua" w:hAnsi="Book Antiqua"/>
                <w:lang w:val="es-ES"/>
              </w:rPr>
              <w:t>El Dios que nos acompaña en nuestras tormentas es el mismo que nos da paz, borrando nuestro pecado y dándonos nuevas misericordias cada día. En esta verdad hallamos la seguridad de que en Jesucristo recibimos el perdón por nuestros pecados. Gocemos de la paz que Dios nos da. Amén.</w:t>
            </w:r>
          </w:p>
        </w:tc>
        <w:tc>
          <w:tcPr>
            <w:tcW w:w="5395" w:type="dxa"/>
          </w:tcPr>
          <w:p w14:paraId="0733855A" w14:textId="7F440855" w:rsidR="004E5D3A" w:rsidRPr="00486A76" w:rsidRDefault="00E261AD" w:rsidP="00CB1C87">
            <w:pPr>
              <w:rPr>
                <w:rFonts w:ascii="Book Antiqua" w:hAnsi="Book Antiqua" w:cs="Palatino"/>
                <w:lang w:eastAsia="x-none"/>
              </w:rPr>
            </w:pPr>
            <w:r w:rsidRPr="00E261AD">
              <w:rPr>
                <w:rFonts w:ascii="Book Antiqua" w:hAnsi="Book Antiqua" w:cs="Palatino"/>
                <w:lang w:eastAsia="x-none"/>
              </w:rPr>
              <w:t>God, who accompanies us in our storms, is the same God who gives us peace, erasing our sin and granting us new mercies each day. In this truth, we find assurance that we are forgiven in Christ. Let us embrace the peace bestowed upon us by God. Amen.</w:t>
            </w:r>
          </w:p>
        </w:tc>
      </w:tr>
    </w:tbl>
    <w:p w14:paraId="5B8357CF" w14:textId="77777777" w:rsidR="006C0B80" w:rsidRPr="006C0B80" w:rsidRDefault="006C0B80" w:rsidP="003879F0">
      <w:pPr>
        <w:jc w:val="center"/>
        <w:rPr>
          <w:rFonts w:ascii="Optima" w:hAnsi="Optima" w:cs="Optima"/>
          <w:b/>
          <w:lang w:val="es-US"/>
        </w:rPr>
      </w:pPr>
    </w:p>
    <w:p w14:paraId="68B4F6F2" w14:textId="01B6C3D4"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lastRenderedPageBreak/>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CF335F7" w14:textId="77777777" w:rsidR="00466370" w:rsidRDefault="00466370" w:rsidP="00E035FF">
      <w:pPr>
        <w:rPr>
          <w:rFonts w:ascii="Book Antiqua" w:hAnsi="Book Antiqua" w:cs="Palatino"/>
          <w:b/>
          <w:lang w:val="es-US"/>
        </w:rPr>
      </w:pPr>
    </w:p>
    <w:p w14:paraId="239A4367" w14:textId="0FCBEA96" w:rsidR="005A04EB" w:rsidRPr="00AD4D83" w:rsidRDefault="00EE05D1" w:rsidP="00E035FF">
      <w:pPr>
        <w:rPr>
          <w:rFonts w:ascii="Book Antiqua" w:hAnsi="Book Antiqua" w:cs="Palatino"/>
          <w:b/>
          <w:lang w:val="es-US"/>
        </w:rPr>
      </w:pPr>
      <w:r w:rsidRPr="00AD4D83">
        <w:rPr>
          <w:rFonts w:ascii="Book Antiqua" w:hAnsi="Book Antiqua" w:cs="Palatino"/>
          <w:b/>
          <w:lang w:val="es-US"/>
        </w:rPr>
        <w:t>ORACIÓN DE ILUMINACIÓN</w:t>
      </w:r>
      <w:r w:rsidR="009836A1" w:rsidRPr="00AD4D83">
        <w:rPr>
          <w:rFonts w:ascii="Book Antiqua" w:hAnsi="Book Antiqua" w:cs="Palatino"/>
          <w:b/>
          <w:lang w:val="es-US"/>
        </w:rPr>
        <w:t xml:space="preserve"> / PRAYER OF ILLUMINATION</w:t>
      </w:r>
      <w:r w:rsidR="005A04EB" w:rsidRPr="00AD4D83">
        <w:rPr>
          <w:rFonts w:ascii="Book Antiqua" w:hAnsi="Book Antiqua" w:cs="Palatino"/>
          <w:b/>
          <w:lang w:val="es-US"/>
        </w:rPr>
        <w:t xml:space="preserve"> </w:t>
      </w:r>
    </w:p>
    <w:p w14:paraId="3D944B11" w14:textId="77777777" w:rsidR="000F67C2" w:rsidRDefault="000F67C2" w:rsidP="00E035FF">
      <w:pPr>
        <w:rPr>
          <w:rFonts w:ascii="Book Antiqua" w:hAnsi="Book Antiqua" w:cs="Palatino"/>
          <w:b/>
          <w:lang w:val="es-US"/>
        </w:rPr>
      </w:pPr>
    </w:p>
    <w:p w14:paraId="798FBAC1" w14:textId="39423FBF" w:rsidR="005A04EB" w:rsidRDefault="009836A1" w:rsidP="00E035FF">
      <w:pPr>
        <w:rPr>
          <w:rFonts w:ascii="Book Antiqua" w:hAnsi="Book Antiqua" w:cs="Palatino"/>
          <w:b/>
          <w:lang w:val="es-US"/>
        </w:rPr>
      </w:pPr>
      <w:r w:rsidRPr="00AD4D83">
        <w:rPr>
          <w:rFonts w:ascii="Book Antiqua" w:hAnsi="Book Antiqua" w:cs="Palatino"/>
          <w:b/>
          <w:lang w:val="es-US"/>
        </w:rPr>
        <w:t>ESCRITURA / SCRIPTURE</w:t>
      </w:r>
    </w:p>
    <w:p w14:paraId="5EB551C9" w14:textId="77777777" w:rsidR="0054735B" w:rsidRDefault="0054735B" w:rsidP="00E035FF">
      <w:pPr>
        <w:rPr>
          <w:rFonts w:ascii="Book Antiqua" w:hAnsi="Book Antiqua" w:cs="Palatino"/>
          <w:b/>
          <w:lang w:val="es-US"/>
        </w:rPr>
      </w:pPr>
    </w:p>
    <w:p w14:paraId="0475D2F9" w14:textId="2ADF971F" w:rsidR="00A75549" w:rsidRPr="00AD4D83" w:rsidRDefault="00A75549" w:rsidP="00E035FF">
      <w:pPr>
        <w:rPr>
          <w:rFonts w:ascii="Book Antiqua" w:hAnsi="Book Antiqua" w:cs="Palatino"/>
          <w:b/>
          <w:lang w:val="es-US"/>
        </w:rPr>
      </w:pPr>
      <w:r w:rsidRPr="00AD4D83">
        <w:rPr>
          <w:rFonts w:ascii="Book Antiqua" w:hAnsi="Book Antiqua" w:cs="Palatino"/>
          <w:b/>
          <w:lang w:val="es-US"/>
        </w:rPr>
        <w:t xml:space="preserve">IDEAS PARA EL SERMÓN </w:t>
      </w:r>
      <w:r w:rsidR="00190BC7" w:rsidRPr="00AD4D83">
        <w:rPr>
          <w:rFonts w:ascii="Book Antiqua" w:hAnsi="Book Antiqua" w:cs="Palatino"/>
          <w:b/>
          <w:lang w:val="es-US"/>
        </w:rPr>
        <w:t>DE LA NIÑEZ</w:t>
      </w:r>
      <w:r w:rsidR="009836A1" w:rsidRPr="00AD4D83">
        <w:rPr>
          <w:rFonts w:ascii="Book Antiqua" w:hAnsi="Book Antiqua" w:cs="Palatino"/>
          <w:b/>
          <w:lang w:val="es-US"/>
        </w:rPr>
        <w:t xml:space="preserve"> / IDEAS FOR CHILDREN’S SERMON</w:t>
      </w:r>
    </w:p>
    <w:p w14:paraId="24FFF619" w14:textId="77777777" w:rsidR="00ED1589" w:rsidRPr="00026F60" w:rsidRDefault="00000000" w:rsidP="00ED1589">
      <w:pPr>
        <w:pStyle w:val="ListParagraph"/>
        <w:numPr>
          <w:ilvl w:val="0"/>
          <w:numId w:val="4"/>
        </w:numPr>
        <w:autoSpaceDE/>
        <w:autoSpaceDN/>
        <w:adjustRightInd/>
        <w:rPr>
          <w:rFonts w:ascii="Book Antiqua" w:hAnsi="Book Antiqua" w:cs="Palatino"/>
          <w:bCs/>
          <w:sz w:val="24"/>
          <w:szCs w:val="24"/>
        </w:rPr>
      </w:pPr>
      <w:hyperlink r:id="rId27" w:history="1">
        <w:r w:rsidR="00ED1589" w:rsidRPr="00026F60">
          <w:rPr>
            <w:rStyle w:val="Hyperlink"/>
            <w:rFonts w:ascii="Book Antiqua" w:hAnsi="Book Antiqua" w:cs="Palatino"/>
            <w:bCs/>
            <w:sz w:val="24"/>
            <w:szCs w:val="24"/>
          </w:rPr>
          <w:t>Feasting on the Word Children's Sermons for Year B</w:t>
        </w:r>
      </w:hyperlink>
    </w:p>
    <w:p w14:paraId="7B3B4EBD" w14:textId="76833A2E" w:rsidR="00B016B4" w:rsidRPr="00AD4D83" w:rsidRDefault="00000000">
      <w:pPr>
        <w:pStyle w:val="ListParagraph"/>
        <w:numPr>
          <w:ilvl w:val="0"/>
          <w:numId w:val="4"/>
        </w:numPr>
        <w:rPr>
          <w:rFonts w:ascii="Book Antiqua" w:hAnsi="Book Antiqua" w:cs="Palatino"/>
          <w:bCs/>
          <w:sz w:val="24"/>
          <w:szCs w:val="24"/>
        </w:rPr>
      </w:pPr>
      <w:hyperlink r:id="rId28" w:history="1">
        <w:r w:rsidR="00B016B4" w:rsidRPr="00AD4D83">
          <w:rPr>
            <w:rStyle w:val="Hyperlink"/>
            <w:rFonts w:ascii="Book Antiqua" w:hAnsi="Book Antiqua" w:cs="Palatino"/>
            <w:bCs/>
            <w:sz w:val="24"/>
            <w:szCs w:val="24"/>
          </w:rPr>
          <w:t>Growing in God’s Love: A Story Bible</w:t>
        </w:r>
      </w:hyperlink>
    </w:p>
    <w:p w14:paraId="58CC3CD8" w14:textId="6DD46897" w:rsidR="008571CB" w:rsidRPr="00D626E4" w:rsidRDefault="00000000" w:rsidP="00D77A49">
      <w:pPr>
        <w:pStyle w:val="ListParagraph"/>
        <w:numPr>
          <w:ilvl w:val="0"/>
          <w:numId w:val="4"/>
        </w:numPr>
        <w:rPr>
          <w:rFonts w:ascii="Book Antiqua" w:hAnsi="Book Antiqua" w:cs="Palatino"/>
          <w:bCs/>
          <w:sz w:val="24"/>
          <w:szCs w:val="24"/>
          <w:lang w:val="es-US"/>
        </w:rPr>
      </w:pPr>
      <w:hyperlink r:id="rId29" w:history="1">
        <w:r w:rsidR="00B016B4" w:rsidRPr="00AD4D83">
          <w:rPr>
            <w:rStyle w:val="Hyperlink"/>
            <w:rFonts w:ascii="Book Antiqua" w:hAnsi="Book Antiqua" w:cs="Palatino"/>
            <w:bCs/>
            <w:sz w:val="24"/>
            <w:szCs w:val="24"/>
            <w:lang w:val="es-US"/>
          </w:rPr>
          <w:t>Sermons4Kids</w:t>
        </w:r>
      </w:hyperlink>
    </w:p>
    <w:p w14:paraId="420F2294" w14:textId="38240478" w:rsidR="006F2B15" w:rsidRPr="00685C88" w:rsidRDefault="00D1207C" w:rsidP="00D77A49">
      <w:pPr>
        <w:rPr>
          <w:rFonts w:ascii="Book Antiqua" w:hAnsi="Book Antiqua" w:cs="Palatino"/>
          <w:b/>
        </w:rPr>
      </w:pPr>
      <w:r w:rsidRPr="00685C88">
        <w:rPr>
          <w:rFonts w:ascii="Book Antiqua" w:hAnsi="Book Antiqua" w:cs="Palatino"/>
          <w:b/>
          <w:lang w:val="es-US"/>
        </w:rPr>
        <w:t xml:space="preserve">ÉNFASIS </w:t>
      </w:r>
      <w:r w:rsidR="006F2B15" w:rsidRPr="00685C88">
        <w:rPr>
          <w:rFonts w:ascii="Book Antiqua" w:hAnsi="Book Antiqua" w:cs="Palatino"/>
          <w:b/>
          <w:lang w:val="es-US"/>
        </w:rPr>
        <w:t>SUGERIDOS PARA EL SERMÓN</w:t>
      </w:r>
      <w:r w:rsidR="009836A1" w:rsidRPr="00685C88">
        <w:rPr>
          <w:rFonts w:ascii="Book Antiqua" w:hAnsi="Book Antiqua" w:cs="Palatino"/>
          <w:b/>
          <w:lang w:val="es-US"/>
        </w:rPr>
        <w:t xml:space="preserve"> / </w:t>
      </w:r>
      <w:r w:rsidR="009836A1" w:rsidRPr="00685C88">
        <w:rPr>
          <w:rFonts w:ascii="Book Antiqua" w:hAnsi="Book Antiqua" w:cs="Palatino"/>
          <w:b/>
        </w:rPr>
        <w:t>SUGGESTED SERMON EMPHASIS</w:t>
      </w:r>
    </w:p>
    <w:p w14:paraId="76A62F85" w14:textId="77777777" w:rsidR="00E21637" w:rsidRPr="00E21637" w:rsidRDefault="00E21637" w:rsidP="00E21637">
      <w:pPr>
        <w:numPr>
          <w:ilvl w:val="0"/>
          <w:numId w:val="8"/>
        </w:numPr>
        <w:autoSpaceDE/>
        <w:autoSpaceDN/>
        <w:adjustRightInd/>
        <w:ind w:left="360"/>
        <w:rPr>
          <w:rFonts w:ascii="Book Antiqua" w:eastAsia="Calibri" w:hAnsi="Book Antiqua"/>
          <w:lang w:val="es-CR"/>
        </w:rPr>
      </w:pPr>
      <w:r w:rsidRPr="00E21637">
        <w:rPr>
          <w:rFonts w:ascii="Book Antiqua" w:eastAsia="Calibri" w:hAnsi="Book Antiqua"/>
          <w:lang w:val="es-CR"/>
        </w:rPr>
        <w:t xml:space="preserve">Alabanza al amor fraternal. / </w:t>
      </w:r>
      <w:proofErr w:type="spellStart"/>
      <w:r w:rsidRPr="00E21637">
        <w:rPr>
          <w:rFonts w:ascii="Book Antiqua" w:eastAsia="Calibri" w:hAnsi="Book Antiqua"/>
          <w:lang w:val="es-CR"/>
        </w:rPr>
        <w:t>Praise</w:t>
      </w:r>
      <w:proofErr w:type="spellEnd"/>
      <w:r w:rsidRPr="00E21637">
        <w:rPr>
          <w:rFonts w:ascii="Book Antiqua" w:eastAsia="Calibri" w:hAnsi="Book Antiqua"/>
          <w:lang w:val="es-CR"/>
        </w:rPr>
        <w:t xml:space="preserve"> </w:t>
      </w:r>
      <w:proofErr w:type="spellStart"/>
      <w:r w:rsidRPr="00E21637">
        <w:rPr>
          <w:rFonts w:ascii="Book Antiqua" w:eastAsia="Calibri" w:hAnsi="Book Antiqua"/>
          <w:lang w:val="es-CR"/>
        </w:rPr>
        <w:t>to</w:t>
      </w:r>
      <w:proofErr w:type="spellEnd"/>
      <w:r w:rsidRPr="00E21637">
        <w:rPr>
          <w:rFonts w:ascii="Book Antiqua" w:eastAsia="Calibri" w:hAnsi="Book Antiqua"/>
          <w:lang w:val="es-CR"/>
        </w:rPr>
        <w:t xml:space="preserve"> fraternal </w:t>
      </w:r>
      <w:proofErr w:type="spellStart"/>
      <w:r w:rsidRPr="00E21637">
        <w:rPr>
          <w:rFonts w:ascii="Book Antiqua" w:eastAsia="Calibri" w:hAnsi="Book Antiqua"/>
          <w:lang w:val="es-CR"/>
        </w:rPr>
        <w:t>love</w:t>
      </w:r>
      <w:proofErr w:type="spellEnd"/>
      <w:r w:rsidRPr="00E21637">
        <w:rPr>
          <w:rFonts w:ascii="Book Antiqua" w:eastAsia="Calibri" w:hAnsi="Book Antiqua"/>
          <w:lang w:val="es-CR"/>
        </w:rPr>
        <w:t>.</w:t>
      </w:r>
    </w:p>
    <w:p w14:paraId="607A02A4" w14:textId="77777777" w:rsidR="00E21637" w:rsidRPr="00E21637" w:rsidRDefault="00E21637" w:rsidP="00E21637">
      <w:pPr>
        <w:numPr>
          <w:ilvl w:val="0"/>
          <w:numId w:val="8"/>
        </w:numPr>
        <w:autoSpaceDE/>
        <w:autoSpaceDN/>
        <w:adjustRightInd/>
        <w:ind w:left="360"/>
        <w:rPr>
          <w:rFonts w:ascii="Book Antiqua" w:eastAsia="Calibri" w:hAnsi="Book Antiqua"/>
          <w:lang w:val="es-CR"/>
        </w:rPr>
      </w:pPr>
      <w:r w:rsidRPr="00E21637">
        <w:rPr>
          <w:rFonts w:ascii="Book Antiqua" w:eastAsia="Calibri" w:hAnsi="Book Antiqua"/>
          <w:lang w:val="es-CR"/>
        </w:rPr>
        <w:t xml:space="preserve">El Señor protege a quienes son oprimidos. / </w:t>
      </w:r>
      <w:proofErr w:type="spellStart"/>
      <w:r w:rsidRPr="00E21637">
        <w:rPr>
          <w:rFonts w:ascii="Book Antiqua" w:eastAsia="Calibri" w:hAnsi="Book Antiqua"/>
          <w:lang w:val="es-CR"/>
        </w:rPr>
        <w:t>The</w:t>
      </w:r>
      <w:proofErr w:type="spellEnd"/>
      <w:r w:rsidRPr="00E21637">
        <w:rPr>
          <w:rFonts w:ascii="Book Antiqua" w:eastAsia="Calibri" w:hAnsi="Book Antiqua"/>
          <w:lang w:val="es-CR"/>
        </w:rPr>
        <w:t xml:space="preserve"> Lord </w:t>
      </w:r>
      <w:proofErr w:type="spellStart"/>
      <w:r w:rsidRPr="00E21637">
        <w:rPr>
          <w:rFonts w:ascii="Book Antiqua" w:eastAsia="Calibri" w:hAnsi="Book Antiqua"/>
          <w:lang w:val="es-CR"/>
        </w:rPr>
        <w:t>protects</w:t>
      </w:r>
      <w:proofErr w:type="spellEnd"/>
      <w:r w:rsidRPr="00E21637">
        <w:rPr>
          <w:rFonts w:ascii="Book Antiqua" w:eastAsia="Calibri" w:hAnsi="Book Antiqua"/>
          <w:lang w:val="es-CR"/>
        </w:rPr>
        <w:t xml:space="preserve"> </w:t>
      </w:r>
      <w:proofErr w:type="spellStart"/>
      <w:r w:rsidRPr="00E21637">
        <w:rPr>
          <w:rFonts w:ascii="Book Antiqua" w:eastAsia="Calibri" w:hAnsi="Book Antiqua"/>
          <w:lang w:val="es-CR"/>
        </w:rPr>
        <w:t>those</w:t>
      </w:r>
      <w:proofErr w:type="spellEnd"/>
      <w:r w:rsidRPr="00E21637">
        <w:rPr>
          <w:rFonts w:ascii="Book Antiqua" w:eastAsia="Calibri" w:hAnsi="Book Antiqua"/>
          <w:lang w:val="es-CR"/>
        </w:rPr>
        <w:t xml:space="preserve"> </w:t>
      </w:r>
      <w:proofErr w:type="spellStart"/>
      <w:r w:rsidRPr="00E21637">
        <w:rPr>
          <w:rFonts w:ascii="Book Antiqua" w:eastAsia="Calibri" w:hAnsi="Book Antiqua"/>
          <w:lang w:val="es-CR"/>
        </w:rPr>
        <w:t>who</w:t>
      </w:r>
      <w:proofErr w:type="spellEnd"/>
      <w:r w:rsidRPr="00E21637">
        <w:rPr>
          <w:rFonts w:ascii="Book Antiqua" w:eastAsia="Calibri" w:hAnsi="Book Antiqua"/>
          <w:lang w:val="es-CR"/>
        </w:rPr>
        <w:t xml:space="preserve"> are </w:t>
      </w:r>
      <w:proofErr w:type="spellStart"/>
      <w:r w:rsidRPr="00E21637">
        <w:rPr>
          <w:rFonts w:ascii="Book Antiqua" w:eastAsia="Calibri" w:hAnsi="Book Antiqua"/>
          <w:lang w:val="es-CR"/>
        </w:rPr>
        <w:t>oppressed</w:t>
      </w:r>
      <w:proofErr w:type="spellEnd"/>
    </w:p>
    <w:p w14:paraId="43C43B0C" w14:textId="77777777" w:rsidR="00E21637" w:rsidRPr="00E21637" w:rsidRDefault="00E21637" w:rsidP="00E21637">
      <w:pPr>
        <w:numPr>
          <w:ilvl w:val="0"/>
          <w:numId w:val="8"/>
        </w:numPr>
        <w:autoSpaceDE/>
        <w:autoSpaceDN/>
        <w:adjustRightInd/>
        <w:ind w:left="360"/>
        <w:rPr>
          <w:rFonts w:ascii="Book Antiqua" w:eastAsia="Calibri" w:hAnsi="Book Antiqua"/>
          <w:lang w:val="es-CR"/>
        </w:rPr>
      </w:pPr>
      <w:r w:rsidRPr="00E21637">
        <w:rPr>
          <w:rFonts w:ascii="Book Antiqua" w:eastAsia="Calibri" w:hAnsi="Book Antiqua"/>
          <w:lang w:val="es-CR"/>
        </w:rPr>
        <w:t xml:space="preserve">David y Goliat. / David and </w:t>
      </w:r>
      <w:proofErr w:type="spellStart"/>
      <w:r w:rsidRPr="00E21637">
        <w:rPr>
          <w:rFonts w:ascii="Book Antiqua" w:eastAsia="Calibri" w:hAnsi="Book Antiqua"/>
          <w:lang w:val="es-CR"/>
        </w:rPr>
        <w:t>Goliath</w:t>
      </w:r>
      <w:proofErr w:type="spellEnd"/>
      <w:r w:rsidRPr="00E21637">
        <w:rPr>
          <w:rFonts w:ascii="Book Antiqua" w:eastAsia="Calibri" w:hAnsi="Book Antiqua"/>
          <w:lang w:val="es-CR"/>
        </w:rPr>
        <w:t>.</w:t>
      </w:r>
    </w:p>
    <w:p w14:paraId="5A1A23A9" w14:textId="77777777" w:rsidR="00E21637" w:rsidRPr="00E21637" w:rsidRDefault="00E21637" w:rsidP="00E21637">
      <w:pPr>
        <w:numPr>
          <w:ilvl w:val="0"/>
          <w:numId w:val="8"/>
        </w:numPr>
        <w:autoSpaceDE/>
        <w:autoSpaceDN/>
        <w:adjustRightInd/>
        <w:ind w:left="360"/>
        <w:rPr>
          <w:rFonts w:ascii="Book Antiqua" w:eastAsia="Calibri" w:hAnsi="Book Antiqua"/>
          <w:lang w:val="es-CR"/>
        </w:rPr>
      </w:pPr>
      <w:r w:rsidRPr="00E21637">
        <w:rPr>
          <w:rFonts w:ascii="Book Antiqua" w:eastAsia="Calibri" w:hAnsi="Book Antiqua"/>
          <w:lang w:val="es-CR"/>
        </w:rPr>
        <w:t xml:space="preserve">La importancia de dar un buen ejemplo. / </w:t>
      </w:r>
      <w:proofErr w:type="spellStart"/>
      <w:r w:rsidRPr="00E21637">
        <w:rPr>
          <w:rFonts w:ascii="Book Antiqua" w:eastAsia="Calibri" w:hAnsi="Book Antiqua"/>
          <w:lang w:val="es-CR"/>
        </w:rPr>
        <w:t>The</w:t>
      </w:r>
      <w:proofErr w:type="spellEnd"/>
      <w:r w:rsidRPr="00E21637">
        <w:rPr>
          <w:rFonts w:ascii="Book Antiqua" w:eastAsia="Calibri" w:hAnsi="Book Antiqua"/>
          <w:lang w:val="es-CR"/>
        </w:rPr>
        <w:t xml:space="preserve"> </w:t>
      </w:r>
      <w:proofErr w:type="spellStart"/>
      <w:r w:rsidRPr="00E21637">
        <w:rPr>
          <w:rFonts w:ascii="Book Antiqua" w:eastAsia="Calibri" w:hAnsi="Book Antiqua"/>
          <w:lang w:val="es-CR"/>
        </w:rPr>
        <w:t>importance</w:t>
      </w:r>
      <w:proofErr w:type="spellEnd"/>
      <w:r w:rsidRPr="00E21637">
        <w:rPr>
          <w:rFonts w:ascii="Book Antiqua" w:eastAsia="Calibri" w:hAnsi="Book Antiqua"/>
          <w:lang w:val="es-CR"/>
        </w:rPr>
        <w:t xml:space="preserve"> </w:t>
      </w:r>
      <w:proofErr w:type="spellStart"/>
      <w:r w:rsidRPr="00E21637">
        <w:rPr>
          <w:rFonts w:ascii="Book Antiqua" w:eastAsia="Calibri" w:hAnsi="Book Antiqua"/>
          <w:lang w:val="es-CR"/>
        </w:rPr>
        <w:t>of</w:t>
      </w:r>
      <w:proofErr w:type="spellEnd"/>
      <w:r w:rsidRPr="00E21637">
        <w:rPr>
          <w:rFonts w:ascii="Book Antiqua" w:eastAsia="Calibri" w:hAnsi="Book Antiqua"/>
          <w:lang w:val="es-CR"/>
        </w:rPr>
        <w:t xml:space="preserve"> a </w:t>
      </w:r>
      <w:proofErr w:type="spellStart"/>
      <w:r w:rsidRPr="00E21637">
        <w:rPr>
          <w:rFonts w:ascii="Book Antiqua" w:eastAsia="Calibri" w:hAnsi="Book Antiqua"/>
          <w:lang w:val="es-CR"/>
        </w:rPr>
        <w:t>good</w:t>
      </w:r>
      <w:proofErr w:type="spellEnd"/>
      <w:r w:rsidRPr="00E21637">
        <w:rPr>
          <w:rFonts w:ascii="Book Antiqua" w:eastAsia="Calibri" w:hAnsi="Book Antiqua"/>
          <w:lang w:val="es-CR"/>
        </w:rPr>
        <w:t xml:space="preserve"> </w:t>
      </w:r>
      <w:proofErr w:type="spellStart"/>
      <w:r w:rsidRPr="00E21637">
        <w:rPr>
          <w:rFonts w:ascii="Book Antiqua" w:eastAsia="Calibri" w:hAnsi="Book Antiqua"/>
          <w:lang w:val="es-CR"/>
        </w:rPr>
        <w:t>example</w:t>
      </w:r>
      <w:proofErr w:type="spellEnd"/>
      <w:r w:rsidRPr="00E21637">
        <w:rPr>
          <w:rFonts w:ascii="Book Antiqua" w:eastAsia="Calibri" w:hAnsi="Book Antiqua"/>
          <w:lang w:val="es-CR"/>
        </w:rPr>
        <w:t>.</w:t>
      </w:r>
    </w:p>
    <w:p w14:paraId="37D6DE3D"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Las apariencias engañan. / </w:t>
      </w:r>
      <w:proofErr w:type="spellStart"/>
      <w:r w:rsidRPr="00E21637">
        <w:rPr>
          <w:rFonts w:ascii="Book Antiqua" w:hAnsi="Book Antiqua"/>
          <w:sz w:val="24"/>
          <w:szCs w:val="24"/>
          <w:lang w:val="es-CR"/>
        </w:rPr>
        <w:t>Appearances</w:t>
      </w:r>
      <w:proofErr w:type="spellEnd"/>
      <w:r w:rsidRPr="00E21637">
        <w:rPr>
          <w:rFonts w:ascii="Book Antiqua" w:hAnsi="Book Antiqua"/>
          <w:sz w:val="24"/>
          <w:szCs w:val="24"/>
          <w:lang w:val="es-CR"/>
        </w:rPr>
        <w:t xml:space="preserve"> can be </w:t>
      </w:r>
      <w:proofErr w:type="spellStart"/>
      <w:r w:rsidRPr="00E21637">
        <w:rPr>
          <w:rFonts w:ascii="Book Antiqua" w:hAnsi="Book Antiqua"/>
          <w:sz w:val="24"/>
          <w:szCs w:val="24"/>
          <w:lang w:val="es-CR"/>
        </w:rPr>
        <w:t>deceiving</w:t>
      </w:r>
      <w:proofErr w:type="spellEnd"/>
      <w:r w:rsidRPr="00E21637">
        <w:rPr>
          <w:rFonts w:ascii="Book Antiqua" w:hAnsi="Book Antiqua"/>
          <w:sz w:val="24"/>
          <w:szCs w:val="24"/>
          <w:lang w:val="es-CR"/>
        </w:rPr>
        <w:t>.</w:t>
      </w:r>
    </w:p>
    <w:p w14:paraId="4918ADD1"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Pablo habla sobre las muchas calamidades que ha sufrido por el Evangelio. / Paul </w:t>
      </w:r>
      <w:proofErr w:type="spellStart"/>
      <w:r w:rsidRPr="00E21637">
        <w:rPr>
          <w:rFonts w:ascii="Book Antiqua" w:hAnsi="Book Antiqua"/>
          <w:sz w:val="24"/>
          <w:szCs w:val="24"/>
          <w:lang w:val="es-CR"/>
        </w:rPr>
        <w:t>speak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about</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suffering</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for</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th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Gospel</w:t>
      </w:r>
      <w:proofErr w:type="spellEnd"/>
      <w:r w:rsidRPr="00E21637">
        <w:rPr>
          <w:rFonts w:ascii="Book Antiqua" w:hAnsi="Book Antiqua"/>
          <w:sz w:val="24"/>
          <w:szCs w:val="24"/>
          <w:lang w:val="es-CR"/>
        </w:rPr>
        <w:t>.</w:t>
      </w:r>
    </w:p>
    <w:p w14:paraId="52D0F4BB"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Jesús reprende al viento, a las olas y a los discípulos. / </w:t>
      </w:r>
      <w:proofErr w:type="spellStart"/>
      <w:r w:rsidRPr="00E21637">
        <w:rPr>
          <w:rFonts w:ascii="Book Antiqua" w:hAnsi="Book Antiqua"/>
          <w:sz w:val="24"/>
          <w:szCs w:val="24"/>
          <w:lang w:val="es-CR"/>
        </w:rPr>
        <w:t>Jesu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rebuke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th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wind</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th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waves</w:t>
      </w:r>
      <w:proofErr w:type="spellEnd"/>
      <w:r w:rsidRPr="00E21637">
        <w:rPr>
          <w:rFonts w:ascii="Book Antiqua" w:hAnsi="Book Antiqua"/>
          <w:sz w:val="24"/>
          <w:szCs w:val="24"/>
          <w:lang w:val="es-CR"/>
        </w:rPr>
        <w:t xml:space="preserve">, and </w:t>
      </w:r>
      <w:proofErr w:type="spellStart"/>
      <w:r w:rsidRPr="00E21637">
        <w:rPr>
          <w:rFonts w:ascii="Book Antiqua" w:hAnsi="Book Antiqua"/>
          <w:sz w:val="24"/>
          <w:szCs w:val="24"/>
          <w:lang w:val="es-CR"/>
        </w:rPr>
        <w:t>th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disciples</w:t>
      </w:r>
      <w:proofErr w:type="spellEnd"/>
      <w:r w:rsidRPr="00E21637">
        <w:rPr>
          <w:rFonts w:ascii="Book Antiqua" w:hAnsi="Book Antiqua"/>
          <w:sz w:val="24"/>
          <w:szCs w:val="24"/>
          <w:lang w:val="es-CR"/>
        </w:rPr>
        <w:t>.</w:t>
      </w:r>
    </w:p>
    <w:p w14:paraId="3549808D"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Aún en los tiempos difíciles, Dios es nuestro refugio. / </w:t>
      </w:r>
      <w:proofErr w:type="spellStart"/>
      <w:r w:rsidRPr="00E21637">
        <w:rPr>
          <w:rFonts w:ascii="Book Antiqua" w:hAnsi="Book Antiqua"/>
          <w:sz w:val="24"/>
          <w:szCs w:val="24"/>
          <w:lang w:val="es-CR"/>
        </w:rPr>
        <w:t>Even</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on</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hard</w:t>
      </w:r>
      <w:proofErr w:type="spellEnd"/>
      <w:r w:rsidRPr="00E21637">
        <w:rPr>
          <w:rFonts w:ascii="Book Antiqua" w:hAnsi="Book Antiqua"/>
          <w:sz w:val="24"/>
          <w:szCs w:val="24"/>
          <w:lang w:val="es-CR"/>
        </w:rPr>
        <w:t xml:space="preserve"> times, </w:t>
      </w:r>
      <w:proofErr w:type="spellStart"/>
      <w:r w:rsidRPr="00E21637">
        <w:rPr>
          <w:rFonts w:ascii="Book Antiqua" w:hAnsi="Book Antiqua"/>
          <w:sz w:val="24"/>
          <w:szCs w:val="24"/>
          <w:lang w:val="es-CR"/>
        </w:rPr>
        <w:t>God</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i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our</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refuge</w:t>
      </w:r>
      <w:proofErr w:type="spellEnd"/>
      <w:r w:rsidRPr="00E21637">
        <w:rPr>
          <w:rFonts w:ascii="Book Antiqua" w:hAnsi="Book Antiqua"/>
          <w:sz w:val="24"/>
          <w:szCs w:val="24"/>
          <w:lang w:val="es-CR"/>
        </w:rPr>
        <w:t>.</w:t>
      </w:r>
    </w:p>
    <w:p w14:paraId="5FD57A29"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Dios trae paz en medio de la tormenta. / </w:t>
      </w:r>
      <w:proofErr w:type="spellStart"/>
      <w:r w:rsidRPr="00E21637">
        <w:rPr>
          <w:rFonts w:ascii="Book Antiqua" w:hAnsi="Book Antiqua"/>
          <w:sz w:val="24"/>
          <w:szCs w:val="24"/>
          <w:lang w:val="es-CR"/>
        </w:rPr>
        <w:t>God</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bring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peace</w:t>
      </w:r>
      <w:proofErr w:type="spellEnd"/>
      <w:r w:rsidRPr="00E21637">
        <w:rPr>
          <w:rFonts w:ascii="Book Antiqua" w:hAnsi="Book Antiqua"/>
          <w:sz w:val="24"/>
          <w:szCs w:val="24"/>
          <w:lang w:val="es-CR"/>
        </w:rPr>
        <w:t xml:space="preserve"> in </w:t>
      </w:r>
      <w:proofErr w:type="spellStart"/>
      <w:r w:rsidRPr="00E21637">
        <w:rPr>
          <w:rFonts w:ascii="Book Antiqua" w:hAnsi="Book Antiqua"/>
          <w:sz w:val="24"/>
          <w:szCs w:val="24"/>
          <w:lang w:val="es-CR"/>
        </w:rPr>
        <w:t>th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middl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of</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th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storm</w:t>
      </w:r>
      <w:proofErr w:type="spellEnd"/>
      <w:r w:rsidRPr="00E21637">
        <w:rPr>
          <w:rFonts w:ascii="Book Antiqua" w:hAnsi="Book Antiqua"/>
          <w:sz w:val="24"/>
          <w:szCs w:val="24"/>
          <w:lang w:val="es-CR"/>
        </w:rPr>
        <w:t>.</w:t>
      </w:r>
    </w:p>
    <w:p w14:paraId="1BBC680A"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Junto a Dios venceremos. / </w:t>
      </w:r>
      <w:proofErr w:type="spellStart"/>
      <w:r w:rsidRPr="00E21637">
        <w:rPr>
          <w:rFonts w:ascii="Book Antiqua" w:hAnsi="Book Antiqua"/>
          <w:sz w:val="24"/>
          <w:szCs w:val="24"/>
          <w:lang w:val="es-CR"/>
        </w:rPr>
        <w:t>W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will</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win</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with</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God’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help</w:t>
      </w:r>
      <w:proofErr w:type="spellEnd"/>
      <w:r w:rsidRPr="00E21637">
        <w:rPr>
          <w:rFonts w:ascii="Book Antiqua" w:hAnsi="Book Antiqua"/>
          <w:sz w:val="24"/>
          <w:szCs w:val="24"/>
          <w:lang w:val="es-CR"/>
        </w:rPr>
        <w:t>.</w:t>
      </w:r>
    </w:p>
    <w:p w14:paraId="25F005C0"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Dios habla a través de los momentos de crisis. / </w:t>
      </w:r>
      <w:proofErr w:type="spellStart"/>
      <w:r w:rsidRPr="00E21637">
        <w:rPr>
          <w:rFonts w:ascii="Book Antiqua" w:hAnsi="Book Antiqua"/>
          <w:sz w:val="24"/>
          <w:szCs w:val="24"/>
          <w:lang w:val="es-CR"/>
        </w:rPr>
        <w:t>God</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speak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through</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moment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of</w:t>
      </w:r>
      <w:proofErr w:type="spellEnd"/>
      <w:r w:rsidRPr="00E21637">
        <w:rPr>
          <w:rFonts w:ascii="Book Antiqua" w:hAnsi="Book Antiqua"/>
          <w:sz w:val="24"/>
          <w:szCs w:val="24"/>
          <w:lang w:val="es-CR"/>
        </w:rPr>
        <w:t xml:space="preserve"> crisis.</w:t>
      </w:r>
    </w:p>
    <w:p w14:paraId="0419607C" w14:textId="77777777" w:rsidR="00E21637" w:rsidRPr="00E21637" w:rsidRDefault="00E21637" w:rsidP="00E21637">
      <w:pPr>
        <w:pStyle w:val="ListParagraph"/>
        <w:numPr>
          <w:ilvl w:val="0"/>
          <w:numId w:val="8"/>
        </w:numPr>
        <w:autoSpaceDE/>
        <w:autoSpaceDN/>
        <w:adjustRightInd/>
        <w:spacing w:after="0" w:line="240" w:lineRule="auto"/>
        <w:ind w:left="360"/>
        <w:rPr>
          <w:rFonts w:ascii="Book Antiqua" w:hAnsi="Book Antiqua"/>
          <w:sz w:val="24"/>
          <w:szCs w:val="24"/>
          <w:lang w:val="es-CR"/>
        </w:rPr>
      </w:pPr>
      <w:r w:rsidRPr="00E21637">
        <w:rPr>
          <w:rFonts w:ascii="Book Antiqua" w:hAnsi="Book Antiqua"/>
          <w:sz w:val="24"/>
          <w:szCs w:val="24"/>
          <w:lang w:val="es-CR"/>
        </w:rPr>
        <w:t xml:space="preserve">Hoy es el día de salvación. / </w:t>
      </w:r>
      <w:proofErr w:type="spellStart"/>
      <w:r w:rsidRPr="00E21637">
        <w:rPr>
          <w:rFonts w:ascii="Book Antiqua" w:hAnsi="Book Antiqua"/>
          <w:sz w:val="24"/>
          <w:szCs w:val="24"/>
          <w:lang w:val="es-CR"/>
        </w:rPr>
        <w:t>Today</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i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th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day</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of</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salvation</w:t>
      </w:r>
      <w:proofErr w:type="spellEnd"/>
      <w:r w:rsidRPr="00E21637">
        <w:rPr>
          <w:rFonts w:ascii="Book Antiqua" w:hAnsi="Book Antiqua"/>
          <w:sz w:val="24"/>
          <w:szCs w:val="24"/>
          <w:lang w:val="es-CR"/>
        </w:rPr>
        <w:t>.</w:t>
      </w:r>
    </w:p>
    <w:p w14:paraId="70B69A95" w14:textId="7D95D8A1" w:rsidR="00486A76" w:rsidRPr="00E21637" w:rsidRDefault="00E21637" w:rsidP="002E6F9B">
      <w:pPr>
        <w:pStyle w:val="ListParagraph"/>
        <w:numPr>
          <w:ilvl w:val="0"/>
          <w:numId w:val="8"/>
        </w:numPr>
        <w:autoSpaceDE/>
        <w:autoSpaceDN/>
        <w:adjustRightInd/>
        <w:spacing w:after="0" w:line="240" w:lineRule="auto"/>
        <w:ind w:left="360"/>
        <w:rPr>
          <w:rFonts w:ascii="Palatino" w:hAnsi="Palatino"/>
          <w:sz w:val="24"/>
          <w:szCs w:val="24"/>
          <w:lang w:val="es-CR"/>
        </w:rPr>
      </w:pPr>
      <w:r w:rsidRPr="00E21637">
        <w:rPr>
          <w:rFonts w:ascii="Book Antiqua" w:hAnsi="Book Antiqua"/>
          <w:sz w:val="24"/>
          <w:szCs w:val="24"/>
          <w:lang w:val="es-CR"/>
        </w:rPr>
        <w:t xml:space="preserve">Da gracias a Dios por la paz que nos provee. / </w:t>
      </w:r>
      <w:proofErr w:type="spellStart"/>
      <w:r w:rsidRPr="00E21637">
        <w:rPr>
          <w:rFonts w:ascii="Book Antiqua" w:hAnsi="Book Antiqua"/>
          <w:sz w:val="24"/>
          <w:szCs w:val="24"/>
          <w:lang w:val="es-CR"/>
        </w:rPr>
        <w:t>Give</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thank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for</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God’s</w:t>
      </w:r>
      <w:proofErr w:type="spellEnd"/>
      <w:r w:rsidRPr="00E21637">
        <w:rPr>
          <w:rFonts w:ascii="Book Antiqua" w:hAnsi="Book Antiqua"/>
          <w:sz w:val="24"/>
          <w:szCs w:val="24"/>
          <w:lang w:val="es-CR"/>
        </w:rPr>
        <w:t xml:space="preserve"> </w:t>
      </w:r>
      <w:proofErr w:type="spellStart"/>
      <w:r w:rsidRPr="00E21637">
        <w:rPr>
          <w:rFonts w:ascii="Book Antiqua" w:hAnsi="Book Antiqua"/>
          <w:sz w:val="24"/>
          <w:szCs w:val="24"/>
          <w:lang w:val="es-CR"/>
        </w:rPr>
        <w:t>peace</w:t>
      </w:r>
      <w:proofErr w:type="spellEnd"/>
      <w:r w:rsidRPr="00E21637">
        <w:rPr>
          <w:rFonts w:ascii="Book Antiqua" w:hAnsi="Book Antiqua"/>
          <w:sz w:val="24"/>
          <w:szCs w:val="24"/>
          <w:lang w:val="es-CR"/>
        </w:rPr>
        <w:t>.</w:t>
      </w:r>
    </w:p>
    <w:p w14:paraId="4A680BF3" w14:textId="77777777" w:rsidR="00052D7E" w:rsidRDefault="00052D7E" w:rsidP="00EC0FD3">
      <w:pPr>
        <w:rPr>
          <w:rFonts w:ascii="Palatino" w:eastAsia="Calibri" w:hAnsi="Palatino"/>
          <w:szCs w:val="22"/>
          <w:lang w:val="es-CR"/>
        </w:rPr>
      </w:pPr>
    </w:p>
    <w:p w14:paraId="48ACB4E0" w14:textId="5840D63F" w:rsidR="00EE05D1" w:rsidRPr="00AD4D83" w:rsidRDefault="001563E8" w:rsidP="00EC0FD3">
      <w:pPr>
        <w:rPr>
          <w:rFonts w:ascii="Book Antiqua" w:hAnsi="Book Antiqua" w:cs="Palatino"/>
          <w:b/>
        </w:rPr>
      </w:pPr>
      <w:r w:rsidRPr="00AD4D83">
        <w:rPr>
          <w:rFonts w:ascii="Book Antiqua" w:hAnsi="Book Antiqua" w:cs="Palatino"/>
          <w:b/>
          <w:lang w:val="es-US"/>
        </w:rPr>
        <w:t>HIMNOS, SALMOS O CÁNTICOS</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285F1EF2" w14:textId="77777777" w:rsidR="00E21637" w:rsidRPr="00E21637" w:rsidRDefault="00E21637" w:rsidP="00E21637">
      <w:pPr>
        <w:pStyle w:val="BodyText"/>
        <w:numPr>
          <w:ilvl w:val="0"/>
          <w:numId w:val="13"/>
        </w:numPr>
        <w:autoSpaceDE/>
        <w:autoSpaceDN/>
        <w:adjustRightInd/>
        <w:rPr>
          <w:rFonts w:ascii="Book Antiqua" w:hAnsi="Book Antiqua" w:cs="Arial"/>
          <w:b w:val="0"/>
          <w:bCs w:val="0"/>
          <w:i w:val="0"/>
          <w:iCs w:val="0"/>
        </w:rPr>
      </w:pPr>
      <w:hyperlink r:id="rId30" w:history="1">
        <w:proofErr w:type="spellStart"/>
        <w:r w:rsidRPr="00E21637">
          <w:rPr>
            <w:rStyle w:val="Hyperlink"/>
            <w:rFonts w:ascii="Book Antiqua" w:hAnsi="Book Antiqua" w:cs="Arial"/>
            <w:bCs w:val="0"/>
            <w:i w:val="0"/>
            <w:iCs w:val="0"/>
          </w:rPr>
          <w:t>Cuando</w:t>
        </w:r>
        <w:proofErr w:type="spellEnd"/>
        <w:r w:rsidRPr="00E21637">
          <w:rPr>
            <w:rStyle w:val="Hyperlink"/>
            <w:rFonts w:ascii="Book Antiqua" w:hAnsi="Book Antiqua" w:cs="Arial"/>
            <w:bCs w:val="0"/>
            <w:i w:val="0"/>
            <w:iCs w:val="0"/>
          </w:rPr>
          <w:t xml:space="preserve"> se </w:t>
        </w:r>
        <w:proofErr w:type="spellStart"/>
        <w:r w:rsidRPr="00E21637">
          <w:rPr>
            <w:rStyle w:val="Hyperlink"/>
            <w:rFonts w:ascii="Book Antiqua" w:hAnsi="Book Antiqua" w:cs="Arial"/>
            <w:bCs w:val="0"/>
            <w:i w:val="0"/>
            <w:iCs w:val="0"/>
          </w:rPr>
          <w:t>va</w:t>
        </w:r>
        <w:proofErr w:type="spellEnd"/>
        <w:r w:rsidRPr="00E21637">
          <w:rPr>
            <w:rStyle w:val="Hyperlink"/>
            <w:rFonts w:ascii="Book Antiqua" w:hAnsi="Book Antiqua" w:cs="Arial"/>
            <w:bCs w:val="0"/>
            <w:i w:val="0"/>
            <w:iCs w:val="0"/>
          </w:rPr>
          <w:t xml:space="preserve"> la </w:t>
        </w:r>
        <w:proofErr w:type="spellStart"/>
        <w:r w:rsidRPr="00E21637">
          <w:rPr>
            <w:rStyle w:val="Hyperlink"/>
            <w:rFonts w:ascii="Book Antiqua" w:hAnsi="Book Antiqua" w:cs="Arial"/>
            <w:bCs w:val="0"/>
            <w:i w:val="0"/>
            <w:iCs w:val="0"/>
          </w:rPr>
          <w:t>esperanza</w:t>
        </w:r>
        <w:proofErr w:type="spellEnd"/>
        <w:r w:rsidRPr="00E21637">
          <w:rPr>
            <w:rStyle w:val="Hyperlink"/>
            <w:rFonts w:ascii="Book Antiqua" w:hAnsi="Book Antiqua" w:cs="Arial"/>
            <w:bCs w:val="0"/>
            <w:i w:val="0"/>
            <w:iCs w:val="0"/>
          </w:rPr>
          <w:t xml:space="preserve"> EHP 389 / Just When </w:t>
        </w:r>
        <w:r w:rsidRPr="00E21637">
          <w:rPr>
            <w:rStyle w:val="Hyperlink"/>
            <w:rFonts w:ascii="Book Antiqua" w:hAnsi="Book Antiqua" w:cs="Arial"/>
            <w:bCs w:val="0"/>
            <w:i w:val="0"/>
            <w:iCs w:val="0"/>
          </w:rPr>
          <w:t>o</w:t>
        </w:r>
        <w:r w:rsidRPr="00E21637">
          <w:rPr>
            <w:rStyle w:val="Hyperlink"/>
            <w:rFonts w:ascii="Book Antiqua" w:hAnsi="Book Antiqua" w:cs="Arial"/>
            <w:bCs w:val="0"/>
            <w:i w:val="0"/>
            <w:iCs w:val="0"/>
          </w:rPr>
          <w:t>ur Hope Was Defeated</w:t>
        </w:r>
      </w:hyperlink>
    </w:p>
    <w:p w14:paraId="6432F13E" w14:textId="77777777" w:rsidR="00E21637" w:rsidRPr="00E21637" w:rsidRDefault="00E21637" w:rsidP="00E21637">
      <w:pPr>
        <w:pStyle w:val="BodyText"/>
        <w:numPr>
          <w:ilvl w:val="0"/>
          <w:numId w:val="13"/>
        </w:numPr>
        <w:autoSpaceDE/>
        <w:autoSpaceDN/>
        <w:adjustRightInd/>
        <w:rPr>
          <w:rFonts w:ascii="Book Antiqua" w:hAnsi="Book Antiqua" w:cs="Arial"/>
          <w:b w:val="0"/>
          <w:bCs w:val="0"/>
          <w:i w:val="0"/>
          <w:iCs w:val="0"/>
        </w:rPr>
      </w:pPr>
      <w:hyperlink r:id="rId31" w:history="1">
        <w:r w:rsidRPr="00E21637">
          <w:rPr>
            <w:rStyle w:val="Hyperlink"/>
            <w:rFonts w:ascii="Book Antiqua" w:hAnsi="Book Antiqua" w:cs="Arial"/>
            <w:bCs w:val="0"/>
            <w:i w:val="0"/>
            <w:iCs w:val="0"/>
          </w:rPr>
          <w:t>¿</w:t>
        </w:r>
        <w:proofErr w:type="spellStart"/>
        <w:r w:rsidRPr="00E21637">
          <w:rPr>
            <w:rStyle w:val="Hyperlink"/>
            <w:rFonts w:ascii="Book Antiqua" w:hAnsi="Book Antiqua" w:cs="Arial"/>
            <w:bCs w:val="0"/>
            <w:i w:val="0"/>
            <w:iCs w:val="0"/>
          </w:rPr>
          <w:t>Cómo</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podré</w:t>
        </w:r>
        <w:proofErr w:type="spellEnd"/>
        <w:r w:rsidRPr="00E21637">
          <w:rPr>
            <w:rStyle w:val="Hyperlink"/>
            <w:rFonts w:ascii="Book Antiqua" w:hAnsi="Book Antiqua" w:cs="Arial"/>
            <w:bCs w:val="0"/>
            <w:i w:val="0"/>
            <w:iCs w:val="0"/>
          </w:rPr>
          <w:t xml:space="preserve"> </w:t>
        </w:r>
        <w:proofErr w:type="spellStart"/>
        <w:r w:rsidRPr="00E21637">
          <w:rPr>
            <w:rStyle w:val="Hyperlink"/>
            <w:rFonts w:ascii="Book Antiqua" w:hAnsi="Book Antiqua" w:cs="Arial"/>
            <w:bCs w:val="0"/>
            <w:i w:val="0"/>
            <w:iCs w:val="0"/>
          </w:rPr>
          <w:t>estar</w:t>
        </w:r>
        <w:proofErr w:type="spellEnd"/>
        <w:r w:rsidRPr="00E21637">
          <w:rPr>
            <w:rStyle w:val="Hyperlink"/>
            <w:rFonts w:ascii="Book Antiqua" w:hAnsi="Book Antiqua" w:cs="Arial"/>
            <w:bCs w:val="0"/>
            <w:i w:val="0"/>
            <w:iCs w:val="0"/>
          </w:rPr>
          <w:t xml:space="preserve"> triste? EHP 359 / Why S</w:t>
        </w:r>
        <w:r w:rsidRPr="00E21637">
          <w:rPr>
            <w:rStyle w:val="Hyperlink"/>
            <w:rFonts w:ascii="Book Antiqua" w:hAnsi="Book Antiqua" w:cs="Arial"/>
            <w:bCs w:val="0"/>
            <w:i w:val="0"/>
            <w:iCs w:val="0"/>
          </w:rPr>
          <w:t>h</w:t>
        </w:r>
        <w:r w:rsidRPr="00E21637">
          <w:rPr>
            <w:rStyle w:val="Hyperlink"/>
            <w:rFonts w:ascii="Book Antiqua" w:hAnsi="Book Antiqua" w:cs="Arial"/>
            <w:bCs w:val="0"/>
            <w:i w:val="0"/>
            <w:iCs w:val="0"/>
          </w:rPr>
          <w:t xml:space="preserve">ould I </w:t>
        </w:r>
        <w:proofErr w:type="gramStart"/>
        <w:r w:rsidRPr="00E21637">
          <w:rPr>
            <w:rStyle w:val="Hyperlink"/>
            <w:rFonts w:ascii="Book Antiqua" w:hAnsi="Book Antiqua" w:cs="Arial"/>
            <w:bCs w:val="0"/>
            <w:i w:val="0"/>
            <w:iCs w:val="0"/>
          </w:rPr>
          <w:t>Fell</w:t>
        </w:r>
        <w:proofErr w:type="gramEnd"/>
        <w:r w:rsidRPr="00E21637">
          <w:rPr>
            <w:rStyle w:val="Hyperlink"/>
            <w:rFonts w:ascii="Book Antiqua" w:hAnsi="Book Antiqua" w:cs="Arial"/>
            <w:bCs w:val="0"/>
            <w:i w:val="0"/>
            <w:iCs w:val="0"/>
          </w:rPr>
          <w:t xml:space="preserve"> Discouraged? (His Eye is on the Sparrow) </w:t>
        </w:r>
        <w:proofErr w:type="spellStart"/>
        <w:r w:rsidRPr="00E21637">
          <w:rPr>
            <w:rStyle w:val="Hyperlink"/>
            <w:rFonts w:ascii="Book Antiqua" w:hAnsi="Book Antiqua" w:cs="Arial"/>
            <w:bCs w:val="0"/>
            <w:i w:val="0"/>
            <w:iCs w:val="0"/>
          </w:rPr>
          <w:t>GtG</w:t>
        </w:r>
        <w:proofErr w:type="spellEnd"/>
        <w:r w:rsidRPr="00E21637">
          <w:rPr>
            <w:rStyle w:val="Hyperlink"/>
            <w:rFonts w:ascii="Book Antiqua" w:hAnsi="Book Antiqua" w:cs="Arial"/>
            <w:bCs w:val="0"/>
            <w:i w:val="0"/>
            <w:iCs w:val="0"/>
          </w:rPr>
          <w:t xml:space="preserve"> 661</w:t>
        </w:r>
      </w:hyperlink>
      <w:r w:rsidRPr="00E21637">
        <w:rPr>
          <w:rFonts w:ascii="Book Antiqua" w:hAnsi="Book Antiqua" w:cs="Arial"/>
          <w:b w:val="0"/>
          <w:bCs w:val="0"/>
          <w:i w:val="0"/>
          <w:iCs w:val="0"/>
        </w:rPr>
        <w:t xml:space="preserve"> </w:t>
      </w:r>
    </w:p>
    <w:p w14:paraId="115DD4BB" w14:textId="79CDF70B" w:rsidR="00E21637" w:rsidRPr="00E21637" w:rsidRDefault="00E261AD" w:rsidP="00E21637">
      <w:pPr>
        <w:pStyle w:val="BodyText"/>
        <w:numPr>
          <w:ilvl w:val="0"/>
          <w:numId w:val="13"/>
        </w:numPr>
        <w:autoSpaceDE/>
        <w:autoSpaceDN/>
        <w:adjustRightInd/>
        <w:rPr>
          <w:rFonts w:ascii="Book Antiqua" w:hAnsi="Book Antiqua" w:cs="Arial"/>
          <w:b w:val="0"/>
          <w:bCs w:val="0"/>
          <w:i w:val="0"/>
          <w:iCs w:val="0"/>
        </w:rPr>
      </w:pPr>
      <w:hyperlink r:id="rId32" w:history="1">
        <w:r w:rsidR="00E21637" w:rsidRPr="00E261AD">
          <w:rPr>
            <w:rStyle w:val="Hyperlink"/>
            <w:rFonts w:ascii="Book Antiqua" w:hAnsi="Book Antiqua" w:cs="Arial"/>
            <w:bCs w:val="0"/>
            <w:i w:val="0"/>
            <w:iCs w:val="0"/>
          </w:rPr>
          <w:t xml:space="preserve">Dios de gracia, Dios de gloria EHP 211/ God of Grace and God of Glory </w:t>
        </w:r>
        <w:proofErr w:type="spellStart"/>
        <w:r w:rsidR="00E21637" w:rsidRPr="00E261AD">
          <w:rPr>
            <w:rStyle w:val="Hyperlink"/>
            <w:rFonts w:ascii="Book Antiqua" w:hAnsi="Book Antiqua" w:cs="Arial"/>
            <w:bCs w:val="0"/>
            <w:i w:val="0"/>
            <w:iCs w:val="0"/>
          </w:rPr>
          <w:t>GtG</w:t>
        </w:r>
        <w:proofErr w:type="spellEnd"/>
        <w:r w:rsidR="00E21637" w:rsidRPr="00E261AD">
          <w:rPr>
            <w:rStyle w:val="Hyperlink"/>
            <w:rFonts w:ascii="Book Antiqua" w:hAnsi="Book Antiqua" w:cs="Arial"/>
            <w:bCs w:val="0"/>
            <w:i w:val="0"/>
            <w:iCs w:val="0"/>
          </w:rPr>
          <w:t xml:space="preserve"> 307</w:t>
        </w:r>
      </w:hyperlink>
      <w:r w:rsidR="00E21637" w:rsidRPr="00E21637">
        <w:rPr>
          <w:rFonts w:ascii="Book Antiqua" w:hAnsi="Book Antiqua" w:cs="Arial"/>
          <w:b w:val="0"/>
          <w:i w:val="0"/>
        </w:rPr>
        <w:t xml:space="preserve">   </w:t>
      </w:r>
    </w:p>
    <w:p w14:paraId="57B6D16A" w14:textId="70566825" w:rsidR="00E21637" w:rsidRPr="00E21637" w:rsidRDefault="002165C6" w:rsidP="00E21637">
      <w:pPr>
        <w:pStyle w:val="BodyText"/>
        <w:numPr>
          <w:ilvl w:val="0"/>
          <w:numId w:val="13"/>
        </w:numPr>
        <w:autoSpaceDE/>
        <w:autoSpaceDN/>
        <w:adjustRightInd/>
        <w:rPr>
          <w:rFonts w:ascii="Book Antiqua" w:hAnsi="Book Antiqua" w:cs="Arial"/>
          <w:b w:val="0"/>
          <w:i w:val="0"/>
          <w:iCs w:val="0"/>
        </w:rPr>
      </w:pPr>
      <w:hyperlink r:id="rId33" w:history="1">
        <w:r w:rsidR="00E21637" w:rsidRPr="002165C6">
          <w:rPr>
            <w:rStyle w:val="Hyperlink"/>
            <w:rFonts w:ascii="Book Antiqua" w:hAnsi="Book Antiqua" w:cs="Arial"/>
            <w:bCs w:val="0"/>
            <w:i w:val="0"/>
            <w:iCs w:val="0"/>
          </w:rPr>
          <w:t xml:space="preserve">Jesús he </w:t>
        </w:r>
        <w:proofErr w:type="spellStart"/>
        <w:r w:rsidR="00E21637" w:rsidRPr="002165C6">
          <w:rPr>
            <w:rStyle w:val="Hyperlink"/>
            <w:rFonts w:ascii="Book Antiqua" w:hAnsi="Book Antiqua" w:cs="Arial"/>
            <w:bCs w:val="0"/>
            <w:i w:val="0"/>
            <w:iCs w:val="0"/>
          </w:rPr>
          <w:t>prometido</w:t>
        </w:r>
        <w:proofErr w:type="spellEnd"/>
        <w:r w:rsidR="00E21637" w:rsidRPr="002165C6">
          <w:rPr>
            <w:rStyle w:val="Hyperlink"/>
            <w:rFonts w:ascii="Book Antiqua" w:hAnsi="Book Antiqua" w:cs="Arial"/>
            <w:bCs w:val="0"/>
            <w:i w:val="0"/>
            <w:iCs w:val="0"/>
          </w:rPr>
          <w:t xml:space="preserve"> EHP 263/ O Jesus I have pro</w:t>
        </w:r>
        <w:r w:rsidR="00E21637" w:rsidRPr="002165C6">
          <w:rPr>
            <w:rStyle w:val="Hyperlink"/>
            <w:rFonts w:ascii="Book Antiqua" w:hAnsi="Book Antiqua" w:cs="Arial"/>
            <w:bCs w:val="0"/>
            <w:i w:val="0"/>
            <w:iCs w:val="0"/>
          </w:rPr>
          <w:t>m</w:t>
        </w:r>
        <w:r w:rsidR="00E21637" w:rsidRPr="002165C6">
          <w:rPr>
            <w:rStyle w:val="Hyperlink"/>
            <w:rFonts w:ascii="Book Antiqua" w:hAnsi="Book Antiqua" w:cs="Arial"/>
            <w:bCs w:val="0"/>
            <w:i w:val="0"/>
            <w:iCs w:val="0"/>
          </w:rPr>
          <w:t>is</w:t>
        </w:r>
        <w:r w:rsidR="00E21637" w:rsidRPr="002165C6">
          <w:rPr>
            <w:rStyle w:val="Hyperlink"/>
            <w:rFonts w:ascii="Book Antiqua" w:hAnsi="Book Antiqua" w:cs="Arial"/>
            <w:bCs w:val="0"/>
            <w:i w:val="0"/>
            <w:iCs w:val="0"/>
          </w:rPr>
          <w:t>e</w:t>
        </w:r>
        <w:r w:rsidR="00E21637" w:rsidRPr="002165C6">
          <w:rPr>
            <w:rStyle w:val="Hyperlink"/>
            <w:rFonts w:ascii="Book Antiqua" w:hAnsi="Book Antiqua" w:cs="Arial"/>
            <w:bCs w:val="0"/>
            <w:i w:val="0"/>
            <w:iCs w:val="0"/>
          </w:rPr>
          <w:t xml:space="preserve">d </w:t>
        </w:r>
        <w:proofErr w:type="spellStart"/>
        <w:r w:rsidR="00E21637" w:rsidRPr="002165C6">
          <w:rPr>
            <w:rStyle w:val="Hyperlink"/>
            <w:rFonts w:ascii="Book Antiqua" w:hAnsi="Book Antiqua" w:cs="Arial"/>
            <w:bCs w:val="0"/>
            <w:i w:val="0"/>
            <w:iCs w:val="0"/>
          </w:rPr>
          <w:t>GtG</w:t>
        </w:r>
        <w:proofErr w:type="spellEnd"/>
        <w:r w:rsidR="00E21637" w:rsidRPr="002165C6">
          <w:rPr>
            <w:rStyle w:val="Hyperlink"/>
            <w:rFonts w:ascii="Book Antiqua" w:hAnsi="Book Antiqua" w:cs="Arial"/>
            <w:bCs w:val="0"/>
            <w:i w:val="0"/>
            <w:iCs w:val="0"/>
          </w:rPr>
          <w:t xml:space="preserve"> 724</w:t>
        </w:r>
      </w:hyperlink>
    </w:p>
    <w:p w14:paraId="1B8CB44A"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34" w:history="1">
        <w:r w:rsidRPr="00E21637">
          <w:rPr>
            <w:rStyle w:val="Hyperlink"/>
            <w:rFonts w:ascii="Book Antiqua" w:hAnsi="Book Antiqua" w:cs="Arial"/>
            <w:bCs w:val="0"/>
            <w:i w:val="0"/>
          </w:rPr>
          <w:t xml:space="preserve">Tú has </w:t>
        </w:r>
        <w:proofErr w:type="spellStart"/>
        <w:r w:rsidRPr="00E21637">
          <w:rPr>
            <w:rStyle w:val="Hyperlink"/>
            <w:rFonts w:ascii="Book Antiqua" w:hAnsi="Book Antiqua" w:cs="Arial"/>
            <w:bCs w:val="0"/>
            <w:i w:val="0"/>
          </w:rPr>
          <w:t>venido</w:t>
        </w:r>
        <w:proofErr w:type="spellEnd"/>
        <w:r w:rsidRPr="00E21637">
          <w:rPr>
            <w:rStyle w:val="Hyperlink"/>
            <w:rFonts w:ascii="Book Antiqua" w:hAnsi="Book Antiqua" w:cs="Arial"/>
            <w:bCs w:val="0"/>
            <w:i w:val="0"/>
          </w:rPr>
          <w:t xml:space="preserve"> a la </w:t>
        </w:r>
        <w:proofErr w:type="spellStart"/>
        <w:r w:rsidRPr="00E21637">
          <w:rPr>
            <w:rStyle w:val="Hyperlink"/>
            <w:rFonts w:ascii="Book Antiqua" w:hAnsi="Book Antiqua" w:cs="Arial"/>
            <w:bCs w:val="0"/>
            <w:i w:val="0"/>
          </w:rPr>
          <w:t>orilla</w:t>
        </w:r>
        <w:proofErr w:type="spellEnd"/>
        <w:r w:rsidRPr="00E21637">
          <w:rPr>
            <w:rStyle w:val="Hyperlink"/>
            <w:rFonts w:ascii="Book Antiqua" w:hAnsi="Book Antiqua" w:cs="Arial"/>
            <w:bCs w:val="0"/>
            <w:i w:val="0"/>
          </w:rPr>
          <w:t xml:space="preserve"> EHP 313/ Lord, You Have </w:t>
        </w:r>
        <w:r w:rsidRPr="00E21637">
          <w:rPr>
            <w:rStyle w:val="Hyperlink"/>
            <w:rFonts w:ascii="Book Antiqua" w:hAnsi="Book Antiqua" w:cs="Arial"/>
            <w:bCs w:val="0"/>
            <w:i w:val="0"/>
          </w:rPr>
          <w:t>C</w:t>
        </w:r>
        <w:r w:rsidRPr="00E21637">
          <w:rPr>
            <w:rStyle w:val="Hyperlink"/>
            <w:rFonts w:ascii="Book Antiqua" w:hAnsi="Book Antiqua" w:cs="Arial"/>
            <w:bCs w:val="0"/>
            <w:i w:val="0"/>
          </w:rPr>
          <w:t xml:space="preserve">ome to the Lakeshore </w:t>
        </w:r>
        <w:proofErr w:type="spellStart"/>
        <w:r w:rsidRPr="00E21637">
          <w:rPr>
            <w:rStyle w:val="Hyperlink"/>
            <w:rFonts w:ascii="Book Antiqua" w:hAnsi="Book Antiqua" w:cs="Arial"/>
            <w:bCs w:val="0"/>
            <w:i w:val="0"/>
          </w:rPr>
          <w:t>GtG</w:t>
        </w:r>
        <w:proofErr w:type="spellEnd"/>
        <w:r w:rsidRPr="00E21637">
          <w:rPr>
            <w:rStyle w:val="Hyperlink"/>
            <w:rFonts w:ascii="Book Antiqua" w:hAnsi="Book Antiqua" w:cs="Arial"/>
            <w:bCs w:val="0"/>
            <w:i w:val="0"/>
          </w:rPr>
          <w:t xml:space="preserve"> 721</w:t>
        </w:r>
      </w:hyperlink>
    </w:p>
    <w:p w14:paraId="7FED3A1E"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35" w:history="1">
        <w:r w:rsidRPr="00E21637">
          <w:rPr>
            <w:rStyle w:val="Hyperlink"/>
            <w:rFonts w:ascii="Book Antiqua" w:hAnsi="Book Antiqua" w:cs="Arial"/>
            <w:bCs w:val="0"/>
            <w:i w:val="0"/>
          </w:rPr>
          <w:t xml:space="preserve">Maestro, se </w:t>
        </w:r>
        <w:proofErr w:type="spellStart"/>
        <w:r w:rsidRPr="00E21637">
          <w:rPr>
            <w:rStyle w:val="Hyperlink"/>
            <w:rFonts w:ascii="Book Antiqua" w:hAnsi="Book Antiqua" w:cs="Arial"/>
            <w:bCs w:val="0"/>
            <w:i w:val="0"/>
          </w:rPr>
          <w:t>encrespan</w:t>
        </w:r>
        <w:proofErr w:type="spellEnd"/>
        <w:r w:rsidRPr="00E21637">
          <w:rPr>
            <w:rStyle w:val="Hyperlink"/>
            <w:rFonts w:ascii="Book Antiqua" w:hAnsi="Book Antiqua" w:cs="Arial"/>
            <w:bCs w:val="0"/>
            <w:i w:val="0"/>
          </w:rPr>
          <w:t xml:space="preserve"> las </w:t>
        </w:r>
        <w:proofErr w:type="spellStart"/>
        <w:r w:rsidRPr="00E21637">
          <w:rPr>
            <w:rStyle w:val="Hyperlink"/>
            <w:rFonts w:ascii="Book Antiqua" w:hAnsi="Book Antiqua" w:cs="Arial"/>
            <w:bCs w:val="0"/>
            <w:i w:val="0"/>
          </w:rPr>
          <w:t>aguas</w:t>
        </w:r>
        <w:proofErr w:type="spellEnd"/>
        <w:r w:rsidRPr="00E21637">
          <w:rPr>
            <w:rStyle w:val="Hyperlink"/>
            <w:rFonts w:ascii="Book Antiqua" w:hAnsi="Book Antiqua" w:cs="Arial"/>
            <w:bCs w:val="0"/>
            <w:i w:val="0"/>
          </w:rPr>
          <w:t xml:space="preserve"> / Master, the te</w:t>
        </w:r>
        <w:r w:rsidRPr="00E21637">
          <w:rPr>
            <w:rStyle w:val="Hyperlink"/>
            <w:rFonts w:ascii="Book Antiqua" w:hAnsi="Book Antiqua" w:cs="Arial"/>
            <w:bCs w:val="0"/>
            <w:i w:val="0"/>
          </w:rPr>
          <w:t>m</w:t>
        </w:r>
        <w:r w:rsidRPr="00E21637">
          <w:rPr>
            <w:rStyle w:val="Hyperlink"/>
            <w:rFonts w:ascii="Book Antiqua" w:hAnsi="Book Antiqua" w:cs="Arial"/>
            <w:bCs w:val="0"/>
            <w:i w:val="0"/>
          </w:rPr>
          <w:t>pest is raging</w:t>
        </w:r>
      </w:hyperlink>
    </w:p>
    <w:p w14:paraId="4ADB9CCA"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36" w:history="1">
        <w:r w:rsidRPr="00E21637">
          <w:rPr>
            <w:rStyle w:val="Hyperlink"/>
            <w:rFonts w:ascii="Book Antiqua" w:hAnsi="Book Antiqua" w:cs="Arial"/>
            <w:bCs w:val="0"/>
            <w:i w:val="0"/>
          </w:rPr>
          <w:t>Dio</w:t>
        </w:r>
        <w:r w:rsidRPr="00E21637">
          <w:rPr>
            <w:rStyle w:val="Hyperlink"/>
            <w:rFonts w:ascii="Book Antiqua" w:hAnsi="Book Antiqua" w:cs="Arial"/>
            <w:bCs w:val="0"/>
            <w:i w:val="0"/>
          </w:rPr>
          <w:t>s</w:t>
        </w:r>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tú</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eres</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el</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sustento</w:t>
        </w:r>
        <w:proofErr w:type="spellEnd"/>
      </w:hyperlink>
      <w:r w:rsidRPr="00E21637">
        <w:rPr>
          <w:rFonts w:ascii="Book Antiqua" w:hAnsi="Book Antiqua" w:cs="Arial"/>
          <w:bCs w:val="0"/>
          <w:i w:val="0"/>
        </w:rPr>
        <w:t xml:space="preserve"> (God, you are my sustenance):</w:t>
      </w:r>
      <w:r w:rsidRPr="00E21637">
        <w:rPr>
          <w:rFonts w:ascii="Book Antiqua" w:hAnsi="Book Antiqua" w:cs="Arial"/>
          <w:b w:val="0"/>
          <w:i w:val="0"/>
        </w:rPr>
        <w:t xml:space="preserve"> </w:t>
      </w:r>
      <w:proofErr w:type="spellStart"/>
      <w:r w:rsidRPr="00E21637">
        <w:rPr>
          <w:rFonts w:ascii="Book Antiqua" w:hAnsi="Book Antiqua" w:cs="Arial"/>
          <w:b w:val="0"/>
          <w:i w:val="0"/>
        </w:rPr>
        <w:t>Sólo</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spañol</w:t>
      </w:r>
      <w:proofErr w:type="spellEnd"/>
      <w:r w:rsidRPr="00E21637">
        <w:rPr>
          <w:rFonts w:ascii="Book Antiqua" w:hAnsi="Book Antiqua" w:cs="Arial"/>
          <w:b w:val="0"/>
          <w:i w:val="0"/>
        </w:rPr>
        <w:t>. / Only in Spanish.</w:t>
      </w:r>
    </w:p>
    <w:p w14:paraId="661AD004" w14:textId="33CBCCF0" w:rsidR="00E21637" w:rsidRPr="00E21637" w:rsidRDefault="002165C6" w:rsidP="00E21637">
      <w:pPr>
        <w:pStyle w:val="BodyText"/>
        <w:numPr>
          <w:ilvl w:val="0"/>
          <w:numId w:val="13"/>
        </w:numPr>
        <w:autoSpaceDE/>
        <w:autoSpaceDN/>
        <w:adjustRightInd/>
        <w:rPr>
          <w:rFonts w:ascii="Book Antiqua" w:hAnsi="Book Antiqua" w:cs="Arial"/>
          <w:b w:val="0"/>
          <w:i w:val="0"/>
        </w:rPr>
      </w:pPr>
      <w:hyperlink r:id="rId37" w:history="1">
        <w:r w:rsidR="00E21637" w:rsidRPr="002165C6">
          <w:rPr>
            <w:rStyle w:val="Hyperlink"/>
            <w:rFonts w:ascii="Book Antiqua" w:hAnsi="Book Antiqua" w:cs="Arial"/>
            <w:bCs w:val="0"/>
            <w:i w:val="0"/>
          </w:rPr>
          <w:t xml:space="preserve">Paz </w:t>
        </w:r>
        <w:proofErr w:type="spellStart"/>
        <w:r w:rsidR="00E21637" w:rsidRPr="002165C6">
          <w:rPr>
            <w:rStyle w:val="Hyperlink"/>
            <w:rFonts w:ascii="Book Antiqua" w:hAnsi="Book Antiqua" w:cs="Arial"/>
            <w:bCs w:val="0"/>
            <w:i w:val="0"/>
          </w:rPr>
          <w:t>en</w:t>
        </w:r>
        <w:proofErr w:type="spellEnd"/>
        <w:r w:rsidR="00E21637" w:rsidRPr="002165C6">
          <w:rPr>
            <w:rStyle w:val="Hyperlink"/>
            <w:rFonts w:ascii="Book Antiqua" w:hAnsi="Book Antiqua" w:cs="Arial"/>
            <w:bCs w:val="0"/>
            <w:i w:val="0"/>
          </w:rPr>
          <w:t xml:space="preserve"> la</w:t>
        </w:r>
        <w:r w:rsidR="00E21637" w:rsidRPr="002165C6">
          <w:rPr>
            <w:rStyle w:val="Hyperlink"/>
            <w:rFonts w:ascii="Book Antiqua" w:hAnsi="Book Antiqua" w:cs="Arial"/>
            <w:bCs w:val="0"/>
            <w:i w:val="0"/>
          </w:rPr>
          <w:t xml:space="preserve"> </w:t>
        </w:r>
        <w:proofErr w:type="spellStart"/>
        <w:r w:rsidR="00E21637" w:rsidRPr="002165C6">
          <w:rPr>
            <w:rStyle w:val="Hyperlink"/>
            <w:rFonts w:ascii="Book Antiqua" w:hAnsi="Book Antiqua" w:cs="Arial"/>
            <w:bCs w:val="0"/>
            <w:i w:val="0"/>
          </w:rPr>
          <w:t>tormenta</w:t>
        </w:r>
        <w:proofErr w:type="spellEnd"/>
      </w:hyperlink>
      <w:r w:rsidR="00E21637" w:rsidRPr="00E21637">
        <w:rPr>
          <w:rFonts w:ascii="Book Antiqua" w:hAnsi="Book Antiqua" w:cs="Arial"/>
          <w:bCs w:val="0"/>
          <w:i w:val="0"/>
        </w:rPr>
        <w:t xml:space="preserve"> (Peace during the storm):</w:t>
      </w:r>
      <w:r w:rsidR="00E21637" w:rsidRPr="00E21637">
        <w:rPr>
          <w:rFonts w:ascii="Book Antiqua" w:hAnsi="Book Antiqua" w:cs="Arial"/>
          <w:b w:val="0"/>
          <w:i w:val="0"/>
        </w:rPr>
        <w:t xml:space="preserve"> </w:t>
      </w:r>
      <w:proofErr w:type="spellStart"/>
      <w:r w:rsidR="00E21637" w:rsidRPr="00E21637">
        <w:rPr>
          <w:rFonts w:ascii="Book Antiqua" w:hAnsi="Book Antiqua" w:cs="Arial"/>
          <w:b w:val="0"/>
          <w:i w:val="0"/>
        </w:rPr>
        <w:t>Sólo</w:t>
      </w:r>
      <w:proofErr w:type="spellEnd"/>
      <w:r w:rsidR="00E21637" w:rsidRPr="00E21637">
        <w:rPr>
          <w:rFonts w:ascii="Book Antiqua" w:hAnsi="Book Antiqua" w:cs="Arial"/>
          <w:b w:val="0"/>
          <w:i w:val="0"/>
        </w:rPr>
        <w:t xml:space="preserve"> </w:t>
      </w:r>
      <w:proofErr w:type="spellStart"/>
      <w:r w:rsidR="00E21637" w:rsidRPr="00E21637">
        <w:rPr>
          <w:rFonts w:ascii="Book Antiqua" w:hAnsi="Book Antiqua" w:cs="Arial"/>
          <w:b w:val="0"/>
          <w:i w:val="0"/>
        </w:rPr>
        <w:t>en</w:t>
      </w:r>
      <w:proofErr w:type="spellEnd"/>
      <w:r w:rsidR="00E21637" w:rsidRPr="00E21637">
        <w:rPr>
          <w:rFonts w:ascii="Book Antiqua" w:hAnsi="Book Antiqua" w:cs="Arial"/>
          <w:b w:val="0"/>
          <w:i w:val="0"/>
        </w:rPr>
        <w:t xml:space="preserve"> </w:t>
      </w:r>
      <w:proofErr w:type="spellStart"/>
      <w:r w:rsidR="00E21637" w:rsidRPr="00E21637">
        <w:rPr>
          <w:rFonts w:ascii="Book Antiqua" w:hAnsi="Book Antiqua" w:cs="Arial"/>
          <w:b w:val="0"/>
          <w:i w:val="0"/>
        </w:rPr>
        <w:t>español</w:t>
      </w:r>
      <w:proofErr w:type="spellEnd"/>
      <w:r w:rsidR="00E21637" w:rsidRPr="00E21637">
        <w:rPr>
          <w:rFonts w:ascii="Book Antiqua" w:hAnsi="Book Antiqua" w:cs="Arial"/>
          <w:b w:val="0"/>
          <w:i w:val="0"/>
        </w:rPr>
        <w:t xml:space="preserve">. / Only in Spanish. </w:t>
      </w:r>
    </w:p>
    <w:p w14:paraId="2DAB131A"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38" w:history="1">
        <w:r w:rsidRPr="00E21637">
          <w:rPr>
            <w:rStyle w:val="Hyperlink"/>
            <w:rFonts w:ascii="Book Antiqua" w:hAnsi="Book Antiqua" w:cs="Arial"/>
            <w:bCs w:val="0"/>
            <w:i w:val="0"/>
          </w:rPr>
          <w:t xml:space="preserve">El </w:t>
        </w:r>
        <w:proofErr w:type="spellStart"/>
        <w:r w:rsidRPr="00E21637">
          <w:rPr>
            <w:rStyle w:val="Hyperlink"/>
            <w:rFonts w:ascii="Book Antiqua" w:hAnsi="Book Antiqua" w:cs="Arial"/>
            <w:bCs w:val="0"/>
            <w:i w:val="0"/>
          </w:rPr>
          <w:t>himno</w:t>
        </w:r>
        <w:proofErr w:type="spellEnd"/>
        <w:r w:rsidRPr="00E21637">
          <w:rPr>
            <w:rStyle w:val="Hyperlink"/>
            <w:rFonts w:ascii="Book Antiqua" w:hAnsi="Book Antiqua" w:cs="Arial"/>
            <w:bCs w:val="0"/>
            <w:i w:val="0"/>
          </w:rPr>
          <w:t xml:space="preserve"> de Vict</w:t>
        </w:r>
        <w:r w:rsidRPr="00E21637">
          <w:rPr>
            <w:rStyle w:val="Hyperlink"/>
            <w:rFonts w:ascii="Book Antiqua" w:hAnsi="Book Antiqua" w:cs="Arial"/>
            <w:bCs w:val="0"/>
            <w:i w:val="0"/>
          </w:rPr>
          <w:t>o</w:t>
        </w:r>
        <w:r w:rsidRPr="00E21637">
          <w:rPr>
            <w:rStyle w:val="Hyperlink"/>
            <w:rFonts w:ascii="Book Antiqua" w:hAnsi="Book Antiqua" w:cs="Arial"/>
            <w:bCs w:val="0"/>
            <w:i w:val="0"/>
          </w:rPr>
          <w:t>ria</w:t>
        </w:r>
      </w:hyperlink>
      <w:r w:rsidRPr="00E21637">
        <w:rPr>
          <w:rFonts w:ascii="Book Antiqua" w:hAnsi="Book Antiqua" w:cs="Arial"/>
          <w:bCs w:val="0"/>
          <w:i w:val="0"/>
        </w:rPr>
        <w:t xml:space="preserve"> (They hymn of victory):</w:t>
      </w:r>
      <w:r w:rsidRPr="00E21637">
        <w:rPr>
          <w:rFonts w:ascii="Book Antiqua" w:hAnsi="Book Antiqua" w:cs="Arial"/>
          <w:b w:val="0"/>
          <w:i w:val="0"/>
        </w:rPr>
        <w:t xml:space="preserve"> </w:t>
      </w:r>
      <w:proofErr w:type="spellStart"/>
      <w:r w:rsidRPr="00E21637">
        <w:rPr>
          <w:rFonts w:ascii="Book Antiqua" w:hAnsi="Book Antiqua" w:cs="Arial"/>
          <w:b w:val="0"/>
          <w:i w:val="0"/>
        </w:rPr>
        <w:t>Sólo</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spañol</w:t>
      </w:r>
      <w:proofErr w:type="spellEnd"/>
      <w:r w:rsidRPr="00E21637">
        <w:rPr>
          <w:rFonts w:ascii="Book Antiqua" w:hAnsi="Book Antiqua" w:cs="Arial"/>
          <w:b w:val="0"/>
          <w:i w:val="0"/>
        </w:rPr>
        <w:t xml:space="preserve">. / Only in Spanish. </w:t>
      </w:r>
    </w:p>
    <w:p w14:paraId="1708AAA2"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39" w:history="1">
        <w:r w:rsidRPr="00E21637">
          <w:rPr>
            <w:rStyle w:val="Hyperlink"/>
            <w:rFonts w:ascii="Book Antiqua" w:hAnsi="Book Antiqua" w:cs="Arial"/>
            <w:bCs w:val="0"/>
            <w:i w:val="0"/>
          </w:rPr>
          <w:t xml:space="preserve">Dios es </w:t>
        </w:r>
        <w:proofErr w:type="spellStart"/>
        <w:r w:rsidRPr="00E21637">
          <w:rPr>
            <w:rStyle w:val="Hyperlink"/>
            <w:rFonts w:ascii="Book Antiqua" w:hAnsi="Book Antiqua" w:cs="Arial"/>
            <w:bCs w:val="0"/>
            <w:i w:val="0"/>
          </w:rPr>
          <w:t>nuestro</w:t>
        </w:r>
        <w:proofErr w:type="spellEnd"/>
        <w:r w:rsidRPr="00E21637">
          <w:rPr>
            <w:rStyle w:val="Hyperlink"/>
            <w:rFonts w:ascii="Book Antiqua" w:hAnsi="Book Antiqua" w:cs="Arial"/>
            <w:bCs w:val="0"/>
            <w:i w:val="0"/>
          </w:rPr>
          <w:t xml:space="preserve"> amparo / God Wil</w:t>
        </w:r>
        <w:r w:rsidRPr="00E21637">
          <w:rPr>
            <w:rStyle w:val="Hyperlink"/>
            <w:rFonts w:ascii="Book Antiqua" w:hAnsi="Book Antiqua" w:cs="Arial"/>
            <w:bCs w:val="0"/>
            <w:i w:val="0"/>
          </w:rPr>
          <w:t>l</w:t>
        </w:r>
        <w:r w:rsidRPr="00E21637">
          <w:rPr>
            <w:rStyle w:val="Hyperlink"/>
            <w:rFonts w:ascii="Book Antiqua" w:hAnsi="Book Antiqua" w:cs="Arial"/>
            <w:bCs w:val="0"/>
            <w:i w:val="0"/>
          </w:rPr>
          <w:t xml:space="preserve"> Be Our Refuge</w:t>
        </w:r>
      </w:hyperlink>
    </w:p>
    <w:p w14:paraId="4286C8B1"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40" w:history="1">
        <w:r w:rsidRPr="00E21637">
          <w:rPr>
            <w:rStyle w:val="Hyperlink"/>
            <w:rFonts w:ascii="Book Antiqua" w:hAnsi="Book Antiqua" w:cs="Arial"/>
            <w:bCs w:val="0"/>
            <w:i w:val="0"/>
          </w:rPr>
          <w:t>Fortalez</w:t>
        </w:r>
        <w:r w:rsidRPr="00E21637">
          <w:rPr>
            <w:rStyle w:val="Hyperlink"/>
            <w:rFonts w:ascii="Book Antiqua" w:hAnsi="Book Antiqua" w:cs="Arial"/>
            <w:bCs w:val="0"/>
            <w:i w:val="0"/>
          </w:rPr>
          <w:t>a</w:t>
        </w:r>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mía</w:t>
        </w:r>
        <w:proofErr w:type="spellEnd"/>
        <w:r w:rsidRPr="00E21637">
          <w:rPr>
            <w:rStyle w:val="Hyperlink"/>
            <w:rFonts w:ascii="Book Antiqua" w:hAnsi="Book Antiqua" w:cs="Arial"/>
            <w:bCs w:val="0"/>
            <w:i w:val="0"/>
          </w:rPr>
          <w:t xml:space="preserve">, a </w:t>
        </w:r>
        <w:proofErr w:type="spellStart"/>
        <w:r w:rsidRPr="00E21637">
          <w:rPr>
            <w:rStyle w:val="Hyperlink"/>
            <w:rFonts w:ascii="Book Antiqua" w:hAnsi="Book Antiqua" w:cs="Arial"/>
            <w:bCs w:val="0"/>
            <w:i w:val="0"/>
          </w:rPr>
          <w:t>ti</w:t>
        </w:r>
        <w:proofErr w:type="spellEnd"/>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cantaré</w:t>
        </w:r>
        <w:proofErr w:type="spellEnd"/>
      </w:hyperlink>
      <w:r w:rsidRPr="00E21637">
        <w:rPr>
          <w:rFonts w:ascii="Book Antiqua" w:hAnsi="Book Antiqua" w:cs="Arial"/>
          <w:bCs w:val="0"/>
          <w:i w:val="0"/>
        </w:rPr>
        <w:t xml:space="preserve"> (I will sing to you, my strength):</w:t>
      </w:r>
      <w:r w:rsidRPr="00E21637">
        <w:rPr>
          <w:rFonts w:ascii="Book Antiqua" w:hAnsi="Book Antiqua" w:cs="Arial"/>
          <w:b w:val="0"/>
          <w:i w:val="0"/>
        </w:rPr>
        <w:t xml:space="preserve"> </w:t>
      </w:r>
      <w:proofErr w:type="spellStart"/>
      <w:r w:rsidRPr="00E21637">
        <w:rPr>
          <w:rFonts w:ascii="Book Antiqua" w:hAnsi="Book Antiqua" w:cs="Arial"/>
          <w:b w:val="0"/>
          <w:i w:val="0"/>
        </w:rPr>
        <w:t>Sólo</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spañol</w:t>
      </w:r>
      <w:proofErr w:type="spellEnd"/>
      <w:r w:rsidRPr="00E21637">
        <w:rPr>
          <w:rFonts w:ascii="Book Antiqua" w:hAnsi="Book Antiqua" w:cs="Arial"/>
          <w:b w:val="0"/>
          <w:i w:val="0"/>
        </w:rPr>
        <w:t xml:space="preserve">. / Only in Spanish. </w:t>
      </w:r>
    </w:p>
    <w:p w14:paraId="47CDFED9"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41" w:history="1">
        <w:r w:rsidRPr="00E21637">
          <w:rPr>
            <w:rStyle w:val="Hyperlink"/>
            <w:rFonts w:ascii="Book Antiqua" w:hAnsi="Book Antiqua" w:cs="Arial"/>
            <w:bCs w:val="0"/>
            <w:i w:val="0"/>
          </w:rPr>
          <w:t>Dios e</w:t>
        </w:r>
        <w:r w:rsidRPr="00E21637">
          <w:rPr>
            <w:rStyle w:val="Hyperlink"/>
            <w:rFonts w:ascii="Book Antiqua" w:hAnsi="Book Antiqua" w:cs="Arial"/>
            <w:bCs w:val="0"/>
            <w:i w:val="0"/>
          </w:rPr>
          <w:t>s</w:t>
        </w:r>
        <w:r w:rsidRPr="00E21637">
          <w:rPr>
            <w:rStyle w:val="Hyperlink"/>
            <w:rFonts w:ascii="Book Antiqua" w:hAnsi="Book Antiqua" w:cs="Arial"/>
            <w:bCs w:val="0"/>
            <w:i w:val="0"/>
          </w:rPr>
          <w:t xml:space="preserve"> </w:t>
        </w:r>
        <w:proofErr w:type="spellStart"/>
        <w:r w:rsidRPr="00E21637">
          <w:rPr>
            <w:rStyle w:val="Hyperlink"/>
            <w:rFonts w:ascii="Book Antiqua" w:hAnsi="Book Antiqua" w:cs="Arial"/>
            <w:bCs w:val="0"/>
            <w:i w:val="0"/>
          </w:rPr>
          <w:t>refugio</w:t>
        </w:r>
        <w:proofErr w:type="spellEnd"/>
      </w:hyperlink>
      <w:r w:rsidRPr="00E21637">
        <w:rPr>
          <w:rFonts w:ascii="Book Antiqua" w:hAnsi="Book Antiqua" w:cs="Arial"/>
          <w:bCs w:val="0"/>
          <w:i w:val="0"/>
        </w:rPr>
        <w:t xml:space="preserve"> (God is my refuge):</w:t>
      </w:r>
      <w:r w:rsidRPr="00E21637">
        <w:rPr>
          <w:rFonts w:ascii="Book Antiqua" w:hAnsi="Book Antiqua" w:cs="Arial"/>
          <w:b w:val="0"/>
          <w:i w:val="0"/>
        </w:rPr>
        <w:t xml:space="preserve"> </w:t>
      </w:r>
      <w:proofErr w:type="spellStart"/>
      <w:r w:rsidRPr="00E21637">
        <w:rPr>
          <w:rFonts w:ascii="Book Antiqua" w:hAnsi="Book Antiqua" w:cs="Arial"/>
          <w:b w:val="0"/>
          <w:i w:val="0"/>
        </w:rPr>
        <w:t>Sólo</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spañol</w:t>
      </w:r>
      <w:proofErr w:type="spellEnd"/>
      <w:r w:rsidRPr="00E21637">
        <w:rPr>
          <w:rFonts w:ascii="Book Antiqua" w:hAnsi="Book Antiqua" w:cs="Arial"/>
          <w:b w:val="0"/>
          <w:i w:val="0"/>
        </w:rPr>
        <w:t xml:space="preserve">. / Only in Spanish. </w:t>
      </w:r>
    </w:p>
    <w:p w14:paraId="44B6AEC9"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42" w:history="1">
        <w:r w:rsidRPr="00E21637">
          <w:rPr>
            <w:rStyle w:val="Hyperlink"/>
            <w:rFonts w:ascii="Book Antiqua" w:hAnsi="Book Antiqua" w:cs="Arial"/>
            <w:i w:val="0"/>
          </w:rPr>
          <w:t>Mi al</w:t>
        </w:r>
        <w:r w:rsidRPr="00E21637">
          <w:rPr>
            <w:rStyle w:val="Hyperlink"/>
            <w:rFonts w:ascii="Book Antiqua" w:hAnsi="Book Antiqua" w:cs="Arial"/>
            <w:i w:val="0"/>
          </w:rPr>
          <w:t>m</w:t>
        </w:r>
        <w:r w:rsidRPr="00E21637">
          <w:rPr>
            <w:rStyle w:val="Hyperlink"/>
            <w:rFonts w:ascii="Book Antiqua" w:hAnsi="Book Antiqua" w:cs="Arial"/>
            <w:i w:val="0"/>
          </w:rPr>
          <w:t xml:space="preserve">a </w:t>
        </w:r>
        <w:proofErr w:type="spellStart"/>
        <w:r w:rsidRPr="00E21637">
          <w:rPr>
            <w:rStyle w:val="Hyperlink"/>
            <w:rFonts w:ascii="Book Antiqua" w:hAnsi="Book Antiqua" w:cs="Arial"/>
            <w:i w:val="0"/>
          </w:rPr>
          <w:t>anhela</w:t>
        </w:r>
        <w:proofErr w:type="spellEnd"/>
        <w:r w:rsidRPr="00E21637">
          <w:rPr>
            <w:rStyle w:val="Hyperlink"/>
            <w:rFonts w:ascii="Book Antiqua" w:hAnsi="Book Antiqua" w:cs="Arial"/>
            <w:i w:val="0"/>
          </w:rPr>
          <w:t xml:space="preserve"> </w:t>
        </w:r>
        <w:proofErr w:type="spellStart"/>
        <w:r w:rsidRPr="00E21637">
          <w:rPr>
            <w:rStyle w:val="Hyperlink"/>
            <w:rFonts w:ascii="Book Antiqua" w:hAnsi="Book Antiqua" w:cs="Arial"/>
            <w:i w:val="0"/>
          </w:rPr>
          <w:t>estar</w:t>
        </w:r>
        <w:proofErr w:type="spellEnd"/>
      </w:hyperlink>
      <w:r w:rsidRPr="00E21637">
        <w:rPr>
          <w:rFonts w:ascii="Book Antiqua" w:hAnsi="Book Antiqua" w:cs="Arial"/>
          <w:i w:val="0"/>
        </w:rPr>
        <w:t xml:space="preserve"> (My soul longs to be):</w:t>
      </w:r>
      <w:r w:rsidRPr="00E21637">
        <w:rPr>
          <w:rFonts w:ascii="Book Antiqua" w:hAnsi="Book Antiqua" w:cs="Arial"/>
          <w:b w:val="0"/>
          <w:i w:val="0"/>
        </w:rPr>
        <w:t xml:space="preserve"> </w:t>
      </w:r>
      <w:proofErr w:type="spellStart"/>
      <w:r w:rsidRPr="00E21637">
        <w:rPr>
          <w:rFonts w:ascii="Book Antiqua" w:hAnsi="Book Antiqua" w:cs="Arial"/>
          <w:b w:val="0"/>
          <w:i w:val="0"/>
        </w:rPr>
        <w:t>Sólo</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spañol</w:t>
      </w:r>
      <w:proofErr w:type="spellEnd"/>
      <w:r w:rsidRPr="00E21637">
        <w:rPr>
          <w:rFonts w:ascii="Book Antiqua" w:hAnsi="Book Antiqua" w:cs="Arial"/>
          <w:b w:val="0"/>
          <w:i w:val="0"/>
        </w:rPr>
        <w:t xml:space="preserve">. / Only in Spanish. </w:t>
      </w:r>
    </w:p>
    <w:p w14:paraId="2F5C3AB3" w14:textId="77777777" w:rsidR="00E21637" w:rsidRPr="00E21637" w:rsidRDefault="00E21637" w:rsidP="00E21637">
      <w:pPr>
        <w:pStyle w:val="BodyText"/>
        <w:numPr>
          <w:ilvl w:val="0"/>
          <w:numId w:val="13"/>
        </w:numPr>
        <w:autoSpaceDE/>
        <w:autoSpaceDN/>
        <w:adjustRightInd/>
        <w:rPr>
          <w:rFonts w:ascii="Book Antiqua" w:hAnsi="Book Antiqua" w:cs="Arial"/>
          <w:b w:val="0"/>
          <w:i w:val="0"/>
        </w:rPr>
      </w:pPr>
      <w:hyperlink r:id="rId43" w:history="1">
        <w:proofErr w:type="spellStart"/>
        <w:r w:rsidRPr="00E21637">
          <w:rPr>
            <w:rStyle w:val="Hyperlink"/>
            <w:rFonts w:ascii="Book Antiqua" w:hAnsi="Book Antiqua" w:cs="Arial"/>
            <w:i w:val="0"/>
          </w:rPr>
          <w:t>Todo</w:t>
        </w:r>
        <w:proofErr w:type="spellEnd"/>
        <w:r w:rsidRPr="00E21637">
          <w:rPr>
            <w:rStyle w:val="Hyperlink"/>
            <w:rFonts w:ascii="Book Antiqua" w:hAnsi="Book Antiqua" w:cs="Arial"/>
            <w:i w:val="0"/>
          </w:rPr>
          <w:t xml:space="preserve"> es </w:t>
        </w:r>
        <w:proofErr w:type="spellStart"/>
        <w:r w:rsidRPr="00E21637">
          <w:rPr>
            <w:rStyle w:val="Hyperlink"/>
            <w:rFonts w:ascii="Book Antiqua" w:hAnsi="Book Antiqua" w:cs="Arial"/>
            <w:i w:val="0"/>
          </w:rPr>
          <w:t>posible</w:t>
        </w:r>
        <w:proofErr w:type="spellEnd"/>
        <w:r w:rsidRPr="00E21637">
          <w:rPr>
            <w:rStyle w:val="Hyperlink"/>
            <w:rFonts w:ascii="Book Antiqua" w:hAnsi="Book Antiqua" w:cs="Arial"/>
            <w:i w:val="0"/>
          </w:rPr>
          <w:t xml:space="preserve"> / All </w:t>
        </w:r>
        <w:r w:rsidRPr="00E21637">
          <w:rPr>
            <w:rStyle w:val="Hyperlink"/>
            <w:rFonts w:ascii="Book Antiqua" w:hAnsi="Book Antiqua" w:cs="Arial"/>
            <w:i w:val="0"/>
          </w:rPr>
          <w:t>T</w:t>
        </w:r>
        <w:r w:rsidRPr="00E21637">
          <w:rPr>
            <w:rStyle w:val="Hyperlink"/>
            <w:rFonts w:ascii="Book Antiqua" w:hAnsi="Book Antiqua" w:cs="Arial"/>
            <w:i w:val="0"/>
          </w:rPr>
          <w:t>hings are Possible</w:t>
        </w:r>
      </w:hyperlink>
    </w:p>
    <w:p w14:paraId="0044AB2A" w14:textId="6857A4E6" w:rsidR="00E21637" w:rsidRPr="00E21637" w:rsidRDefault="002165C6" w:rsidP="00E21637">
      <w:pPr>
        <w:pStyle w:val="BodyText"/>
        <w:numPr>
          <w:ilvl w:val="0"/>
          <w:numId w:val="13"/>
        </w:numPr>
        <w:autoSpaceDE/>
        <w:autoSpaceDN/>
        <w:adjustRightInd/>
        <w:rPr>
          <w:rFonts w:ascii="Book Antiqua" w:hAnsi="Book Antiqua" w:cs="Arial"/>
          <w:b w:val="0"/>
          <w:i w:val="0"/>
        </w:rPr>
      </w:pPr>
      <w:hyperlink r:id="rId44" w:history="1">
        <w:r w:rsidR="00E21637" w:rsidRPr="002165C6">
          <w:rPr>
            <w:rStyle w:val="Hyperlink"/>
            <w:rFonts w:ascii="Book Antiqua" w:hAnsi="Book Antiqua" w:cs="Arial"/>
            <w:i w:val="0"/>
          </w:rPr>
          <w:t>No</w:t>
        </w:r>
        <w:r w:rsidR="00E21637" w:rsidRPr="002165C6">
          <w:rPr>
            <w:rStyle w:val="Hyperlink"/>
            <w:rFonts w:ascii="Book Antiqua" w:hAnsi="Book Antiqua" w:cs="Arial"/>
            <w:i w:val="0"/>
          </w:rPr>
          <w:t xml:space="preserve"> </w:t>
        </w:r>
        <w:r w:rsidR="00E21637" w:rsidRPr="002165C6">
          <w:rPr>
            <w:rStyle w:val="Hyperlink"/>
            <w:rFonts w:ascii="Book Antiqua" w:hAnsi="Book Antiqua" w:cs="Arial"/>
            <w:i w:val="0"/>
          </w:rPr>
          <w:t xml:space="preserve">hay </w:t>
        </w:r>
        <w:proofErr w:type="spellStart"/>
        <w:r w:rsidR="00E21637" w:rsidRPr="002165C6">
          <w:rPr>
            <w:rStyle w:val="Hyperlink"/>
            <w:rFonts w:ascii="Book Antiqua" w:hAnsi="Book Antiqua" w:cs="Arial"/>
            <w:i w:val="0"/>
          </w:rPr>
          <w:t>paredes</w:t>
        </w:r>
        <w:proofErr w:type="spellEnd"/>
      </w:hyperlink>
      <w:r w:rsidR="00E21637" w:rsidRPr="00E21637">
        <w:rPr>
          <w:rFonts w:ascii="Book Antiqua" w:hAnsi="Book Antiqua" w:cs="Arial"/>
          <w:i w:val="0"/>
        </w:rPr>
        <w:t xml:space="preserve"> (There are no walls):</w:t>
      </w:r>
      <w:r w:rsidR="00E21637" w:rsidRPr="00E21637">
        <w:rPr>
          <w:rFonts w:ascii="Book Antiqua" w:hAnsi="Book Antiqua" w:cs="Arial"/>
          <w:b w:val="0"/>
          <w:i w:val="0"/>
        </w:rPr>
        <w:t xml:space="preserve"> </w:t>
      </w:r>
      <w:proofErr w:type="spellStart"/>
      <w:r w:rsidR="00E21637" w:rsidRPr="00E21637">
        <w:rPr>
          <w:rFonts w:ascii="Book Antiqua" w:hAnsi="Book Antiqua" w:cs="Arial"/>
          <w:b w:val="0"/>
          <w:i w:val="0"/>
        </w:rPr>
        <w:t>Sólo</w:t>
      </w:r>
      <w:proofErr w:type="spellEnd"/>
      <w:r w:rsidR="00E21637" w:rsidRPr="00E21637">
        <w:rPr>
          <w:rFonts w:ascii="Book Antiqua" w:hAnsi="Book Antiqua" w:cs="Arial"/>
          <w:b w:val="0"/>
          <w:i w:val="0"/>
        </w:rPr>
        <w:t xml:space="preserve"> </w:t>
      </w:r>
      <w:proofErr w:type="spellStart"/>
      <w:r w:rsidR="00E21637" w:rsidRPr="00E21637">
        <w:rPr>
          <w:rFonts w:ascii="Book Antiqua" w:hAnsi="Book Antiqua" w:cs="Arial"/>
          <w:b w:val="0"/>
          <w:i w:val="0"/>
        </w:rPr>
        <w:t>en</w:t>
      </w:r>
      <w:proofErr w:type="spellEnd"/>
      <w:r w:rsidR="00E21637" w:rsidRPr="00E21637">
        <w:rPr>
          <w:rFonts w:ascii="Book Antiqua" w:hAnsi="Book Antiqua" w:cs="Arial"/>
          <w:b w:val="0"/>
          <w:i w:val="0"/>
        </w:rPr>
        <w:t xml:space="preserve"> </w:t>
      </w:r>
      <w:proofErr w:type="spellStart"/>
      <w:r w:rsidR="00E21637" w:rsidRPr="00E21637">
        <w:rPr>
          <w:rFonts w:ascii="Book Antiqua" w:hAnsi="Book Antiqua" w:cs="Arial"/>
          <w:b w:val="0"/>
          <w:i w:val="0"/>
        </w:rPr>
        <w:t>español</w:t>
      </w:r>
      <w:proofErr w:type="spellEnd"/>
      <w:r w:rsidR="00E21637" w:rsidRPr="00E21637">
        <w:rPr>
          <w:rFonts w:ascii="Book Antiqua" w:hAnsi="Book Antiqua" w:cs="Arial"/>
          <w:b w:val="0"/>
          <w:i w:val="0"/>
        </w:rPr>
        <w:t xml:space="preserve">. / Only in Spanish. </w:t>
      </w:r>
    </w:p>
    <w:p w14:paraId="65671E55" w14:textId="77777777" w:rsidR="00E21637" w:rsidRPr="00E21637" w:rsidRDefault="00E21637" w:rsidP="00E21637">
      <w:pPr>
        <w:pStyle w:val="BodyText"/>
        <w:numPr>
          <w:ilvl w:val="0"/>
          <w:numId w:val="13"/>
        </w:numPr>
        <w:autoSpaceDE/>
        <w:autoSpaceDN/>
        <w:adjustRightInd/>
        <w:rPr>
          <w:rFonts w:ascii="Book Antiqua" w:hAnsi="Book Antiqua"/>
          <w:i w:val="0"/>
        </w:rPr>
      </w:pPr>
      <w:hyperlink r:id="rId45" w:history="1">
        <w:r w:rsidRPr="00E21637">
          <w:rPr>
            <w:rStyle w:val="Hyperlink"/>
            <w:rFonts w:ascii="Book Antiqua" w:hAnsi="Book Antiqua" w:cs="Arial"/>
            <w:i w:val="0"/>
          </w:rPr>
          <w:t xml:space="preserve">Me dice que </w:t>
        </w:r>
        <w:r w:rsidRPr="00E21637">
          <w:rPr>
            <w:rStyle w:val="Hyperlink"/>
            <w:rFonts w:ascii="Book Antiqua" w:hAnsi="Book Antiqua" w:cs="Arial"/>
            <w:i w:val="0"/>
          </w:rPr>
          <w:t>m</w:t>
        </w:r>
        <w:r w:rsidRPr="00E21637">
          <w:rPr>
            <w:rStyle w:val="Hyperlink"/>
            <w:rFonts w:ascii="Book Antiqua" w:hAnsi="Book Antiqua" w:cs="Arial"/>
            <w:i w:val="0"/>
          </w:rPr>
          <w:t>e ama</w:t>
        </w:r>
      </w:hyperlink>
      <w:r w:rsidRPr="00E21637">
        <w:rPr>
          <w:rFonts w:ascii="Book Antiqua" w:hAnsi="Book Antiqua" w:cs="Arial"/>
          <w:i w:val="0"/>
        </w:rPr>
        <w:t xml:space="preserve"> (God tells me that God loves me):</w:t>
      </w:r>
      <w:r w:rsidRPr="00E21637">
        <w:rPr>
          <w:rFonts w:ascii="Book Antiqua" w:hAnsi="Book Antiqua" w:cs="Arial"/>
          <w:b w:val="0"/>
          <w:i w:val="0"/>
        </w:rPr>
        <w:t xml:space="preserve"> </w:t>
      </w:r>
      <w:proofErr w:type="spellStart"/>
      <w:r w:rsidRPr="00E21637">
        <w:rPr>
          <w:rFonts w:ascii="Book Antiqua" w:hAnsi="Book Antiqua" w:cs="Arial"/>
          <w:b w:val="0"/>
          <w:i w:val="0"/>
        </w:rPr>
        <w:t>Sólo</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n</w:t>
      </w:r>
      <w:proofErr w:type="spellEnd"/>
      <w:r w:rsidRPr="00E21637">
        <w:rPr>
          <w:rFonts w:ascii="Book Antiqua" w:hAnsi="Book Antiqua" w:cs="Arial"/>
          <w:b w:val="0"/>
          <w:i w:val="0"/>
        </w:rPr>
        <w:t xml:space="preserve"> </w:t>
      </w:r>
      <w:proofErr w:type="spellStart"/>
      <w:r w:rsidRPr="00E21637">
        <w:rPr>
          <w:rFonts w:ascii="Book Antiqua" w:hAnsi="Book Antiqua" w:cs="Arial"/>
          <w:b w:val="0"/>
          <w:i w:val="0"/>
        </w:rPr>
        <w:t>español</w:t>
      </w:r>
      <w:proofErr w:type="spellEnd"/>
      <w:r w:rsidRPr="00E21637">
        <w:rPr>
          <w:rFonts w:ascii="Book Antiqua" w:hAnsi="Book Antiqua" w:cs="Arial"/>
          <w:b w:val="0"/>
          <w:i w:val="0"/>
        </w:rPr>
        <w:t xml:space="preserve"> / Only in Spanish. </w:t>
      </w:r>
    </w:p>
    <w:p w14:paraId="400385F0" w14:textId="77777777" w:rsidR="00E21637" w:rsidRPr="00E21637" w:rsidRDefault="00E21637" w:rsidP="00E21637">
      <w:pPr>
        <w:pStyle w:val="BodyText"/>
        <w:numPr>
          <w:ilvl w:val="0"/>
          <w:numId w:val="13"/>
        </w:numPr>
        <w:autoSpaceDE/>
        <w:autoSpaceDN/>
        <w:adjustRightInd/>
        <w:rPr>
          <w:rFonts w:ascii="Book Antiqua" w:hAnsi="Book Antiqua"/>
          <w:i w:val="0"/>
        </w:rPr>
      </w:pPr>
      <w:hyperlink r:id="rId46" w:history="1">
        <w:proofErr w:type="gramStart"/>
        <w:r w:rsidRPr="00E21637">
          <w:rPr>
            <w:rStyle w:val="Hyperlink"/>
            <w:rFonts w:ascii="Book Antiqua" w:hAnsi="Book Antiqua" w:cs="Arial"/>
            <w:i w:val="0"/>
          </w:rPr>
          <w:t>No</w:t>
        </w:r>
        <w:proofErr w:type="gramEnd"/>
        <w:r w:rsidRPr="00E21637">
          <w:rPr>
            <w:rStyle w:val="Hyperlink"/>
            <w:rFonts w:ascii="Book Antiqua" w:hAnsi="Book Antiqua" w:cs="Arial"/>
            <w:i w:val="0"/>
          </w:rPr>
          <w:t xml:space="preserve"> me </w:t>
        </w:r>
        <w:proofErr w:type="spellStart"/>
        <w:r w:rsidRPr="00E21637">
          <w:rPr>
            <w:rStyle w:val="Hyperlink"/>
            <w:rFonts w:ascii="Book Antiqua" w:hAnsi="Book Antiqua" w:cs="Arial"/>
            <w:i w:val="0"/>
          </w:rPr>
          <w:t>soltarás</w:t>
        </w:r>
        <w:proofErr w:type="spellEnd"/>
        <w:r w:rsidRPr="00E21637">
          <w:rPr>
            <w:rStyle w:val="Hyperlink"/>
            <w:rFonts w:ascii="Book Antiqua" w:hAnsi="Book Antiqua" w:cs="Arial"/>
            <w:i w:val="0"/>
          </w:rPr>
          <w:t xml:space="preserve"> / You Neve</w:t>
        </w:r>
        <w:r w:rsidRPr="00E21637">
          <w:rPr>
            <w:rStyle w:val="Hyperlink"/>
            <w:rFonts w:ascii="Book Antiqua" w:hAnsi="Book Antiqua" w:cs="Arial"/>
            <w:i w:val="0"/>
          </w:rPr>
          <w:t>r</w:t>
        </w:r>
        <w:r w:rsidRPr="00E21637">
          <w:rPr>
            <w:rStyle w:val="Hyperlink"/>
            <w:rFonts w:ascii="Book Antiqua" w:hAnsi="Book Antiqua" w:cs="Arial"/>
            <w:i w:val="0"/>
          </w:rPr>
          <w:t xml:space="preserve"> Let Go</w:t>
        </w:r>
      </w:hyperlink>
    </w:p>
    <w:p w14:paraId="62360EFE" w14:textId="77777777" w:rsidR="00E21637" w:rsidRPr="00E21637" w:rsidRDefault="00E21637" w:rsidP="00E21637">
      <w:pPr>
        <w:pStyle w:val="ListParagraph"/>
        <w:numPr>
          <w:ilvl w:val="0"/>
          <w:numId w:val="13"/>
        </w:numPr>
        <w:autoSpaceDE/>
        <w:autoSpaceDN/>
        <w:adjustRightInd/>
        <w:spacing w:after="0" w:line="240" w:lineRule="auto"/>
        <w:rPr>
          <w:rFonts w:ascii="Book Antiqua" w:hAnsi="Book Antiqua"/>
          <w:sz w:val="24"/>
          <w:szCs w:val="24"/>
        </w:rPr>
      </w:pPr>
      <w:hyperlink r:id="rId47" w:history="1">
        <w:r w:rsidRPr="00E21637">
          <w:rPr>
            <w:rStyle w:val="Hyperlink"/>
            <w:rFonts w:ascii="Book Antiqua" w:hAnsi="Book Antiqua" w:cs="Arial"/>
            <w:b/>
            <w:sz w:val="24"/>
            <w:szCs w:val="24"/>
          </w:rPr>
          <w:t xml:space="preserve">El </w:t>
        </w:r>
        <w:proofErr w:type="spellStart"/>
        <w:r w:rsidRPr="00E21637">
          <w:rPr>
            <w:rStyle w:val="Hyperlink"/>
            <w:rFonts w:ascii="Book Antiqua" w:hAnsi="Book Antiqua" w:cs="Arial"/>
            <w:b/>
            <w:sz w:val="24"/>
            <w:szCs w:val="24"/>
          </w:rPr>
          <w:t>llamado</w:t>
        </w:r>
        <w:proofErr w:type="spellEnd"/>
        <w:r w:rsidRPr="00E21637">
          <w:rPr>
            <w:rStyle w:val="Hyperlink"/>
            <w:rFonts w:ascii="Book Antiqua" w:hAnsi="Book Antiqua" w:cs="Arial"/>
            <w:b/>
            <w:sz w:val="24"/>
            <w:szCs w:val="24"/>
          </w:rPr>
          <w:t xml:space="preserve"> / The Sum</w:t>
        </w:r>
        <w:r w:rsidRPr="00E21637">
          <w:rPr>
            <w:rStyle w:val="Hyperlink"/>
            <w:rFonts w:ascii="Book Antiqua" w:hAnsi="Book Antiqua" w:cs="Arial"/>
            <w:b/>
            <w:sz w:val="24"/>
            <w:szCs w:val="24"/>
          </w:rPr>
          <w:t>m</w:t>
        </w:r>
        <w:r w:rsidRPr="00E21637">
          <w:rPr>
            <w:rStyle w:val="Hyperlink"/>
            <w:rFonts w:ascii="Book Antiqua" w:hAnsi="Book Antiqua" w:cs="Arial"/>
            <w:b/>
            <w:sz w:val="24"/>
            <w:szCs w:val="24"/>
          </w:rPr>
          <w:t>ons</w:t>
        </w:r>
      </w:hyperlink>
    </w:p>
    <w:p w14:paraId="4EEA1910" w14:textId="77777777" w:rsidR="00E21637" w:rsidRPr="00E21637" w:rsidRDefault="00E21637" w:rsidP="00E21637">
      <w:pPr>
        <w:pStyle w:val="ListParagraph"/>
        <w:numPr>
          <w:ilvl w:val="0"/>
          <w:numId w:val="13"/>
        </w:numPr>
        <w:autoSpaceDE/>
        <w:autoSpaceDN/>
        <w:adjustRightInd/>
        <w:spacing w:after="0" w:line="240" w:lineRule="auto"/>
        <w:rPr>
          <w:rFonts w:ascii="Book Antiqua" w:hAnsi="Book Antiqua"/>
          <w:sz w:val="24"/>
          <w:szCs w:val="24"/>
        </w:rPr>
      </w:pPr>
      <w:hyperlink r:id="rId48" w:history="1">
        <w:r w:rsidRPr="00E21637">
          <w:rPr>
            <w:rStyle w:val="Hyperlink"/>
            <w:rFonts w:ascii="Book Antiqua" w:hAnsi="Book Antiqua" w:cs="Arial"/>
            <w:b/>
            <w:sz w:val="24"/>
            <w:szCs w:val="24"/>
          </w:rPr>
          <w:t xml:space="preserve">Tu amor me </w:t>
        </w:r>
        <w:proofErr w:type="spellStart"/>
        <w:r w:rsidRPr="00E21637">
          <w:rPr>
            <w:rStyle w:val="Hyperlink"/>
            <w:rFonts w:ascii="Book Antiqua" w:hAnsi="Book Antiqua" w:cs="Arial"/>
            <w:b/>
            <w:sz w:val="24"/>
            <w:szCs w:val="24"/>
          </w:rPr>
          <w:t>defiende</w:t>
        </w:r>
        <w:proofErr w:type="spellEnd"/>
        <w:r w:rsidRPr="00E21637">
          <w:rPr>
            <w:rStyle w:val="Hyperlink"/>
            <w:rFonts w:ascii="Book Antiqua" w:hAnsi="Book Antiqua" w:cs="Arial"/>
            <w:b/>
            <w:sz w:val="24"/>
            <w:szCs w:val="24"/>
          </w:rPr>
          <w:t xml:space="preserve"> / Your Love Def</w:t>
        </w:r>
        <w:r w:rsidRPr="00E21637">
          <w:rPr>
            <w:rStyle w:val="Hyperlink"/>
            <w:rFonts w:ascii="Book Antiqua" w:hAnsi="Book Antiqua" w:cs="Arial"/>
            <w:b/>
            <w:sz w:val="24"/>
            <w:szCs w:val="24"/>
          </w:rPr>
          <w:t>e</w:t>
        </w:r>
        <w:r w:rsidRPr="00E21637">
          <w:rPr>
            <w:rStyle w:val="Hyperlink"/>
            <w:rFonts w:ascii="Book Antiqua" w:hAnsi="Book Antiqua" w:cs="Arial"/>
            <w:b/>
            <w:sz w:val="24"/>
            <w:szCs w:val="24"/>
          </w:rPr>
          <w:t>nds Me</w:t>
        </w:r>
      </w:hyperlink>
    </w:p>
    <w:p w14:paraId="05D05F25" w14:textId="77777777" w:rsidR="00E21637" w:rsidRPr="00E21637" w:rsidRDefault="00E21637" w:rsidP="00E21637">
      <w:pPr>
        <w:pStyle w:val="ListParagraph"/>
        <w:numPr>
          <w:ilvl w:val="0"/>
          <w:numId w:val="13"/>
        </w:numPr>
        <w:autoSpaceDE/>
        <w:autoSpaceDN/>
        <w:adjustRightInd/>
        <w:spacing w:after="0" w:line="240" w:lineRule="auto"/>
        <w:rPr>
          <w:rFonts w:ascii="Book Antiqua" w:hAnsi="Book Antiqua"/>
          <w:sz w:val="24"/>
          <w:szCs w:val="24"/>
        </w:rPr>
      </w:pPr>
      <w:hyperlink r:id="rId49" w:history="1">
        <w:r w:rsidRPr="00E21637">
          <w:rPr>
            <w:rStyle w:val="Hyperlink"/>
            <w:rFonts w:ascii="Book Antiqua" w:hAnsi="Book Antiqua" w:cs="Arial"/>
            <w:b/>
            <w:sz w:val="24"/>
            <w:szCs w:val="24"/>
          </w:rPr>
          <w:t>E</w:t>
        </w:r>
        <w:r w:rsidRPr="00E21637">
          <w:rPr>
            <w:rStyle w:val="Hyperlink"/>
            <w:rFonts w:ascii="Book Antiqua" w:hAnsi="Book Antiqua" w:cs="Arial"/>
            <w:b/>
            <w:sz w:val="24"/>
            <w:szCs w:val="24"/>
          </w:rPr>
          <w:t>l</w:t>
        </w:r>
        <w:r w:rsidRPr="00E21637">
          <w:rPr>
            <w:rStyle w:val="Hyperlink"/>
            <w:rFonts w:ascii="Book Antiqua" w:hAnsi="Book Antiqua" w:cs="Arial"/>
            <w:b/>
            <w:sz w:val="24"/>
            <w:szCs w:val="24"/>
          </w:rPr>
          <w:t xml:space="preserve"> </w:t>
        </w:r>
        <w:proofErr w:type="spellStart"/>
        <w:r w:rsidRPr="00E21637">
          <w:rPr>
            <w:rStyle w:val="Hyperlink"/>
            <w:rFonts w:ascii="Book Antiqua" w:hAnsi="Book Antiqua" w:cs="Arial"/>
            <w:b/>
            <w:sz w:val="24"/>
            <w:szCs w:val="24"/>
          </w:rPr>
          <w:t>Señor</w:t>
        </w:r>
        <w:proofErr w:type="spellEnd"/>
        <w:r w:rsidRPr="00E21637">
          <w:rPr>
            <w:rStyle w:val="Hyperlink"/>
            <w:rFonts w:ascii="Book Antiqua" w:hAnsi="Book Antiqua" w:cs="Arial"/>
            <w:b/>
            <w:sz w:val="24"/>
            <w:szCs w:val="24"/>
          </w:rPr>
          <w:t xml:space="preserve"> </w:t>
        </w:r>
        <w:proofErr w:type="spellStart"/>
        <w:r w:rsidRPr="00E21637">
          <w:rPr>
            <w:rStyle w:val="Hyperlink"/>
            <w:rFonts w:ascii="Book Antiqua" w:hAnsi="Book Antiqua" w:cs="Arial"/>
            <w:b/>
            <w:sz w:val="24"/>
            <w:szCs w:val="24"/>
          </w:rPr>
          <w:t>cumplirá</w:t>
        </w:r>
        <w:proofErr w:type="spellEnd"/>
      </w:hyperlink>
      <w:r w:rsidRPr="00E21637">
        <w:rPr>
          <w:rFonts w:ascii="Book Antiqua" w:hAnsi="Book Antiqua" w:cs="Arial"/>
          <w:b/>
          <w:sz w:val="24"/>
          <w:szCs w:val="24"/>
        </w:rPr>
        <w:t xml:space="preserve"> (The Lord will commit): </w:t>
      </w:r>
      <w:proofErr w:type="spellStart"/>
      <w:r w:rsidRPr="00E21637">
        <w:rPr>
          <w:rFonts w:ascii="Book Antiqua" w:hAnsi="Book Antiqua" w:cs="Arial"/>
          <w:bCs/>
          <w:sz w:val="24"/>
          <w:szCs w:val="24"/>
        </w:rPr>
        <w:t>Sólo</w:t>
      </w:r>
      <w:proofErr w:type="spellEnd"/>
      <w:r w:rsidRPr="00E21637">
        <w:rPr>
          <w:rFonts w:ascii="Book Antiqua" w:hAnsi="Book Antiqua" w:cs="Arial"/>
          <w:bCs/>
          <w:sz w:val="24"/>
          <w:szCs w:val="24"/>
        </w:rPr>
        <w:t xml:space="preserve"> </w:t>
      </w:r>
      <w:proofErr w:type="spellStart"/>
      <w:r w:rsidRPr="00E21637">
        <w:rPr>
          <w:rFonts w:ascii="Book Antiqua" w:hAnsi="Book Antiqua" w:cs="Arial"/>
          <w:bCs/>
          <w:sz w:val="24"/>
          <w:szCs w:val="24"/>
        </w:rPr>
        <w:t>en</w:t>
      </w:r>
      <w:proofErr w:type="spellEnd"/>
      <w:r w:rsidRPr="00E21637">
        <w:rPr>
          <w:rFonts w:ascii="Book Antiqua" w:hAnsi="Book Antiqua" w:cs="Arial"/>
          <w:bCs/>
          <w:sz w:val="24"/>
          <w:szCs w:val="24"/>
        </w:rPr>
        <w:t xml:space="preserve"> </w:t>
      </w:r>
      <w:proofErr w:type="spellStart"/>
      <w:r w:rsidRPr="00E21637">
        <w:rPr>
          <w:rFonts w:ascii="Book Antiqua" w:hAnsi="Book Antiqua" w:cs="Arial"/>
          <w:bCs/>
          <w:sz w:val="24"/>
          <w:szCs w:val="24"/>
        </w:rPr>
        <w:t>español</w:t>
      </w:r>
      <w:proofErr w:type="spellEnd"/>
      <w:r w:rsidRPr="00E21637">
        <w:rPr>
          <w:rFonts w:ascii="Book Antiqua" w:hAnsi="Book Antiqua" w:cs="Arial"/>
          <w:bCs/>
          <w:sz w:val="24"/>
          <w:szCs w:val="24"/>
        </w:rPr>
        <w:t>. / Only in Spanish.</w:t>
      </w:r>
      <w:r w:rsidRPr="00E21637">
        <w:rPr>
          <w:rFonts w:ascii="Book Antiqua" w:hAnsi="Book Antiqua" w:cs="Arial"/>
          <w:b/>
          <w:sz w:val="24"/>
          <w:szCs w:val="24"/>
        </w:rPr>
        <w:t xml:space="preserve"> </w:t>
      </w:r>
    </w:p>
    <w:p w14:paraId="25DECA3C" w14:textId="77777777" w:rsidR="00E21637" w:rsidRPr="00E21637" w:rsidRDefault="00E21637" w:rsidP="00E21637">
      <w:pPr>
        <w:pStyle w:val="ListParagraph"/>
        <w:numPr>
          <w:ilvl w:val="0"/>
          <w:numId w:val="13"/>
        </w:numPr>
        <w:autoSpaceDE/>
        <w:autoSpaceDN/>
        <w:adjustRightInd/>
        <w:spacing w:after="0" w:line="240" w:lineRule="auto"/>
        <w:rPr>
          <w:rFonts w:ascii="Book Antiqua" w:hAnsi="Book Antiqua"/>
          <w:bCs/>
          <w:sz w:val="24"/>
          <w:szCs w:val="24"/>
        </w:rPr>
      </w:pPr>
      <w:hyperlink r:id="rId50" w:history="1">
        <w:r w:rsidRPr="00E21637">
          <w:rPr>
            <w:rStyle w:val="Hyperlink"/>
            <w:rFonts w:ascii="Book Antiqua" w:hAnsi="Book Antiqua" w:cs="Arial"/>
            <w:b/>
            <w:sz w:val="24"/>
            <w:szCs w:val="24"/>
          </w:rPr>
          <w:t xml:space="preserve">Dulce </w:t>
        </w:r>
        <w:proofErr w:type="spellStart"/>
        <w:r w:rsidRPr="00E21637">
          <w:rPr>
            <w:rStyle w:val="Hyperlink"/>
            <w:rFonts w:ascii="Book Antiqua" w:hAnsi="Book Antiqua" w:cs="Arial"/>
            <w:b/>
            <w:sz w:val="24"/>
            <w:szCs w:val="24"/>
          </w:rPr>
          <w:t>refugio</w:t>
        </w:r>
        <w:proofErr w:type="spellEnd"/>
        <w:r w:rsidRPr="00E21637">
          <w:rPr>
            <w:rStyle w:val="Hyperlink"/>
            <w:rFonts w:ascii="Book Antiqua" w:hAnsi="Book Antiqua" w:cs="Arial"/>
            <w:b/>
            <w:sz w:val="24"/>
            <w:szCs w:val="24"/>
          </w:rPr>
          <w:t xml:space="preserve"> /Swe</w:t>
        </w:r>
        <w:r w:rsidRPr="00E21637">
          <w:rPr>
            <w:rStyle w:val="Hyperlink"/>
            <w:rFonts w:ascii="Book Antiqua" w:hAnsi="Book Antiqua" w:cs="Arial"/>
            <w:b/>
            <w:sz w:val="24"/>
            <w:szCs w:val="24"/>
          </w:rPr>
          <w:t>e</w:t>
        </w:r>
        <w:r w:rsidRPr="00E21637">
          <w:rPr>
            <w:rStyle w:val="Hyperlink"/>
            <w:rFonts w:ascii="Book Antiqua" w:hAnsi="Book Antiqua" w:cs="Arial"/>
            <w:b/>
            <w:sz w:val="24"/>
            <w:szCs w:val="24"/>
          </w:rPr>
          <w:t>t Refuge</w:t>
        </w:r>
      </w:hyperlink>
    </w:p>
    <w:p w14:paraId="6F0137AF" w14:textId="77777777" w:rsidR="00E21637" w:rsidRPr="002524D9" w:rsidRDefault="00E21637" w:rsidP="00E21637">
      <w:pPr>
        <w:pStyle w:val="ListParagraph"/>
        <w:numPr>
          <w:ilvl w:val="0"/>
          <w:numId w:val="13"/>
        </w:numPr>
        <w:autoSpaceDE/>
        <w:autoSpaceDN/>
        <w:adjustRightInd/>
        <w:spacing w:after="0" w:line="240" w:lineRule="auto"/>
        <w:rPr>
          <w:rFonts w:ascii="Book Antiqua" w:hAnsi="Book Antiqua"/>
          <w:bCs/>
          <w:sz w:val="24"/>
          <w:szCs w:val="24"/>
        </w:rPr>
      </w:pPr>
      <w:hyperlink r:id="rId51" w:history="1">
        <w:r w:rsidRPr="00E21637">
          <w:rPr>
            <w:rStyle w:val="Hyperlink"/>
            <w:rFonts w:ascii="Book Antiqua" w:hAnsi="Book Antiqua" w:cs="Arial"/>
            <w:b/>
            <w:sz w:val="24"/>
            <w:szCs w:val="24"/>
          </w:rPr>
          <w:t>Jes</w:t>
        </w:r>
        <w:r w:rsidRPr="00E21637">
          <w:rPr>
            <w:rStyle w:val="Hyperlink"/>
            <w:rFonts w:ascii="Book Antiqua" w:hAnsi="Book Antiqua" w:cs="Arial"/>
            <w:b/>
            <w:sz w:val="24"/>
            <w:szCs w:val="24"/>
          </w:rPr>
          <w:t>ú</w:t>
        </w:r>
        <w:r w:rsidRPr="00E21637">
          <w:rPr>
            <w:rStyle w:val="Hyperlink"/>
            <w:rFonts w:ascii="Book Antiqua" w:hAnsi="Book Antiqua" w:cs="Arial"/>
            <w:b/>
            <w:sz w:val="24"/>
            <w:szCs w:val="24"/>
          </w:rPr>
          <w:t>s</w:t>
        </w:r>
      </w:hyperlink>
      <w:r w:rsidRPr="00E21637">
        <w:rPr>
          <w:rFonts w:ascii="Book Antiqua" w:hAnsi="Book Antiqua" w:cs="Arial"/>
          <w:b/>
          <w:sz w:val="24"/>
          <w:szCs w:val="24"/>
        </w:rPr>
        <w:t xml:space="preserve"> (Jesus): </w:t>
      </w:r>
      <w:proofErr w:type="spellStart"/>
      <w:r w:rsidRPr="00E21637">
        <w:rPr>
          <w:rFonts w:ascii="Book Antiqua" w:hAnsi="Book Antiqua" w:cs="Arial"/>
          <w:bCs/>
          <w:sz w:val="24"/>
          <w:szCs w:val="24"/>
        </w:rPr>
        <w:t>Sólo</w:t>
      </w:r>
      <w:proofErr w:type="spellEnd"/>
      <w:r w:rsidRPr="00E21637">
        <w:rPr>
          <w:rFonts w:ascii="Book Antiqua" w:hAnsi="Book Antiqua" w:cs="Arial"/>
          <w:bCs/>
          <w:sz w:val="24"/>
          <w:szCs w:val="24"/>
        </w:rPr>
        <w:t xml:space="preserve"> </w:t>
      </w:r>
      <w:proofErr w:type="spellStart"/>
      <w:r w:rsidRPr="00E21637">
        <w:rPr>
          <w:rFonts w:ascii="Book Antiqua" w:hAnsi="Book Antiqua" w:cs="Arial"/>
          <w:bCs/>
          <w:sz w:val="24"/>
          <w:szCs w:val="24"/>
        </w:rPr>
        <w:t>en</w:t>
      </w:r>
      <w:proofErr w:type="spellEnd"/>
      <w:r w:rsidRPr="00E21637">
        <w:rPr>
          <w:rFonts w:ascii="Book Antiqua" w:hAnsi="Book Antiqua" w:cs="Arial"/>
          <w:bCs/>
          <w:sz w:val="24"/>
          <w:szCs w:val="24"/>
        </w:rPr>
        <w:t xml:space="preserve"> </w:t>
      </w:r>
      <w:proofErr w:type="spellStart"/>
      <w:r w:rsidRPr="00E21637">
        <w:rPr>
          <w:rFonts w:ascii="Book Antiqua" w:hAnsi="Book Antiqua" w:cs="Arial"/>
          <w:bCs/>
          <w:sz w:val="24"/>
          <w:szCs w:val="24"/>
        </w:rPr>
        <w:t>español</w:t>
      </w:r>
      <w:proofErr w:type="spellEnd"/>
      <w:r w:rsidRPr="00E21637">
        <w:rPr>
          <w:rFonts w:ascii="Book Antiqua" w:hAnsi="Book Antiqua" w:cs="Arial"/>
          <w:bCs/>
          <w:sz w:val="24"/>
          <w:szCs w:val="24"/>
        </w:rPr>
        <w:t xml:space="preserve">. / Only in Spanish. </w:t>
      </w:r>
    </w:p>
    <w:p w14:paraId="545336E0" w14:textId="17D99141" w:rsidR="002524D9" w:rsidRPr="002524D9" w:rsidRDefault="002524D9" w:rsidP="00E21637">
      <w:pPr>
        <w:pStyle w:val="ListParagraph"/>
        <w:numPr>
          <w:ilvl w:val="0"/>
          <w:numId w:val="13"/>
        </w:numPr>
        <w:autoSpaceDE/>
        <w:autoSpaceDN/>
        <w:adjustRightInd/>
        <w:spacing w:after="0" w:line="240" w:lineRule="auto"/>
        <w:rPr>
          <w:rFonts w:ascii="Book Antiqua" w:hAnsi="Book Antiqua"/>
          <w:bCs/>
          <w:sz w:val="24"/>
          <w:szCs w:val="24"/>
        </w:rPr>
      </w:pPr>
      <w:hyperlink r:id="rId52" w:history="1">
        <w:r w:rsidRPr="002524D9">
          <w:rPr>
            <w:rStyle w:val="Hyperlink"/>
            <w:rFonts w:ascii="Book Antiqua" w:hAnsi="Book Antiqua" w:cs="Arial"/>
            <w:b/>
            <w:sz w:val="24"/>
            <w:szCs w:val="24"/>
          </w:rPr>
          <w:t xml:space="preserve">Me </w:t>
        </w:r>
        <w:proofErr w:type="spellStart"/>
        <w:r w:rsidRPr="002524D9">
          <w:rPr>
            <w:rStyle w:val="Hyperlink"/>
            <w:rFonts w:ascii="Book Antiqua" w:hAnsi="Book Antiqua" w:cs="Arial"/>
            <w:b/>
            <w:sz w:val="24"/>
            <w:szCs w:val="24"/>
          </w:rPr>
          <w:t>refugio</w:t>
        </w:r>
        <w:proofErr w:type="spellEnd"/>
      </w:hyperlink>
      <w:r w:rsidRPr="002524D9">
        <w:rPr>
          <w:rFonts w:ascii="Book Antiqua" w:hAnsi="Book Antiqua" w:cs="Arial"/>
          <w:b/>
          <w:sz w:val="24"/>
          <w:szCs w:val="24"/>
        </w:rPr>
        <w:t xml:space="preserve"> (I take refuge):</w:t>
      </w:r>
      <w:r>
        <w:rPr>
          <w:rFonts w:ascii="Book Antiqua" w:hAnsi="Book Antiqua" w:cs="Arial"/>
          <w:bCs/>
          <w:sz w:val="24"/>
          <w:szCs w:val="24"/>
        </w:rPr>
        <w:t xml:space="preserve"> </w:t>
      </w:r>
      <w:proofErr w:type="spellStart"/>
      <w:r>
        <w:rPr>
          <w:rFonts w:ascii="Book Antiqua" w:hAnsi="Book Antiqua" w:cs="Arial"/>
          <w:bCs/>
          <w:sz w:val="24"/>
          <w:szCs w:val="24"/>
        </w:rPr>
        <w:t>Sólo</w:t>
      </w:r>
      <w:proofErr w:type="spellEnd"/>
      <w:r>
        <w:rPr>
          <w:rFonts w:ascii="Book Antiqua" w:hAnsi="Book Antiqua" w:cs="Arial"/>
          <w:bCs/>
          <w:sz w:val="24"/>
          <w:szCs w:val="24"/>
        </w:rPr>
        <w:t xml:space="preserve"> </w:t>
      </w:r>
      <w:proofErr w:type="spellStart"/>
      <w:r>
        <w:rPr>
          <w:rFonts w:ascii="Book Antiqua" w:hAnsi="Book Antiqua" w:cs="Arial"/>
          <w:bCs/>
          <w:sz w:val="24"/>
          <w:szCs w:val="24"/>
        </w:rPr>
        <w:t>en</w:t>
      </w:r>
      <w:proofErr w:type="spellEnd"/>
      <w:r>
        <w:rPr>
          <w:rFonts w:ascii="Book Antiqua" w:hAnsi="Book Antiqua" w:cs="Arial"/>
          <w:bCs/>
          <w:sz w:val="24"/>
          <w:szCs w:val="24"/>
        </w:rPr>
        <w:t xml:space="preserve"> </w:t>
      </w:r>
      <w:proofErr w:type="spellStart"/>
      <w:r>
        <w:rPr>
          <w:rFonts w:ascii="Book Antiqua" w:hAnsi="Book Antiqua" w:cs="Arial"/>
          <w:bCs/>
          <w:sz w:val="24"/>
          <w:szCs w:val="24"/>
        </w:rPr>
        <w:t>español</w:t>
      </w:r>
      <w:proofErr w:type="spellEnd"/>
      <w:r>
        <w:rPr>
          <w:rFonts w:ascii="Book Antiqua" w:hAnsi="Book Antiqua" w:cs="Arial"/>
          <w:bCs/>
          <w:sz w:val="24"/>
          <w:szCs w:val="24"/>
        </w:rPr>
        <w:t xml:space="preserve">. / Only in Spanish. </w:t>
      </w:r>
    </w:p>
    <w:p w14:paraId="52BA290C" w14:textId="2ED95996" w:rsidR="002524D9" w:rsidRPr="00AF4895" w:rsidRDefault="002524D9" w:rsidP="00E21637">
      <w:pPr>
        <w:pStyle w:val="ListParagraph"/>
        <w:numPr>
          <w:ilvl w:val="0"/>
          <w:numId w:val="13"/>
        </w:numPr>
        <w:autoSpaceDE/>
        <w:autoSpaceDN/>
        <w:adjustRightInd/>
        <w:spacing w:after="0" w:line="240" w:lineRule="auto"/>
        <w:rPr>
          <w:rFonts w:ascii="Book Antiqua" w:hAnsi="Book Antiqua"/>
          <w:b/>
          <w:sz w:val="24"/>
          <w:szCs w:val="24"/>
        </w:rPr>
      </w:pPr>
      <w:hyperlink r:id="rId53" w:history="1">
        <w:r w:rsidRPr="002524D9">
          <w:rPr>
            <w:rStyle w:val="Hyperlink"/>
            <w:rFonts w:ascii="Book Antiqua" w:hAnsi="Book Antiqua" w:cs="Arial"/>
            <w:b/>
            <w:sz w:val="24"/>
            <w:szCs w:val="24"/>
          </w:rPr>
          <w:t>Paz / Peace Be Still</w:t>
        </w:r>
      </w:hyperlink>
    </w:p>
    <w:p w14:paraId="66500295" w14:textId="5F46260D" w:rsidR="00AF4895" w:rsidRPr="002524D9" w:rsidRDefault="00AF4895" w:rsidP="00E21637">
      <w:pPr>
        <w:pStyle w:val="ListParagraph"/>
        <w:numPr>
          <w:ilvl w:val="0"/>
          <w:numId w:val="13"/>
        </w:numPr>
        <w:autoSpaceDE/>
        <w:autoSpaceDN/>
        <w:adjustRightInd/>
        <w:spacing w:after="0" w:line="240" w:lineRule="auto"/>
        <w:rPr>
          <w:rFonts w:ascii="Book Antiqua" w:hAnsi="Book Antiqua"/>
          <w:b/>
          <w:sz w:val="24"/>
          <w:szCs w:val="24"/>
        </w:rPr>
      </w:pPr>
      <w:hyperlink r:id="rId54" w:history="1">
        <w:proofErr w:type="spellStart"/>
        <w:r w:rsidRPr="00AF4895">
          <w:rPr>
            <w:rStyle w:val="Hyperlink"/>
            <w:rFonts w:ascii="Book Antiqua" w:hAnsi="Book Antiqua"/>
            <w:b/>
            <w:sz w:val="24"/>
            <w:szCs w:val="24"/>
          </w:rPr>
          <w:t>Océanos</w:t>
        </w:r>
        <w:proofErr w:type="spellEnd"/>
        <w:r w:rsidRPr="00AF4895">
          <w:rPr>
            <w:rStyle w:val="Hyperlink"/>
            <w:rFonts w:ascii="Book Antiqua" w:hAnsi="Book Antiqua"/>
            <w:b/>
            <w:sz w:val="24"/>
            <w:szCs w:val="24"/>
          </w:rPr>
          <w:t xml:space="preserve"> (</w:t>
        </w:r>
        <w:proofErr w:type="spellStart"/>
        <w:r w:rsidRPr="00AF4895">
          <w:rPr>
            <w:rStyle w:val="Hyperlink"/>
            <w:rFonts w:ascii="Book Antiqua" w:hAnsi="Book Antiqua"/>
            <w:b/>
            <w:sz w:val="24"/>
            <w:szCs w:val="24"/>
          </w:rPr>
          <w:t>Donde</w:t>
        </w:r>
        <w:proofErr w:type="spellEnd"/>
        <w:r w:rsidRPr="00AF4895">
          <w:rPr>
            <w:rStyle w:val="Hyperlink"/>
            <w:rFonts w:ascii="Book Antiqua" w:hAnsi="Book Antiqua"/>
            <w:b/>
            <w:sz w:val="24"/>
            <w:szCs w:val="24"/>
          </w:rPr>
          <w:t xml:space="preserve"> </w:t>
        </w:r>
        <w:r w:rsidRPr="00AF4895">
          <w:rPr>
            <w:rStyle w:val="Hyperlink"/>
            <w:rFonts w:ascii="Book Antiqua" w:hAnsi="Book Antiqua"/>
            <w:b/>
            <w:sz w:val="24"/>
            <w:szCs w:val="24"/>
          </w:rPr>
          <w:t>m</w:t>
        </w:r>
        <w:r w:rsidRPr="00AF4895">
          <w:rPr>
            <w:rStyle w:val="Hyperlink"/>
            <w:rFonts w:ascii="Book Antiqua" w:hAnsi="Book Antiqua"/>
            <w:b/>
            <w:sz w:val="24"/>
            <w:szCs w:val="24"/>
          </w:rPr>
          <w:t xml:space="preserve">is </w:t>
        </w:r>
        <w:r w:rsidRPr="00AF4895">
          <w:rPr>
            <w:rStyle w:val="Hyperlink"/>
            <w:rFonts w:ascii="Book Antiqua" w:hAnsi="Book Antiqua"/>
            <w:b/>
            <w:sz w:val="24"/>
            <w:szCs w:val="24"/>
          </w:rPr>
          <w:t>p</w:t>
        </w:r>
        <w:r w:rsidRPr="00AF4895">
          <w:rPr>
            <w:rStyle w:val="Hyperlink"/>
            <w:rFonts w:ascii="Book Antiqua" w:hAnsi="Book Antiqua"/>
            <w:b/>
            <w:sz w:val="24"/>
            <w:szCs w:val="24"/>
          </w:rPr>
          <w:t xml:space="preserve">ies </w:t>
        </w:r>
        <w:proofErr w:type="spellStart"/>
        <w:r w:rsidRPr="00AF4895">
          <w:rPr>
            <w:rStyle w:val="Hyperlink"/>
            <w:rFonts w:ascii="Book Antiqua" w:hAnsi="Book Antiqua"/>
            <w:b/>
            <w:sz w:val="24"/>
            <w:szCs w:val="24"/>
          </w:rPr>
          <w:t>p</w:t>
        </w:r>
        <w:r w:rsidRPr="00AF4895">
          <w:rPr>
            <w:rStyle w:val="Hyperlink"/>
            <w:rFonts w:ascii="Book Antiqua" w:hAnsi="Book Antiqua"/>
            <w:b/>
            <w:sz w:val="24"/>
            <w:szCs w:val="24"/>
          </w:rPr>
          <w:t>ueden</w:t>
        </w:r>
        <w:proofErr w:type="spellEnd"/>
        <w:r w:rsidRPr="00AF4895">
          <w:rPr>
            <w:rStyle w:val="Hyperlink"/>
            <w:rFonts w:ascii="Book Antiqua" w:hAnsi="Book Antiqua"/>
            <w:b/>
            <w:sz w:val="24"/>
            <w:szCs w:val="24"/>
          </w:rPr>
          <w:t xml:space="preserve"> </w:t>
        </w:r>
        <w:proofErr w:type="spellStart"/>
        <w:r w:rsidRPr="00AF4895">
          <w:rPr>
            <w:rStyle w:val="Hyperlink"/>
            <w:rFonts w:ascii="Book Antiqua" w:hAnsi="Book Antiqua"/>
            <w:b/>
            <w:sz w:val="24"/>
            <w:szCs w:val="24"/>
          </w:rPr>
          <w:t>f</w:t>
        </w:r>
        <w:r w:rsidRPr="00AF4895">
          <w:rPr>
            <w:rStyle w:val="Hyperlink"/>
            <w:rFonts w:ascii="Book Antiqua" w:hAnsi="Book Antiqua"/>
            <w:b/>
            <w:sz w:val="24"/>
            <w:szCs w:val="24"/>
          </w:rPr>
          <w:t>allar</w:t>
        </w:r>
        <w:proofErr w:type="spellEnd"/>
        <w:r w:rsidRPr="00AF4895">
          <w:rPr>
            <w:rStyle w:val="Hyperlink"/>
            <w:rFonts w:ascii="Book Antiqua" w:hAnsi="Book Antiqua"/>
            <w:b/>
            <w:sz w:val="24"/>
            <w:szCs w:val="24"/>
          </w:rPr>
          <w:t>)</w:t>
        </w:r>
        <w:r w:rsidRPr="00AF4895">
          <w:rPr>
            <w:rStyle w:val="Hyperlink"/>
            <w:rFonts w:ascii="Book Antiqua" w:hAnsi="Book Antiqua"/>
            <w:b/>
            <w:sz w:val="24"/>
            <w:szCs w:val="24"/>
          </w:rPr>
          <w:t xml:space="preserve"> / </w:t>
        </w:r>
        <w:r w:rsidRPr="00AF4895">
          <w:rPr>
            <w:rStyle w:val="Hyperlink"/>
            <w:rFonts w:ascii="Book Antiqua" w:hAnsi="Book Antiqua"/>
            <w:b/>
            <w:sz w:val="24"/>
            <w:szCs w:val="24"/>
          </w:rPr>
          <w:t>Oceans (Where Feet May Fail)</w:t>
        </w:r>
      </w:hyperlink>
      <w:r w:rsidRPr="00AF4895">
        <w:rPr>
          <w:rFonts w:ascii="Book Antiqua" w:hAnsi="Book Antiqua"/>
          <w:b/>
          <w:sz w:val="24"/>
          <w:szCs w:val="24"/>
        </w:rPr>
        <w:t xml:space="preserve"> </w:t>
      </w:r>
    </w:p>
    <w:p w14:paraId="0FE860F4" w14:textId="77777777" w:rsidR="00E21637" w:rsidRDefault="00E21637" w:rsidP="009B3806">
      <w:pPr>
        <w:rPr>
          <w:rFonts w:ascii="Book Antiqua" w:hAnsi="Book Antiqua" w:cs="Palatino"/>
          <w:b/>
        </w:rPr>
      </w:pPr>
    </w:p>
    <w:p w14:paraId="3FD7DC67" w14:textId="72505C0D" w:rsidR="006A37C3" w:rsidRPr="00AD4D83" w:rsidRDefault="006A37C3" w:rsidP="009B3806">
      <w:pPr>
        <w:rPr>
          <w:rFonts w:ascii="Book Antiqua" w:hAnsi="Book Antiqua" w:cs="Palatino"/>
          <w:i/>
          <w:color w:val="FF0000"/>
          <w:sz w:val="20"/>
        </w:rPr>
      </w:pPr>
      <w:r w:rsidRPr="00AD4D83">
        <w:rPr>
          <w:rFonts w:ascii="Book Antiqua" w:hAnsi="Book Antiqua" w:cs="Palatino"/>
          <w:b/>
        </w:rPr>
        <w:t>ORACIONES DE INTERCESIÓN</w:t>
      </w:r>
      <w:r w:rsidR="009836A1" w:rsidRPr="00AD4D83">
        <w:rPr>
          <w:rFonts w:ascii="Book Antiqua" w:hAnsi="Book Antiqua" w:cs="Palatino"/>
          <w:b/>
        </w:rPr>
        <w:t xml:space="preserve"> / PRAYERS OF INTERCESSION</w:t>
      </w:r>
      <w:r w:rsidRPr="00AD4D83">
        <w:rPr>
          <w:rFonts w:ascii="Book Antiqua" w:hAnsi="Book Antiqua" w:cs="Palatino"/>
        </w:rPr>
        <w:t xml:space="preserve"> </w:t>
      </w:r>
    </w:p>
    <w:p w14:paraId="49FACC13" w14:textId="3AAED851" w:rsidR="00BC73BA" w:rsidRPr="00F06E83" w:rsidRDefault="00A64D08">
      <w:pPr>
        <w:numPr>
          <w:ilvl w:val="0"/>
          <w:numId w:val="2"/>
        </w:numPr>
        <w:rPr>
          <w:rStyle w:val="Hyperlink"/>
          <w:rFonts w:ascii="Book Antiqua" w:hAnsi="Book Antiqua" w:cs="Palatino"/>
          <w:color w:val="auto"/>
          <w:u w:val="none"/>
          <w:lang w:val="es-US"/>
        </w:rPr>
      </w:pPr>
      <w:r w:rsidRPr="00AD4D83">
        <w:rPr>
          <w:rFonts w:ascii="Book Antiqua" w:hAnsi="Book Antiqua" w:cs="Palatino"/>
          <w:lang w:val="es-US"/>
        </w:rPr>
        <w:t>La Rvda. Magdalena I. García comparte oraciones y recursos en español e inglés conectad</w:t>
      </w:r>
      <w:r w:rsidR="00B174D2" w:rsidRPr="00AD4D83">
        <w:rPr>
          <w:rFonts w:ascii="Book Antiqua" w:hAnsi="Book Antiqua" w:cs="Palatino"/>
          <w:lang w:val="es-US"/>
        </w:rPr>
        <w:t>o</w:t>
      </w:r>
      <w:r w:rsidRPr="00AD4D83">
        <w:rPr>
          <w:rFonts w:ascii="Book Antiqua" w:hAnsi="Book Antiqua" w:cs="Palatino"/>
          <w:lang w:val="es-US"/>
        </w:rPr>
        <w:t>s con las lecturas del leccionario</w:t>
      </w:r>
      <w:r w:rsidR="00230BCD" w:rsidRPr="00AD4D83">
        <w:rPr>
          <w:rFonts w:ascii="Book Antiqua" w:hAnsi="Book Antiqua" w:cs="Palatino"/>
          <w:lang w:val="es-US"/>
        </w:rPr>
        <w:t xml:space="preserve"> / </w:t>
      </w:r>
      <w:r w:rsidR="00230BCD" w:rsidRPr="00AD4D83">
        <w:rPr>
          <w:rFonts w:ascii="Book Antiqua" w:hAnsi="Book Antiqua" w:cs="Palatino"/>
        </w:rPr>
        <w:t>The Rev. Magdalena I. García shares prayers and resources in Spanish and English that correspond to lectionary passages</w:t>
      </w:r>
      <w:r w:rsidR="005646CD" w:rsidRPr="00AD4D83">
        <w:rPr>
          <w:rFonts w:ascii="Book Antiqua" w:hAnsi="Book Antiqua" w:cs="Palatino"/>
          <w:lang w:val="es-US"/>
        </w:rPr>
        <w:t xml:space="preserve">: </w:t>
      </w:r>
      <w:hyperlink r:id="rId55" w:history="1">
        <w:r w:rsidR="005646CD" w:rsidRPr="00AD4D83">
          <w:rPr>
            <w:rStyle w:val="Hyperlink"/>
            <w:rFonts w:ascii="Book Antiqua" w:hAnsi="Book Antiqua" w:cs="Palatino"/>
            <w:lang w:val="es-US"/>
          </w:rPr>
          <w:t>https://justleros.blogspot.com/</w:t>
        </w:r>
      </w:hyperlink>
      <w:r w:rsidR="00BC73BA" w:rsidRPr="00AD4D83">
        <w:rPr>
          <w:rStyle w:val="Hyperlink"/>
          <w:rFonts w:ascii="Book Antiqua" w:hAnsi="Book Antiqua" w:cs="Palatino"/>
          <w:lang w:val="es-US"/>
        </w:rPr>
        <w:t xml:space="preserve"> </w:t>
      </w:r>
    </w:p>
    <w:p w14:paraId="2140926D" w14:textId="7B597EF2" w:rsidR="00F06E83" w:rsidRPr="00E21637" w:rsidRDefault="00B56EF9" w:rsidP="009E44CC">
      <w:pPr>
        <w:numPr>
          <w:ilvl w:val="1"/>
          <w:numId w:val="2"/>
        </w:numPr>
        <w:autoSpaceDE/>
        <w:autoSpaceDN/>
        <w:adjustRightInd/>
        <w:rPr>
          <w:rStyle w:val="Hyperlink"/>
          <w:rFonts w:ascii="Book Antiqua" w:hAnsi="Book Antiqua" w:cs="Palatino"/>
          <w:color w:val="auto"/>
          <w:u w:val="none"/>
          <w:lang w:val="es-US"/>
        </w:rPr>
      </w:pPr>
      <w:r w:rsidRPr="00E21637">
        <w:rPr>
          <w:rStyle w:val="Hyperlink"/>
          <w:rFonts w:ascii="Book Antiqua" w:hAnsi="Book Antiqua" w:cs="Palatino"/>
          <w:color w:val="auto"/>
          <w:u w:val="none"/>
          <w:lang w:val="es-US"/>
        </w:rPr>
        <w:t>«</w:t>
      </w:r>
      <w:hyperlink r:id="rId56" w:history="1">
        <w:r w:rsidR="00E21637" w:rsidRPr="00E21637">
          <w:rPr>
            <w:rStyle w:val="Hyperlink"/>
            <w:rFonts w:ascii="Book Antiqua" w:hAnsi="Book Antiqua" w:cs="Palatino"/>
            <w:lang w:val="es-US"/>
          </w:rPr>
          <w:t>Una gran tempes</w:t>
        </w:r>
        <w:r w:rsidR="00E21637" w:rsidRPr="00E21637">
          <w:rPr>
            <w:rStyle w:val="Hyperlink"/>
            <w:rFonts w:ascii="Book Antiqua" w:hAnsi="Book Antiqua" w:cs="Palatino"/>
            <w:lang w:val="es-US"/>
          </w:rPr>
          <w:t>t</w:t>
        </w:r>
        <w:r w:rsidR="00E21637" w:rsidRPr="00E21637">
          <w:rPr>
            <w:rStyle w:val="Hyperlink"/>
            <w:rFonts w:ascii="Book Antiqua" w:hAnsi="Book Antiqua" w:cs="Palatino"/>
            <w:lang w:val="es-US"/>
          </w:rPr>
          <w:t xml:space="preserve">ad / A Great </w:t>
        </w:r>
        <w:proofErr w:type="spellStart"/>
        <w:r w:rsidR="00E21637" w:rsidRPr="00E21637">
          <w:rPr>
            <w:rStyle w:val="Hyperlink"/>
            <w:rFonts w:ascii="Book Antiqua" w:hAnsi="Book Antiqua" w:cs="Palatino"/>
            <w:lang w:val="es-US"/>
          </w:rPr>
          <w:t>Windstorm</w:t>
        </w:r>
        <w:proofErr w:type="spellEnd"/>
      </w:hyperlink>
      <w:r w:rsidR="00E21637" w:rsidRPr="00E21637">
        <w:rPr>
          <w:rStyle w:val="Hyperlink"/>
          <w:rFonts w:ascii="Book Antiqua" w:hAnsi="Book Antiqua" w:cs="Palatino"/>
          <w:color w:val="auto"/>
          <w:u w:val="none"/>
          <w:lang w:val="es-US"/>
        </w:rPr>
        <w:t>»</w:t>
      </w:r>
    </w:p>
    <w:p w14:paraId="0C977A90" w14:textId="6F394382" w:rsidR="008B764E" w:rsidRPr="00B96A1E" w:rsidRDefault="00A64D08" w:rsidP="00816581">
      <w:pPr>
        <w:numPr>
          <w:ilvl w:val="0"/>
          <w:numId w:val="2"/>
        </w:numPr>
        <w:autoSpaceDE/>
        <w:autoSpaceDN/>
        <w:adjustRightInd/>
        <w:rPr>
          <w:rFonts w:ascii="Book Antiqua" w:hAnsi="Book Antiqua" w:cs="Palatino"/>
          <w:lang w:val="es-US"/>
        </w:rPr>
      </w:pPr>
      <w:r w:rsidRPr="00B96A1E">
        <w:rPr>
          <w:rFonts w:ascii="Book Antiqua" w:hAnsi="Book Antiqua" w:cs="Palatino"/>
          <w:lang w:val="es-US"/>
        </w:rPr>
        <w:t xml:space="preserve">El Rvdo. Gerardo Carlos C. </w:t>
      </w:r>
      <w:proofErr w:type="spellStart"/>
      <w:r w:rsidRPr="00B96A1E">
        <w:rPr>
          <w:rFonts w:ascii="Book Antiqua" w:hAnsi="Book Antiqua" w:cs="Palatino"/>
          <w:lang w:val="es-US"/>
        </w:rPr>
        <w:t>Oberman</w:t>
      </w:r>
      <w:proofErr w:type="spellEnd"/>
      <w:r w:rsidRPr="00B96A1E">
        <w:rPr>
          <w:rFonts w:ascii="Book Antiqua" w:hAnsi="Book Antiqua" w:cs="Palatino"/>
          <w:lang w:val="es-US"/>
        </w:rPr>
        <w:t xml:space="preserve"> comparte oraciones y escritos en español que conectan con las lecturas del leccionario en su página de </w:t>
      </w:r>
      <w:hyperlink r:id="rId57" w:history="1">
        <w:r w:rsidRPr="00B96A1E">
          <w:rPr>
            <w:rStyle w:val="Hyperlink"/>
            <w:rFonts w:ascii="Book Antiqua" w:hAnsi="Book Antiqua" w:cs="Palatino"/>
            <w:lang w:val="es-US"/>
          </w:rPr>
          <w:t>Facebook</w:t>
        </w:r>
      </w:hyperlink>
      <w:r w:rsidRPr="00B96A1E">
        <w:rPr>
          <w:rFonts w:ascii="Book Antiqua" w:hAnsi="Book Antiqua" w:cs="Palatino"/>
          <w:lang w:val="es-US"/>
        </w:rPr>
        <w:t xml:space="preserve">. </w:t>
      </w:r>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Rev. Gerardo Carlos C. </w:t>
      </w:r>
      <w:proofErr w:type="spellStart"/>
      <w:r w:rsidR="00230BCD" w:rsidRPr="00B96A1E">
        <w:rPr>
          <w:rFonts w:ascii="Book Antiqua" w:hAnsi="Book Antiqua" w:cs="Palatino"/>
          <w:lang w:val="es-US"/>
        </w:rPr>
        <w:t>Oberman</w:t>
      </w:r>
      <w:proofErr w:type="spellEnd"/>
      <w:r w:rsidR="00230BCD" w:rsidRPr="00B96A1E">
        <w:rPr>
          <w:rFonts w:ascii="Book Antiqua" w:hAnsi="Book Antiqua" w:cs="Palatino"/>
          <w:lang w:val="es-US"/>
        </w:rPr>
        <w:t xml:space="preserve"> shares </w:t>
      </w:r>
      <w:proofErr w:type="spellStart"/>
      <w:r w:rsidR="00230BCD" w:rsidRPr="00B96A1E">
        <w:rPr>
          <w:rFonts w:ascii="Book Antiqua" w:hAnsi="Book Antiqua" w:cs="Palatino"/>
          <w:lang w:val="es-US"/>
        </w:rPr>
        <w:t>prayers</w:t>
      </w:r>
      <w:proofErr w:type="spellEnd"/>
      <w:r w:rsidR="00230BCD" w:rsidRPr="00B96A1E">
        <w:rPr>
          <w:rFonts w:ascii="Book Antiqua" w:hAnsi="Book Antiqua" w:cs="Palatino"/>
          <w:lang w:val="es-US"/>
        </w:rPr>
        <w:t xml:space="preserve"> and </w:t>
      </w:r>
      <w:proofErr w:type="spellStart"/>
      <w:r w:rsidR="00230BCD" w:rsidRPr="00B96A1E">
        <w:rPr>
          <w:rFonts w:ascii="Book Antiqua" w:hAnsi="Book Antiqua" w:cs="Palatino"/>
          <w:lang w:val="es-US"/>
        </w:rPr>
        <w:t>writings</w:t>
      </w:r>
      <w:proofErr w:type="spellEnd"/>
      <w:r w:rsidR="00230BCD" w:rsidRPr="00B96A1E">
        <w:rPr>
          <w:rFonts w:ascii="Book Antiqua" w:hAnsi="Book Antiqua" w:cs="Palatino"/>
          <w:lang w:val="es-US"/>
        </w:rPr>
        <w:t xml:space="preserve"> in </w:t>
      </w:r>
      <w:proofErr w:type="spellStart"/>
      <w:r w:rsidR="00230BCD" w:rsidRPr="00B96A1E">
        <w:rPr>
          <w:rFonts w:ascii="Book Antiqua" w:hAnsi="Book Antiqua" w:cs="Palatino"/>
          <w:lang w:val="es-US"/>
        </w:rPr>
        <w:t>Spanish</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based</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Lectionary</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his</w:t>
      </w:r>
      <w:proofErr w:type="spellEnd"/>
      <w:r w:rsidR="00230BCD" w:rsidRPr="00B96A1E">
        <w:rPr>
          <w:rFonts w:ascii="Book Antiqua" w:hAnsi="Book Antiqua" w:cs="Palatino"/>
          <w:lang w:val="es-US"/>
        </w:rPr>
        <w:t xml:space="preserve"> Facebook page.</w:t>
      </w:r>
    </w:p>
    <w:p w14:paraId="09D1B9C4" w14:textId="1EFD523D" w:rsidR="00230BCD" w:rsidRPr="00AD4D83" w:rsidRDefault="00E44911">
      <w:pPr>
        <w:numPr>
          <w:ilvl w:val="0"/>
          <w:numId w:val="2"/>
        </w:numPr>
        <w:rPr>
          <w:rFonts w:ascii="Book Antiqua" w:hAnsi="Book Antiqua" w:cs="Palatino"/>
          <w:lang w:val="es-US"/>
        </w:rPr>
      </w:pPr>
      <w:r w:rsidRPr="00AD4D83">
        <w:rPr>
          <w:rFonts w:ascii="Book Antiqua" w:hAnsi="Book Antiqua" w:cs="Palatino"/>
          <w:lang w:val="es-US"/>
        </w:rPr>
        <w:t xml:space="preserve">El Rvdo. Obed Juan Vizcaíno Nájera comparte </w:t>
      </w:r>
      <w:r w:rsidR="002A5A84" w:rsidRPr="00AD4D83">
        <w:rPr>
          <w:rFonts w:ascii="Book Antiqua" w:hAnsi="Book Antiqua" w:cs="Palatino"/>
          <w:lang w:val="es-US"/>
        </w:rPr>
        <w:t xml:space="preserve">oraciones y otros recursos en nuestra página </w:t>
      </w:r>
      <w:r w:rsidRPr="00AD4D83">
        <w:rPr>
          <w:rFonts w:ascii="Book Antiqua" w:hAnsi="Book Antiqua" w:cs="Palatino"/>
          <w:lang w:val="es-US"/>
        </w:rPr>
        <w:t xml:space="preserve">de </w:t>
      </w:r>
      <w:hyperlink r:id="rId58" w:history="1">
        <w:r w:rsidRPr="00AD4D83">
          <w:rPr>
            <w:rStyle w:val="Hyperlink"/>
            <w:rFonts w:ascii="Book Antiqua" w:hAnsi="Book Antiqua" w:cs="Palatino"/>
            <w:lang w:val="es-US"/>
          </w:rPr>
          <w:t>Facebook</w:t>
        </w:r>
      </w:hyperlink>
      <w:r w:rsidRPr="00AD4D83">
        <w:rPr>
          <w:rFonts w:ascii="Book Antiqua" w:hAnsi="Book Antiqua" w:cs="Palatino"/>
          <w:lang w:val="es-US"/>
        </w:rPr>
        <w:t xml:space="preserve">. </w:t>
      </w:r>
      <w:r w:rsidR="00230BCD" w:rsidRPr="00AD4D83">
        <w:rPr>
          <w:rFonts w:ascii="Book Antiqua" w:hAnsi="Book Antiqua" w:cs="Palatino"/>
          <w:lang w:val="es-US"/>
        </w:rPr>
        <w:t xml:space="preserve">/ </w:t>
      </w:r>
      <w:r w:rsidR="00230BCD" w:rsidRPr="00AD4D83">
        <w:rPr>
          <w:rFonts w:ascii="Book Antiqua" w:hAnsi="Book Antiqua" w:cs="Palatino"/>
        </w:rPr>
        <w:t xml:space="preserve">The Rev. Obed Juan </w:t>
      </w:r>
      <w:proofErr w:type="spellStart"/>
      <w:r w:rsidR="00230BCD" w:rsidRPr="00AD4D83">
        <w:rPr>
          <w:rFonts w:ascii="Book Antiqua" w:hAnsi="Book Antiqua" w:cs="Palatino"/>
        </w:rPr>
        <w:t>Vizcaíno</w:t>
      </w:r>
      <w:proofErr w:type="spellEnd"/>
      <w:r w:rsidR="00230BCD" w:rsidRPr="00AD4D83">
        <w:rPr>
          <w:rFonts w:ascii="Book Antiqua" w:hAnsi="Book Antiqua" w:cs="Palatino"/>
        </w:rPr>
        <w:t xml:space="preserve"> </w:t>
      </w:r>
      <w:proofErr w:type="spellStart"/>
      <w:r w:rsidR="00230BCD" w:rsidRPr="00AD4D83">
        <w:rPr>
          <w:rFonts w:ascii="Book Antiqua" w:hAnsi="Book Antiqua" w:cs="Palatino"/>
        </w:rPr>
        <w:t>Nájera</w:t>
      </w:r>
      <w:proofErr w:type="spellEnd"/>
      <w:r w:rsidR="00230BCD" w:rsidRPr="00AD4D83">
        <w:rPr>
          <w:rFonts w:ascii="Book Antiqua" w:hAnsi="Book Antiqua" w:cs="Palatino"/>
        </w:rPr>
        <w:t xml:space="preserve"> shares prayers and other resources on our </w:t>
      </w:r>
      <w:r w:rsidR="00230BCD" w:rsidRPr="00AD4D83">
        <w:rPr>
          <w:rFonts w:ascii="Book Antiqua" w:hAnsi="Book Antiqua"/>
        </w:rPr>
        <w:t xml:space="preserve">Facebook </w:t>
      </w:r>
      <w:r w:rsidR="00230BCD" w:rsidRPr="00AD4D83">
        <w:rPr>
          <w:rFonts w:ascii="Book Antiqua" w:hAnsi="Book Antiqua" w:cs="Palatino"/>
        </w:rPr>
        <w:t xml:space="preserve">page. In Spanish. </w:t>
      </w:r>
    </w:p>
    <w:p w14:paraId="042F8409" w14:textId="1EE6E0BF" w:rsidR="00EC0FD3" w:rsidRDefault="008B6C67">
      <w:pPr>
        <w:numPr>
          <w:ilvl w:val="0"/>
          <w:numId w:val="2"/>
        </w:numPr>
        <w:rPr>
          <w:rFonts w:ascii="Book Antiqua" w:hAnsi="Book Antiqua" w:cs="Palatino"/>
          <w:lang w:val="es-US"/>
        </w:rPr>
      </w:pPr>
      <w:r w:rsidRPr="00AD4D83">
        <w:rPr>
          <w:rFonts w:ascii="Book Antiqua" w:hAnsi="Book Antiqua" w:cs="Palatino"/>
          <w:lang w:val="es-US"/>
        </w:rPr>
        <w:t xml:space="preserve">La Red Crearte ofrece </w:t>
      </w:r>
      <w:r w:rsidR="00CC753C" w:rsidRPr="00AD4D83">
        <w:rPr>
          <w:rFonts w:ascii="Book Antiqua" w:hAnsi="Book Antiqua" w:cs="Palatino"/>
          <w:lang w:val="es-US"/>
        </w:rPr>
        <w:t xml:space="preserve">recursos litúrgicos en su página de </w:t>
      </w:r>
      <w:hyperlink r:id="rId59" w:history="1">
        <w:r w:rsidR="00CC753C" w:rsidRPr="00AD4D83">
          <w:rPr>
            <w:rStyle w:val="Hyperlink"/>
            <w:rFonts w:ascii="Book Antiqua" w:hAnsi="Book Antiqua" w:cs="Palatino"/>
            <w:lang w:val="es-US"/>
          </w:rPr>
          <w:t>Facebook</w:t>
        </w:r>
      </w:hyperlink>
      <w:r w:rsidR="00CC753C" w:rsidRPr="00AD4D83">
        <w:rPr>
          <w:rFonts w:ascii="Book Antiqua" w:hAnsi="Book Antiqua" w:cs="Palatino"/>
          <w:lang w:val="es-US"/>
        </w:rPr>
        <w:t xml:space="preserve">. </w:t>
      </w:r>
      <w:r w:rsidR="00230BCD" w:rsidRPr="00AD4D83">
        <w:rPr>
          <w:rFonts w:ascii="Book Antiqua" w:hAnsi="Book Antiqua" w:cs="Palatino"/>
          <w:lang w:val="es-US"/>
        </w:rPr>
        <w:t xml:space="preserve">/ Red Crearte </w:t>
      </w:r>
      <w:proofErr w:type="spellStart"/>
      <w:r w:rsidR="00230BCD" w:rsidRPr="00AD4D83">
        <w:rPr>
          <w:rFonts w:ascii="Book Antiqua" w:hAnsi="Book Antiqua" w:cs="Palatino"/>
          <w:lang w:val="es-US"/>
        </w:rPr>
        <w:t>offers</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liturgical</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resources</w:t>
      </w:r>
      <w:proofErr w:type="spellEnd"/>
      <w:r w:rsidR="00230BCD" w:rsidRPr="00AD4D83">
        <w:rPr>
          <w:rFonts w:ascii="Book Antiqua" w:hAnsi="Book Antiqua" w:cs="Palatino"/>
          <w:lang w:val="es-US"/>
        </w:rPr>
        <w:t xml:space="preserve"> in </w:t>
      </w:r>
      <w:proofErr w:type="spellStart"/>
      <w:r w:rsidR="00230BCD" w:rsidRPr="00AD4D83">
        <w:rPr>
          <w:rFonts w:ascii="Book Antiqua" w:hAnsi="Book Antiqua" w:cs="Palatino"/>
          <w:lang w:val="es-US"/>
        </w:rPr>
        <w:t>their</w:t>
      </w:r>
      <w:proofErr w:type="spellEnd"/>
      <w:r w:rsidR="00230BCD" w:rsidRPr="00AD4D83">
        <w:rPr>
          <w:rFonts w:ascii="Book Antiqua" w:hAnsi="Book Antiqua" w:cs="Palatino"/>
          <w:lang w:val="es-US"/>
        </w:rPr>
        <w:t xml:space="preserve"> Facebook page. </w:t>
      </w:r>
    </w:p>
    <w:p w14:paraId="532229C1" w14:textId="77777777" w:rsidR="00806B50" w:rsidRDefault="000E6857">
      <w:pPr>
        <w:numPr>
          <w:ilvl w:val="0"/>
          <w:numId w:val="2"/>
        </w:numPr>
        <w:rPr>
          <w:rFonts w:ascii="Book Antiqua" w:hAnsi="Book Antiqua" w:cs="Palatino"/>
          <w:lang w:val="es-US"/>
        </w:rPr>
      </w:pPr>
      <w:r>
        <w:rPr>
          <w:rFonts w:ascii="Book Antiqua" w:hAnsi="Book Antiqua" w:cs="Palatino"/>
          <w:lang w:val="es-US"/>
        </w:rPr>
        <w:t xml:space="preserve">La </w:t>
      </w:r>
      <w:hyperlink r:id="rId60" w:history="1">
        <w:r w:rsidRPr="000E6857">
          <w:rPr>
            <w:rStyle w:val="Hyperlink"/>
            <w:rFonts w:ascii="Book Antiqua" w:hAnsi="Book Antiqua" w:cs="Palatino"/>
            <w:lang w:val="es-US"/>
          </w:rPr>
          <w:t>Red de liturgia del CLAI</w:t>
        </w:r>
      </w:hyperlink>
      <w:r>
        <w:rPr>
          <w:rFonts w:ascii="Book Antiqua" w:hAnsi="Book Antiqua" w:cs="Palatino"/>
          <w:lang w:val="es-US"/>
        </w:rPr>
        <w:t xml:space="preserve"> también ofrece recursos litúrgicos.</w:t>
      </w:r>
    </w:p>
    <w:p w14:paraId="528E3A3A" w14:textId="77777777" w:rsidR="00FF576E" w:rsidRDefault="00FF576E" w:rsidP="00E035FF">
      <w:pPr>
        <w:rPr>
          <w:rFonts w:ascii="Book Antiqua" w:hAnsi="Book Antiqua" w:cs="Palatino"/>
          <w:b/>
          <w:lang w:val="es-US"/>
        </w:rPr>
      </w:pPr>
    </w:p>
    <w:p w14:paraId="38642CF8" w14:textId="70644A95" w:rsidR="00EE05D1" w:rsidRDefault="00EE05D1" w:rsidP="00E035FF">
      <w:pPr>
        <w:rPr>
          <w:rFonts w:ascii="Book Antiqua" w:hAnsi="Book Antiqua" w:cs="Palatino"/>
          <w:b/>
          <w:lang w:val="es-US"/>
        </w:rPr>
      </w:pPr>
      <w:r w:rsidRPr="00AD4D83">
        <w:rPr>
          <w:rFonts w:ascii="Book Antiqua" w:hAnsi="Book Antiqua" w:cs="Palatino"/>
          <w:b/>
          <w:lang w:val="es-US"/>
        </w:rPr>
        <w:t>OFRENDA</w:t>
      </w:r>
      <w:r w:rsidR="009836A1" w:rsidRPr="00AD4D83">
        <w:rPr>
          <w:rFonts w:ascii="Book Antiqua" w:hAnsi="Book Antiqua" w:cs="Palatino"/>
          <w:b/>
          <w:lang w:val="es-US"/>
        </w:rPr>
        <w:t xml:space="preserve"> / OFFERING</w:t>
      </w:r>
    </w:p>
    <w:p w14:paraId="02C6BC42" w14:textId="77777777" w:rsidR="00BD418D" w:rsidRDefault="00BD418D" w:rsidP="00E035FF">
      <w:pPr>
        <w:rPr>
          <w:rFonts w:ascii="Book Antiqua" w:hAnsi="Book Antiqua" w:cs="Palatino"/>
          <w:b/>
          <w:lang w:val="es-US"/>
        </w:rPr>
      </w:pPr>
    </w:p>
    <w:p w14:paraId="485A3DF8" w14:textId="407C7CA6" w:rsidR="006229AA" w:rsidRDefault="006229AA" w:rsidP="00E035FF">
      <w:pPr>
        <w:rPr>
          <w:rFonts w:ascii="Book Antiqua" w:hAnsi="Book Antiqua" w:cs="Palatino"/>
          <w:b/>
          <w:lang w:val="es-US"/>
        </w:rPr>
      </w:pPr>
      <w:r>
        <w:rPr>
          <w:rFonts w:ascii="Book Antiqua" w:hAnsi="Book Antiqua" w:cs="Palatino"/>
          <w:b/>
          <w:lang w:val="es-US"/>
        </w:rPr>
        <w:t>ORACIÓN DE DEDICACIÓN / PRAYER OF DEDICATION</w:t>
      </w:r>
    </w:p>
    <w:p w14:paraId="12C48B53" w14:textId="77777777" w:rsidR="0063293D" w:rsidRDefault="0063293D" w:rsidP="00E035FF">
      <w:pPr>
        <w:rPr>
          <w:rFonts w:ascii="Book Antiqua" w:hAnsi="Book Antiqua" w:cs="Palatino"/>
          <w:b/>
          <w:lang w:val="es-US"/>
        </w:rPr>
      </w:pPr>
    </w:p>
    <w:p w14:paraId="7993F29C" w14:textId="085CE63B"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787D4F80" w14:textId="77777777" w:rsidR="00BD418D" w:rsidRDefault="00BD418D" w:rsidP="00E035FF">
      <w:pPr>
        <w:rPr>
          <w:rFonts w:ascii="Book Antiqua" w:hAnsi="Book Antiqua" w:cs="Palatino"/>
          <w:b/>
          <w:lang w:val="es-US"/>
        </w:rPr>
      </w:pPr>
    </w:p>
    <w:p w14:paraId="1C38B0F3" w14:textId="2E3D15E2" w:rsidR="00EE05D1" w:rsidRPr="00AD4D83" w:rsidRDefault="00EE05D1" w:rsidP="00E035FF">
      <w:pPr>
        <w:rPr>
          <w:rFonts w:ascii="Book Antiqua" w:hAnsi="Book Antiqua" w:cs="Palatino"/>
          <w:b/>
        </w:rPr>
      </w:pPr>
      <w:r w:rsidRPr="00AD4D83">
        <w:rPr>
          <w:rFonts w:ascii="Book Antiqua" w:hAnsi="Book Antiqua" w:cs="Palatino"/>
          <w:b/>
          <w:lang w:val="es-US"/>
        </w:rPr>
        <w:t>HIMNO, SALMO, O CÁNTICO</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4F1C84B5" w14:textId="77777777" w:rsidR="000C6100" w:rsidRDefault="000C6100" w:rsidP="00181E59">
      <w:pPr>
        <w:rPr>
          <w:rFonts w:ascii="Book Antiqua" w:hAnsi="Book Antiqua" w:cs="Palatino"/>
          <w:b/>
          <w:lang w:val="es-ES"/>
        </w:rPr>
      </w:pPr>
    </w:p>
    <w:p w14:paraId="38A9F6B7" w14:textId="67814BF9" w:rsidR="00181E59" w:rsidRPr="00AD4D83" w:rsidRDefault="00181E59" w:rsidP="00181E59">
      <w:pPr>
        <w:rPr>
          <w:rFonts w:ascii="Book Antiqua" w:hAnsi="Book Antiqua" w:cs="Palatino"/>
          <w:lang w:val="es-ES"/>
        </w:rPr>
      </w:pPr>
      <w:r w:rsidRPr="00AD4D83">
        <w:rPr>
          <w:rFonts w:ascii="Book Antiqua" w:hAnsi="Book Antiqua" w:cs="Palatino"/>
          <w:b/>
          <w:lang w:val="es-ES"/>
        </w:rPr>
        <w:t>BENDICIÓN</w:t>
      </w:r>
      <w:r w:rsidR="009836A1" w:rsidRPr="00AD4D83">
        <w:rPr>
          <w:rFonts w:ascii="Book Antiqua" w:hAnsi="Book Antiqua" w:cs="Palatino"/>
          <w:b/>
          <w:lang w:val="es-ES"/>
        </w:rPr>
        <w:t xml:space="preserve"> / BLESSING</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E21637" w:rsidRPr="00E21637">
        <w:rPr>
          <w:rFonts w:ascii="Book Antiqua" w:hAnsi="Book Antiqua" w:cs="Palatino"/>
          <w:i/>
          <w:color w:val="FF0000"/>
          <w:sz w:val="20"/>
          <w:lang w:val="es-ES"/>
        </w:rPr>
        <w:t xml:space="preserve">1 Samuel 17,32-49. Richard Rojas </w:t>
      </w:r>
      <w:proofErr w:type="spellStart"/>
      <w:r w:rsidR="00E21637" w:rsidRPr="00E21637">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7039FB08" w14:textId="77777777" w:rsidTr="00766F5B">
        <w:tc>
          <w:tcPr>
            <w:tcW w:w="5395" w:type="dxa"/>
          </w:tcPr>
          <w:p w14:paraId="1844C70E" w14:textId="15E62F2E" w:rsidR="009836A1" w:rsidRPr="00B578A8" w:rsidRDefault="00E21637" w:rsidP="00CB7CFF">
            <w:pPr>
              <w:rPr>
                <w:rFonts w:ascii="Book Antiqua" w:hAnsi="Book Antiqua"/>
                <w:lang w:val="es-ES"/>
              </w:rPr>
            </w:pPr>
            <w:r w:rsidRPr="00E21637">
              <w:rPr>
                <w:rFonts w:ascii="Book Antiqua" w:hAnsi="Book Antiqua" w:cs="Palatino"/>
                <w:lang w:val="es-ES"/>
              </w:rPr>
              <w:t>Recibimos bendición: Y Dios, quien llama a personas de lugares pequeños y desconocidos para que demuestren la grandeza de su poder en el mundo; y Jesucristo, quien no menosprecia el valor de quienes llama a servir; y el Espíritu Santo, la presencia de Dios quien rodea, protege y nos sostiene en cada batalla; nos conceda nuevas fuerzas, aceptación y madurez hasta que alcancemos, sin desmayar, la plenitud de su salvación. Amén</w:t>
            </w:r>
            <w:r w:rsidR="002E3640" w:rsidRPr="002E3640">
              <w:rPr>
                <w:rFonts w:ascii="Book Antiqua" w:hAnsi="Book Antiqua" w:cs="Palatino"/>
                <w:lang w:val="es-ES"/>
              </w:rPr>
              <w:t>.</w:t>
            </w:r>
            <w:r w:rsidR="00C50484" w:rsidRPr="00C50484">
              <w:rPr>
                <w:rFonts w:ascii="Book Antiqua" w:hAnsi="Book Antiqua" w:cs="Palatino"/>
                <w:lang w:val="es-ES"/>
              </w:rPr>
              <w:t xml:space="preserve">  </w:t>
            </w:r>
          </w:p>
        </w:tc>
        <w:tc>
          <w:tcPr>
            <w:tcW w:w="5395" w:type="dxa"/>
          </w:tcPr>
          <w:p w14:paraId="21951B03" w14:textId="610CCFF2" w:rsidR="009836A1" w:rsidRPr="0054735B" w:rsidRDefault="00E21637" w:rsidP="00CB7CFF">
            <w:pPr>
              <w:rPr>
                <w:rFonts w:ascii="Book Antiqua" w:hAnsi="Book Antiqua" w:cs="Palatino"/>
              </w:rPr>
            </w:pPr>
            <w:r w:rsidRPr="00E21637">
              <w:rPr>
                <w:rFonts w:ascii="Book Antiqua" w:hAnsi="Book Antiqua" w:cs="Palatino"/>
              </w:rPr>
              <w:t>We are blessed: May God, who calls people from small and unknown places to demonstrate the greatness of their power in the world; may Jesus Christ, who does not underestimate the value of those who are called to serve; and may the Holy Spirit, the presence of God who surrounds, protects, and sustains us in every battle; grant us new strength, acceptance, and maturity until we reach, without fainting, the fullness of God’s salvation. Amen</w:t>
            </w:r>
            <w:r w:rsidR="008C3824" w:rsidRPr="008C3824">
              <w:rPr>
                <w:rFonts w:ascii="Book Antiqua" w:hAnsi="Book Antiqua" w:cs="Palatino"/>
              </w:rPr>
              <w:t>.</w:t>
            </w:r>
          </w:p>
        </w:tc>
      </w:tr>
    </w:tbl>
    <w:p w14:paraId="6381F5FA" w14:textId="77777777" w:rsidR="006A7AEB" w:rsidRDefault="006A7AEB" w:rsidP="00181E59">
      <w:pPr>
        <w:rPr>
          <w:rFonts w:ascii="Book Antiqua" w:hAnsi="Book Antiqua" w:cs="Palatino"/>
          <w:b/>
          <w:lang w:val="es-ES"/>
        </w:rPr>
      </w:pPr>
    </w:p>
    <w:p w14:paraId="0033BC20" w14:textId="6A98CB9E" w:rsidR="002165C6" w:rsidRDefault="002165C6" w:rsidP="00181E59">
      <w:pPr>
        <w:rPr>
          <w:rFonts w:ascii="Book Antiqua" w:hAnsi="Book Antiqua" w:cs="Palatino"/>
          <w:b/>
          <w:lang w:val="es-ES"/>
        </w:rPr>
      </w:pPr>
      <w:r w:rsidRPr="00AD4D83">
        <w:rPr>
          <w:rFonts w:ascii="Book Antiqua" w:hAnsi="Book Antiqua" w:cs="Palatino"/>
          <w:i/>
          <w:color w:val="FF0000"/>
          <w:sz w:val="20"/>
          <w:lang w:val="es-ES"/>
        </w:rPr>
        <w:t>(</w:t>
      </w:r>
      <w:r w:rsidRPr="00E21637">
        <w:rPr>
          <w:rFonts w:ascii="Book Antiqua" w:hAnsi="Book Antiqua" w:cs="Palatino"/>
          <w:i/>
          <w:color w:val="FF0000"/>
          <w:sz w:val="20"/>
          <w:lang w:val="es-ES"/>
        </w:rPr>
        <w:t>Marcos/Mark 4,35-41</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2165C6" w:rsidRPr="00AD4D83" w14:paraId="061C32B6" w14:textId="77777777" w:rsidTr="00436ABE">
        <w:tc>
          <w:tcPr>
            <w:tcW w:w="5395" w:type="dxa"/>
          </w:tcPr>
          <w:p w14:paraId="26348C6D" w14:textId="46D3D33F" w:rsidR="002165C6" w:rsidRPr="00B578A8" w:rsidRDefault="002165C6" w:rsidP="00436ABE">
            <w:pPr>
              <w:rPr>
                <w:rFonts w:ascii="Book Antiqua" w:hAnsi="Book Antiqua"/>
                <w:lang w:val="es-ES"/>
              </w:rPr>
            </w:pPr>
            <w:r w:rsidRPr="00E21637">
              <w:rPr>
                <w:rFonts w:ascii="Book Antiqua" w:hAnsi="Book Antiqua" w:cs="Palatino"/>
                <w:lang w:val="es-ES"/>
              </w:rPr>
              <w:t xml:space="preserve">Recibimos bendición: </w:t>
            </w:r>
            <w:r w:rsidRPr="002165C6">
              <w:rPr>
                <w:rFonts w:ascii="Book Antiqua" w:hAnsi="Book Antiqua" w:cs="Palatino"/>
                <w:lang w:val="es-ES"/>
              </w:rPr>
              <w:t xml:space="preserve">Que la paz de Cristo calme las tormentas de tu vida y que </w:t>
            </w:r>
            <w:r>
              <w:rPr>
                <w:rFonts w:ascii="Book Antiqua" w:hAnsi="Book Antiqua" w:cs="Palatino"/>
                <w:lang w:val="es-ES"/>
              </w:rPr>
              <w:t>s</w:t>
            </w:r>
            <w:r w:rsidRPr="002165C6">
              <w:rPr>
                <w:rFonts w:ascii="Book Antiqua" w:hAnsi="Book Antiqua" w:cs="Palatino"/>
                <w:lang w:val="es-ES"/>
              </w:rPr>
              <w:t xml:space="preserve">u presencia te brinde seguridad durante la incertidumbre. Que confíes en </w:t>
            </w:r>
            <w:r>
              <w:rPr>
                <w:rFonts w:ascii="Book Antiqua" w:hAnsi="Book Antiqua" w:cs="Palatino"/>
                <w:lang w:val="es-ES"/>
              </w:rPr>
              <w:t>s</w:t>
            </w:r>
            <w:r w:rsidRPr="002165C6">
              <w:rPr>
                <w:rFonts w:ascii="Book Antiqua" w:hAnsi="Book Antiqua" w:cs="Palatino"/>
                <w:lang w:val="es-ES"/>
              </w:rPr>
              <w:t xml:space="preserve">u poder para silenciar los vientos y las olas de duda, y que </w:t>
            </w:r>
            <w:r>
              <w:rPr>
                <w:rFonts w:ascii="Book Antiqua" w:hAnsi="Book Antiqua" w:cs="Palatino"/>
                <w:lang w:val="es-ES"/>
              </w:rPr>
              <w:t>s</w:t>
            </w:r>
            <w:r w:rsidRPr="002165C6">
              <w:rPr>
                <w:rFonts w:ascii="Book Antiqua" w:hAnsi="Book Antiqua" w:cs="Palatino"/>
                <w:lang w:val="es-ES"/>
              </w:rPr>
              <w:t xml:space="preserve">u amor te ancle en </w:t>
            </w:r>
            <w:r>
              <w:rPr>
                <w:rFonts w:ascii="Book Antiqua" w:hAnsi="Book Antiqua" w:cs="Palatino"/>
                <w:lang w:val="es-ES"/>
              </w:rPr>
              <w:t xml:space="preserve">los </w:t>
            </w:r>
            <w:r w:rsidRPr="002165C6">
              <w:rPr>
                <w:rFonts w:ascii="Book Antiqua" w:hAnsi="Book Antiqua" w:cs="Palatino"/>
                <w:lang w:val="es-ES"/>
              </w:rPr>
              <w:t xml:space="preserve">momentos de confusión. </w:t>
            </w:r>
            <w:r>
              <w:rPr>
                <w:rFonts w:ascii="Book Antiqua" w:hAnsi="Book Antiqua" w:cs="Palatino"/>
                <w:lang w:val="es-ES"/>
              </w:rPr>
              <w:t>Sal</w:t>
            </w:r>
            <w:r w:rsidRPr="002165C6">
              <w:rPr>
                <w:rFonts w:ascii="Book Antiqua" w:hAnsi="Book Antiqua" w:cs="Palatino"/>
                <w:lang w:val="es-ES"/>
              </w:rPr>
              <w:t xml:space="preserve"> </w:t>
            </w:r>
            <w:r w:rsidRPr="002165C6">
              <w:rPr>
                <w:rFonts w:ascii="Book Antiqua" w:hAnsi="Book Antiqua" w:cs="Palatino"/>
                <w:lang w:val="es-ES"/>
              </w:rPr>
              <w:lastRenderedPageBreak/>
              <w:t xml:space="preserve">con fe, sabiendo que el que </w:t>
            </w:r>
            <w:r>
              <w:rPr>
                <w:rFonts w:ascii="Book Antiqua" w:hAnsi="Book Antiqua" w:cs="Palatino"/>
                <w:lang w:val="es-ES"/>
              </w:rPr>
              <w:t>tiene dominio sobre</w:t>
            </w:r>
            <w:r w:rsidRPr="002165C6">
              <w:rPr>
                <w:rFonts w:ascii="Book Antiqua" w:hAnsi="Book Antiqua" w:cs="Palatino"/>
                <w:lang w:val="es-ES"/>
              </w:rPr>
              <w:t xml:space="preserve"> los mares está siempre </w:t>
            </w:r>
            <w:r>
              <w:rPr>
                <w:rFonts w:ascii="Book Antiqua" w:hAnsi="Book Antiqua" w:cs="Palatino"/>
                <w:lang w:val="es-ES"/>
              </w:rPr>
              <w:t>contigo</w:t>
            </w:r>
            <w:r w:rsidRPr="002165C6">
              <w:rPr>
                <w:rFonts w:ascii="Book Antiqua" w:hAnsi="Book Antiqua" w:cs="Palatino"/>
                <w:lang w:val="es-ES"/>
              </w:rPr>
              <w:t>. Amén</w:t>
            </w:r>
            <w:r w:rsidRPr="002E3640">
              <w:rPr>
                <w:rFonts w:ascii="Book Antiqua" w:hAnsi="Book Antiqua" w:cs="Palatino"/>
                <w:lang w:val="es-ES"/>
              </w:rPr>
              <w:t>.</w:t>
            </w:r>
            <w:r w:rsidRPr="00C50484">
              <w:rPr>
                <w:rFonts w:ascii="Book Antiqua" w:hAnsi="Book Antiqua" w:cs="Palatino"/>
                <w:lang w:val="es-ES"/>
              </w:rPr>
              <w:t xml:space="preserve">  </w:t>
            </w:r>
          </w:p>
        </w:tc>
        <w:tc>
          <w:tcPr>
            <w:tcW w:w="5395" w:type="dxa"/>
          </w:tcPr>
          <w:p w14:paraId="48FBFCC0" w14:textId="0C95451A" w:rsidR="002165C6" w:rsidRPr="0054735B" w:rsidRDefault="002165C6" w:rsidP="00436ABE">
            <w:pPr>
              <w:rPr>
                <w:rFonts w:ascii="Book Antiqua" w:hAnsi="Book Antiqua" w:cs="Palatino"/>
              </w:rPr>
            </w:pPr>
            <w:r w:rsidRPr="00E21637">
              <w:rPr>
                <w:rFonts w:ascii="Book Antiqua" w:hAnsi="Book Antiqua" w:cs="Palatino"/>
              </w:rPr>
              <w:lastRenderedPageBreak/>
              <w:t xml:space="preserve">We are blessed: </w:t>
            </w:r>
            <w:r w:rsidRPr="002165C6">
              <w:rPr>
                <w:rFonts w:ascii="Book Antiqua" w:hAnsi="Book Antiqua" w:cs="Palatino"/>
              </w:rPr>
              <w:t xml:space="preserve">May the peace of Christ calm the storms of your life, and may His presence bring you assurance </w:t>
            </w:r>
            <w:r w:rsidRPr="002165C6">
              <w:rPr>
                <w:rFonts w:ascii="Book Antiqua" w:hAnsi="Book Antiqua" w:cs="Palatino"/>
              </w:rPr>
              <w:t>during</w:t>
            </w:r>
            <w:r w:rsidRPr="002165C6">
              <w:rPr>
                <w:rFonts w:ascii="Book Antiqua" w:hAnsi="Book Antiqua" w:cs="Palatino"/>
              </w:rPr>
              <w:t xml:space="preserve"> uncertainty. May you trust in His power to silence the winds and waves of doubt, and may His love anchor you in moments of turmoil. Go forth with faith, </w:t>
            </w:r>
            <w:r w:rsidRPr="002165C6">
              <w:rPr>
                <w:rFonts w:ascii="Book Antiqua" w:hAnsi="Book Antiqua" w:cs="Palatino"/>
              </w:rPr>
              <w:lastRenderedPageBreak/>
              <w:t>knowing that the one who commands the seas is with you always. Amen.</w:t>
            </w:r>
          </w:p>
        </w:tc>
      </w:tr>
    </w:tbl>
    <w:p w14:paraId="16BE8658" w14:textId="77777777" w:rsidR="002165C6" w:rsidRDefault="002165C6" w:rsidP="00181E59">
      <w:pPr>
        <w:rPr>
          <w:rFonts w:ascii="Book Antiqua" w:hAnsi="Book Antiqua" w:cs="Palatino"/>
          <w:b/>
          <w:lang w:val="es-ES"/>
        </w:rPr>
      </w:pPr>
    </w:p>
    <w:p w14:paraId="152C337E" w14:textId="553DAF31" w:rsidR="00181E59" w:rsidRPr="00AD4D83" w:rsidRDefault="00181E59" w:rsidP="00181E59">
      <w:pPr>
        <w:rPr>
          <w:rFonts w:ascii="Book Antiqua" w:hAnsi="Book Antiqua" w:cs="Palatino"/>
          <w:lang w:val="es-ES"/>
        </w:rPr>
      </w:pPr>
      <w:r w:rsidRPr="00AD4D83">
        <w:rPr>
          <w:rFonts w:ascii="Book Antiqua" w:hAnsi="Book Antiqua" w:cs="Palatino"/>
          <w:b/>
          <w:lang w:val="es-ES"/>
        </w:rPr>
        <w:t>COMISIÓN</w:t>
      </w:r>
      <w:r w:rsidR="009836A1" w:rsidRPr="00AD4D83">
        <w:rPr>
          <w:rFonts w:ascii="Book Antiqua" w:hAnsi="Book Antiqua" w:cs="Palatino"/>
          <w:b/>
          <w:lang w:val="es-ES"/>
        </w:rPr>
        <w:t xml:space="preserve"> / COMMISION</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E21637" w:rsidRPr="00E21637">
        <w:rPr>
          <w:rFonts w:ascii="Book Antiqua" w:hAnsi="Book Antiqua" w:cs="Palatino"/>
          <w:i/>
          <w:color w:val="FF0000"/>
          <w:sz w:val="20"/>
          <w:lang w:val="es-ES"/>
        </w:rPr>
        <w:t xml:space="preserve">Marcos/Mark 4,35-41. Richard Rojas </w:t>
      </w:r>
      <w:proofErr w:type="spellStart"/>
      <w:r w:rsidR="00E21637" w:rsidRPr="00E21637">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305110FC" w14:textId="77777777" w:rsidTr="00766F5B">
        <w:tc>
          <w:tcPr>
            <w:tcW w:w="5395" w:type="dxa"/>
          </w:tcPr>
          <w:p w14:paraId="006E123C" w14:textId="166D22ED" w:rsidR="009836A1" w:rsidRPr="0054735B" w:rsidRDefault="00E21637" w:rsidP="00552B48">
            <w:pPr>
              <w:rPr>
                <w:rFonts w:ascii="Book Antiqua" w:hAnsi="Book Antiqua" w:cs="Palatino"/>
                <w:lang w:val="es-ES"/>
              </w:rPr>
            </w:pPr>
            <w:r w:rsidRPr="00E21637">
              <w:rPr>
                <w:rFonts w:ascii="Book Antiqua" w:hAnsi="Book Antiqua" w:cs="Palatino"/>
                <w:lang w:val="es-ES"/>
              </w:rPr>
              <w:t>Para ser de bendición: Al salir, recordemos que el Señor va con su pueblo en la barca, navegando por los mares de nuestro mundo.  Y cuando llegue la tempestad, confiemos que recibiremos discernimiento, paciencia y fe mediante su Espíritu Santo. Seamos una tripulación que aprende a orar y a descansar, pues en Cristo nuestras vidas están seguras.  Amén</w:t>
            </w:r>
            <w:r w:rsidR="002E3640" w:rsidRPr="002E3640">
              <w:rPr>
                <w:rFonts w:ascii="Book Antiqua" w:hAnsi="Book Antiqua" w:cs="Palatino"/>
                <w:lang w:val="es-ES"/>
              </w:rPr>
              <w:t>.</w:t>
            </w:r>
          </w:p>
        </w:tc>
        <w:tc>
          <w:tcPr>
            <w:tcW w:w="5395" w:type="dxa"/>
          </w:tcPr>
          <w:p w14:paraId="19BE3056" w14:textId="47A16A05" w:rsidR="00B31E39" w:rsidRPr="00874BA1" w:rsidRDefault="00E21637" w:rsidP="004E5B8A">
            <w:pPr>
              <w:rPr>
                <w:rFonts w:ascii="Book Antiqua" w:hAnsi="Book Antiqua" w:cs="Palatino"/>
              </w:rPr>
            </w:pPr>
            <w:r w:rsidRPr="00E21637">
              <w:rPr>
                <w:rFonts w:ascii="Book Antiqua" w:hAnsi="Book Antiqua" w:cs="Palatino"/>
              </w:rPr>
              <w:t xml:space="preserve">To be a blessing: </w:t>
            </w:r>
            <w:r w:rsidR="002165C6" w:rsidRPr="002165C6">
              <w:rPr>
                <w:rFonts w:ascii="Book Antiqua" w:hAnsi="Book Antiqua" w:cs="Palatino"/>
              </w:rPr>
              <w:t>As we depart, may we carry with us the assurance that the Lord journeys with us in the boat, guiding us through the tumultuous seas of our world. When storms arise, may we find comfort in trusting that the Holy Spirit will grant us discernment, patience, and faith. Let us cultivate a spirit of prayer and rest, knowing that in Christ, our lives are secure. Amen.</w:t>
            </w:r>
          </w:p>
        </w:tc>
      </w:tr>
    </w:tbl>
    <w:p w14:paraId="7245E9C6" w14:textId="77777777" w:rsidR="006A7AEB" w:rsidRDefault="006A7AEB" w:rsidP="00E035FF">
      <w:pPr>
        <w:rPr>
          <w:rFonts w:ascii="Book Antiqua" w:hAnsi="Book Antiqua" w:cs="Palatino"/>
          <w:b/>
        </w:rPr>
      </w:pPr>
    </w:p>
    <w:p w14:paraId="44E1AA25" w14:textId="6178CC63" w:rsidR="00761CF1" w:rsidRPr="00AD4D83" w:rsidRDefault="00761CF1" w:rsidP="00E035FF">
      <w:pPr>
        <w:rPr>
          <w:rFonts w:ascii="Book Antiqua" w:hAnsi="Book Antiqua" w:cs="Palatino"/>
          <w:b/>
        </w:rPr>
      </w:pPr>
      <w:r w:rsidRPr="00AD4D83">
        <w:rPr>
          <w:rFonts w:ascii="Book Antiqua" w:hAnsi="Book Antiqua" w:cs="Palatino"/>
          <w:b/>
        </w:rPr>
        <w:t>NOTAS</w:t>
      </w:r>
      <w:r w:rsidR="009836A1" w:rsidRPr="00AD4D83">
        <w:rPr>
          <w:rFonts w:ascii="Book Antiqua" w:hAnsi="Book Antiqua" w:cs="Palatino"/>
          <w:b/>
        </w:rPr>
        <w:t xml:space="preserve"> / NOTES</w:t>
      </w:r>
      <w:r w:rsidRPr="00AD4D83">
        <w:rPr>
          <w:rFonts w:ascii="Book Antiqua" w:hAnsi="Book Antiqua" w:cs="Palatino"/>
          <w:b/>
        </w:rPr>
        <w:t>:</w:t>
      </w:r>
    </w:p>
    <w:p w14:paraId="20492C3A" w14:textId="77777777" w:rsidR="00761CF1" w:rsidRPr="00AD4D83" w:rsidRDefault="00761CF1" w:rsidP="00E035FF">
      <w:pPr>
        <w:rPr>
          <w:rFonts w:ascii="Book Antiqua" w:hAnsi="Book Antiqua" w:cs="Palatino"/>
        </w:rPr>
      </w:pPr>
      <w:bookmarkStart w:id="1" w:name="_Hlk512585170"/>
      <w:r w:rsidRPr="00AD4D83">
        <w:rPr>
          <w:rFonts w:ascii="Book Antiqua" w:hAnsi="Book Antiqua" w:cs="Palatino"/>
        </w:rPr>
        <w:t xml:space="preserve">EHP= </w:t>
      </w:r>
      <w:hyperlink r:id="rId61" w:history="1">
        <w:r w:rsidRPr="00AD4D83">
          <w:rPr>
            <w:rStyle w:val="Hyperlink"/>
            <w:rFonts w:ascii="Book Antiqua" w:hAnsi="Book Antiqua" w:cs="Palatino"/>
          </w:rPr>
          <w:t xml:space="preserve">El </w:t>
        </w:r>
        <w:proofErr w:type="spellStart"/>
        <w:r w:rsidRPr="00AD4D83">
          <w:rPr>
            <w:rStyle w:val="Hyperlink"/>
            <w:rFonts w:ascii="Book Antiqua" w:hAnsi="Book Antiqua" w:cs="Palatino"/>
          </w:rPr>
          <w:t>Himnario</w:t>
        </w:r>
        <w:proofErr w:type="spellEnd"/>
        <w:r w:rsidRPr="00AD4D83">
          <w:rPr>
            <w:rStyle w:val="Hyperlink"/>
            <w:rFonts w:ascii="Book Antiqua" w:hAnsi="Book Antiqua" w:cs="Palatino"/>
          </w:rPr>
          <w:t xml:space="preserve"> </w:t>
        </w:r>
        <w:proofErr w:type="spellStart"/>
        <w:r w:rsidRPr="00AD4D83">
          <w:rPr>
            <w:rStyle w:val="Hyperlink"/>
            <w:rFonts w:ascii="Book Antiqua" w:hAnsi="Book Antiqua" w:cs="Palatino"/>
          </w:rPr>
          <w:t>Presbiteriano</w:t>
        </w:r>
        <w:proofErr w:type="spellEnd"/>
      </w:hyperlink>
      <w:r w:rsidRPr="00AD4D83">
        <w:rPr>
          <w:rFonts w:ascii="Book Antiqua" w:hAnsi="Book Antiqua" w:cs="Palatino"/>
        </w:rPr>
        <w:t xml:space="preserve"> </w:t>
      </w:r>
    </w:p>
    <w:p w14:paraId="32327E4B" w14:textId="77777777" w:rsidR="00761CF1" w:rsidRPr="00AD4D83" w:rsidRDefault="00560F20" w:rsidP="00E035FF">
      <w:pPr>
        <w:rPr>
          <w:rFonts w:ascii="Book Antiqua" w:hAnsi="Book Antiqua" w:cs="Palatino"/>
        </w:rPr>
      </w:pPr>
      <w:proofErr w:type="spellStart"/>
      <w:r w:rsidRPr="00AD4D83">
        <w:rPr>
          <w:rFonts w:ascii="Book Antiqua" w:hAnsi="Book Antiqua" w:cs="Palatino"/>
        </w:rPr>
        <w:t>GtG</w:t>
      </w:r>
      <w:proofErr w:type="spellEnd"/>
      <w:r w:rsidR="00761CF1" w:rsidRPr="00AD4D83">
        <w:rPr>
          <w:rFonts w:ascii="Book Antiqua" w:hAnsi="Book Antiqua" w:cs="Palatino"/>
        </w:rPr>
        <w:t xml:space="preserve">= </w:t>
      </w:r>
      <w:hyperlink r:id="rId62" w:history="1">
        <w:r w:rsidR="00761CF1" w:rsidRPr="00AD4D83">
          <w:rPr>
            <w:rStyle w:val="Hyperlink"/>
            <w:rFonts w:ascii="Book Antiqua" w:hAnsi="Book Antiqua" w:cs="Palatino"/>
          </w:rPr>
          <w:t>Glory to God</w:t>
        </w:r>
      </w:hyperlink>
    </w:p>
    <w:p w14:paraId="5623D930" w14:textId="77777777" w:rsidR="00761CF1" w:rsidRPr="00AD4D83" w:rsidRDefault="00761CF1" w:rsidP="00E035FF">
      <w:pPr>
        <w:rPr>
          <w:rFonts w:ascii="Book Antiqua" w:hAnsi="Book Antiqua" w:cs="Palatino"/>
        </w:rPr>
      </w:pPr>
      <w:r w:rsidRPr="00AD4D83">
        <w:rPr>
          <w:rFonts w:ascii="Book Antiqua" w:hAnsi="Book Antiqua" w:cs="Palatino"/>
        </w:rPr>
        <w:t xml:space="preserve">TPH= The Presbyterian Hymnal </w:t>
      </w:r>
    </w:p>
    <w:p w14:paraId="384FED64" w14:textId="77777777" w:rsidR="00761CF1" w:rsidRPr="00AD4D83" w:rsidRDefault="00761CF1" w:rsidP="00E035FF">
      <w:pPr>
        <w:rPr>
          <w:rFonts w:ascii="Book Antiqua" w:hAnsi="Book Antiqua" w:cs="Palatino"/>
        </w:rPr>
      </w:pPr>
      <w:r w:rsidRPr="00AD4D83">
        <w:rPr>
          <w:rFonts w:ascii="Book Antiqua" w:hAnsi="Book Antiqua" w:cs="Palatino"/>
        </w:rPr>
        <w:t>STF= Sing the Faith</w:t>
      </w:r>
    </w:p>
    <w:p w14:paraId="6D52DED5" w14:textId="77777777" w:rsidR="00761CF1" w:rsidRPr="00AD4D83" w:rsidRDefault="00761CF1" w:rsidP="00E035FF">
      <w:pPr>
        <w:rPr>
          <w:rFonts w:ascii="Book Antiqua" w:hAnsi="Book Antiqua" w:cs="Palatino"/>
        </w:rPr>
      </w:pPr>
      <w:r w:rsidRPr="00AD4D83">
        <w:rPr>
          <w:rFonts w:ascii="Book Antiqua" w:hAnsi="Book Antiqua" w:cs="Palatino"/>
        </w:rPr>
        <w:t xml:space="preserve">BCW 2018= </w:t>
      </w:r>
      <w:hyperlink r:id="rId63" w:history="1">
        <w:r w:rsidRPr="00AD4D83">
          <w:rPr>
            <w:rStyle w:val="Hyperlink"/>
            <w:rFonts w:ascii="Book Antiqua" w:hAnsi="Book Antiqua" w:cs="Palatino"/>
          </w:rPr>
          <w:t>Book of Common Worship</w:t>
        </w:r>
      </w:hyperlink>
    </w:p>
    <w:p w14:paraId="1F3B727D" w14:textId="77777777" w:rsidR="00761CF1" w:rsidRPr="00AD4D83" w:rsidRDefault="00761CF1" w:rsidP="00E035FF">
      <w:pPr>
        <w:rPr>
          <w:rFonts w:ascii="Book Antiqua" w:hAnsi="Book Antiqua" w:cs="Palatino"/>
          <w:lang w:val="es-US"/>
        </w:rPr>
      </w:pPr>
      <w:r w:rsidRPr="00AD4D83">
        <w:rPr>
          <w:rFonts w:ascii="Book Antiqua" w:hAnsi="Book Antiqua" w:cs="Palatino"/>
          <w:lang w:val="es-US"/>
        </w:rPr>
        <w:t>MGV= Marissa Galván Valle</w:t>
      </w:r>
      <w:bookmarkEnd w:id="1"/>
    </w:p>
    <w:p w14:paraId="0D001272" w14:textId="77777777" w:rsidR="00DC729B" w:rsidRDefault="00DC729B" w:rsidP="00E035FF">
      <w:pPr>
        <w:rPr>
          <w:rFonts w:ascii="Optima" w:hAnsi="Optima" w:cs="Optima"/>
          <w:lang w:val="es-US"/>
        </w:rPr>
      </w:pPr>
    </w:p>
    <w:p w14:paraId="191A333D" w14:textId="4AF0A53E"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8764C7">
        <w:rPr>
          <w:rFonts w:ascii="Optima" w:hAnsi="Optima" w:cs="Optima"/>
          <w:b/>
          <w:bCs/>
          <w:lang w:val="es-US"/>
        </w:rPr>
        <w:t>Editora principal</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8764C7">
        <w:rPr>
          <w:rFonts w:ascii="Optima" w:hAnsi="Optima" w:cs="Optima"/>
          <w:b/>
          <w:bCs/>
        </w:rPr>
        <w:t xml:space="preserve">Senior </w:t>
      </w:r>
      <w:r w:rsidR="00EC1830">
        <w:rPr>
          <w:rFonts w:ascii="Optima" w:hAnsi="Optima" w:cs="Optima"/>
          <w:b/>
          <w:bCs/>
        </w:rPr>
        <w:t>E</w:t>
      </w:r>
      <w:r w:rsidR="008764C7">
        <w:rPr>
          <w:rFonts w:ascii="Optima" w:hAnsi="Optima" w:cs="Optima"/>
          <w:b/>
          <w:bCs/>
        </w:rPr>
        <w:t>ditor</w:t>
      </w:r>
      <w:r w:rsidR="00434B5A" w:rsidRPr="005348D1">
        <w:rPr>
          <w:rFonts w:ascii="Optima" w:hAnsi="Optima" w:cs="Optima"/>
          <w:b/>
          <w:bCs/>
        </w:rPr>
        <w:t xml:space="preserve"> of Spanish Language Resources of the Presbyterian Publishing Corporation</w:t>
      </w:r>
      <w:r w:rsidR="00434B5A" w:rsidRPr="005348D1">
        <w:rPr>
          <w:rFonts w:ascii="Optima" w:hAnsi="Optima" w:cs="Optima"/>
        </w:rPr>
        <w:t xml:space="preserve">. </w:t>
      </w:r>
    </w:p>
    <w:p w14:paraId="1D2C775D" w14:textId="42E00F0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w:t>
      </w:r>
      <w:r w:rsidR="00A716D3">
        <w:rPr>
          <w:rFonts w:ascii="Optima" w:hAnsi="Optima" w:cs="Optima"/>
          <w:lang w:val="es-US"/>
        </w:rPr>
        <w:t xml:space="preserve">a </w:t>
      </w:r>
      <w:hyperlink r:id="rId64" w:history="1">
        <w:proofErr w:type="spellStart"/>
        <w:r w:rsidR="00A716D3" w:rsidRPr="00A716D3">
          <w:rPr>
            <w:rStyle w:val="Hyperlink"/>
            <w:rFonts w:ascii="Optima" w:hAnsi="Optima" w:cs="Optima"/>
            <w:lang w:val="es-US"/>
          </w:rPr>
          <w:t>Presbyterian</w:t>
        </w:r>
        <w:proofErr w:type="spellEnd"/>
        <w:r w:rsidR="00A716D3" w:rsidRPr="00A716D3">
          <w:rPr>
            <w:rStyle w:val="Hyperlink"/>
            <w:rFonts w:ascii="Optima" w:hAnsi="Optima" w:cs="Optima"/>
            <w:lang w:val="es-US"/>
          </w:rPr>
          <w:t xml:space="preserve"> Publishing </w:t>
        </w:r>
        <w:proofErr w:type="spellStart"/>
        <w:r w:rsidR="00A716D3" w:rsidRPr="00A716D3">
          <w:rPr>
            <w:rStyle w:val="Hyperlink"/>
            <w:rFonts w:ascii="Optima" w:hAnsi="Optima" w:cs="Optima"/>
            <w:lang w:val="es-US"/>
          </w:rPr>
          <w:t>Corporation</w:t>
        </w:r>
        <w:proofErr w:type="spellEnd"/>
      </w:hyperlink>
      <w:r w:rsidR="00A716D3">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w:t>
      </w:r>
      <w:r w:rsidR="00A716D3">
        <w:rPr>
          <w:rFonts w:ascii="Optima" w:hAnsi="Optima" w:cs="Optima"/>
        </w:rPr>
        <w:t xml:space="preserve">give to </w:t>
      </w:r>
      <w:hyperlink r:id="rId65" w:history="1">
        <w:r w:rsidR="00A716D3" w:rsidRPr="004E0B0D">
          <w:rPr>
            <w:rStyle w:val="Hyperlink"/>
            <w:rFonts w:ascii="Optima" w:hAnsi="Optima" w:cs="Optima"/>
          </w:rPr>
          <w:t>Presbyterian Publishing Corporation</w:t>
        </w:r>
      </w:hyperlink>
      <w:r w:rsidR="00A716D3">
        <w:rPr>
          <w:rFonts w:ascii="Optima" w:hAnsi="Optima" w:cs="Optima"/>
        </w:rPr>
        <w:t xml:space="preserve">. </w:t>
      </w:r>
    </w:p>
    <w:p w14:paraId="5F80B5EF" w14:textId="02400476" w:rsidR="00D00D68" w:rsidRPr="00434B5A" w:rsidRDefault="00761CF1" w:rsidP="00766F5B">
      <w:pPr>
        <w:numPr>
          <w:ilvl w:val="0"/>
          <w:numId w:val="1"/>
        </w:numPr>
        <w:rPr>
          <w:rStyle w:val="Hyperlink"/>
          <w:rFonts w:ascii="Optima" w:hAnsi="Optima" w:cs="Optima"/>
          <w:color w:val="auto"/>
          <w:u w:val="none"/>
          <w:lang w:val="es-US"/>
        </w:rPr>
      </w:pPr>
      <w:r w:rsidRPr="00434B5A">
        <w:rPr>
          <w:rFonts w:ascii="Optima" w:hAnsi="Optima" w:cs="Optima"/>
          <w:lang w:val="es-US"/>
        </w:rPr>
        <w:t xml:space="preserve">Para comprar recursos </w:t>
      </w:r>
      <w:r w:rsidR="0063092A" w:rsidRPr="00434B5A">
        <w:rPr>
          <w:rFonts w:ascii="Optima" w:hAnsi="Optima" w:cs="Optima"/>
          <w:lang w:val="es-US"/>
        </w:rPr>
        <w:t xml:space="preserve">y libros </w:t>
      </w:r>
      <w:r w:rsidRPr="00434B5A">
        <w:rPr>
          <w:rFonts w:ascii="Optima" w:hAnsi="Optima" w:cs="Optima"/>
          <w:lang w:val="es-US"/>
        </w:rPr>
        <w:t xml:space="preserve">en español, vaya a </w:t>
      </w:r>
      <w:hyperlink r:id="rId66" w:history="1">
        <w:r w:rsidRPr="00434B5A">
          <w:rPr>
            <w:rStyle w:val="Hyperlink"/>
            <w:rFonts w:ascii="Optima" w:hAnsi="Optima" w:cs="Optima"/>
            <w:lang w:val="es-US"/>
          </w:rPr>
          <w:t>pcusastore.com</w:t>
        </w:r>
      </w:hyperlink>
      <w:r w:rsidR="00434B5A" w:rsidRPr="00434B5A">
        <w:rPr>
          <w:rStyle w:val="Hyperlink"/>
          <w:rFonts w:ascii="Optima" w:hAnsi="Optima" w:cs="Optima"/>
          <w:color w:val="000000" w:themeColor="text1"/>
          <w:u w:val="none"/>
          <w:lang w:val="es-US"/>
        </w:rPr>
        <w:t xml:space="preserve"> / </w:t>
      </w:r>
      <w:r w:rsidR="00434B5A" w:rsidRPr="00434B5A">
        <w:rPr>
          <w:rFonts w:ascii="Optima" w:hAnsi="Optima" w:cs="Optima"/>
        </w:rPr>
        <w:t xml:space="preserve">To buy Christian education materials and books in Spanish, go to </w:t>
      </w:r>
      <w:hyperlink r:id="rId67" w:history="1">
        <w:r w:rsidR="00434B5A" w:rsidRPr="00434B5A">
          <w:rPr>
            <w:rStyle w:val="Hyperlink"/>
            <w:rFonts w:ascii="Optima" w:hAnsi="Optima" w:cs="Optima"/>
          </w:rPr>
          <w:t>pcusastore.com</w:t>
        </w:r>
      </w:hyperlink>
    </w:p>
    <w:p w14:paraId="7BBFD6A4" w14:textId="77777777" w:rsidR="00B31627" w:rsidRDefault="00B31627" w:rsidP="00D00D68">
      <w:pPr>
        <w:rPr>
          <w:rStyle w:val="Hyperlink"/>
          <w:rFonts w:ascii="Optima" w:hAnsi="Optima" w:cs="Optima"/>
          <w:color w:val="000000" w:themeColor="text1"/>
          <w:u w:val="none"/>
          <w:lang w:val="es-US"/>
        </w:rPr>
      </w:pPr>
    </w:p>
    <w:p w14:paraId="7ADB02C2" w14:textId="1756E5F0"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8"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14037ED9" w14:textId="3978B441"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lang w:val="es-US"/>
        </w:rPr>
      </w:pPr>
      <w:r w:rsidRPr="00C3742B">
        <w:rPr>
          <w:rStyle w:val="Hyperlink"/>
          <w:rFonts w:ascii="Optima" w:hAnsi="Optima" w:cs="Optima"/>
          <w:b/>
          <w:bCs/>
          <w:color w:val="000000" w:themeColor="text1"/>
          <w:sz w:val="24"/>
          <w:szCs w:val="24"/>
          <w:u w:val="none"/>
          <w:lang w:val="es-US"/>
        </w:rPr>
        <w:t>Twitter:</w:t>
      </w:r>
      <w:r w:rsidRPr="00C3742B">
        <w:rPr>
          <w:rStyle w:val="Hyperlink"/>
          <w:rFonts w:ascii="Optima" w:hAnsi="Optima" w:cs="Optima"/>
          <w:color w:val="000000" w:themeColor="text1"/>
          <w:sz w:val="24"/>
          <w:szCs w:val="24"/>
          <w:u w:val="none"/>
          <w:lang w:val="es-US"/>
        </w:rPr>
        <w:t xml:space="preserve"> </w:t>
      </w:r>
      <w:hyperlink r:id="rId69" w:history="1">
        <w:r w:rsidRPr="00C3742B">
          <w:rPr>
            <w:rStyle w:val="Hyperlink"/>
            <w:rFonts w:ascii="Optima" w:hAnsi="Optima" w:cs="Optima"/>
            <w:sz w:val="24"/>
            <w:szCs w:val="24"/>
            <w:lang w:val="es-US"/>
          </w:rPr>
          <w:t>https://twitter.com/PPCSpanish</w:t>
        </w:r>
      </w:hyperlink>
      <w:r w:rsidRPr="00C3742B">
        <w:rPr>
          <w:rStyle w:val="Hyperlink"/>
          <w:rFonts w:ascii="Optima" w:hAnsi="Optima" w:cs="Optima"/>
          <w:color w:val="000000" w:themeColor="text1"/>
          <w:sz w:val="24"/>
          <w:szCs w:val="24"/>
          <w:u w:val="none"/>
          <w:lang w:val="es-US"/>
        </w:rPr>
        <w:t xml:space="preserve"> </w:t>
      </w:r>
    </w:p>
    <w:p w14:paraId="652603A0" w14:textId="1E205F40"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70"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6F72A71B" w:rsidR="00761CF1" w:rsidRPr="00D764D7" w:rsidRDefault="00456C85" w:rsidP="00D764D7">
      <w:pPr>
        <w:pStyle w:val="ListParagraph"/>
        <w:numPr>
          <w:ilvl w:val="0"/>
          <w:numId w:val="3"/>
        </w:numPr>
        <w:spacing w:after="0" w:line="240" w:lineRule="auto"/>
        <w:rPr>
          <w:rFonts w:ascii="Book Antiqua" w:hAnsi="Book Antiqua" w:cs="Palatino"/>
        </w:rPr>
      </w:pPr>
      <w:r w:rsidRPr="00D764D7">
        <w:rPr>
          <w:rStyle w:val="Hyperlink"/>
          <w:rFonts w:ascii="Optima" w:hAnsi="Optima" w:cs="Optima"/>
          <w:b/>
          <w:bCs/>
          <w:color w:val="000000" w:themeColor="text1"/>
          <w:sz w:val="24"/>
          <w:szCs w:val="24"/>
          <w:u w:val="none"/>
        </w:rPr>
        <w:t>YouTube:</w:t>
      </w:r>
      <w:r w:rsidRPr="00D764D7">
        <w:rPr>
          <w:rStyle w:val="Hyperlink"/>
          <w:rFonts w:ascii="Optima" w:hAnsi="Optima" w:cs="Optima"/>
          <w:color w:val="000000" w:themeColor="text1"/>
          <w:sz w:val="24"/>
          <w:szCs w:val="24"/>
          <w:u w:val="none"/>
        </w:rPr>
        <w:t xml:space="preserve"> </w:t>
      </w:r>
      <w:hyperlink r:id="rId71" w:history="1">
        <w:r w:rsidRPr="00D764D7">
          <w:rPr>
            <w:rStyle w:val="Hyperlink"/>
            <w:rFonts w:ascii="Optima" w:hAnsi="Optima" w:cs="Optima"/>
            <w:sz w:val="24"/>
            <w:szCs w:val="24"/>
          </w:rPr>
          <w:t>https://www.youtube.com/channel/UC_qpNGZWU3urMgNzKshnpVw/featured?view_as=subscriber</w:t>
        </w:r>
      </w:hyperlink>
      <w:r w:rsidRPr="00D764D7">
        <w:rPr>
          <w:rStyle w:val="Hyperlink"/>
          <w:rFonts w:ascii="Optima" w:hAnsi="Optima" w:cs="Optima"/>
          <w:color w:val="000000" w:themeColor="text1"/>
          <w:sz w:val="24"/>
          <w:szCs w:val="24"/>
          <w:u w:val="none"/>
        </w:rPr>
        <w:t xml:space="preserve"> </w:t>
      </w:r>
    </w:p>
    <w:sectPr w:rsidR="00761CF1" w:rsidRPr="00D764D7" w:rsidSect="00B3407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A7EBC" w14:textId="77777777" w:rsidR="00B34072" w:rsidRDefault="00B34072" w:rsidP="001B04B5">
      <w:r>
        <w:separator/>
      </w:r>
    </w:p>
  </w:endnote>
  <w:endnote w:type="continuationSeparator" w:id="0">
    <w:p w14:paraId="060388A4" w14:textId="77777777" w:rsidR="00B34072" w:rsidRDefault="00B34072"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Optima">
    <w:panose1 w:val="02000503060000020004"/>
    <w:charset w:val="00"/>
    <w:family w:val="auto"/>
    <w:pitch w:val="variable"/>
    <w:sig w:usb0="80000067"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panose1 w:val="00000000000000000000"/>
    <w:charset w:val="4D"/>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96DA9" w14:textId="77777777" w:rsidR="00B34072" w:rsidRDefault="00B34072" w:rsidP="001B04B5">
      <w:r>
        <w:separator/>
      </w:r>
    </w:p>
  </w:footnote>
  <w:footnote w:type="continuationSeparator" w:id="0">
    <w:p w14:paraId="61EBCDF7" w14:textId="77777777" w:rsidR="00B34072" w:rsidRDefault="00B34072"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3222"/>
    <w:multiLevelType w:val="hybridMultilevel"/>
    <w:tmpl w:val="ECAAE3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B3616"/>
    <w:multiLevelType w:val="hybridMultilevel"/>
    <w:tmpl w:val="5030B91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CD3633"/>
    <w:multiLevelType w:val="hybridMultilevel"/>
    <w:tmpl w:val="FEC2F94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B6E33D7"/>
    <w:multiLevelType w:val="hybridMultilevel"/>
    <w:tmpl w:val="730617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E003564"/>
    <w:multiLevelType w:val="hybridMultilevel"/>
    <w:tmpl w:val="E134157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2973EE"/>
    <w:multiLevelType w:val="hybridMultilevel"/>
    <w:tmpl w:val="8450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316BEE"/>
    <w:multiLevelType w:val="hybridMultilevel"/>
    <w:tmpl w:val="A85E880C"/>
    <w:lvl w:ilvl="0" w:tplc="1E5E8404">
      <w:start w:val="1"/>
      <w:numFmt w:val="bullet"/>
      <w:lvlText w:val=""/>
      <w:lvlJc w:val="left"/>
      <w:pPr>
        <w:ind w:left="36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98C3449"/>
    <w:multiLevelType w:val="hybridMultilevel"/>
    <w:tmpl w:val="4C3041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EBC3F47"/>
    <w:multiLevelType w:val="hybridMultilevel"/>
    <w:tmpl w:val="6E9E2D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1209014">
    <w:abstractNumId w:val="2"/>
  </w:num>
  <w:num w:numId="2" w16cid:durableId="2128349688">
    <w:abstractNumId w:val="12"/>
  </w:num>
  <w:num w:numId="3" w16cid:durableId="565335312">
    <w:abstractNumId w:val="6"/>
  </w:num>
  <w:num w:numId="4" w16cid:durableId="1108505256">
    <w:abstractNumId w:val="9"/>
  </w:num>
  <w:num w:numId="5" w16cid:durableId="999230862">
    <w:abstractNumId w:val="10"/>
  </w:num>
  <w:num w:numId="6" w16cid:durableId="1709908906">
    <w:abstractNumId w:val="4"/>
  </w:num>
  <w:num w:numId="7" w16cid:durableId="1025445278">
    <w:abstractNumId w:val="3"/>
  </w:num>
  <w:num w:numId="8" w16cid:durableId="1333948858">
    <w:abstractNumId w:val="0"/>
  </w:num>
  <w:num w:numId="9" w16cid:durableId="1581018758">
    <w:abstractNumId w:val="7"/>
  </w:num>
  <w:num w:numId="10" w16cid:durableId="1617055178">
    <w:abstractNumId w:val="11"/>
  </w:num>
  <w:num w:numId="11" w16cid:durableId="299968585">
    <w:abstractNumId w:val="8"/>
  </w:num>
  <w:num w:numId="12" w16cid:durableId="1391004851">
    <w:abstractNumId w:val="5"/>
  </w:num>
  <w:num w:numId="13" w16cid:durableId="123419528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C4B"/>
    <w:rsid w:val="00000E33"/>
    <w:rsid w:val="0000163D"/>
    <w:rsid w:val="000019F1"/>
    <w:rsid w:val="000029EB"/>
    <w:rsid w:val="00002C14"/>
    <w:rsid w:val="00002EB6"/>
    <w:rsid w:val="00004028"/>
    <w:rsid w:val="000046CD"/>
    <w:rsid w:val="00004B90"/>
    <w:rsid w:val="00005035"/>
    <w:rsid w:val="00005AA0"/>
    <w:rsid w:val="00006B74"/>
    <w:rsid w:val="000074EB"/>
    <w:rsid w:val="0001017A"/>
    <w:rsid w:val="000104E5"/>
    <w:rsid w:val="00010581"/>
    <w:rsid w:val="0001059D"/>
    <w:rsid w:val="000106BE"/>
    <w:rsid w:val="00010701"/>
    <w:rsid w:val="00011BDF"/>
    <w:rsid w:val="00011F61"/>
    <w:rsid w:val="000125F0"/>
    <w:rsid w:val="000127B9"/>
    <w:rsid w:val="00012A11"/>
    <w:rsid w:val="00012C48"/>
    <w:rsid w:val="0001308E"/>
    <w:rsid w:val="0001324C"/>
    <w:rsid w:val="00013273"/>
    <w:rsid w:val="000136BD"/>
    <w:rsid w:val="000140F8"/>
    <w:rsid w:val="0001433D"/>
    <w:rsid w:val="00014932"/>
    <w:rsid w:val="00014A83"/>
    <w:rsid w:val="000153FD"/>
    <w:rsid w:val="00015D0C"/>
    <w:rsid w:val="00015DCD"/>
    <w:rsid w:val="00016A83"/>
    <w:rsid w:val="00017551"/>
    <w:rsid w:val="00017693"/>
    <w:rsid w:val="000176DF"/>
    <w:rsid w:val="000202F3"/>
    <w:rsid w:val="000207C3"/>
    <w:rsid w:val="00020A16"/>
    <w:rsid w:val="00020C15"/>
    <w:rsid w:val="0002173D"/>
    <w:rsid w:val="00021B29"/>
    <w:rsid w:val="00022010"/>
    <w:rsid w:val="00022549"/>
    <w:rsid w:val="000229BD"/>
    <w:rsid w:val="00022C6C"/>
    <w:rsid w:val="00022DA1"/>
    <w:rsid w:val="00023B5F"/>
    <w:rsid w:val="0002458C"/>
    <w:rsid w:val="00024888"/>
    <w:rsid w:val="00024F87"/>
    <w:rsid w:val="000260D5"/>
    <w:rsid w:val="0002677B"/>
    <w:rsid w:val="00026E92"/>
    <w:rsid w:val="00026F60"/>
    <w:rsid w:val="00027395"/>
    <w:rsid w:val="000278D3"/>
    <w:rsid w:val="00027927"/>
    <w:rsid w:val="0003064C"/>
    <w:rsid w:val="000306EB"/>
    <w:rsid w:val="00030A3E"/>
    <w:rsid w:val="00030D4D"/>
    <w:rsid w:val="0003144F"/>
    <w:rsid w:val="00031CB8"/>
    <w:rsid w:val="00031DEE"/>
    <w:rsid w:val="00032F3C"/>
    <w:rsid w:val="00033ECF"/>
    <w:rsid w:val="0003413E"/>
    <w:rsid w:val="000354A1"/>
    <w:rsid w:val="00035D18"/>
    <w:rsid w:val="00035DAA"/>
    <w:rsid w:val="00035F30"/>
    <w:rsid w:val="00036A3D"/>
    <w:rsid w:val="0003762E"/>
    <w:rsid w:val="00037C33"/>
    <w:rsid w:val="00040280"/>
    <w:rsid w:val="00040E3F"/>
    <w:rsid w:val="00040ED1"/>
    <w:rsid w:val="00041004"/>
    <w:rsid w:val="00041082"/>
    <w:rsid w:val="0004170B"/>
    <w:rsid w:val="00041B0A"/>
    <w:rsid w:val="00041D52"/>
    <w:rsid w:val="00041FBA"/>
    <w:rsid w:val="00042166"/>
    <w:rsid w:val="000422D2"/>
    <w:rsid w:val="000422EE"/>
    <w:rsid w:val="000425D8"/>
    <w:rsid w:val="00042836"/>
    <w:rsid w:val="00042BCC"/>
    <w:rsid w:val="00044066"/>
    <w:rsid w:val="00044384"/>
    <w:rsid w:val="00044E6A"/>
    <w:rsid w:val="00045048"/>
    <w:rsid w:val="00045F63"/>
    <w:rsid w:val="00046237"/>
    <w:rsid w:val="000466A0"/>
    <w:rsid w:val="0004683F"/>
    <w:rsid w:val="00047829"/>
    <w:rsid w:val="00047D4B"/>
    <w:rsid w:val="0005151B"/>
    <w:rsid w:val="000515AE"/>
    <w:rsid w:val="00051E93"/>
    <w:rsid w:val="0005276F"/>
    <w:rsid w:val="00052853"/>
    <w:rsid w:val="00052929"/>
    <w:rsid w:val="00052C8E"/>
    <w:rsid w:val="00052D7E"/>
    <w:rsid w:val="00053537"/>
    <w:rsid w:val="00053741"/>
    <w:rsid w:val="00053A76"/>
    <w:rsid w:val="00054439"/>
    <w:rsid w:val="00054445"/>
    <w:rsid w:val="000544DD"/>
    <w:rsid w:val="000548CD"/>
    <w:rsid w:val="00055379"/>
    <w:rsid w:val="000558C8"/>
    <w:rsid w:val="00055A7D"/>
    <w:rsid w:val="000560F5"/>
    <w:rsid w:val="0005613F"/>
    <w:rsid w:val="000561C1"/>
    <w:rsid w:val="000567AD"/>
    <w:rsid w:val="000570E1"/>
    <w:rsid w:val="00057466"/>
    <w:rsid w:val="00057491"/>
    <w:rsid w:val="000601BD"/>
    <w:rsid w:val="00061182"/>
    <w:rsid w:val="000616F3"/>
    <w:rsid w:val="0006192F"/>
    <w:rsid w:val="00062BF9"/>
    <w:rsid w:val="0006340C"/>
    <w:rsid w:val="0006397B"/>
    <w:rsid w:val="000645E8"/>
    <w:rsid w:val="00064A13"/>
    <w:rsid w:val="00064C11"/>
    <w:rsid w:val="00064E31"/>
    <w:rsid w:val="00064EAD"/>
    <w:rsid w:val="00066017"/>
    <w:rsid w:val="000660BA"/>
    <w:rsid w:val="000661EC"/>
    <w:rsid w:val="00066C06"/>
    <w:rsid w:val="00066D1D"/>
    <w:rsid w:val="000673E9"/>
    <w:rsid w:val="0006778B"/>
    <w:rsid w:val="00067B3C"/>
    <w:rsid w:val="00067B4D"/>
    <w:rsid w:val="000705EB"/>
    <w:rsid w:val="000707D7"/>
    <w:rsid w:val="00070958"/>
    <w:rsid w:val="00071247"/>
    <w:rsid w:val="0007124F"/>
    <w:rsid w:val="00071609"/>
    <w:rsid w:val="00071CE9"/>
    <w:rsid w:val="00072318"/>
    <w:rsid w:val="0007284A"/>
    <w:rsid w:val="00072CEB"/>
    <w:rsid w:val="00073B4E"/>
    <w:rsid w:val="000741C5"/>
    <w:rsid w:val="00074C92"/>
    <w:rsid w:val="00074D23"/>
    <w:rsid w:val="000752B8"/>
    <w:rsid w:val="000757A3"/>
    <w:rsid w:val="00075B12"/>
    <w:rsid w:val="00075BE1"/>
    <w:rsid w:val="0007629A"/>
    <w:rsid w:val="000765A4"/>
    <w:rsid w:val="000768EC"/>
    <w:rsid w:val="00076BCE"/>
    <w:rsid w:val="000772E5"/>
    <w:rsid w:val="000772F7"/>
    <w:rsid w:val="00077C1C"/>
    <w:rsid w:val="00077D7C"/>
    <w:rsid w:val="00080072"/>
    <w:rsid w:val="0008023E"/>
    <w:rsid w:val="00080392"/>
    <w:rsid w:val="00080FD0"/>
    <w:rsid w:val="000818FA"/>
    <w:rsid w:val="00081E7E"/>
    <w:rsid w:val="00081E9B"/>
    <w:rsid w:val="0008204C"/>
    <w:rsid w:val="00082272"/>
    <w:rsid w:val="00082F34"/>
    <w:rsid w:val="00083292"/>
    <w:rsid w:val="0008417B"/>
    <w:rsid w:val="00084552"/>
    <w:rsid w:val="00084555"/>
    <w:rsid w:val="0008461E"/>
    <w:rsid w:val="000847BE"/>
    <w:rsid w:val="00084C20"/>
    <w:rsid w:val="00085995"/>
    <w:rsid w:val="00086104"/>
    <w:rsid w:val="00086C75"/>
    <w:rsid w:val="0008724E"/>
    <w:rsid w:val="00087291"/>
    <w:rsid w:val="000876A5"/>
    <w:rsid w:val="000901B7"/>
    <w:rsid w:val="0009024A"/>
    <w:rsid w:val="000907A9"/>
    <w:rsid w:val="00090C4D"/>
    <w:rsid w:val="00090D91"/>
    <w:rsid w:val="000913B4"/>
    <w:rsid w:val="00091E0D"/>
    <w:rsid w:val="00091E28"/>
    <w:rsid w:val="00092202"/>
    <w:rsid w:val="0009230D"/>
    <w:rsid w:val="0009271F"/>
    <w:rsid w:val="0009288F"/>
    <w:rsid w:val="00093AEF"/>
    <w:rsid w:val="00093BFF"/>
    <w:rsid w:val="00093E9F"/>
    <w:rsid w:val="00094E56"/>
    <w:rsid w:val="0009595C"/>
    <w:rsid w:val="00095E67"/>
    <w:rsid w:val="00096BAF"/>
    <w:rsid w:val="00096E86"/>
    <w:rsid w:val="00096EC5"/>
    <w:rsid w:val="00096ED0"/>
    <w:rsid w:val="00097339"/>
    <w:rsid w:val="0009763B"/>
    <w:rsid w:val="0009763C"/>
    <w:rsid w:val="00097909"/>
    <w:rsid w:val="000A0A19"/>
    <w:rsid w:val="000A27DF"/>
    <w:rsid w:val="000A3CCD"/>
    <w:rsid w:val="000A4056"/>
    <w:rsid w:val="000A4572"/>
    <w:rsid w:val="000A48EA"/>
    <w:rsid w:val="000A4CC5"/>
    <w:rsid w:val="000A523C"/>
    <w:rsid w:val="000A5AF1"/>
    <w:rsid w:val="000A642E"/>
    <w:rsid w:val="000A670D"/>
    <w:rsid w:val="000A6711"/>
    <w:rsid w:val="000A6FB0"/>
    <w:rsid w:val="000A70DE"/>
    <w:rsid w:val="000A7381"/>
    <w:rsid w:val="000A7645"/>
    <w:rsid w:val="000B097E"/>
    <w:rsid w:val="000B0F31"/>
    <w:rsid w:val="000B13F2"/>
    <w:rsid w:val="000B1806"/>
    <w:rsid w:val="000B1E4C"/>
    <w:rsid w:val="000B1F1A"/>
    <w:rsid w:val="000B20F6"/>
    <w:rsid w:val="000B2692"/>
    <w:rsid w:val="000B3174"/>
    <w:rsid w:val="000B353C"/>
    <w:rsid w:val="000B3D2E"/>
    <w:rsid w:val="000B3DBA"/>
    <w:rsid w:val="000B3EE5"/>
    <w:rsid w:val="000B44F0"/>
    <w:rsid w:val="000B4DC3"/>
    <w:rsid w:val="000B5147"/>
    <w:rsid w:val="000B5499"/>
    <w:rsid w:val="000B5588"/>
    <w:rsid w:val="000B57BF"/>
    <w:rsid w:val="000B6065"/>
    <w:rsid w:val="000B664D"/>
    <w:rsid w:val="000B6AC5"/>
    <w:rsid w:val="000B6DE8"/>
    <w:rsid w:val="000B70AF"/>
    <w:rsid w:val="000B7296"/>
    <w:rsid w:val="000B77DC"/>
    <w:rsid w:val="000C0801"/>
    <w:rsid w:val="000C0ADA"/>
    <w:rsid w:val="000C1EEE"/>
    <w:rsid w:val="000C1EFD"/>
    <w:rsid w:val="000C1FD9"/>
    <w:rsid w:val="000C26EE"/>
    <w:rsid w:val="000C32A5"/>
    <w:rsid w:val="000C37C2"/>
    <w:rsid w:val="000C3CEC"/>
    <w:rsid w:val="000C4705"/>
    <w:rsid w:val="000C4816"/>
    <w:rsid w:val="000C4859"/>
    <w:rsid w:val="000C4BA8"/>
    <w:rsid w:val="000C4EDA"/>
    <w:rsid w:val="000C54E9"/>
    <w:rsid w:val="000C55F0"/>
    <w:rsid w:val="000C5B55"/>
    <w:rsid w:val="000C5CA0"/>
    <w:rsid w:val="000C5D41"/>
    <w:rsid w:val="000C5DE6"/>
    <w:rsid w:val="000C5F4F"/>
    <w:rsid w:val="000C6100"/>
    <w:rsid w:val="000C612B"/>
    <w:rsid w:val="000C66FB"/>
    <w:rsid w:val="000C7B30"/>
    <w:rsid w:val="000D0097"/>
    <w:rsid w:val="000D026C"/>
    <w:rsid w:val="000D039B"/>
    <w:rsid w:val="000D0481"/>
    <w:rsid w:val="000D0531"/>
    <w:rsid w:val="000D0961"/>
    <w:rsid w:val="000D0A0F"/>
    <w:rsid w:val="000D1F76"/>
    <w:rsid w:val="000D2889"/>
    <w:rsid w:val="000D2AE9"/>
    <w:rsid w:val="000D3059"/>
    <w:rsid w:val="000D3A9B"/>
    <w:rsid w:val="000D3FBB"/>
    <w:rsid w:val="000D428B"/>
    <w:rsid w:val="000D433A"/>
    <w:rsid w:val="000D4482"/>
    <w:rsid w:val="000D4A2D"/>
    <w:rsid w:val="000D5EA6"/>
    <w:rsid w:val="000D64A1"/>
    <w:rsid w:val="000D6A0C"/>
    <w:rsid w:val="000D6F46"/>
    <w:rsid w:val="000D71D2"/>
    <w:rsid w:val="000D7465"/>
    <w:rsid w:val="000D74F1"/>
    <w:rsid w:val="000D75B5"/>
    <w:rsid w:val="000E00D6"/>
    <w:rsid w:val="000E0BD8"/>
    <w:rsid w:val="000E14F7"/>
    <w:rsid w:val="000E1642"/>
    <w:rsid w:val="000E175F"/>
    <w:rsid w:val="000E19A2"/>
    <w:rsid w:val="000E1B99"/>
    <w:rsid w:val="000E1F9A"/>
    <w:rsid w:val="000E2720"/>
    <w:rsid w:val="000E278D"/>
    <w:rsid w:val="000E28D1"/>
    <w:rsid w:val="000E35E3"/>
    <w:rsid w:val="000E3761"/>
    <w:rsid w:val="000E3961"/>
    <w:rsid w:val="000E3E3B"/>
    <w:rsid w:val="000E3F42"/>
    <w:rsid w:val="000E40DA"/>
    <w:rsid w:val="000E4148"/>
    <w:rsid w:val="000E4420"/>
    <w:rsid w:val="000E4D33"/>
    <w:rsid w:val="000E4F4D"/>
    <w:rsid w:val="000E4F96"/>
    <w:rsid w:val="000E536B"/>
    <w:rsid w:val="000E56C8"/>
    <w:rsid w:val="000E5800"/>
    <w:rsid w:val="000E6593"/>
    <w:rsid w:val="000E6857"/>
    <w:rsid w:val="000E6CBC"/>
    <w:rsid w:val="000E796F"/>
    <w:rsid w:val="000E7DE7"/>
    <w:rsid w:val="000F002C"/>
    <w:rsid w:val="000F0251"/>
    <w:rsid w:val="000F0AFB"/>
    <w:rsid w:val="000F1ADA"/>
    <w:rsid w:val="000F1C98"/>
    <w:rsid w:val="000F1D68"/>
    <w:rsid w:val="000F2608"/>
    <w:rsid w:val="000F2A2E"/>
    <w:rsid w:val="000F2EF0"/>
    <w:rsid w:val="000F3759"/>
    <w:rsid w:val="000F449E"/>
    <w:rsid w:val="000F4955"/>
    <w:rsid w:val="000F49A8"/>
    <w:rsid w:val="000F510C"/>
    <w:rsid w:val="000F526B"/>
    <w:rsid w:val="000F5581"/>
    <w:rsid w:val="000F5D3E"/>
    <w:rsid w:val="000F5F56"/>
    <w:rsid w:val="000F63E4"/>
    <w:rsid w:val="000F67C2"/>
    <w:rsid w:val="000F6D03"/>
    <w:rsid w:val="000F7204"/>
    <w:rsid w:val="000F75D7"/>
    <w:rsid w:val="0010086E"/>
    <w:rsid w:val="00100EB3"/>
    <w:rsid w:val="00101E8F"/>
    <w:rsid w:val="001022A6"/>
    <w:rsid w:val="0010348E"/>
    <w:rsid w:val="0010350E"/>
    <w:rsid w:val="00104A76"/>
    <w:rsid w:val="00104D59"/>
    <w:rsid w:val="00104ED7"/>
    <w:rsid w:val="0010628B"/>
    <w:rsid w:val="001064CA"/>
    <w:rsid w:val="0010660D"/>
    <w:rsid w:val="00106F26"/>
    <w:rsid w:val="0010755E"/>
    <w:rsid w:val="00107D32"/>
    <w:rsid w:val="001103A5"/>
    <w:rsid w:val="00110941"/>
    <w:rsid w:val="00110981"/>
    <w:rsid w:val="00111CA7"/>
    <w:rsid w:val="0011214A"/>
    <w:rsid w:val="00112A1A"/>
    <w:rsid w:val="00112ADD"/>
    <w:rsid w:val="00112F47"/>
    <w:rsid w:val="00113350"/>
    <w:rsid w:val="00113A8D"/>
    <w:rsid w:val="00113F32"/>
    <w:rsid w:val="00113F87"/>
    <w:rsid w:val="00114900"/>
    <w:rsid w:val="00114CA5"/>
    <w:rsid w:val="00114DC4"/>
    <w:rsid w:val="00114EC2"/>
    <w:rsid w:val="00114FB4"/>
    <w:rsid w:val="001156E6"/>
    <w:rsid w:val="00115919"/>
    <w:rsid w:val="00115AEB"/>
    <w:rsid w:val="00115C51"/>
    <w:rsid w:val="00115DBF"/>
    <w:rsid w:val="00116635"/>
    <w:rsid w:val="00116A59"/>
    <w:rsid w:val="00116E2A"/>
    <w:rsid w:val="00116FC0"/>
    <w:rsid w:val="0011743C"/>
    <w:rsid w:val="00117D51"/>
    <w:rsid w:val="00120CFE"/>
    <w:rsid w:val="001215DC"/>
    <w:rsid w:val="00121744"/>
    <w:rsid w:val="0012205D"/>
    <w:rsid w:val="00122150"/>
    <w:rsid w:val="001222EC"/>
    <w:rsid w:val="0012261C"/>
    <w:rsid w:val="00122B03"/>
    <w:rsid w:val="00123483"/>
    <w:rsid w:val="0012352A"/>
    <w:rsid w:val="00123B49"/>
    <w:rsid w:val="00123CC9"/>
    <w:rsid w:val="0012477C"/>
    <w:rsid w:val="00124FAF"/>
    <w:rsid w:val="001251A0"/>
    <w:rsid w:val="00126294"/>
    <w:rsid w:val="001267D1"/>
    <w:rsid w:val="00126B22"/>
    <w:rsid w:val="00126F1B"/>
    <w:rsid w:val="00127D79"/>
    <w:rsid w:val="00130B88"/>
    <w:rsid w:val="0013225A"/>
    <w:rsid w:val="00132642"/>
    <w:rsid w:val="001326F1"/>
    <w:rsid w:val="00132815"/>
    <w:rsid w:val="00132A20"/>
    <w:rsid w:val="00132DC0"/>
    <w:rsid w:val="00132E65"/>
    <w:rsid w:val="0013326C"/>
    <w:rsid w:val="0013438F"/>
    <w:rsid w:val="00134391"/>
    <w:rsid w:val="0013440F"/>
    <w:rsid w:val="00136029"/>
    <w:rsid w:val="001372C7"/>
    <w:rsid w:val="00137938"/>
    <w:rsid w:val="00137F1D"/>
    <w:rsid w:val="00140065"/>
    <w:rsid w:val="00140404"/>
    <w:rsid w:val="00140511"/>
    <w:rsid w:val="0014053E"/>
    <w:rsid w:val="0014055A"/>
    <w:rsid w:val="0014066A"/>
    <w:rsid w:val="00140969"/>
    <w:rsid w:val="00140CDD"/>
    <w:rsid w:val="00141597"/>
    <w:rsid w:val="00141C79"/>
    <w:rsid w:val="00141F33"/>
    <w:rsid w:val="00141FE2"/>
    <w:rsid w:val="001421C5"/>
    <w:rsid w:val="001422E0"/>
    <w:rsid w:val="00142EEA"/>
    <w:rsid w:val="00143691"/>
    <w:rsid w:val="00143B51"/>
    <w:rsid w:val="00143C09"/>
    <w:rsid w:val="001449FA"/>
    <w:rsid w:val="00144E63"/>
    <w:rsid w:val="00144E95"/>
    <w:rsid w:val="0014565F"/>
    <w:rsid w:val="00145D7A"/>
    <w:rsid w:val="00146304"/>
    <w:rsid w:val="0014659B"/>
    <w:rsid w:val="0014692C"/>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5A62"/>
    <w:rsid w:val="00155ACE"/>
    <w:rsid w:val="00156296"/>
    <w:rsid w:val="001563E8"/>
    <w:rsid w:val="001565D5"/>
    <w:rsid w:val="00156D25"/>
    <w:rsid w:val="00156DB5"/>
    <w:rsid w:val="0015728B"/>
    <w:rsid w:val="001573F8"/>
    <w:rsid w:val="00157528"/>
    <w:rsid w:val="00157809"/>
    <w:rsid w:val="00157EFB"/>
    <w:rsid w:val="00157FA7"/>
    <w:rsid w:val="001601EB"/>
    <w:rsid w:val="00160545"/>
    <w:rsid w:val="00160C3C"/>
    <w:rsid w:val="00161786"/>
    <w:rsid w:val="0016202C"/>
    <w:rsid w:val="00162991"/>
    <w:rsid w:val="001638EF"/>
    <w:rsid w:val="0016443D"/>
    <w:rsid w:val="001649B4"/>
    <w:rsid w:val="001658FF"/>
    <w:rsid w:val="00165B19"/>
    <w:rsid w:val="00165E36"/>
    <w:rsid w:val="00166276"/>
    <w:rsid w:val="001662ED"/>
    <w:rsid w:val="00166410"/>
    <w:rsid w:val="0017060E"/>
    <w:rsid w:val="0017178F"/>
    <w:rsid w:val="00172410"/>
    <w:rsid w:val="001724D2"/>
    <w:rsid w:val="00172D9E"/>
    <w:rsid w:val="001735A9"/>
    <w:rsid w:val="00173635"/>
    <w:rsid w:val="001737A5"/>
    <w:rsid w:val="00173EC7"/>
    <w:rsid w:val="00173FCE"/>
    <w:rsid w:val="00174020"/>
    <w:rsid w:val="00174DDE"/>
    <w:rsid w:val="00175142"/>
    <w:rsid w:val="001753A2"/>
    <w:rsid w:val="00175492"/>
    <w:rsid w:val="0017574F"/>
    <w:rsid w:val="001758A6"/>
    <w:rsid w:val="00175991"/>
    <w:rsid w:val="00176306"/>
    <w:rsid w:val="0017647F"/>
    <w:rsid w:val="001779C5"/>
    <w:rsid w:val="00177D00"/>
    <w:rsid w:val="0018015C"/>
    <w:rsid w:val="0018038D"/>
    <w:rsid w:val="00180921"/>
    <w:rsid w:val="00181321"/>
    <w:rsid w:val="00181506"/>
    <w:rsid w:val="00181A7E"/>
    <w:rsid w:val="00181C7B"/>
    <w:rsid w:val="00181E59"/>
    <w:rsid w:val="00181ECB"/>
    <w:rsid w:val="00182ACF"/>
    <w:rsid w:val="00182D04"/>
    <w:rsid w:val="00183560"/>
    <w:rsid w:val="0018383B"/>
    <w:rsid w:val="00183B54"/>
    <w:rsid w:val="00184246"/>
    <w:rsid w:val="00184B29"/>
    <w:rsid w:val="001854B8"/>
    <w:rsid w:val="001857D2"/>
    <w:rsid w:val="00185A4D"/>
    <w:rsid w:val="00185DBE"/>
    <w:rsid w:val="00186173"/>
    <w:rsid w:val="00186E59"/>
    <w:rsid w:val="00186F68"/>
    <w:rsid w:val="001875A3"/>
    <w:rsid w:val="001878FB"/>
    <w:rsid w:val="00187E29"/>
    <w:rsid w:val="00187EFE"/>
    <w:rsid w:val="00190439"/>
    <w:rsid w:val="0019052F"/>
    <w:rsid w:val="0019070A"/>
    <w:rsid w:val="00190B4B"/>
    <w:rsid w:val="00190BC7"/>
    <w:rsid w:val="00190E9E"/>
    <w:rsid w:val="0019163F"/>
    <w:rsid w:val="00192A45"/>
    <w:rsid w:val="00192B65"/>
    <w:rsid w:val="00193363"/>
    <w:rsid w:val="0019348D"/>
    <w:rsid w:val="0019351E"/>
    <w:rsid w:val="00193C54"/>
    <w:rsid w:val="001945B3"/>
    <w:rsid w:val="001946E2"/>
    <w:rsid w:val="00194792"/>
    <w:rsid w:val="00194F5F"/>
    <w:rsid w:val="0019612B"/>
    <w:rsid w:val="00196399"/>
    <w:rsid w:val="00196B0C"/>
    <w:rsid w:val="00196BA3"/>
    <w:rsid w:val="00196DB3"/>
    <w:rsid w:val="00197188"/>
    <w:rsid w:val="00197387"/>
    <w:rsid w:val="001973D0"/>
    <w:rsid w:val="001975AA"/>
    <w:rsid w:val="001A0970"/>
    <w:rsid w:val="001A1325"/>
    <w:rsid w:val="001A19DB"/>
    <w:rsid w:val="001A2A9F"/>
    <w:rsid w:val="001A3D61"/>
    <w:rsid w:val="001A3D6E"/>
    <w:rsid w:val="001A4CC0"/>
    <w:rsid w:val="001A5167"/>
    <w:rsid w:val="001A5675"/>
    <w:rsid w:val="001A5839"/>
    <w:rsid w:val="001A5F5D"/>
    <w:rsid w:val="001A668F"/>
    <w:rsid w:val="001A7BBD"/>
    <w:rsid w:val="001A7D67"/>
    <w:rsid w:val="001B0418"/>
    <w:rsid w:val="001B04B5"/>
    <w:rsid w:val="001B0583"/>
    <w:rsid w:val="001B06D2"/>
    <w:rsid w:val="001B113E"/>
    <w:rsid w:val="001B1461"/>
    <w:rsid w:val="001B2A23"/>
    <w:rsid w:val="001B2FD0"/>
    <w:rsid w:val="001B472F"/>
    <w:rsid w:val="001B4B99"/>
    <w:rsid w:val="001B4F9F"/>
    <w:rsid w:val="001B5810"/>
    <w:rsid w:val="001B5E43"/>
    <w:rsid w:val="001B78D9"/>
    <w:rsid w:val="001B7FA3"/>
    <w:rsid w:val="001C0443"/>
    <w:rsid w:val="001C0EAA"/>
    <w:rsid w:val="001C0F34"/>
    <w:rsid w:val="001C19D5"/>
    <w:rsid w:val="001C1A98"/>
    <w:rsid w:val="001C2800"/>
    <w:rsid w:val="001C2832"/>
    <w:rsid w:val="001C28F3"/>
    <w:rsid w:val="001C2A21"/>
    <w:rsid w:val="001C2D55"/>
    <w:rsid w:val="001C3141"/>
    <w:rsid w:val="001C37E3"/>
    <w:rsid w:val="001C3EFD"/>
    <w:rsid w:val="001C3FA7"/>
    <w:rsid w:val="001C448F"/>
    <w:rsid w:val="001C45AF"/>
    <w:rsid w:val="001C4D2F"/>
    <w:rsid w:val="001C550B"/>
    <w:rsid w:val="001C5CB1"/>
    <w:rsid w:val="001C5E25"/>
    <w:rsid w:val="001C614B"/>
    <w:rsid w:val="001C6670"/>
    <w:rsid w:val="001D0154"/>
    <w:rsid w:val="001D0744"/>
    <w:rsid w:val="001D07AA"/>
    <w:rsid w:val="001D0E99"/>
    <w:rsid w:val="001D12F1"/>
    <w:rsid w:val="001D164C"/>
    <w:rsid w:val="001D1DD7"/>
    <w:rsid w:val="001D264F"/>
    <w:rsid w:val="001D3574"/>
    <w:rsid w:val="001D3656"/>
    <w:rsid w:val="001D3662"/>
    <w:rsid w:val="001D38DE"/>
    <w:rsid w:val="001D38E5"/>
    <w:rsid w:val="001D49B8"/>
    <w:rsid w:val="001D4B61"/>
    <w:rsid w:val="001D4C56"/>
    <w:rsid w:val="001D5510"/>
    <w:rsid w:val="001D55E5"/>
    <w:rsid w:val="001D5F97"/>
    <w:rsid w:val="001D67A7"/>
    <w:rsid w:val="001D734C"/>
    <w:rsid w:val="001D798A"/>
    <w:rsid w:val="001D7E02"/>
    <w:rsid w:val="001D7EC6"/>
    <w:rsid w:val="001E0C19"/>
    <w:rsid w:val="001E1958"/>
    <w:rsid w:val="001E1A3E"/>
    <w:rsid w:val="001E2BD6"/>
    <w:rsid w:val="001E379B"/>
    <w:rsid w:val="001E3948"/>
    <w:rsid w:val="001E3E85"/>
    <w:rsid w:val="001E5681"/>
    <w:rsid w:val="001E57FF"/>
    <w:rsid w:val="001E5D07"/>
    <w:rsid w:val="001E602F"/>
    <w:rsid w:val="001E6F01"/>
    <w:rsid w:val="001E6F54"/>
    <w:rsid w:val="001E7ED7"/>
    <w:rsid w:val="001F015E"/>
    <w:rsid w:val="001F0715"/>
    <w:rsid w:val="001F09E6"/>
    <w:rsid w:val="001F1028"/>
    <w:rsid w:val="001F1079"/>
    <w:rsid w:val="001F15B8"/>
    <w:rsid w:val="001F2309"/>
    <w:rsid w:val="001F2541"/>
    <w:rsid w:val="001F2668"/>
    <w:rsid w:val="001F2B0E"/>
    <w:rsid w:val="001F44FE"/>
    <w:rsid w:val="001F4BA1"/>
    <w:rsid w:val="001F4C14"/>
    <w:rsid w:val="001F50AB"/>
    <w:rsid w:val="001F53A6"/>
    <w:rsid w:val="001F55F7"/>
    <w:rsid w:val="001F657B"/>
    <w:rsid w:val="001F68D2"/>
    <w:rsid w:val="001F7B1F"/>
    <w:rsid w:val="002000FC"/>
    <w:rsid w:val="00200F73"/>
    <w:rsid w:val="00201607"/>
    <w:rsid w:val="00201B1E"/>
    <w:rsid w:val="002027C5"/>
    <w:rsid w:val="00202858"/>
    <w:rsid w:val="00202D24"/>
    <w:rsid w:val="00202D84"/>
    <w:rsid w:val="00202F62"/>
    <w:rsid w:val="002038E7"/>
    <w:rsid w:val="00203B22"/>
    <w:rsid w:val="002049F9"/>
    <w:rsid w:val="00204AC5"/>
    <w:rsid w:val="00204D44"/>
    <w:rsid w:val="00205228"/>
    <w:rsid w:val="0020547C"/>
    <w:rsid w:val="002064D9"/>
    <w:rsid w:val="00207277"/>
    <w:rsid w:val="002077DE"/>
    <w:rsid w:val="00207898"/>
    <w:rsid w:val="002102F3"/>
    <w:rsid w:val="00210BFC"/>
    <w:rsid w:val="002115C2"/>
    <w:rsid w:val="00211CCB"/>
    <w:rsid w:val="00211D69"/>
    <w:rsid w:val="0021242B"/>
    <w:rsid w:val="00212466"/>
    <w:rsid w:val="00212A18"/>
    <w:rsid w:val="002138C7"/>
    <w:rsid w:val="00213B8A"/>
    <w:rsid w:val="00214A23"/>
    <w:rsid w:val="00215391"/>
    <w:rsid w:val="00215881"/>
    <w:rsid w:val="0021625E"/>
    <w:rsid w:val="002165C6"/>
    <w:rsid w:val="0021681E"/>
    <w:rsid w:val="00216B56"/>
    <w:rsid w:val="00216D85"/>
    <w:rsid w:val="00217BD8"/>
    <w:rsid w:val="00220A3E"/>
    <w:rsid w:val="00220C69"/>
    <w:rsid w:val="00220E38"/>
    <w:rsid w:val="00221BE8"/>
    <w:rsid w:val="00222C8E"/>
    <w:rsid w:val="00223220"/>
    <w:rsid w:val="00223B5B"/>
    <w:rsid w:val="002242B2"/>
    <w:rsid w:val="00225043"/>
    <w:rsid w:val="00225397"/>
    <w:rsid w:val="00225DE0"/>
    <w:rsid w:val="0022671B"/>
    <w:rsid w:val="00226875"/>
    <w:rsid w:val="0022708E"/>
    <w:rsid w:val="0022744D"/>
    <w:rsid w:val="00227811"/>
    <w:rsid w:val="00227F3C"/>
    <w:rsid w:val="00230BCD"/>
    <w:rsid w:val="00230EB5"/>
    <w:rsid w:val="0023184A"/>
    <w:rsid w:val="00232270"/>
    <w:rsid w:val="00232AFF"/>
    <w:rsid w:val="00232BBC"/>
    <w:rsid w:val="00232F65"/>
    <w:rsid w:val="00233162"/>
    <w:rsid w:val="0023366F"/>
    <w:rsid w:val="00233FCD"/>
    <w:rsid w:val="00234B14"/>
    <w:rsid w:val="00234B8C"/>
    <w:rsid w:val="00235754"/>
    <w:rsid w:val="00235AB9"/>
    <w:rsid w:val="0023609D"/>
    <w:rsid w:val="00236858"/>
    <w:rsid w:val="00237866"/>
    <w:rsid w:val="00237B7B"/>
    <w:rsid w:val="00240770"/>
    <w:rsid w:val="00240980"/>
    <w:rsid w:val="002411D0"/>
    <w:rsid w:val="002412C4"/>
    <w:rsid w:val="00241532"/>
    <w:rsid w:val="002415A7"/>
    <w:rsid w:val="00241B17"/>
    <w:rsid w:val="0024215E"/>
    <w:rsid w:val="002427BE"/>
    <w:rsid w:val="00242A6E"/>
    <w:rsid w:val="0024356C"/>
    <w:rsid w:val="002437DF"/>
    <w:rsid w:val="00243901"/>
    <w:rsid w:val="00245A83"/>
    <w:rsid w:val="00245D69"/>
    <w:rsid w:val="00246039"/>
    <w:rsid w:val="00247B5A"/>
    <w:rsid w:val="00247FFD"/>
    <w:rsid w:val="00250877"/>
    <w:rsid w:val="00250BBA"/>
    <w:rsid w:val="002510A2"/>
    <w:rsid w:val="00251D01"/>
    <w:rsid w:val="00251EF9"/>
    <w:rsid w:val="002524D9"/>
    <w:rsid w:val="00252847"/>
    <w:rsid w:val="00252AE0"/>
    <w:rsid w:val="00253585"/>
    <w:rsid w:val="00253725"/>
    <w:rsid w:val="00253EFE"/>
    <w:rsid w:val="00254758"/>
    <w:rsid w:val="0025486F"/>
    <w:rsid w:val="002556A6"/>
    <w:rsid w:val="002558CE"/>
    <w:rsid w:val="00255BC2"/>
    <w:rsid w:val="00255FEA"/>
    <w:rsid w:val="00257182"/>
    <w:rsid w:val="0025737B"/>
    <w:rsid w:val="00260B0D"/>
    <w:rsid w:val="00261389"/>
    <w:rsid w:val="00262704"/>
    <w:rsid w:val="00262A94"/>
    <w:rsid w:val="00262B70"/>
    <w:rsid w:val="00263E98"/>
    <w:rsid w:val="00263F71"/>
    <w:rsid w:val="00264283"/>
    <w:rsid w:val="00264DC5"/>
    <w:rsid w:val="00265572"/>
    <w:rsid w:val="00265D21"/>
    <w:rsid w:val="00265FCC"/>
    <w:rsid w:val="00266039"/>
    <w:rsid w:val="0026630A"/>
    <w:rsid w:val="00267ACC"/>
    <w:rsid w:val="00270E07"/>
    <w:rsid w:val="002714EF"/>
    <w:rsid w:val="00271879"/>
    <w:rsid w:val="00271908"/>
    <w:rsid w:val="00271B92"/>
    <w:rsid w:val="00271CB5"/>
    <w:rsid w:val="00271F91"/>
    <w:rsid w:val="0027233C"/>
    <w:rsid w:val="002723E4"/>
    <w:rsid w:val="00272E45"/>
    <w:rsid w:val="0027309A"/>
    <w:rsid w:val="00273AE6"/>
    <w:rsid w:val="00274123"/>
    <w:rsid w:val="002743CA"/>
    <w:rsid w:val="002756D0"/>
    <w:rsid w:val="00276845"/>
    <w:rsid w:val="00276E52"/>
    <w:rsid w:val="002774BC"/>
    <w:rsid w:val="0027784F"/>
    <w:rsid w:val="00277982"/>
    <w:rsid w:val="00277D46"/>
    <w:rsid w:val="002801E8"/>
    <w:rsid w:val="0028035D"/>
    <w:rsid w:val="002813CE"/>
    <w:rsid w:val="002816CD"/>
    <w:rsid w:val="002816EF"/>
    <w:rsid w:val="00281E9B"/>
    <w:rsid w:val="00282152"/>
    <w:rsid w:val="00282200"/>
    <w:rsid w:val="00282AD9"/>
    <w:rsid w:val="00283629"/>
    <w:rsid w:val="00284321"/>
    <w:rsid w:val="0028470C"/>
    <w:rsid w:val="00284E0F"/>
    <w:rsid w:val="0028521D"/>
    <w:rsid w:val="0028521E"/>
    <w:rsid w:val="002858E0"/>
    <w:rsid w:val="002862B2"/>
    <w:rsid w:val="002867B1"/>
    <w:rsid w:val="0028736E"/>
    <w:rsid w:val="002878A1"/>
    <w:rsid w:val="0028798C"/>
    <w:rsid w:val="00287A44"/>
    <w:rsid w:val="00287D44"/>
    <w:rsid w:val="00290024"/>
    <w:rsid w:val="002910D4"/>
    <w:rsid w:val="00291B2D"/>
    <w:rsid w:val="00292854"/>
    <w:rsid w:val="002934E8"/>
    <w:rsid w:val="0029395B"/>
    <w:rsid w:val="00293CDC"/>
    <w:rsid w:val="00293DD8"/>
    <w:rsid w:val="0029404E"/>
    <w:rsid w:val="00294254"/>
    <w:rsid w:val="002942A9"/>
    <w:rsid w:val="0029576A"/>
    <w:rsid w:val="0029583F"/>
    <w:rsid w:val="00295EC0"/>
    <w:rsid w:val="00296D98"/>
    <w:rsid w:val="00297B77"/>
    <w:rsid w:val="00297D46"/>
    <w:rsid w:val="00297EBC"/>
    <w:rsid w:val="002A040A"/>
    <w:rsid w:val="002A11BE"/>
    <w:rsid w:val="002A17D3"/>
    <w:rsid w:val="002A1917"/>
    <w:rsid w:val="002A1BBE"/>
    <w:rsid w:val="002A1FE4"/>
    <w:rsid w:val="002A2A70"/>
    <w:rsid w:val="002A2AE6"/>
    <w:rsid w:val="002A3183"/>
    <w:rsid w:val="002A34BA"/>
    <w:rsid w:val="002A386B"/>
    <w:rsid w:val="002A3AF7"/>
    <w:rsid w:val="002A3C00"/>
    <w:rsid w:val="002A43BA"/>
    <w:rsid w:val="002A47A0"/>
    <w:rsid w:val="002A51CD"/>
    <w:rsid w:val="002A5A84"/>
    <w:rsid w:val="002A5CC5"/>
    <w:rsid w:val="002A630C"/>
    <w:rsid w:val="002A6344"/>
    <w:rsid w:val="002A6495"/>
    <w:rsid w:val="002A7443"/>
    <w:rsid w:val="002A7A2C"/>
    <w:rsid w:val="002A7A6F"/>
    <w:rsid w:val="002B0D03"/>
    <w:rsid w:val="002B0D95"/>
    <w:rsid w:val="002B0E25"/>
    <w:rsid w:val="002B1326"/>
    <w:rsid w:val="002B163B"/>
    <w:rsid w:val="002B1960"/>
    <w:rsid w:val="002B1BE7"/>
    <w:rsid w:val="002B2B92"/>
    <w:rsid w:val="002B2EF6"/>
    <w:rsid w:val="002B302F"/>
    <w:rsid w:val="002B331F"/>
    <w:rsid w:val="002B3801"/>
    <w:rsid w:val="002B3F1D"/>
    <w:rsid w:val="002B4F31"/>
    <w:rsid w:val="002B51D6"/>
    <w:rsid w:val="002B5A8A"/>
    <w:rsid w:val="002B5BCA"/>
    <w:rsid w:val="002B5FA4"/>
    <w:rsid w:val="002B5FCA"/>
    <w:rsid w:val="002B614C"/>
    <w:rsid w:val="002B763F"/>
    <w:rsid w:val="002B77F9"/>
    <w:rsid w:val="002B797F"/>
    <w:rsid w:val="002B7B3D"/>
    <w:rsid w:val="002B7F7D"/>
    <w:rsid w:val="002C0048"/>
    <w:rsid w:val="002C0307"/>
    <w:rsid w:val="002C039A"/>
    <w:rsid w:val="002C03B2"/>
    <w:rsid w:val="002C049B"/>
    <w:rsid w:val="002C07E6"/>
    <w:rsid w:val="002C1CDC"/>
    <w:rsid w:val="002C2302"/>
    <w:rsid w:val="002C28F0"/>
    <w:rsid w:val="002C2C78"/>
    <w:rsid w:val="002C31E0"/>
    <w:rsid w:val="002C417B"/>
    <w:rsid w:val="002C432C"/>
    <w:rsid w:val="002C5321"/>
    <w:rsid w:val="002C54C1"/>
    <w:rsid w:val="002C59D7"/>
    <w:rsid w:val="002C656E"/>
    <w:rsid w:val="002C71AB"/>
    <w:rsid w:val="002C7DDD"/>
    <w:rsid w:val="002D05D7"/>
    <w:rsid w:val="002D08EB"/>
    <w:rsid w:val="002D0D00"/>
    <w:rsid w:val="002D1453"/>
    <w:rsid w:val="002D14FE"/>
    <w:rsid w:val="002D2423"/>
    <w:rsid w:val="002D2856"/>
    <w:rsid w:val="002D2880"/>
    <w:rsid w:val="002D2FE1"/>
    <w:rsid w:val="002D32AF"/>
    <w:rsid w:val="002D38BD"/>
    <w:rsid w:val="002D397C"/>
    <w:rsid w:val="002D3D97"/>
    <w:rsid w:val="002D4403"/>
    <w:rsid w:val="002D4493"/>
    <w:rsid w:val="002D4D00"/>
    <w:rsid w:val="002D4EBD"/>
    <w:rsid w:val="002D585E"/>
    <w:rsid w:val="002D5C56"/>
    <w:rsid w:val="002D6333"/>
    <w:rsid w:val="002D690E"/>
    <w:rsid w:val="002D6A52"/>
    <w:rsid w:val="002D7CA2"/>
    <w:rsid w:val="002E065F"/>
    <w:rsid w:val="002E08F8"/>
    <w:rsid w:val="002E098D"/>
    <w:rsid w:val="002E11D3"/>
    <w:rsid w:val="002E16D4"/>
    <w:rsid w:val="002E222B"/>
    <w:rsid w:val="002E2290"/>
    <w:rsid w:val="002E24B1"/>
    <w:rsid w:val="002E2CD4"/>
    <w:rsid w:val="002E2EAF"/>
    <w:rsid w:val="002E3018"/>
    <w:rsid w:val="002E3640"/>
    <w:rsid w:val="002E3F0E"/>
    <w:rsid w:val="002E40F4"/>
    <w:rsid w:val="002E4119"/>
    <w:rsid w:val="002E44C3"/>
    <w:rsid w:val="002E4950"/>
    <w:rsid w:val="002E5549"/>
    <w:rsid w:val="002E6504"/>
    <w:rsid w:val="002E65F6"/>
    <w:rsid w:val="002E70B3"/>
    <w:rsid w:val="002E734D"/>
    <w:rsid w:val="002E7C84"/>
    <w:rsid w:val="002E7E22"/>
    <w:rsid w:val="002E7F5E"/>
    <w:rsid w:val="002F00B9"/>
    <w:rsid w:val="002F0373"/>
    <w:rsid w:val="002F05CC"/>
    <w:rsid w:val="002F115F"/>
    <w:rsid w:val="002F17FA"/>
    <w:rsid w:val="002F1DB0"/>
    <w:rsid w:val="002F23E4"/>
    <w:rsid w:val="002F2F77"/>
    <w:rsid w:val="002F3857"/>
    <w:rsid w:val="002F3AF6"/>
    <w:rsid w:val="002F4615"/>
    <w:rsid w:val="002F480B"/>
    <w:rsid w:val="002F4DF1"/>
    <w:rsid w:val="002F5446"/>
    <w:rsid w:val="002F608B"/>
    <w:rsid w:val="002F60BC"/>
    <w:rsid w:val="002F6376"/>
    <w:rsid w:val="002F651A"/>
    <w:rsid w:val="002F75D5"/>
    <w:rsid w:val="002F79E7"/>
    <w:rsid w:val="00300270"/>
    <w:rsid w:val="0030054D"/>
    <w:rsid w:val="00300924"/>
    <w:rsid w:val="00300E72"/>
    <w:rsid w:val="0030170C"/>
    <w:rsid w:val="00301A58"/>
    <w:rsid w:val="00301A6E"/>
    <w:rsid w:val="00301A81"/>
    <w:rsid w:val="0030217B"/>
    <w:rsid w:val="00302931"/>
    <w:rsid w:val="0030311A"/>
    <w:rsid w:val="00303780"/>
    <w:rsid w:val="00304EB0"/>
    <w:rsid w:val="003056F0"/>
    <w:rsid w:val="00305984"/>
    <w:rsid w:val="00306912"/>
    <w:rsid w:val="00306CE7"/>
    <w:rsid w:val="003070CD"/>
    <w:rsid w:val="003071B9"/>
    <w:rsid w:val="00307386"/>
    <w:rsid w:val="00307635"/>
    <w:rsid w:val="00307A6A"/>
    <w:rsid w:val="003102FA"/>
    <w:rsid w:val="0031198A"/>
    <w:rsid w:val="00311CD3"/>
    <w:rsid w:val="00311F95"/>
    <w:rsid w:val="0031205F"/>
    <w:rsid w:val="003125B5"/>
    <w:rsid w:val="003125F1"/>
    <w:rsid w:val="00312B5E"/>
    <w:rsid w:val="00312B61"/>
    <w:rsid w:val="00312E74"/>
    <w:rsid w:val="00312E88"/>
    <w:rsid w:val="00312F35"/>
    <w:rsid w:val="003131D3"/>
    <w:rsid w:val="00313C49"/>
    <w:rsid w:val="00313F01"/>
    <w:rsid w:val="00313FD0"/>
    <w:rsid w:val="00314143"/>
    <w:rsid w:val="0031439B"/>
    <w:rsid w:val="003146AA"/>
    <w:rsid w:val="00314714"/>
    <w:rsid w:val="003147EC"/>
    <w:rsid w:val="00314C3B"/>
    <w:rsid w:val="00315481"/>
    <w:rsid w:val="003154ED"/>
    <w:rsid w:val="00315536"/>
    <w:rsid w:val="00315993"/>
    <w:rsid w:val="00315E94"/>
    <w:rsid w:val="00316BC2"/>
    <w:rsid w:val="00317D6B"/>
    <w:rsid w:val="00317F89"/>
    <w:rsid w:val="00320269"/>
    <w:rsid w:val="00320994"/>
    <w:rsid w:val="0032329C"/>
    <w:rsid w:val="003232CF"/>
    <w:rsid w:val="00323DEF"/>
    <w:rsid w:val="00324D5E"/>
    <w:rsid w:val="00326603"/>
    <w:rsid w:val="0032700A"/>
    <w:rsid w:val="0032704E"/>
    <w:rsid w:val="0032735D"/>
    <w:rsid w:val="00327860"/>
    <w:rsid w:val="00327A11"/>
    <w:rsid w:val="00327A76"/>
    <w:rsid w:val="00327EF7"/>
    <w:rsid w:val="00330BA7"/>
    <w:rsid w:val="003315F1"/>
    <w:rsid w:val="00331DB9"/>
    <w:rsid w:val="00331DCF"/>
    <w:rsid w:val="00332848"/>
    <w:rsid w:val="00332BDE"/>
    <w:rsid w:val="00333895"/>
    <w:rsid w:val="003349E1"/>
    <w:rsid w:val="00335400"/>
    <w:rsid w:val="003357C5"/>
    <w:rsid w:val="00335E15"/>
    <w:rsid w:val="003362C4"/>
    <w:rsid w:val="003366F3"/>
    <w:rsid w:val="00336F99"/>
    <w:rsid w:val="003374E8"/>
    <w:rsid w:val="003378EB"/>
    <w:rsid w:val="00337A97"/>
    <w:rsid w:val="00337D06"/>
    <w:rsid w:val="00337DD1"/>
    <w:rsid w:val="00340099"/>
    <w:rsid w:val="003401D6"/>
    <w:rsid w:val="003402C4"/>
    <w:rsid w:val="00340C7E"/>
    <w:rsid w:val="00341ED4"/>
    <w:rsid w:val="0034246C"/>
    <w:rsid w:val="0034257E"/>
    <w:rsid w:val="003425DA"/>
    <w:rsid w:val="00342B37"/>
    <w:rsid w:val="00342CED"/>
    <w:rsid w:val="00342E4B"/>
    <w:rsid w:val="00342E60"/>
    <w:rsid w:val="0034378C"/>
    <w:rsid w:val="00343C47"/>
    <w:rsid w:val="003444A0"/>
    <w:rsid w:val="00345256"/>
    <w:rsid w:val="00345489"/>
    <w:rsid w:val="003456B0"/>
    <w:rsid w:val="00345BF7"/>
    <w:rsid w:val="0034636A"/>
    <w:rsid w:val="00346B0B"/>
    <w:rsid w:val="003471CD"/>
    <w:rsid w:val="00347228"/>
    <w:rsid w:val="003474CF"/>
    <w:rsid w:val="00347DBE"/>
    <w:rsid w:val="003514DB"/>
    <w:rsid w:val="00351A90"/>
    <w:rsid w:val="00351CD7"/>
    <w:rsid w:val="00351DC3"/>
    <w:rsid w:val="00352722"/>
    <w:rsid w:val="00352A76"/>
    <w:rsid w:val="00352D31"/>
    <w:rsid w:val="003533BC"/>
    <w:rsid w:val="00353A29"/>
    <w:rsid w:val="00354DA7"/>
    <w:rsid w:val="003550EA"/>
    <w:rsid w:val="00355468"/>
    <w:rsid w:val="003554DD"/>
    <w:rsid w:val="003559CA"/>
    <w:rsid w:val="00355D1F"/>
    <w:rsid w:val="00355E19"/>
    <w:rsid w:val="003565DA"/>
    <w:rsid w:val="0035694D"/>
    <w:rsid w:val="00356C2B"/>
    <w:rsid w:val="00357734"/>
    <w:rsid w:val="00357BBE"/>
    <w:rsid w:val="00357E47"/>
    <w:rsid w:val="00360111"/>
    <w:rsid w:val="00360257"/>
    <w:rsid w:val="003603AE"/>
    <w:rsid w:val="003612BD"/>
    <w:rsid w:val="003618C7"/>
    <w:rsid w:val="00361C0C"/>
    <w:rsid w:val="00361FFF"/>
    <w:rsid w:val="003625CB"/>
    <w:rsid w:val="00362AE8"/>
    <w:rsid w:val="00362DD8"/>
    <w:rsid w:val="00363675"/>
    <w:rsid w:val="003637BC"/>
    <w:rsid w:val="0036427A"/>
    <w:rsid w:val="003642BA"/>
    <w:rsid w:val="00364657"/>
    <w:rsid w:val="0036466B"/>
    <w:rsid w:val="00364A19"/>
    <w:rsid w:val="003673D8"/>
    <w:rsid w:val="003676E5"/>
    <w:rsid w:val="00367B44"/>
    <w:rsid w:val="00367EBF"/>
    <w:rsid w:val="003702C7"/>
    <w:rsid w:val="003705E3"/>
    <w:rsid w:val="00371436"/>
    <w:rsid w:val="00371F3A"/>
    <w:rsid w:val="00372843"/>
    <w:rsid w:val="003728DE"/>
    <w:rsid w:val="00372C9D"/>
    <w:rsid w:val="00372DAE"/>
    <w:rsid w:val="00373729"/>
    <w:rsid w:val="00373F94"/>
    <w:rsid w:val="00373FDE"/>
    <w:rsid w:val="00374352"/>
    <w:rsid w:val="00374886"/>
    <w:rsid w:val="00375099"/>
    <w:rsid w:val="003751D7"/>
    <w:rsid w:val="0037592F"/>
    <w:rsid w:val="00376124"/>
    <w:rsid w:val="003764FB"/>
    <w:rsid w:val="0037671F"/>
    <w:rsid w:val="003778C4"/>
    <w:rsid w:val="00380376"/>
    <w:rsid w:val="0038272F"/>
    <w:rsid w:val="00382A91"/>
    <w:rsid w:val="00382E94"/>
    <w:rsid w:val="00383755"/>
    <w:rsid w:val="00383A4F"/>
    <w:rsid w:val="00383BF3"/>
    <w:rsid w:val="0038449F"/>
    <w:rsid w:val="003845BA"/>
    <w:rsid w:val="00385003"/>
    <w:rsid w:val="00385487"/>
    <w:rsid w:val="0038581F"/>
    <w:rsid w:val="0038603A"/>
    <w:rsid w:val="00386043"/>
    <w:rsid w:val="003871DA"/>
    <w:rsid w:val="00387205"/>
    <w:rsid w:val="00387230"/>
    <w:rsid w:val="003879F0"/>
    <w:rsid w:val="00387BE0"/>
    <w:rsid w:val="00387EF2"/>
    <w:rsid w:val="003900CD"/>
    <w:rsid w:val="00391410"/>
    <w:rsid w:val="003914D9"/>
    <w:rsid w:val="003917F0"/>
    <w:rsid w:val="00391B05"/>
    <w:rsid w:val="003921B2"/>
    <w:rsid w:val="00392929"/>
    <w:rsid w:val="00393C9C"/>
    <w:rsid w:val="00393CE3"/>
    <w:rsid w:val="0039420E"/>
    <w:rsid w:val="00395424"/>
    <w:rsid w:val="00395612"/>
    <w:rsid w:val="00395C77"/>
    <w:rsid w:val="0039617E"/>
    <w:rsid w:val="00396195"/>
    <w:rsid w:val="003966D0"/>
    <w:rsid w:val="00396F83"/>
    <w:rsid w:val="00397919"/>
    <w:rsid w:val="00397DFA"/>
    <w:rsid w:val="003A027B"/>
    <w:rsid w:val="003A0F20"/>
    <w:rsid w:val="003A1672"/>
    <w:rsid w:val="003A1C3A"/>
    <w:rsid w:val="003A1D56"/>
    <w:rsid w:val="003A1DE5"/>
    <w:rsid w:val="003A2066"/>
    <w:rsid w:val="003A2245"/>
    <w:rsid w:val="003A2309"/>
    <w:rsid w:val="003A2724"/>
    <w:rsid w:val="003A298C"/>
    <w:rsid w:val="003A2F72"/>
    <w:rsid w:val="003A32C6"/>
    <w:rsid w:val="003A381C"/>
    <w:rsid w:val="003A3D18"/>
    <w:rsid w:val="003A3FF0"/>
    <w:rsid w:val="003A46F0"/>
    <w:rsid w:val="003A49A7"/>
    <w:rsid w:val="003A4E7A"/>
    <w:rsid w:val="003A5773"/>
    <w:rsid w:val="003A57A5"/>
    <w:rsid w:val="003A6381"/>
    <w:rsid w:val="003A6554"/>
    <w:rsid w:val="003A66EA"/>
    <w:rsid w:val="003A6A96"/>
    <w:rsid w:val="003A70F0"/>
    <w:rsid w:val="003A7869"/>
    <w:rsid w:val="003A79B2"/>
    <w:rsid w:val="003B01CD"/>
    <w:rsid w:val="003B028C"/>
    <w:rsid w:val="003B08CA"/>
    <w:rsid w:val="003B2393"/>
    <w:rsid w:val="003B2572"/>
    <w:rsid w:val="003B2777"/>
    <w:rsid w:val="003B2922"/>
    <w:rsid w:val="003B2953"/>
    <w:rsid w:val="003B2D26"/>
    <w:rsid w:val="003B4955"/>
    <w:rsid w:val="003B4CDB"/>
    <w:rsid w:val="003B511C"/>
    <w:rsid w:val="003B51E7"/>
    <w:rsid w:val="003B6E18"/>
    <w:rsid w:val="003B7011"/>
    <w:rsid w:val="003B744D"/>
    <w:rsid w:val="003C063D"/>
    <w:rsid w:val="003C088E"/>
    <w:rsid w:val="003C0A41"/>
    <w:rsid w:val="003C0C48"/>
    <w:rsid w:val="003C0CB8"/>
    <w:rsid w:val="003C0FE4"/>
    <w:rsid w:val="003C1322"/>
    <w:rsid w:val="003C164C"/>
    <w:rsid w:val="003C266D"/>
    <w:rsid w:val="003C2CCC"/>
    <w:rsid w:val="003C2D42"/>
    <w:rsid w:val="003C2E47"/>
    <w:rsid w:val="003C34D8"/>
    <w:rsid w:val="003C3E54"/>
    <w:rsid w:val="003C4459"/>
    <w:rsid w:val="003C5505"/>
    <w:rsid w:val="003C5592"/>
    <w:rsid w:val="003C59F7"/>
    <w:rsid w:val="003C5F50"/>
    <w:rsid w:val="003C6750"/>
    <w:rsid w:val="003C693C"/>
    <w:rsid w:val="003C7328"/>
    <w:rsid w:val="003C7740"/>
    <w:rsid w:val="003C77FD"/>
    <w:rsid w:val="003C7C25"/>
    <w:rsid w:val="003D06A2"/>
    <w:rsid w:val="003D089C"/>
    <w:rsid w:val="003D0C9A"/>
    <w:rsid w:val="003D16F6"/>
    <w:rsid w:val="003D1B89"/>
    <w:rsid w:val="003D1DD5"/>
    <w:rsid w:val="003D253C"/>
    <w:rsid w:val="003D26E7"/>
    <w:rsid w:val="003D3143"/>
    <w:rsid w:val="003D32F3"/>
    <w:rsid w:val="003D36EE"/>
    <w:rsid w:val="003D3752"/>
    <w:rsid w:val="003D3D33"/>
    <w:rsid w:val="003D40D8"/>
    <w:rsid w:val="003D49CD"/>
    <w:rsid w:val="003D53C3"/>
    <w:rsid w:val="003D5763"/>
    <w:rsid w:val="003D5934"/>
    <w:rsid w:val="003D59BB"/>
    <w:rsid w:val="003D60F0"/>
    <w:rsid w:val="003E0B42"/>
    <w:rsid w:val="003E0BC0"/>
    <w:rsid w:val="003E1076"/>
    <w:rsid w:val="003E1B6E"/>
    <w:rsid w:val="003E1F81"/>
    <w:rsid w:val="003E258A"/>
    <w:rsid w:val="003E310A"/>
    <w:rsid w:val="003E3528"/>
    <w:rsid w:val="003E370E"/>
    <w:rsid w:val="003E37A5"/>
    <w:rsid w:val="003E37F5"/>
    <w:rsid w:val="003E4DCE"/>
    <w:rsid w:val="003E4E15"/>
    <w:rsid w:val="003E557F"/>
    <w:rsid w:val="003E6602"/>
    <w:rsid w:val="003E72A4"/>
    <w:rsid w:val="003E751D"/>
    <w:rsid w:val="003E766E"/>
    <w:rsid w:val="003E785D"/>
    <w:rsid w:val="003E7A26"/>
    <w:rsid w:val="003E7A5F"/>
    <w:rsid w:val="003E7E75"/>
    <w:rsid w:val="003F185A"/>
    <w:rsid w:val="003F1962"/>
    <w:rsid w:val="003F1B34"/>
    <w:rsid w:val="003F2A47"/>
    <w:rsid w:val="003F2CCB"/>
    <w:rsid w:val="003F2D81"/>
    <w:rsid w:val="003F32D9"/>
    <w:rsid w:val="003F3386"/>
    <w:rsid w:val="003F36F1"/>
    <w:rsid w:val="003F3D94"/>
    <w:rsid w:val="003F4FF1"/>
    <w:rsid w:val="003F5200"/>
    <w:rsid w:val="003F5499"/>
    <w:rsid w:val="003F576E"/>
    <w:rsid w:val="003F5BA4"/>
    <w:rsid w:val="003F68F2"/>
    <w:rsid w:val="003F761B"/>
    <w:rsid w:val="003F78A1"/>
    <w:rsid w:val="003F7969"/>
    <w:rsid w:val="00400158"/>
    <w:rsid w:val="00400441"/>
    <w:rsid w:val="004005AB"/>
    <w:rsid w:val="00400A7F"/>
    <w:rsid w:val="00400B41"/>
    <w:rsid w:val="00400B45"/>
    <w:rsid w:val="0040177F"/>
    <w:rsid w:val="00401A2F"/>
    <w:rsid w:val="00402225"/>
    <w:rsid w:val="00402B23"/>
    <w:rsid w:val="0040323B"/>
    <w:rsid w:val="0040367D"/>
    <w:rsid w:val="004039DF"/>
    <w:rsid w:val="004047BE"/>
    <w:rsid w:val="00404D66"/>
    <w:rsid w:val="004051EE"/>
    <w:rsid w:val="004055A8"/>
    <w:rsid w:val="00405A36"/>
    <w:rsid w:val="00405BF8"/>
    <w:rsid w:val="00405CA2"/>
    <w:rsid w:val="00406077"/>
    <w:rsid w:val="00406590"/>
    <w:rsid w:val="004065B5"/>
    <w:rsid w:val="0040717D"/>
    <w:rsid w:val="0040728F"/>
    <w:rsid w:val="004077D8"/>
    <w:rsid w:val="00410ADA"/>
    <w:rsid w:val="00411015"/>
    <w:rsid w:val="004111F3"/>
    <w:rsid w:val="00411576"/>
    <w:rsid w:val="00411FD7"/>
    <w:rsid w:val="004120C2"/>
    <w:rsid w:val="0041292D"/>
    <w:rsid w:val="004134C0"/>
    <w:rsid w:val="00413615"/>
    <w:rsid w:val="00413BAD"/>
    <w:rsid w:val="00414002"/>
    <w:rsid w:val="00414D3A"/>
    <w:rsid w:val="0041546D"/>
    <w:rsid w:val="00416034"/>
    <w:rsid w:val="00416222"/>
    <w:rsid w:val="00416F5A"/>
    <w:rsid w:val="00417087"/>
    <w:rsid w:val="00417C12"/>
    <w:rsid w:val="0042029A"/>
    <w:rsid w:val="00420333"/>
    <w:rsid w:val="004205F9"/>
    <w:rsid w:val="00420978"/>
    <w:rsid w:val="00420E6E"/>
    <w:rsid w:val="00420FF4"/>
    <w:rsid w:val="00421EBB"/>
    <w:rsid w:val="00421FAF"/>
    <w:rsid w:val="004221BD"/>
    <w:rsid w:val="00422A75"/>
    <w:rsid w:val="00423183"/>
    <w:rsid w:val="0042329D"/>
    <w:rsid w:val="004232A7"/>
    <w:rsid w:val="00423443"/>
    <w:rsid w:val="00423E70"/>
    <w:rsid w:val="00424AFA"/>
    <w:rsid w:val="00424BD1"/>
    <w:rsid w:val="00424D40"/>
    <w:rsid w:val="0042514E"/>
    <w:rsid w:val="00425275"/>
    <w:rsid w:val="0042691F"/>
    <w:rsid w:val="004274DB"/>
    <w:rsid w:val="00427612"/>
    <w:rsid w:val="004300A0"/>
    <w:rsid w:val="004302AE"/>
    <w:rsid w:val="004308A3"/>
    <w:rsid w:val="0043095E"/>
    <w:rsid w:val="00430DA1"/>
    <w:rsid w:val="0043181B"/>
    <w:rsid w:val="00431880"/>
    <w:rsid w:val="004318D5"/>
    <w:rsid w:val="00431B7E"/>
    <w:rsid w:val="00431D1D"/>
    <w:rsid w:val="00431F3F"/>
    <w:rsid w:val="004326A2"/>
    <w:rsid w:val="00432B4E"/>
    <w:rsid w:val="0043416C"/>
    <w:rsid w:val="00434207"/>
    <w:rsid w:val="004345C6"/>
    <w:rsid w:val="00434B5A"/>
    <w:rsid w:val="00434D74"/>
    <w:rsid w:val="00435DC8"/>
    <w:rsid w:val="004361B5"/>
    <w:rsid w:val="00436A28"/>
    <w:rsid w:val="00436CC3"/>
    <w:rsid w:val="0043746B"/>
    <w:rsid w:val="0043758B"/>
    <w:rsid w:val="0043769F"/>
    <w:rsid w:val="00437BC5"/>
    <w:rsid w:val="00440092"/>
    <w:rsid w:val="004401BA"/>
    <w:rsid w:val="004403B6"/>
    <w:rsid w:val="0044056B"/>
    <w:rsid w:val="00440A3C"/>
    <w:rsid w:val="0044102C"/>
    <w:rsid w:val="0044116B"/>
    <w:rsid w:val="0044117C"/>
    <w:rsid w:val="004413EC"/>
    <w:rsid w:val="00441B0F"/>
    <w:rsid w:val="00441B40"/>
    <w:rsid w:val="00441E51"/>
    <w:rsid w:val="0044221C"/>
    <w:rsid w:val="00442D50"/>
    <w:rsid w:val="004431C6"/>
    <w:rsid w:val="00443A21"/>
    <w:rsid w:val="00443CD3"/>
    <w:rsid w:val="00443EAA"/>
    <w:rsid w:val="00444289"/>
    <w:rsid w:val="00444706"/>
    <w:rsid w:val="00444D03"/>
    <w:rsid w:val="00444DE2"/>
    <w:rsid w:val="00445605"/>
    <w:rsid w:val="00445CE6"/>
    <w:rsid w:val="004468BB"/>
    <w:rsid w:val="004471BB"/>
    <w:rsid w:val="00450BDF"/>
    <w:rsid w:val="004510A5"/>
    <w:rsid w:val="0045123C"/>
    <w:rsid w:val="00451DDE"/>
    <w:rsid w:val="00452750"/>
    <w:rsid w:val="00452E1C"/>
    <w:rsid w:val="00452FB9"/>
    <w:rsid w:val="0045342F"/>
    <w:rsid w:val="00453A74"/>
    <w:rsid w:val="00453B40"/>
    <w:rsid w:val="00454353"/>
    <w:rsid w:val="00454C1F"/>
    <w:rsid w:val="00454C8A"/>
    <w:rsid w:val="00455481"/>
    <w:rsid w:val="0045562B"/>
    <w:rsid w:val="00455A48"/>
    <w:rsid w:val="00455B8F"/>
    <w:rsid w:val="00456342"/>
    <w:rsid w:val="00456616"/>
    <w:rsid w:val="00456C85"/>
    <w:rsid w:val="0045791A"/>
    <w:rsid w:val="004579E3"/>
    <w:rsid w:val="004579FA"/>
    <w:rsid w:val="00457B8E"/>
    <w:rsid w:val="00457D7C"/>
    <w:rsid w:val="00460159"/>
    <w:rsid w:val="00460B50"/>
    <w:rsid w:val="00460E83"/>
    <w:rsid w:val="0046118E"/>
    <w:rsid w:val="00461FDD"/>
    <w:rsid w:val="0046230C"/>
    <w:rsid w:val="0046267F"/>
    <w:rsid w:val="00462799"/>
    <w:rsid w:val="004630A3"/>
    <w:rsid w:val="00463954"/>
    <w:rsid w:val="00463986"/>
    <w:rsid w:val="00463E8F"/>
    <w:rsid w:val="00463F44"/>
    <w:rsid w:val="0046494E"/>
    <w:rsid w:val="00464A99"/>
    <w:rsid w:val="00464AD5"/>
    <w:rsid w:val="00464FB1"/>
    <w:rsid w:val="00464FEF"/>
    <w:rsid w:val="00466370"/>
    <w:rsid w:val="0046672E"/>
    <w:rsid w:val="00466E4B"/>
    <w:rsid w:val="00466F55"/>
    <w:rsid w:val="00467115"/>
    <w:rsid w:val="0046720B"/>
    <w:rsid w:val="004702DC"/>
    <w:rsid w:val="0047099C"/>
    <w:rsid w:val="00470DA9"/>
    <w:rsid w:val="004713E8"/>
    <w:rsid w:val="00471F18"/>
    <w:rsid w:val="00471F34"/>
    <w:rsid w:val="004728BA"/>
    <w:rsid w:val="00472FD9"/>
    <w:rsid w:val="00473095"/>
    <w:rsid w:val="004734B2"/>
    <w:rsid w:val="004737BD"/>
    <w:rsid w:val="00473996"/>
    <w:rsid w:val="00473AC7"/>
    <w:rsid w:val="00473E7E"/>
    <w:rsid w:val="00474551"/>
    <w:rsid w:val="00474EE0"/>
    <w:rsid w:val="00475199"/>
    <w:rsid w:val="00475F02"/>
    <w:rsid w:val="004766AC"/>
    <w:rsid w:val="00476965"/>
    <w:rsid w:val="00476D0E"/>
    <w:rsid w:val="004772E3"/>
    <w:rsid w:val="004778C3"/>
    <w:rsid w:val="00480060"/>
    <w:rsid w:val="00480346"/>
    <w:rsid w:val="004805AC"/>
    <w:rsid w:val="00480862"/>
    <w:rsid w:val="00480C59"/>
    <w:rsid w:val="00480D6F"/>
    <w:rsid w:val="004813D4"/>
    <w:rsid w:val="004826BA"/>
    <w:rsid w:val="00482B2F"/>
    <w:rsid w:val="00482E82"/>
    <w:rsid w:val="00483205"/>
    <w:rsid w:val="004839C6"/>
    <w:rsid w:val="00483CB8"/>
    <w:rsid w:val="0048520D"/>
    <w:rsid w:val="00485A95"/>
    <w:rsid w:val="00485B51"/>
    <w:rsid w:val="00485D56"/>
    <w:rsid w:val="00486A76"/>
    <w:rsid w:val="00486FDD"/>
    <w:rsid w:val="00487174"/>
    <w:rsid w:val="004875B2"/>
    <w:rsid w:val="00490CB6"/>
    <w:rsid w:val="00490E0A"/>
    <w:rsid w:val="004913A5"/>
    <w:rsid w:val="00491948"/>
    <w:rsid w:val="004919A9"/>
    <w:rsid w:val="00491B32"/>
    <w:rsid w:val="00491D95"/>
    <w:rsid w:val="00491E9F"/>
    <w:rsid w:val="00492502"/>
    <w:rsid w:val="00492F58"/>
    <w:rsid w:val="00493173"/>
    <w:rsid w:val="0049413C"/>
    <w:rsid w:val="00494369"/>
    <w:rsid w:val="004947DB"/>
    <w:rsid w:val="0049540C"/>
    <w:rsid w:val="00495983"/>
    <w:rsid w:val="00495D54"/>
    <w:rsid w:val="00495D88"/>
    <w:rsid w:val="004966B7"/>
    <w:rsid w:val="004968AC"/>
    <w:rsid w:val="00496C77"/>
    <w:rsid w:val="00496E1E"/>
    <w:rsid w:val="00497546"/>
    <w:rsid w:val="00497549"/>
    <w:rsid w:val="00497AA8"/>
    <w:rsid w:val="00497C3F"/>
    <w:rsid w:val="004A09C7"/>
    <w:rsid w:val="004A1930"/>
    <w:rsid w:val="004A19FC"/>
    <w:rsid w:val="004A1CFE"/>
    <w:rsid w:val="004A22CC"/>
    <w:rsid w:val="004A26E1"/>
    <w:rsid w:val="004A2E27"/>
    <w:rsid w:val="004A31AD"/>
    <w:rsid w:val="004A3DBE"/>
    <w:rsid w:val="004A4988"/>
    <w:rsid w:val="004A4FA0"/>
    <w:rsid w:val="004A5127"/>
    <w:rsid w:val="004A5623"/>
    <w:rsid w:val="004A5EE6"/>
    <w:rsid w:val="004A60AD"/>
    <w:rsid w:val="004A6196"/>
    <w:rsid w:val="004A6331"/>
    <w:rsid w:val="004A63D6"/>
    <w:rsid w:val="004A68CC"/>
    <w:rsid w:val="004A708F"/>
    <w:rsid w:val="004A7407"/>
    <w:rsid w:val="004B057A"/>
    <w:rsid w:val="004B0858"/>
    <w:rsid w:val="004B0960"/>
    <w:rsid w:val="004B0AAE"/>
    <w:rsid w:val="004B18F7"/>
    <w:rsid w:val="004B1D3C"/>
    <w:rsid w:val="004B1E2C"/>
    <w:rsid w:val="004B24BD"/>
    <w:rsid w:val="004B25C1"/>
    <w:rsid w:val="004B2D85"/>
    <w:rsid w:val="004B2F0D"/>
    <w:rsid w:val="004B4199"/>
    <w:rsid w:val="004B4377"/>
    <w:rsid w:val="004B5C74"/>
    <w:rsid w:val="004B5F16"/>
    <w:rsid w:val="004B60A1"/>
    <w:rsid w:val="004B66B5"/>
    <w:rsid w:val="004B66F6"/>
    <w:rsid w:val="004B6B5B"/>
    <w:rsid w:val="004C0371"/>
    <w:rsid w:val="004C071D"/>
    <w:rsid w:val="004C0947"/>
    <w:rsid w:val="004C1008"/>
    <w:rsid w:val="004C13A1"/>
    <w:rsid w:val="004C1C0D"/>
    <w:rsid w:val="004C1CC2"/>
    <w:rsid w:val="004C1F74"/>
    <w:rsid w:val="004C251D"/>
    <w:rsid w:val="004C31F7"/>
    <w:rsid w:val="004C3585"/>
    <w:rsid w:val="004C3606"/>
    <w:rsid w:val="004C3849"/>
    <w:rsid w:val="004C4247"/>
    <w:rsid w:val="004C4459"/>
    <w:rsid w:val="004C488E"/>
    <w:rsid w:val="004C5118"/>
    <w:rsid w:val="004C5E9D"/>
    <w:rsid w:val="004C5FB9"/>
    <w:rsid w:val="004C6018"/>
    <w:rsid w:val="004C6E1D"/>
    <w:rsid w:val="004C6F62"/>
    <w:rsid w:val="004D0079"/>
    <w:rsid w:val="004D0323"/>
    <w:rsid w:val="004D1411"/>
    <w:rsid w:val="004D148E"/>
    <w:rsid w:val="004D17E7"/>
    <w:rsid w:val="004D29DF"/>
    <w:rsid w:val="004D3175"/>
    <w:rsid w:val="004D3185"/>
    <w:rsid w:val="004D3562"/>
    <w:rsid w:val="004D37D1"/>
    <w:rsid w:val="004D4536"/>
    <w:rsid w:val="004D4B61"/>
    <w:rsid w:val="004D4C30"/>
    <w:rsid w:val="004D5181"/>
    <w:rsid w:val="004D528A"/>
    <w:rsid w:val="004D530E"/>
    <w:rsid w:val="004D5419"/>
    <w:rsid w:val="004D5FEC"/>
    <w:rsid w:val="004D639A"/>
    <w:rsid w:val="004D67E7"/>
    <w:rsid w:val="004D6DB5"/>
    <w:rsid w:val="004D708B"/>
    <w:rsid w:val="004D7470"/>
    <w:rsid w:val="004E0612"/>
    <w:rsid w:val="004E0B0D"/>
    <w:rsid w:val="004E0C94"/>
    <w:rsid w:val="004E1EEB"/>
    <w:rsid w:val="004E225A"/>
    <w:rsid w:val="004E22B7"/>
    <w:rsid w:val="004E2CFA"/>
    <w:rsid w:val="004E2EC8"/>
    <w:rsid w:val="004E3423"/>
    <w:rsid w:val="004E3932"/>
    <w:rsid w:val="004E3B01"/>
    <w:rsid w:val="004E3EC5"/>
    <w:rsid w:val="004E4671"/>
    <w:rsid w:val="004E46C2"/>
    <w:rsid w:val="004E498B"/>
    <w:rsid w:val="004E4EF4"/>
    <w:rsid w:val="004E5926"/>
    <w:rsid w:val="004E5ABC"/>
    <w:rsid w:val="004E5B48"/>
    <w:rsid w:val="004E5B8A"/>
    <w:rsid w:val="004E5D3A"/>
    <w:rsid w:val="004E6AB3"/>
    <w:rsid w:val="004E6AD4"/>
    <w:rsid w:val="004E6EAC"/>
    <w:rsid w:val="004E7609"/>
    <w:rsid w:val="004E792E"/>
    <w:rsid w:val="004F01A9"/>
    <w:rsid w:val="004F03E1"/>
    <w:rsid w:val="004F04E0"/>
    <w:rsid w:val="004F0629"/>
    <w:rsid w:val="004F0A7E"/>
    <w:rsid w:val="004F0A91"/>
    <w:rsid w:val="004F0B7D"/>
    <w:rsid w:val="004F10DD"/>
    <w:rsid w:val="004F1D77"/>
    <w:rsid w:val="004F1FF8"/>
    <w:rsid w:val="004F224A"/>
    <w:rsid w:val="004F22C3"/>
    <w:rsid w:val="004F2761"/>
    <w:rsid w:val="004F303D"/>
    <w:rsid w:val="004F3342"/>
    <w:rsid w:val="004F36CA"/>
    <w:rsid w:val="004F3790"/>
    <w:rsid w:val="004F510B"/>
    <w:rsid w:val="004F51A8"/>
    <w:rsid w:val="004F581B"/>
    <w:rsid w:val="004F5B8B"/>
    <w:rsid w:val="004F702A"/>
    <w:rsid w:val="004F74FE"/>
    <w:rsid w:val="004F7749"/>
    <w:rsid w:val="004F7A08"/>
    <w:rsid w:val="004F7F5D"/>
    <w:rsid w:val="00500579"/>
    <w:rsid w:val="00500614"/>
    <w:rsid w:val="00500E8C"/>
    <w:rsid w:val="00501BFE"/>
    <w:rsid w:val="005022E4"/>
    <w:rsid w:val="00502308"/>
    <w:rsid w:val="0050239C"/>
    <w:rsid w:val="00502873"/>
    <w:rsid w:val="00504694"/>
    <w:rsid w:val="00504DE7"/>
    <w:rsid w:val="00505210"/>
    <w:rsid w:val="00505A2C"/>
    <w:rsid w:val="00506DE9"/>
    <w:rsid w:val="005078B7"/>
    <w:rsid w:val="00507FCC"/>
    <w:rsid w:val="005101F3"/>
    <w:rsid w:val="005109B9"/>
    <w:rsid w:val="00511208"/>
    <w:rsid w:val="005112ED"/>
    <w:rsid w:val="005115E5"/>
    <w:rsid w:val="0051172B"/>
    <w:rsid w:val="005122DD"/>
    <w:rsid w:val="00512332"/>
    <w:rsid w:val="00512D5A"/>
    <w:rsid w:val="00512E86"/>
    <w:rsid w:val="0051321C"/>
    <w:rsid w:val="00513A3A"/>
    <w:rsid w:val="00513F7E"/>
    <w:rsid w:val="005144BA"/>
    <w:rsid w:val="005146FA"/>
    <w:rsid w:val="0051479A"/>
    <w:rsid w:val="00514C04"/>
    <w:rsid w:val="0051641B"/>
    <w:rsid w:val="00516861"/>
    <w:rsid w:val="00516BF8"/>
    <w:rsid w:val="00517C20"/>
    <w:rsid w:val="00517F93"/>
    <w:rsid w:val="005211D3"/>
    <w:rsid w:val="00521371"/>
    <w:rsid w:val="0052145E"/>
    <w:rsid w:val="00521465"/>
    <w:rsid w:val="0052149B"/>
    <w:rsid w:val="00521676"/>
    <w:rsid w:val="00521D68"/>
    <w:rsid w:val="00521EDA"/>
    <w:rsid w:val="00522284"/>
    <w:rsid w:val="0052296F"/>
    <w:rsid w:val="00522B89"/>
    <w:rsid w:val="00523041"/>
    <w:rsid w:val="005231B4"/>
    <w:rsid w:val="005231CF"/>
    <w:rsid w:val="00523B59"/>
    <w:rsid w:val="00524C72"/>
    <w:rsid w:val="00525730"/>
    <w:rsid w:val="005257E2"/>
    <w:rsid w:val="005258D4"/>
    <w:rsid w:val="00525DA7"/>
    <w:rsid w:val="00526008"/>
    <w:rsid w:val="0052615C"/>
    <w:rsid w:val="00526924"/>
    <w:rsid w:val="005269EA"/>
    <w:rsid w:val="00526BF8"/>
    <w:rsid w:val="00527D51"/>
    <w:rsid w:val="005303E6"/>
    <w:rsid w:val="00531BDC"/>
    <w:rsid w:val="005332E9"/>
    <w:rsid w:val="00533BAF"/>
    <w:rsid w:val="00534349"/>
    <w:rsid w:val="0053474E"/>
    <w:rsid w:val="005348D1"/>
    <w:rsid w:val="00534961"/>
    <w:rsid w:val="00534AA7"/>
    <w:rsid w:val="00535009"/>
    <w:rsid w:val="0053559B"/>
    <w:rsid w:val="0053593D"/>
    <w:rsid w:val="00535ADE"/>
    <w:rsid w:val="005360FB"/>
    <w:rsid w:val="005364C8"/>
    <w:rsid w:val="00536867"/>
    <w:rsid w:val="00536D3F"/>
    <w:rsid w:val="00537090"/>
    <w:rsid w:val="00537111"/>
    <w:rsid w:val="005371BF"/>
    <w:rsid w:val="005373FA"/>
    <w:rsid w:val="00540F5F"/>
    <w:rsid w:val="0054125C"/>
    <w:rsid w:val="0054165B"/>
    <w:rsid w:val="00542381"/>
    <w:rsid w:val="00542ADC"/>
    <w:rsid w:val="005440D1"/>
    <w:rsid w:val="0054457F"/>
    <w:rsid w:val="005447A8"/>
    <w:rsid w:val="00544B7D"/>
    <w:rsid w:val="00545281"/>
    <w:rsid w:val="0054587B"/>
    <w:rsid w:val="00545E7B"/>
    <w:rsid w:val="005466D8"/>
    <w:rsid w:val="00546A80"/>
    <w:rsid w:val="00546F0E"/>
    <w:rsid w:val="005472EC"/>
    <w:rsid w:val="0054735B"/>
    <w:rsid w:val="0054765C"/>
    <w:rsid w:val="005479A7"/>
    <w:rsid w:val="00547C3D"/>
    <w:rsid w:val="00547CD2"/>
    <w:rsid w:val="005502E4"/>
    <w:rsid w:val="00550BB2"/>
    <w:rsid w:val="00550CAE"/>
    <w:rsid w:val="00550FDF"/>
    <w:rsid w:val="0055126D"/>
    <w:rsid w:val="005516D4"/>
    <w:rsid w:val="00551876"/>
    <w:rsid w:val="005519E1"/>
    <w:rsid w:val="00551DA7"/>
    <w:rsid w:val="0055210B"/>
    <w:rsid w:val="00552310"/>
    <w:rsid w:val="0055248B"/>
    <w:rsid w:val="00552541"/>
    <w:rsid w:val="00552B48"/>
    <w:rsid w:val="00552D7C"/>
    <w:rsid w:val="00552D88"/>
    <w:rsid w:val="005538AD"/>
    <w:rsid w:val="00553983"/>
    <w:rsid w:val="00553E8A"/>
    <w:rsid w:val="00554A54"/>
    <w:rsid w:val="00554EDE"/>
    <w:rsid w:val="005552F3"/>
    <w:rsid w:val="0055671B"/>
    <w:rsid w:val="005569A7"/>
    <w:rsid w:val="005572BA"/>
    <w:rsid w:val="0055751C"/>
    <w:rsid w:val="005575F7"/>
    <w:rsid w:val="005576B9"/>
    <w:rsid w:val="00557864"/>
    <w:rsid w:val="00560174"/>
    <w:rsid w:val="005606AC"/>
    <w:rsid w:val="00560E66"/>
    <w:rsid w:val="00560ECF"/>
    <w:rsid w:val="00560F20"/>
    <w:rsid w:val="00561FA3"/>
    <w:rsid w:val="00562302"/>
    <w:rsid w:val="00562C9C"/>
    <w:rsid w:val="00564384"/>
    <w:rsid w:val="005643D8"/>
    <w:rsid w:val="005646CD"/>
    <w:rsid w:val="00564F9A"/>
    <w:rsid w:val="00565086"/>
    <w:rsid w:val="00565226"/>
    <w:rsid w:val="005655B9"/>
    <w:rsid w:val="00565BC4"/>
    <w:rsid w:val="00565C70"/>
    <w:rsid w:val="00566A9E"/>
    <w:rsid w:val="005673B0"/>
    <w:rsid w:val="00567D12"/>
    <w:rsid w:val="00567E9B"/>
    <w:rsid w:val="005700A4"/>
    <w:rsid w:val="00570462"/>
    <w:rsid w:val="00570506"/>
    <w:rsid w:val="00570CBB"/>
    <w:rsid w:val="00572107"/>
    <w:rsid w:val="00572B71"/>
    <w:rsid w:val="00572FAF"/>
    <w:rsid w:val="00573B0A"/>
    <w:rsid w:val="00573FF4"/>
    <w:rsid w:val="00574A43"/>
    <w:rsid w:val="00574FD6"/>
    <w:rsid w:val="0057503A"/>
    <w:rsid w:val="005753DA"/>
    <w:rsid w:val="00575CE0"/>
    <w:rsid w:val="005760C7"/>
    <w:rsid w:val="005761C2"/>
    <w:rsid w:val="00576365"/>
    <w:rsid w:val="00576DB3"/>
    <w:rsid w:val="00580200"/>
    <w:rsid w:val="005804D0"/>
    <w:rsid w:val="005814B1"/>
    <w:rsid w:val="00582628"/>
    <w:rsid w:val="00582711"/>
    <w:rsid w:val="0058362E"/>
    <w:rsid w:val="00583DEA"/>
    <w:rsid w:val="00583F98"/>
    <w:rsid w:val="005842CB"/>
    <w:rsid w:val="00584B6A"/>
    <w:rsid w:val="005854F8"/>
    <w:rsid w:val="00585815"/>
    <w:rsid w:val="00585924"/>
    <w:rsid w:val="00585BD4"/>
    <w:rsid w:val="00585DA1"/>
    <w:rsid w:val="005862CA"/>
    <w:rsid w:val="00586320"/>
    <w:rsid w:val="00586CAB"/>
    <w:rsid w:val="00586FB8"/>
    <w:rsid w:val="005873D0"/>
    <w:rsid w:val="00587B18"/>
    <w:rsid w:val="00587B57"/>
    <w:rsid w:val="00587B80"/>
    <w:rsid w:val="00587D88"/>
    <w:rsid w:val="00590433"/>
    <w:rsid w:val="00590FD7"/>
    <w:rsid w:val="005913E7"/>
    <w:rsid w:val="00591D76"/>
    <w:rsid w:val="00592E65"/>
    <w:rsid w:val="00593B88"/>
    <w:rsid w:val="00593DFC"/>
    <w:rsid w:val="0059479D"/>
    <w:rsid w:val="00594AA0"/>
    <w:rsid w:val="00594EA7"/>
    <w:rsid w:val="00595779"/>
    <w:rsid w:val="005957BE"/>
    <w:rsid w:val="00596E03"/>
    <w:rsid w:val="005972C7"/>
    <w:rsid w:val="0059756B"/>
    <w:rsid w:val="005976E7"/>
    <w:rsid w:val="0059790C"/>
    <w:rsid w:val="00597997"/>
    <w:rsid w:val="00597C96"/>
    <w:rsid w:val="00597D8A"/>
    <w:rsid w:val="00597F00"/>
    <w:rsid w:val="005A0015"/>
    <w:rsid w:val="005A04EB"/>
    <w:rsid w:val="005A0D23"/>
    <w:rsid w:val="005A1993"/>
    <w:rsid w:val="005A1A33"/>
    <w:rsid w:val="005A1ADC"/>
    <w:rsid w:val="005A2149"/>
    <w:rsid w:val="005A218D"/>
    <w:rsid w:val="005A21F1"/>
    <w:rsid w:val="005A2274"/>
    <w:rsid w:val="005A2A03"/>
    <w:rsid w:val="005A3098"/>
    <w:rsid w:val="005A326F"/>
    <w:rsid w:val="005A341B"/>
    <w:rsid w:val="005A3548"/>
    <w:rsid w:val="005A3550"/>
    <w:rsid w:val="005A39C3"/>
    <w:rsid w:val="005A3EF6"/>
    <w:rsid w:val="005A4262"/>
    <w:rsid w:val="005A4DB8"/>
    <w:rsid w:val="005A4F57"/>
    <w:rsid w:val="005A5391"/>
    <w:rsid w:val="005A5C87"/>
    <w:rsid w:val="005A69D6"/>
    <w:rsid w:val="005A6A7E"/>
    <w:rsid w:val="005A6B7D"/>
    <w:rsid w:val="005A6D89"/>
    <w:rsid w:val="005A7641"/>
    <w:rsid w:val="005A7753"/>
    <w:rsid w:val="005A7F64"/>
    <w:rsid w:val="005B0C6E"/>
    <w:rsid w:val="005B1314"/>
    <w:rsid w:val="005B1D13"/>
    <w:rsid w:val="005B1E48"/>
    <w:rsid w:val="005B236F"/>
    <w:rsid w:val="005B26BE"/>
    <w:rsid w:val="005B2722"/>
    <w:rsid w:val="005B29C8"/>
    <w:rsid w:val="005B2DBF"/>
    <w:rsid w:val="005B3233"/>
    <w:rsid w:val="005B352C"/>
    <w:rsid w:val="005B3553"/>
    <w:rsid w:val="005B37EC"/>
    <w:rsid w:val="005B4158"/>
    <w:rsid w:val="005B4457"/>
    <w:rsid w:val="005B4466"/>
    <w:rsid w:val="005B45BB"/>
    <w:rsid w:val="005B4FD2"/>
    <w:rsid w:val="005B6DBF"/>
    <w:rsid w:val="005B762D"/>
    <w:rsid w:val="005B7CB1"/>
    <w:rsid w:val="005C0097"/>
    <w:rsid w:val="005C0380"/>
    <w:rsid w:val="005C08F7"/>
    <w:rsid w:val="005C0D3F"/>
    <w:rsid w:val="005C10BD"/>
    <w:rsid w:val="005C153C"/>
    <w:rsid w:val="005C18D2"/>
    <w:rsid w:val="005C1B4A"/>
    <w:rsid w:val="005C2797"/>
    <w:rsid w:val="005C32C1"/>
    <w:rsid w:val="005C3BDA"/>
    <w:rsid w:val="005C4078"/>
    <w:rsid w:val="005C429B"/>
    <w:rsid w:val="005C4372"/>
    <w:rsid w:val="005C457F"/>
    <w:rsid w:val="005C4D3F"/>
    <w:rsid w:val="005C5198"/>
    <w:rsid w:val="005C5384"/>
    <w:rsid w:val="005C55FE"/>
    <w:rsid w:val="005C711E"/>
    <w:rsid w:val="005C7376"/>
    <w:rsid w:val="005C7C5C"/>
    <w:rsid w:val="005D139B"/>
    <w:rsid w:val="005D147E"/>
    <w:rsid w:val="005D1F94"/>
    <w:rsid w:val="005D2194"/>
    <w:rsid w:val="005D25A9"/>
    <w:rsid w:val="005D2CB2"/>
    <w:rsid w:val="005D2DA0"/>
    <w:rsid w:val="005D2E12"/>
    <w:rsid w:val="005D3773"/>
    <w:rsid w:val="005D39E3"/>
    <w:rsid w:val="005D47D7"/>
    <w:rsid w:val="005D499D"/>
    <w:rsid w:val="005D4B12"/>
    <w:rsid w:val="005D4D3A"/>
    <w:rsid w:val="005D5938"/>
    <w:rsid w:val="005D670B"/>
    <w:rsid w:val="005D6EE1"/>
    <w:rsid w:val="005E0776"/>
    <w:rsid w:val="005E0F1A"/>
    <w:rsid w:val="005E1230"/>
    <w:rsid w:val="005E1581"/>
    <w:rsid w:val="005E1A39"/>
    <w:rsid w:val="005E2627"/>
    <w:rsid w:val="005E292E"/>
    <w:rsid w:val="005E2AF4"/>
    <w:rsid w:val="005E365A"/>
    <w:rsid w:val="005E398F"/>
    <w:rsid w:val="005E3D00"/>
    <w:rsid w:val="005E3F27"/>
    <w:rsid w:val="005E3F8F"/>
    <w:rsid w:val="005E4536"/>
    <w:rsid w:val="005E4C15"/>
    <w:rsid w:val="005E546D"/>
    <w:rsid w:val="005E555D"/>
    <w:rsid w:val="005E564F"/>
    <w:rsid w:val="005E5B23"/>
    <w:rsid w:val="005E5DDD"/>
    <w:rsid w:val="005E5F2E"/>
    <w:rsid w:val="005E6111"/>
    <w:rsid w:val="005E621C"/>
    <w:rsid w:val="005E6726"/>
    <w:rsid w:val="005E6780"/>
    <w:rsid w:val="005E68AA"/>
    <w:rsid w:val="005E6A44"/>
    <w:rsid w:val="005E6B01"/>
    <w:rsid w:val="005E6B0A"/>
    <w:rsid w:val="005E6E17"/>
    <w:rsid w:val="005E7037"/>
    <w:rsid w:val="005E7197"/>
    <w:rsid w:val="005E7F16"/>
    <w:rsid w:val="005F023B"/>
    <w:rsid w:val="005F06CA"/>
    <w:rsid w:val="005F07C2"/>
    <w:rsid w:val="005F1C1A"/>
    <w:rsid w:val="005F1C69"/>
    <w:rsid w:val="005F28C0"/>
    <w:rsid w:val="005F2917"/>
    <w:rsid w:val="005F2AF2"/>
    <w:rsid w:val="005F36F4"/>
    <w:rsid w:val="005F375B"/>
    <w:rsid w:val="005F37D0"/>
    <w:rsid w:val="005F387B"/>
    <w:rsid w:val="005F3904"/>
    <w:rsid w:val="005F3C96"/>
    <w:rsid w:val="005F420D"/>
    <w:rsid w:val="005F4253"/>
    <w:rsid w:val="005F4F8D"/>
    <w:rsid w:val="005F534F"/>
    <w:rsid w:val="005F6044"/>
    <w:rsid w:val="005F6746"/>
    <w:rsid w:val="005F69F7"/>
    <w:rsid w:val="005F6AE7"/>
    <w:rsid w:val="005F76A2"/>
    <w:rsid w:val="005F7E30"/>
    <w:rsid w:val="006005FF"/>
    <w:rsid w:val="006009D8"/>
    <w:rsid w:val="00600EB4"/>
    <w:rsid w:val="006022F5"/>
    <w:rsid w:val="0060236B"/>
    <w:rsid w:val="0060263C"/>
    <w:rsid w:val="00602A2C"/>
    <w:rsid w:val="00602A3F"/>
    <w:rsid w:val="00603115"/>
    <w:rsid w:val="00603A1D"/>
    <w:rsid w:val="00603FA6"/>
    <w:rsid w:val="006041FE"/>
    <w:rsid w:val="00604829"/>
    <w:rsid w:val="00604D8A"/>
    <w:rsid w:val="0060533F"/>
    <w:rsid w:val="0060593A"/>
    <w:rsid w:val="00605D30"/>
    <w:rsid w:val="0060601D"/>
    <w:rsid w:val="00606347"/>
    <w:rsid w:val="00606B70"/>
    <w:rsid w:val="00606BD6"/>
    <w:rsid w:val="00606D42"/>
    <w:rsid w:val="0060713E"/>
    <w:rsid w:val="00607495"/>
    <w:rsid w:val="006075A3"/>
    <w:rsid w:val="006108E5"/>
    <w:rsid w:val="00610FA3"/>
    <w:rsid w:val="006110A1"/>
    <w:rsid w:val="00611324"/>
    <w:rsid w:val="0061215B"/>
    <w:rsid w:val="00612619"/>
    <w:rsid w:val="006137AA"/>
    <w:rsid w:val="0061413C"/>
    <w:rsid w:val="00614719"/>
    <w:rsid w:val="00614B9B"/>
    <w:rsid w:val="0061504B"/>
    <w:rsid w:val="006151BC"/>
    <w:rsid w:val="00615299"/>
    <w:rsid w:val="006155C2"/>
    <w:rsid w:val="00616460"/>
    <w:rsid w:val="00616B93"/>
    <w:rsid w:val="006172CC"/>
    <w:rsid w:val="006175DD"/>
    <w:rsid w:val="00617D33"/>
    <w:rsid w:val="00617FF2"/>
    <w:rsid w:val="006205A0"/>
    <w:rsid w:val="006208A8"/>
    <w:rsid w:val="00620DA1"/>
    <w:rsid w:val="00620F95"/>
    <w:rsid w:val="0062108B"/>
    <w:rsid w:val="0062116C"/>
    <w:rsid w:val="0062147E"/>
    <w:rsid w:val="00621FD0"/>
    <w:rsid w:val="006221E8"/>
    <w:rsid w:val="00622803"/>
    <w:rsid w:val="0062294D"/>
    <w:rsid w:val="006229AA"/>
    <w:rsid w:val="00622CA3"/>
    <w:rsid w:val="006233BF"/>
    <w:rsid w:val="006235E9"/>
    <w:rsid w:val="00623A53"/>
    <w:rsid w:val="006240C7"/>
    <w:rsid w:val="00624145"/>
    <w:rsid w:val="00625DF8"/>
    <w:rsid w:val="00626424"/>
    <w:rsid w:val="00626B4A"/>
    <w:rsid w:val="00626BB3"/>
    <w:rsid w:val="006275FB"/>
    <w:rsid w:val="00627E35"/>
    <w:rsid w:val="0063071B"/>
    <w:rsid w:val="0063092A"/>
    <w:rsid w:val="00630AC2"/>
    <w:rsid w:val="00630D6C"/>
    <w:rsid w:val="006312A9"/>
    <w:rsid w:val="006317C2"/>
    <w:rsid w:val="006319BC"/>
    <w:rsid w:val="00631BE6"/>
    <w:rsid w:val="00631C40"/>
    <w:rsid w:val="00631D84"/>
    <w:rsid w:val="0063293D"/>
    <w:rsid w:val="00632983"/>
    <w:rsid w:val="00632B15"/>
    <w:rsid w:val="00632B5B"/>
    <w:rsid w:val="00632B8C"/>
    <w:rsid w:val="006331D5"/>
    <w:rsid w:val="0063375E"/>
    <w:rsid w:val="0063406C"/>
    <w:rsid w:val="006343F2"/>
    <w:rsid w:val="0063488C"/>
    <w:rsid w:val="00634EC8"/>
    <w:rsid w:val="00635569"/>
    <w:rsid w:val="006355D1"/>
    <w:rsid w:val="006358CC"/>
    <w:rsid w:val="00636E64"/>
    <w:rsid w:val="006378C2"/>
    <w:rsid w:val="00637DC8"/>
    <w:rsid w:val="00637E69"/>
    <w:rsid w:val="00640562"/>
    <w:rsid w:val="00640663"/>
    <w:rsid w:val="0064103C"/>
    <w:rsid w:val="006411C6"/>
    <w:rsid w:val="006412B8"/>
    <w:rsid w:val="0064154C"/>
    <w:rsid w:val="00641C63"/>
    <w:rsid w:val="00641D45"/>
    <w:rsid w:val="006421AD"/>
    <w:rsid w:val="00642362"/>
    <w:rsid w:val="0064246D"/>
    <w:rsid w:val="00642A09"/>
    <w:rsid w:val="00643558"/>
    <w:rsid w:val="00643FB6"/>
    <w:rsid w:val="00644574"/>
    <w:rsid w:val="006445C0"/>
    <w:rsid w:val="006447D0"/>
    <w:rsid w:val="00645806"/>
    <w:rsid w:val="00645A68"/>
    <w:rsid w:val="00645BF5"/>
    <w:rsid w:val="00645FD8"/>
    <w:rsid w:val="0064648A"/>
    <w:rsid w:val="00646515"/>
    <w:rsid w:val="00646D8B"/>
    <w:rsid w:val="00646D8C"/>
    <w:rsid w:val="00647116"/>
    <w:rsid w:val="00647190"/>
    <w:rsid w:val="006500BB"/>
    <w:rsid w:val="006501F9"/>
    <w:rsid w:val="00650897"/>
    <w:rsid w:val="00650F6C"/>
    <w:rsid w:val="006511F4"/>
    <w:rsid w:val="00651C5E"/>
    <w:rsid w:val="00652647"/>
    <w:rsid w:val="00652925"/>
    <w:rsid w:val="0065511B"/>
    <w:rsid w:val="00656039"/>
    <w:rsid w:val="00656136"/>
    <w:rsid w:val="006572D7"/>
    <w:rsid w:val="006574C4"/>
    <w:rsid w:val="006579D4"/>
    <w:rsid w:val="00657F6D"/>
    <w:rsid w:val="00660DA3"/>
    <w:rsid w:val="00661650"/>
    <w:rsid w:val="00661991"/>
    <w:rsid w:val="0066230A"/>
    <w:rsid w:val="006626D0"/>
    <w:rsid w:val="00663332"/>
    <w:rsid w:val="00663767"/>
    <w:rsid w:val="00663DAC"/>
    <w:rsid w:val="00664592"/>
    <w:rsid w:val="0066494C"/>
    <w:rsid w:val="006653C0"/>
    <w:rsid w:val="00666468"/>
    <w:rsid w:val="006669AD"/>
    <w:rsid w:val="00666BCA"/>
    <w:rsid w:val="00666E42"/>
    <w:rsid w:val="00667AE2"/>
    <w:rsid w:val="006702CE"/>
    <w:rsid w:val="00670839"/>
    <w:rsid w:val="006709A4"/>
    <w:rsid w:val="00670A8B"/>
    <w:rsid w:val="006711A2"/>
    <w:rsid w:val="00671573"/>
    <w:rsid w:val="0067175D"/>
    <w:rsid w:val="00671B01"/>
    <w:rsid w:val="00671F12"/>
    <w:rsid w:val="00671F1B"/>
    <w:rsid w:val="006725AD"/>
    <w:rsid w:val="00672AC2"/>
    <w:rsid w:val="00672EEE"/>
    <w:rsid w:val="0067307F"/>
    <w:rsid w:val="00673F1E"/>
    <w:rsid w:val="006740B6"/>
    <w:rsid w:val="00674336"/>
    <w:rsid w:val="006744EC"/>
    <w:rsid w:val="0067511F"/>
    <w:rsid w:val="00675D57"/>
    <w:rsid w:val="00676599"/>
    <w:rsid w:val="00676655"/>
    <w:rsid w:val="00676CD5"/>
    <w:rsid w:val="006775F7"/>
    <w:rsid w:val="006776AE"/>
    <w:rsid w:val="00677E66"/>
    <w:rsid w:val="00680226"/>
    <w:rsid w:val="006804FE"/>
    <w:rsid w:val="00680C6A"/>
    <w:rsid w:val="00681192"/>
    <w:rsid w:val="006811DD"/>
    <w:rsid w:val="006816A1"/>
    <w:rsid w:val="006818C0"/>
    <w:rsid w:val="006818E3"/>
    <w:rsid w:val="00681AF0"/>
    <w:rsid w:val="00682280"/>
    <w:rsid w:val="006824FC"/>
    <w:rsid w:val="00682746"/>
    <w:rsid w:val="00683EC7"/>
    <w:rsid w:val="0068423B"/>
    <w:rsid w:val="00684BA0"/>
    <w:rsid w:val="00684BBB"/>
    <w:rsid w:val="00685217"/>
    <w:rsid w:val="00685C88"/>
    <w:rsid w:val="00685D1F"/>
    <w:rsid w:val="0068646D"/>
    <w:rsid w:val="006867CF"/>
    <w:rsid w:val="0068686C"/>
    <w:rsid w:val="00686BB4"/>
    <w:rsid w:val="00686E02"/>
    <w:rsid w:val="00686EF3"/>
    <w:rsid w:val="006878E6"/>
    <w:rsid w:val="00690D04"/>
    <w:rsid w:val="00690D9E"/>
    <w:rsid w:val="00691157"/>
    <w:rsid w:val="00692121"/>
    <w:rsid w:val="00693284"/>
    <w:rsid w:val="0069369C"/>
    <w:rsid w:val="0069372F"/>
    <w:rsid w:val="00693960"/>
    <w:rsid w:val="00693C06"/>
    <w:rsid w:val="00694A15"/>
    <w:rsid w:val="00694A18"/>
    <w:rsid w:val="00694B43"/>
    <w:rsid w:val="00694BB5"/>
    <w:rsid w:val="00694C86"/>
    <w:rsid w:val="006952D9"/>
    <w:rsid w:val="0069553B"/>
    <w:rsid w:val="00695696"/>
    <w:rsid w:val="00695701"/>
    <w:rsid w:val="00696126"/>
    <w:rsid w:val="006967B6"/>
    <w:rsid w:val="00696E2E"/>
    <w:rsid w:val="006A0045"/>
    <w:rsid w:val="006A08E1"/>
    <w:rsid w:val="006A0B5E"/>
    <w:rsid w:val="006A0E9A"/>
    <w:rsid w:val="006A11C2"/>
    <w:rsid w:val="006A1B37"/>
    <w:rsid w:val="006A1B61"/>
    <w:rsid w:val="006A1E20"/>
    <w:rsid w:val="006A2150"/>
    <w:rsid w:val="006A27F6"/>
    <w:rsid w:val="006A2AC8"/>
    <w:rsid w:val="006A3002"/>
    <w:rsid w:val="006A340D"/>
    <w:rsid w:val="006A37C3"/>
    <w:rsid w:val="006A39EA"/>
    <w:rsid w:val="006A4249"/>
    <w:rsid w:val="006A43C5"/>
    <w:rsid w:val="006A4CB3"/>
    <w:rsid w:val="006A4F68"/>
    <w:rsid w:val="006A5C74"/>
    <w:rsid w:val="006A5E20"/>
    <w:rsid w:val="006A5E9A"/>
    <w:rsid w:val="006A62ED"/>
    <w:rsid w:val="006A6AE0"/>
    <w:rsid w:val="006A6FAC"/>
    <w:rsid w:val="006A78C4"/>
    <w:rsid w:val="006A7AEB"/>
    <w:rsid w:val="006B01CF"/>
    <w:rsid w:val="006B0412"/>
    <w:rsid w:val="006B077D"/>
    <w:rsid w:val="006B0C67"/>
    <w:rsid w:val="006B1208"/>
    <w:rsid w:val="006B1C01"/>
    <w:rsid w:val="006B1DF9"/>
    <w:rsid w:val="006B21E3"/>
    <w:rsid w:val="006B30E6"/>
    <w:rsid w:val="006B380D"/>
    <w:rsid w:val="006B3F30"/>
    <w:rsid w:val="006B51C9"/>
    <w:rsid w:val="006B56BA"/>
    <w:rsid w:val="006B5810"/>
    <w:rsid w:val="006B5EA7"/>
    <w:rsid w:val="006B5FB2"/>
    <w:rsid w:val="006B6570"/>
    <w:rsid w:val="006B6BA2"/>
    <w:rsid w:val="006B715C"/>
    <w:rsid w:val="006B7820"/>
    <w:rsid w:val="006B7E2D"/>
    <w:rsid w:val="006C0252"/>
    <w:rsid w:val="006C03FF"/>
    <w:rsid w:val="006C0B80"/>
    <w:rsid w:val="006C0EE4"/>
    <w:rsid w:val="006C1C0D"/>
    <w:rsid w:val="006C1EF3"/>
    <w:rsid w:val="006C28B8"/>
    <w:rsid w:val="006C3633"/>
    <w:rsid w:val="006C3A80"/>
    <w:rsid w:val="006C3B14"/>
    <w:rsid w:val="006C3F68"/>
    <w:rsid w:val="006C4157"/>
    <w:rsid w:val="006C459B"/>
    <w:rsid w:val="006C4676"/>
    <w:rsid w:val="006C4E04"/>
    <w:rsid w:val="006C509A"/>
    <w:rsid w:val="006C596E"/>
    <w:rsid w:val="006C5B88"/>
    <w:rsid w:val="006C7903"/>
    <w:rsid w:val="006C7B4B"/>
    <w:rsid w:val="006C7C90"/>
    <w:rsid w:val="006C7D06"/>
    <w:rsid w:val="006D00A8"/>
    <w:rsid w:val="006D05B8"/>
    <w:rsid w:val="006D07BE"/>
    <w:rsid w:val="006D0B3B"/>
    <w:rsid w:val="006D18CA"/>
    <w:rsid w:val="006D1ACE"/>
    <w:rsid w:val="006D328B"/>
    <w:rsid w:val="006D37C5"/>
    <w:rsid w:val="006D3DFF"/>
    <w:rsid w:val="006D4618"/>
    <w:rsid w:val="006D46ED"/>
    <w:rsid w:val="006D5E19"/>
    <w:rsid w:val="006D6CD3"/>
    <w:rsid w:val="006D7393"/>
    <w:rsid w:val="006D758B"/>
    <w:rsid w:val="006D75A7"/>
    <w:rsid w:val="006D75B5"/>
    <w:rsid w:val="006D75B8"/>
    <w:rsid w:val="006D7DDF"/>
    <w:rsid w:val="006E0169"/>
    <w:rsid w:val="006E1DD1"/>
    <w:rsid w:val="006E20BD"/>
    <w:rsid w:val="006E24B0"/>
    <w:rsid w:val="006E2BE6"/>
    <w:rsid w:val="006E316E"/>
    <w:rsid w:val="006E381B"/>
    <w:rsid w:val="006E3D4E"/>
    <w:rsid w:val="006E3DDC"/>
    <w:rsid w:val="006E4135"/>
    <w:rsid w:val="006E43DF"/>
    <w:rsid w:val="006E4727"/>
    <w:rsid w:val="006E4820"/>
    <w:rsid w:val="006E4B94"/>
    <w:rsid w:val="006E4CA6"/>
    <w:rsid w:val="006E4F3A"/>
    <w:rsid w:val="006E52BB"/>
    <w:rsid w:val="006E5E1D"/>
    <w:rsid w:val="006E6192"/>
    <w:rsid w:val="006E6DB6"/>
    <w:rsid w:val="006E7807"/>
    <w:rsid w:val="006F00CA"/>
    <w:rsid w:val="006F00F6"/>
    <w:rsid w:val="006F0AF9"/>
    <w:rsid w:val="006F2407"/>
    <w:rsid w:val="006F27E4"/>
    <w:rsid w:val="006F29E2"/>
    <w:rsid w:val="006F2B15"/>
    <w:rsid w:val="006F2BD9"/>
    <w:rsid w:val="006F3339"/>
    <w:rsid w:val="006F365C"/>
    <w:rsid w:val="006F3D77"/>
    <w:rsid w:val="006F5548"/>
    <w:rsid w:val="006F5C54"/>
    <w:rsid w:val="006F6653"/>
    <w:rsid w:val="006F68A7"/>
    <w:rsid w:val="006F6AD5"/>
    <w:rsid w:val="006F7AE0"/>
    <w:rsid w:val="006F7EAB"/>
    <w:rsid w:val="007008C1"/>
    <w:rsid w:val="00700D8F"/>
    <w:rsid w:val="00700EAF"/>
    <w:rsid w:val="007015A4"/>
    <w:rsid w:val="00701997"/>
    <w:rsid w:val="00701C2B"/>
    <w:rsid w:val="0070260B"/>
    <w:rsid w:val="007026A4"/>
    <w:rsid w:val="0070274F"/>
    <w:rsid w:val="00702AD6"/>
    <w:rsid w:val="00703467"/>
    <w:rsid w:val="007036DC"/>
    <w:rsid w:val="00703AE1"/>
    <w:rsid w:val="00704089"/>
    <w:rsid w:val="007049E3"/>
    <w:rsid w:val="00704B91"/>
    <w:rsid w:val="0070593E"/>
    <w:rsid w:val="00705989"/>
    <w:rsid w:val="0070627A"/>
    <w:rsid w:val="007072CD"/>
    <w:rsid w:val="00707A04"/>
    <w:rsid w:val="00707A15"/>
    <w:rsid w:val="00710322"/>
    <w:rsid w:val="00710456"/>
    <w:rsid w:val="0071084B"/>
    <w:rsid w:val="00710887"/>
    <w:rsid w:val="00710C20"/>
    <w:rsid w:val="007115DA"/>
    <w:rsid w:val="00711A34"/>
    <w:rsid w:val="007125AE"/>
    <w:rsid w:val="00712795"/>
    <w:rsid w:val="007129FB"/>
    <w:rsid w:val="007134E1"/>
    <w:rsid w:val="00713E46"/>
    <w:rsid w:val="0071430D"/>
    <w:rsid w:val="007143A5"/>
    <w:rsid w:val="00714498"/>
    <w:rsid w:val="007145EF"/>
    <w:rsid w:val="00715414"/>
    <w:rsid w:val="00715485"/>
    <w:rsid w:val="007154D2"/>
    <w:rsid w:val="00715D61"/>
    <w:rsid w:val="00716876"/>
    <w:rsid w:val="00716BE6"/>
    <w:rsid w:val="00717163"/>
    <w:rsid w:val="00720212"/>
    <w:rsid w:val="00720238"/>
    <w:rsid w:val="0072051C"/>
    <w:rsid w:val="00720A87"/>
    <w:rsid w:val="007218C4"/>
    <w:rsid w:val="00722281"/>
    <w:rsid w:val="007225E6"/>
    <w:rsid w:val="00722713"/>
    <w:rsid w:val="00722878"/>
    <w:rsid w:val="0072348A"/>
    <w:rsid w:val="007235CF"/>
    <w:rsid w:val="0072413F"/>
    <w:rsid w:val="00724A1C"/>
    <w:rsid w:val="00724E39"/>
    <w:rsid w:val="00725B94"/>
    <w:rsid w:val="00725CA2"/>
    <w:rsid w:val="00725FBE"/>
    <w:rsid w:val="00726F65"/>
    <w:rsid w:val="00730101"/>
    <w:rsid w:val="00730196"/>
    <w:rsid w:val="00730851"/>
    <w:rsid w:val="007309D8"/>
    <w:rsid w:val="00731028"/>
    <w:rsid w:val="0073144C"/>
    <w:rsid w:val="007316B3"/>
    <w:rsid w:val="0073194F"/>
    <w:rsid w:val="00732AF5"/>
    <w:rsid w:val="00732E32"/>
    <w:rsid w:val="00732ED9"/>
    <w:rsid w:val="00733566"/>
    <w:rsid w:val="0073373F"/>
    <w:rsid w:val="007350D2"/>
    <w:rsid w:val="00735898"/>
    <w:rsid w:val="00736137"/>
    <w:rsid w:val="007361A8"/>
    <w:rsid w:val="007362D4"/>
    <w:rsid w:val="00736680"/>
    <w:rsid w:val="00736724"/>
    <w:rsid w:val="007367C0"/>
    <w:rsid w:val="00736E38"/>
    <w:rsid w:val="00736F70"/>
    <w:rsid w:val="00737F6C"/>
    <w:rsid w:val="007402AB"/>
    <w:rsid w:val="00740BE8"/>
    <w:rsid w:val="00740F66"/>
    <w:rsid w:val="007415EF"/>
    <w:rsid w:val="00741AEA"/>
    <w:rsid w:val="00742699"/>
    <w:rsid w:val="00742A9B"/>
    <w:rsid w:val="00742D04"/>
    <w:rsid w:val="00743CC4"/>
    <w:rsid w:val="007442C0"/>
    <w:rsid w:val="007445FD"/>
    <w:rsid w:val="00744729"/>
    <w:rsid w:val="0074506C"/>
    <w:rsid w:val="007453FC"/>
    <w:rsid w:val="00745AA4"/>
    <w:rsid w:val="007464B5"/>
    <w:rsid w:val="00746924"/>
    <w:rsid w:val="007473F7"/>
    <w:rsid w:val="00747F5F"/>
    <w:rsid w:val="0075045B"/>
    <w:rsid w:val="007508FC"/>
    <w:rsid w:val="00750AF5"/>
    <w:rsid w:val="007513E0"/>
    <w:rsid w:val="00751449"/>
    <w:rsid w:val="00751527"/>
    <w:rsid w:val="007519A2"/>
    <w:rsid w:val="00751B1E"/>
    <w:rsid w:val="007520A9"/>
    <w:rsid w:val="00752423"/>
    <w:rsid w:val="0075250E"/>
    <w:rsid w:val="00752CB6"/>
    <w:rsid w:val="00752ECC"/>
    <w:rsid w:val="00753127"/>
    <w:rsid w:val="0075314C"/>
    <w:rsid w:val="007533BE"/>
    <w:rsid w:val="0075393E"/>
    <w:rsid w:val="00753B8A"/>
    <w:rsid w:val="007544F0"/>
    <w:rsid w:val="00754607"/>
    <w:rsid w:val="00754D6E"/>
    <w:rsid w:val="00755135"/>
    <w:rsid w:val="00755B05"/>
    <w:rsid w:val="00755D3F"/>
    <w:rsid w:val="00755DCA"/>
    <w:rsid w:val="00755FA3"/>
    <w:rsid w:val="00757775"/>
    <w:rsid w:val="00760109"/>
    <w:rsid w:val="00760334"/>
    <w:rsid w:val="007603D5"/>
    <w:rsid w:val="00760807"/>
    <w:rsid w:val="00760955"/>
    <w:rsid w:val="00760E2B"/>
    <w:rsid w:val="00761CF1"/>
    <w:rsid w:val="00761DA4"/>
    <w:rsid w:val="00762574"/>
    <w:rsid w:val="00762828"/>
    <w:rsid w:val="00762B54"/>
    <w:rsid w:val="007630FE"/>
    <w:rsid w:val="00763D54"/>
    <w:rsid w:val="00764292"/>
    <w:rsid w:val="00764E30"/>
    <w:rsid w:val="0076504A"/>
    <w:rsid w:val="00765316"/>
    <w:rsid w:val="007656C8"/>
    <w:rsid w:val="00765775"/>
    <w:rsid w:val="00765D33"/>
    <w:rsid w:val="00765D46"/>
    <w:rsid w:val="00766448"/>
    <w:rsid w:val="00766F5B"/>
    <w:rsid w:val="00766FC9"/>
    <w:rsid w:val="007677FA"/>
    <w:rsid w:val="00767844"/>
    <w:rsid w:val="00767A17"/>
    <w:rsid w:val="00770067"/>
    <w:rsid w:val="007710F5"/>
    <w:rsid w:val="00771182"/>
    <w:rsid w:val="007723E2"/>
    <w:rsid w:val="007724E6"/>
    <w:rsid w:val="0077266A"/>
    <w:rsid w:val="00773000"/>
    <w:rsid w:val="00773036"/>
    <w:rsid w:val="007731A2"/>
    <w:rsid w:val="00773648"/>
    <w:rsid w:val="00774109"/>
    <w:rsid w:val="00774B75"/>
    <w:rsid w:val="00774B81"/>
    <w:rsid w:val="00774E7A"/>
    <w:rsid w:val="00775064"/>
    <w:rsid w:val="00775E17"/>
    <w:rsid w:val="007763B0"/>
    <w:rsid w:val="00776B8D"/>
    <w:rsid w:val="00776E90"/>
    <w:rsid w:val="00777632"/>
    <w:rsid w:val="00777662"/>
    <w:rsid w:val="00777CCE"/>
    <w:rsid w:val="0078000A"/>
    <w:rsid w:val="0078001C"/>
    <w:rsid w:val="00780561"/>
    <w:rsid w:val="00780908"/>
    <w:rsid w:val="00780AA5"/>
    <w:rsid w:val="007815AA"/>
    <w:rsid w:val="00781629"/>
    <w:rsid w:val="00781BBE"/>
    <w:rsid w:val="00781F17"/>
    <w:rsid w:val="007820FF"/>
    <w:rsid w:val="00783ABE"/>
    <w:rsid w:val="00783EB9"/>
    <w:rsid w:val="00784649"/>
    <w:rsid w:val="00784B43"/>
    <w:rsid w:val="00784B55"/>
    <w:rsid w:val="0078508F"/>
    <w:rsid w:val="00785100"/>
    <w:rsid w:val="007863E6"/>
    <w:rsid w:val="007866C1"/>
    <w:rsid w:val="007866C6"/>
    <w:rsid w:val="007876EB"/>
    <w:rsid w:val="00787925"/>
    <w:rsid w:val="00787C5A"/>
    <w:rsid w:val="00790D4F"/>
    <w:rsid w:val="00790F58"/>
    <w:rsid w:val="00791A10"/>
    <w:rsid w:val="00792BA8"/>
    <w:rsid w:val="00793C9A"/>
    <w:rsid w:val="00793F3D"/>
    <w:rsid w:val="00794027"/>
    <w:rsid w:val="007942F1"/>
    <w:rsid w:val="00794A52"/>
    <w:rsid w:val="00794B3B"/>
    <w:rsid w:val="007950E3"/>
    <w:rsid w:val="00795419"/>
    <w:rsid w:val="00795519"/>
    <w:rsid w:val="007957FD"/>
    <w:rsid w:val="00796162"/>
    <w:rsid w:val="007964AB"/>
    <w:rsid w:val="00796614"/>
    <w:rsid w:val="00796919"/>
    <w:rsid w:val="00796B45"/>
    <w:rsid w:val="00796DA4"/>
    <w:rsid w:val="007977C2"/>
    <w:rsid w:val="007978CF"/>
    <w:rsid w:val="00797CC0"/>
    <w:rsid w:val="007A005E"/>
    <w:rsid w:val="007A1240"/>
    <w:rsid w:val="007A1F40"/>
    <w:rsid w:val="007A23E3"/>
    <w:rsid w:val="007A4301"/>
    <w:rsid w:val="007A4595"/>
    <w:rsid w:val="007A4DAE"/>
    <w:rsid w:val="007A56C7"/>
    <w:rsid w:val="007A589E"/>
    <w:rsid w:val="007A6489"/>
    <w:rsid w:val="007A682A"/>
    <w:rsid w:val="007A7C3E"/>
    <w:rsid w:val="007B0827"/>
    <w:rsid w:val="007B08D1"/>
    <w:rsid w:val="007B0C3F"/>
    <w:rsid w:val="007B0C4C"/>
    <w:rsid w:val="007B158E"/>
    <w:rsid w:val="007B1956"/>
    <w:rsid w:val="007B242F"/>
    <w:rsid w:val="007B2843"/>
    <w:rsid w:val="007B2BC4"/>
    <w:rsid w:val="007B3408"/>
    <w:rsid w:val="007B3A98"/>
    <w:rsid w:val="007B3F2F"/>
    <w:rsid w:val="007B4EE4"/>
    <w:rsid w:val="007B51A2"/>
    <w:rsid w:val="007B531F"/>
    <w:rsid w:val="007B5A9D"/>
    <w:rsid w:val="007B5E02"/>
    <w:rsid w:val="007B6857"/>
    <w:rsid w:val="007B7038"/>
    <w:rsid w:val="007B7285"/>
    <w:rsid w:val="007B79F6"/>
    <w:rsid w:val="007B7F1B"/>
    <w:rsid w:val="007B7FE6"/>
    <w:rsid w:val="007C0BC2"/>
    <w:rsid w:val="007C0E70"/>
    <w:rsid w:val="007C0F18"/>
    <w:rsid w:val="007C1751"/>
    <w:rsid w:val="007C1D75"/>
    <w:rsid w:val="007C20AC"/>
    <w:rsid w:val="007C2216"/>
    <w:rsid w:val="007C23A9"/>
    <w:rsid w:val="007C2441"/>
    <w:rsid w:val="007C25A0"/>
    <w:rsid w:val="007C3953"/>
    <w:rsid w:val="007C3DDB"/>
    <w:rsid w:val="007C4A72"/>
    <w:rsid w:val="007C5396"/>
    <w:rsid w:val="007C5CF8"/>
    <w:rsid w:val="007C5E6E"/>
    <w:rsid w:val="007C5F57"/>
    <w:rsid w:val="007C6BFE"/>
    <w:rsid w:val="007C7A7A"/>
    <w:rsid w:val="007C7DD9"/>
    <w:rsid w:val="007D00C5"/>
    <w:rsid w:val="007D055C"/>
    <w:rsid w:val="007D0846"/>
    <w:rsid w:val="007D1010"/>
    <w:rsid w:val="007D129C"/>
    <w:rsid w:val="007D1E42"/>
    <w:rsid w:val="007D217F"/>
    <w:rsid w:val="007D28B7"/>
    <w:rsid w:val="007D345B"/>
    <w:rsid w:val="007D38CA"/>
    <w:rsid w:val="007D4315"/>
    <w:rsid w:val="007D4659"/>
    <w:rsid w:val="007D4EA2"/>
    <w:rsid w:val="007D551D"/>
    <w:rsid w:val="007D5D33"/>
    <w:rsid w:val="007D68E1"/>
    <w:rsid w:val="007D6B14"/>
    <w:rsid w:val="007D6CD3"/>
    <w:rsid w:val="007D7A25"/>
    <w:rsid w:val="007E00DD"/>
    <w:rsid w:val="007E00E3"/>
    <w:rsid w:val="007E066E"/>
    <w:rsid w:val="007E0DBA"/>
    <w:rsid w:val="007E2161"/>
    <w:rsid w:val="007E218E"/>
    <w:rsid w:val="007E2522"/>
    <w:rsid w:val="007E2B0D"/>
    <w:rsid w:val="007E2B86"/>
    <w:rsid w:val="007E2BEC"/>
    <w:rsid w:val="007E2CB9"/>
    <w:rsid w:val="007E2D95"/>
    <w:rsid w:val="007E35FE"/>
    <w:rsid w:val="007E3F64"/>
    <w:rsid w:val="007E442A"/>
    <w:rsid w:val="007E4E28"/>
    <w:rsid w:val="007E5332"/>
    <w:rsid w:val="007E5C70"/>
    <w:rsid w:val="007E6D5B"/>
    <w:rsid w:val="007E71C0"/>
    <w:rsid w:val="007E765A"/>
    <w:rsid w:val="007E76A9"/>
    <w:rsid w:val="007F11C7"/>
    <w:rsid w:val="007F1671"/>
    <w:rsid w:val="007F2147"/>
    <w:rsid w:val="007F22D0"/>
    <w:rsid w:val="007F2362"/>
    <w:rsid w:val="007F37D4"/>
    <w:rsid w:val="007F44A2"/>
    <w:rsid w:val="007F46BC"/>
    <w:rsid w:val="007F4E25"/>
    <w:rsid w:val="007F5397"/>
    <w:rsid w:val="007F557A"/>
    <w:rsid w:val="007F65E9"/>
    <w:rsid w:val="007F6A3F"/>
    <w:rsid w:val="007F6B0D"/>
    <w:rsid w:val="007F74F8"/>
    <w:rsid w:val="007F7AD0"/>
    <w:rsid w:val="007F7C90"/>
    <w:rsid w:val="007F7E98"/>
    <w:rsid w:val="008003AE"/>
    <w:rsid w:val="00801FC5"/>
    <w:rsid w:val="008022BF"/>
    <w:rsid w:val="008025C6"/>
    <w:rsid w:val="008030E4"/>
    <w:rsid w:val="00803504"/>
    <w:rsid w:val="0080399A"/>
    <w:rsid w:val="00803D96"/>
    <w:rsid w:val="0080498B"/>
    <w:rsid w:val="00804B57"/>
    <w:rsid w:val="0080567A"/>
    <w:rsid w:val="0080636A"/>
    <w:rsid w:val="00806B50"/>
    <w:rsid w:val="00810107"/>
    <w:rsid w:val="00810556"/>
    <w:rsid w:val="00810667"/>
    <w:rsid w:val="0081106A"/>
    <w:rsid w:val="0081182C"/>
    <w:rsid w:val="00812A0B"/>
    <w:rsid w:val="008132F7"/>
    <w:rsid w:val="0081367C"/>
    <w:rsid w:val="00814B9D"/>
    <w:rsid w:val="00815B57"/>
    <w:rsid w:val="00816160"/>
    <w:rsid w:val="008168A3"/>
    <w:rsid w:val="008169E3"/>
    <w:rsid w:val="0081716E"/>
    <w:rsid w:val="008176BE"/>
    <w:rsid w:val="00817F89"/>
    <w:rsid w:val="00820D25"/>
    <w:rsid w:val="00822AC1"/>
    <w:rsid w:val="00822B71"/>
    <w:rsid w:val="00822CDE"/>
    <w:rsid w:val="00822F70"/>
    <w:rsid w:val="0082346E"/>
    <w:rsid w:val="00823C62"/>
    <w:rsid w:val="008240B0"/>
    <w:rsid w:val="008242BB"/>
    <w:rsid w:val="00824A37"/>
    <w:rsid w:val="00824DF5"/>
    <w:rsid w:val="008255E6"/>
    <w:rsid w:val="00825D57"/>
    <w:rsid w:val="00826837"/>
    <w:rsid w:val="00826C37"/>
    <w:rsid w:val="008273E9"/>
    <w:rsid w:val="008276CD"/>
    <w:rsid w:val="008278A8"/>
    <w:rsid w:val="00827F1B"/>
    <w:rsid w:val="00830343"/>
    <w:rsid w:val="00830A62"/>
    <w:rsid w:val="00830C36"/>
    <w:rsid w:val="00830E66"/>
    <w:rsid w:val="00830F91"/>
    <w:rsid w:val="00830FB8"/>
    <w:rsid w:val="008313D6"/>
    <w:rsid w:val="00831436"/>
    <w:rsid w:val="00831767"/>
    <w:rsid w:val="0083181A"/>
    <w:rsid w:val="008318B9"/>
    <w:rsid w:val="00831B03"/>
    <w:rsid w:val="00832A9B"/>
    <w:rsid w:val="00832BF4"/>
    <w:rsid w:val="00833294"/>
    <w:rsid w:val="008333C3"/>
    <w:rsid w:val="00833478"/>
    <w:rsid w:val="00833520"/>
    <w:rsid w:val="00833E2A"/>
    <w:rsid w:val="00834112"/>
    <w:rsid w:val="008348A0"/>
    <w:rsid w:val="008348E3"/>
    <w:rsid w:val="0083523B"/>
    <w:rsid w:val="008356BB"/>
    <w:rsid w:val="008357C1"/>
    <w:rsid w:val="00835FFF"/>
    <w:rsid w:val="00836D8C"/>
    <w:rsid w:val="00836D9D"/>
    <w:rsid w:val="00840DF8"/>
    <w:rsid w:val="008411D3"/>
    <w:rsid w:val="00841937"/>
    <w:rsid w:val="00841A93"/>
    <w:rsid w:val="00842939"/>
    <w:rsid w:val="008429DC"/>
    <w:rsid w:val="00842D40"/>
    <w:rsid w:val="00842D8A"/>
    <w:rsid w:val="008430CF"/>
    <w:rsid w:val="008435F7"/>
    <w:rsid w:val="00843779"/>
    <w:rsid w:val="008441E3"/>
    <w:rsid w:val="008443EF"/>
    <w:rsid w:val="008445C5"/>
    <w:rsid w:val="0084485F"/>
    <w:rsid w:val="00844871"/>
    <w:rsid w:val="00844D53"/>
    <w:rsid w:val="00844E2C"/>
    <w:rsid w:val="0084501E"/>
    <w:rsid w:val="008453FC"/>
    <w:rsid w:val="00845440"/>
    <w:rsid w:val="008456D2"/>
    <w:rsid w:val="00845E9D"/>
    <w:rsid w:val="00846679"/>
    <w:rsid w:val="00846692"/>
    <w:rsid w:val="00847221"/>
    <w:rsid w:val="008503E1"/>
    <w:rsid w:val="00850A71"/>
    <w:rsid w:val="00851214"/>
    <w:rsid w:val="00851E54"/>
    <w:rsid w:val="00851EB8"/>
    <w:rsid w:val="00852A93"/>
    <w:rsid w:val="00852D2A"/>
    <w:rsid w:val="00852DBE"/>
    <w:rsid w:val="008531E8"/>
    <w:rsid w:val="0085350A"/>
    <w:rsid w:val="008535BE"/>
    <w:rsid w:val="00853EB0"/>
    <w:rsid w:val="008540B4"/>
    <w:rsid w:val="0085459C"/>
    <w:rsid w:val="00854F96"/>
    <w:rsid w:val="00855902"/>
    <w:rsid w:val="00856346"/>
    <w:rsid w:val="0085646B"/>
    <w:rsid w:val="0085653C"/>
    <w:rsid w:val="00856682"/>
    <w:rsid w:val="0085684F"/>
    <w:rsid w:val="00857040"/>
    <w:rsid w:val="0085705B"/>
    <w:rsid w:val="008571CB"/>
    <w:rsid w:val="0085792E"/>
    <w:rsid w:val="008602FD"/>
    <w:rsid w:val="00860471"/>
    <w:rsid w:val="00860804"/>
    <w:rsid w:val="00860805"/>
    <w:rsid w:val="00860D93"/>
    <w:rsid w:val="00861958"/>
    <w:rsid w:val="00862707"/>
    <w:rsid w:val="00862A13"/>
    <w:rsid w:val="00862A85"/>
    <w:rsid w:val="008633BF"/>
    <w:rsid w:val="0086435B"/>
    <w:rsid w:val="00864464"/>
    <w:rsid w:val="0086448B"/>
    <w:rsid w:val="008644FE"/>
    <w:rsid w:val="00865F2F"/>
    <w:rsid w:val="00866A84"/>
    <w:rsid w:val="00866AF5"/>
    <w:rsid w:val="00866D1F"/>
    <w:rsid w:val="00866F53"/>
    <w:rsid w:val="008672AA"/>
    <w:rsid w:val="00870040"/>
    <w:rsid w:val="00870824"/>
    <w:rsid w:val="00870DB0"/>
    <w:rsid w:val="00871520"/>
    <w:rsid w:val="0087200F"/>
    <w:rsid w:val="008737D0"/>
    <w:rsid w:val="00873B98"/>
    <w:rsid w:val="00873D17"/>
    <w:rsid w:val="00873FD8"/>
    <w:rsid w:val="0087470A"/>
    <w:rsid w:val="00874BA1"/>
    <w:rsid w:val="00875B6B"/>
    <w:rsid w:val="008764C7"/>
    <w:rsid w:val="00877A16"/>
    <w:rsid w:val="00877DC3"/>
    <w:rsid w:val="00877E9B"/>
    <w:rsid w:val="00877FB7"/>
    <w:rsid w:val="0088075F"/>
    <w:rsid w:val="00881333"/>
    <w:rsid w:val="00881472"/>
    <w:rsid w:val="008817EB"/>
    <w:rsid w:val="008817F6"/>
    <w:rsid w:val="00881A46"/>
    <w:rsid w:val="00881CED"/>
    <w:rsid w:val="00881D54"/>
    <w:rsid w:val="00881EEF"/>
    <w:rsid w:val="00882F62"/>
    <w:rsid w:val="00882FFE"/>
    <w:rsid w:val="008838F7"/>
    <w:rsid w:val="00883FE7"/>
    <w:rsid w:val="008847E8"/>
    <w:rsid w:val="0088491D"/>
    <w:rsid w:val="00884F5E"/>
    <w:rsid w:val="008858ED"/>
    <w:rsid w:val="00886B30"/>
    <w:rsid w:val="008870D8"/>
    <w:rsid w:val="00887468"/>
    <w:rsid w:val="0088757B"/>
    <w:rsid w:val="00887849"/>
    <w:rsid w:val="00887913"/>
    <w:rsid w:val="00890007"/>
    <w:rsid w:val="00890013"/>
    <w:rsid w:val="008904D0"/>
    <w:rsid w:val="008906BA"/>
    <w:rsid w:val="00890969"/>
    <w:rsid w:val="0089109F"/>
    <w:rsid w:val="00891CFD"/>
    <w:rsid w:val="00891D03"/>
    <w:rsid w:val="00891E05"/>
    <w:rsid w:val="0089278F"/>
    <w:rsid w:val="00892877"/>
    <w:rsid w:val="008928BD"/>
    <w:rsid w:val="00893FB9"/>
    <w:rsid w:val="008944DE"/>
    <w:rsid w:val="00894535"/>
    <w:rsid w:val="00894598"/>
    <w:rsid w:val="0089470B"/>
    <w:rsid w:val="0089479A"/>
    <w:rsid w:val="00894CD9"/>
    <w:rsid w:val="00894D6F"/>
    <w:rsid w:val="00895154"/>
    <w:rsid w:val="008953D0"/>
    <w:rsid w:val="00896488"/>
    <w:rsid w:val="0089677F"/>
    <w:rsid w:val="00896A74"/>
    <w:rsid w:val="008970DD"/>
    <w:rsid w:val="00897C92"/>
    <w:rsid w:val="008A1180"/>
    <w:rsid w:val="008A194B"/>
    <w:rsid w:val="008A1D54"/>
    <w:rsid w:val="008A228E"/>
    <w:rsid w:val="008A2495"/>
    <w:rsid w:val="008A3714"/>
    <w:rsid w:val="008A3DFE"/>
    <w:rsid w:val="008A3E7F"/>
    <w:rsid w:val="008A3F9A"/>
    <w:rsid w:val="008A4309"/>
    <w:rsid w:val="008A430E"/>
    <w:rsid w:val="008A4B08"/>
    <w:rsid w:val="008A5073"/>
    <w:rsid w:val="008A6477"/>
    <w:rsid w:val="008A6771"/>
    <w:rsid w:val="008A678C"/>
    <w:rsid w:val="008A767A"/>
    <w:rsid w:val="008A7E1A"/>
    <w:rsid w:val="008B022B"/>
    <w:rsid w:val="008B02E9"/>
    <w:rsid w:val="008B076B"/>
    <w:rsid w:val="008B10D5"/>
    <w:rsid w:val="008B1A47"/>
    <w:rsid w:val="008B1A7A"/>
    <w:rsid w:val="008B30ED"/>
    <w:rsid w:val="008B348E"/>
    <w:rsid w:val="008B5024"/>
    <w:rsid w:val="008B5096"/>
    <w:rsid w:val="008B570E"/>
    <w:rsid w:val="008B5744"/>
    <w:rsid w:val="008B5E0E"/>
    <w:rsid w:val="008B5E77"/>
    <w:rsid w:val="008B6C67"/>
    <w:rsid w:val="008B764E"/>
    <w:rsid w:val="008C023A"/>
    <w:rsid w:val="008C07C8"/>
    <w:rsid w:val="008C1068"/>
    <w:rsid w:val="008C11C4"/>
    <w:rsid w:val="008C1A95"/>
    <w:rsid w:val="008C21B7"/>
    <w:rsid w:val="008C22D5"/>
    <w:rsid w:val="008C3366"/>
    <w:rsid w:val="008C3487"/>
    <w:rsid w:val="008C3824"/>
    <w:rsid w:val="008C3A16"/>
    <w:rsid w:val="008C3A6C"/>
    <w:rsid w:val="008C3BDA"/>
    <w:rsid w:val="008C3CBF"/>
    <w:rsid w:val="008C3CD7"/>
    <w:rsid w:val="008C3EB9"/>
    <w:rsid w:val="008C4070"/>
    <w:rsid w:val="008C40AB"/>
    <w:rsid w:val="008C43E3"/>
    <w:rsid w:val="008C45A8"/>
    <w:rsid w:val="008C542F"/>
    <w:rsid w:val="008C5458"/>
    <w:rsid w:val="008C565C"/>
    <w:rsid w:val="008C5AF1"/>
    <w:rsid w:val="008C5C8F"/>
    <w:rsid w:val="008C6ADD"/>
    <w:rsid w:val="008C7016"/>
    <w:rsid w:val="008C70C7"/>
    <w:rsid w:val="008C74AE"/>
    <w:rsid w:val="008C7D88"/>
    <w:rsid w:val="008D10DB"/>
    <w:rsid w:val="008D1676"/>
    <w:rsid w:val="008D1B62"/>
    <w:rsid w:val="008D1C5B"/>
    <w:rsid w:val="008D1D8F"/>
    <w:rsid w:val="008D1EC6"/>
    <w:rsid w:val="008D23DA"/>
    <w:rsid w:val="008D2404"/>
    <w:rsid w:val="008D270B"/>
    <w:rsid w:val="008D2BBF"/>
    <w:rsid w:val="008D2FB8"/>
    <w:rsid w:val="008D3969"/>
    <w:rsid w:val="008D3DAC"/>
    <w:rsid w:val="008D4CB5"/>
    <w:rsid w:val="008D523A"/>
    <w:rsid w:val="008D5BEF"/>
    <w:rsid w:val="008D5ECF"/>
    <w:rsid w:val="008D7095"/>
    <w:rsid w:val="008D7A8F"/>
    <w:rsid w:val="008E04A8"/>
    <w:rsid w:val="008E0BD7"/>
    <w:rsid w:val="008E0DA4"/>
    <w:rsid w:val="008E1347"/>
    <w:rsid w:val="008E13DA"/>
    <w:rsid w:val="008E1616"/>
    <w:rsid w:val="008E2173"/>
    <w:rsid w:val="008E261C"/>
    <w:rsid w:val="008E2C62"/>
    <w:rsid w:val="008E317E"/>
    <w:rsid w:val="008E350F"/>
    <w:rsid w:val="008E40A3"/>
    <w:rsid w:val="008E4FC9"/>
    <w:rsid w:val="008E51B7"/>
    <w:rsid w:val="008E5357"/>
    <w:rsid w:val="008E58B0"/>
    <w:rsid w:val="008E6410"/>
    <w:rsid w:val="008E67B8"/>
    <w:rsid w:val="008E70C8"/>
    <w:rsid w:val="008E7730"/>
    <w:rsid w:val="008E7941"/>
    <w:rsid w:val="008E79C8"/>
    <w:rsid w:val="008E7A36"/>
    <w:rsid w:val="008E7E26"/>
    <w:rsid w:val="008E7EC1"/>
    <w:rsid w:val="008F1453"/>
    <w:rsid w:val="008F1491"/>
    <w:rsid w:val="008F1C3C"/>
    <w:rsid w:val="008F21DE"/>
    <w:rsid w:val="008F322C"/>
    <w:rsid w:val="008F3E12"/>
    <w:rsid w:val="008F3E7D"/>
    <w:rsid w:val="008F3EAD"/>
    <w:rsid w:val="008F3F79"/>
    <w:rsid w:val="008F42FB"/>
    <w:rsid w:val="008F5706"/>
    <w:rsid w:val="008F58F9"/>
    <w:rsid w:val="008F5A47"/>
    <w:rsid w:val="008F5A7E"/>
    <w:rsid w:val="008F64F1"/>
    <w:rsid w:val="008F657C"/>
    <w:rsid w:val="008F65C0"/>
    <w:rsid w:val="008F67B3"/>
    <w:rsid w:val="008F738C"/>
    <w:rsid w:val="008F73DD"/>
    <w:rsid w:val="008F74D6"/>
    <w:rsid w:val="008F7A9C"/>
    <w:rsid w:val="008F7ADB"/>
    <w:rsid w:val="009003A5"/>
    <w:rsid w:val="00900788"/>
    <w:rsid w:val="009009B5"/>
    <w:rsid w:val="00900E37"/>
    <w:rsid w:val="00900E44"/>
    <w:rsid w:val="0090167C"/>
    <w:rsid w:val="00901970"/>
    <w:rsid w:val="00903058"/>
    <w:rsid w:val="00903063"/>
    <w:rsid w:val="0090388A"/>
    <w:rsid w:val="00904134"/>
    <w:rsid w:val="0090416A"/>
    <w:rsid w:val="009044F2"/>
    <w:rsid w:val="009045FD"/>
    <w:rsid w:val="00905307"/>
    <w:rsid w:val="00905993"/>
    <w:rsid w:val="00905D46"/>
    <w:rsid w:val="00906ED8"/>
    <w:rsid w:val="009072CA"/>
    <w:rsid w:val="00907CFC"/>
    <w:rsid w:val="00907EFC"/>
    <w:rsid w:val="00910989"/>
    <w:rsid w:val="00910FC1"/>
    <w:rsid w:val="00911076"/>
    <w:rsid w:val="00911220"/>
    <w:rsid w:val="009118C2"/>
    <w:rsid w:val="00911912"/>
    <w:rsid w:val="009127B2"/>
    <w:rsid w:val="00913439"/>
    <w:rsid w:val="00913988"/>
    <w:rsid w:val="00913D92"/>
    <w:rsid w:val="00915883"/>
    <w:rsid w:val="00915E9E"/>
    <w:rsid w:val="0091639C"/>
    <w:rsid w:val="0091786A"/>
    <w:rsid w:val="00917F76"/>
    <w:rsid w:val="00921709"/>
    <w:rsid w:val="00921964"/>
    <w:rsid w:val="00921DEE"/>
    <w:rsid w:val="0092204F"/>
    <w:rsid w:val="00922694"/>
    <w:rsid w:val="00922CB1"/>
    <w:rsid w:val="009233A7"/>
    <w:rsid w:val="0092399A"/>
    <w:rsid w:val="00923A87"/>
    <w:rsid w:val="00924193"/>
    <w:rsid w:val="0092480A"/>
    <w:rsid w:val="00925E49"/>
    <w:rsid w:val="00925E4F"/>
    <w:rsid w:val="00926465"/>
    <w:rsid w:val="0092663E"/>
    <w:rsid w:val="00926758"/>
    <w:rsid w:val="00927E1A"/>
    <w:rsid w:val="009303F7"/>
    <w:rsid w:val="00930411"/>
    <w:rsid w:val="0093047B"/>
    <w:rsid w:val="00930908"/>
    <w:rsid w:val="00930A9E"/>
    <w:rsid w:val="00930DA4"/>
    <w:rsid w:val="0093115E"/>
    <w:rsid w:val="00931346"/>
    <w:rsid w:val="00931D6C"/>
    <w:rsid w:val="00932D34"/>
    <w:rsid w:val="00932E7A"/>
    <w:rsid w:val="009334F4"/>
    <w:rsid w:val="00933984"/>
    <w:rsid w:val="00933B18"/>
    <w:rsid w:val="00933DAA"/>
    <w:rsid w:val="00935B46"/>
    <w:rsid w:val="00936B8D"/>
    <w:rsid w:val="00937E68"/>
    <w:rsid w:val="00940796"/>
    <w:rsid w:val="009409FE"/>
    <w:rsid w:val="00940DCB"/>
    <w:rsid w:val="00941573"/>
    <w:rsid w:val="00941AB6"/>
    <w:rsid w:val="00942D7D"/>
    <w:rsid w:val="00942FC2"/>
    <w:rsid w:val="0094381B"/>
    <w:rsid w:val="0094382D"/>
    <w:rsid w:val="00943F8F"/>
    <w:rsid w:val="00943FE5"/>
    <w:rsid w:val="00944325"/>
    <w:rsid w:val="009448A0"/>
    <w:rsid w:val="009448DD"/>
    <w:rsid w:val="00944CDC"/>
    <w:rsid w:val="0094508F"/>
    <w:rsid w:val="00945374"/>
    <w:rsid w:val="0094582D"/>
    <w:rsid w:val="00945B57"/>
    <w:rsid w:val="00945C02"/>
    <w:rsid w:val="009467BE"/>
    <w:rsid w:val="00946C08"/>
    <w:rsid w:val="00946E89"/>
    <w:rsid w:val="00946ED6"/>
    <w:rsid w:val="00947549"/>
    <w:rsid w:val="0094798E"/>
    <w:rsid w:val="00947B91"/>
    <w:rsid w:val="00947FCA"/>
    <w:rsid w:val="0095252D"/>
    <w:rsid w:val="00952FD7"/>
    <w:rsid w:val="00953324"/>
    <w:rsid w:val="00953B8D"/>
    <w:rsid w:val="00954483"/>
    <w:rsid w:val="009547C4"/>
    <w:rsid w:val="009553CB"/>
    <w:rsid w:val="009568E9"/>
    <w:rsid w:val="00956CC4"/>
    <w:rsid w:val="00956D99"/>
    <w:rsid w:val="00957640"/>
    <w:rsid w:val="00957F79"/>
    <w:rsid w:val="009606E1"/>
    <w:rsid w:val="00960CF3"/>
    <w:rsid w:val="00961436"/>
    <w:rsid w:val="00961B22"/>
    <w:rsid w:val="0096230D"/>
    <w:rsid w:val="00962E19"/>
    <w:rsid w:val="009633F0"/>
    <w:rsid w:val="009635C7"/>
    <w:rsid w:val="00963632"/>
    <w:rsid w:val="00963E2A"/>
    <w:rsid w:val="0096445E"/>
    <w:rsid w:val="00964AFE"/>
    <w:rsid w:val="009657CC"/>
    <w:rsid w:val="00965930"/>
    <w:rsid w:val="0096601A"/>
    <w:rsid w:val="009663EB"/>
    <w:rsid w:val="00966FD1"/>
    <w:rsid w:val="009675AB"/>
    <w:rsid w:val="00967825"/>
    <w:rsid w:val="00967FBA"/>
    <w:rsid w:val="00970549"/>
    <w:rsid w:val="009705CF"/>
    <w:rsid w:val="00970702"/>
    <w:rsid w:val="009708E2"/>
    <w:rsid w:val="00970AB0"/>
    <w:rsid w:val="00970B06"/>
    <w:rsid w:val="00970DB2"/>
    <w:rsid w:val="0097116C"/>
    <w:rsid w:val="009714C8"/>
    <w:rsid w:val="009716B6"/>
    <w:rsid w:val="009719AC"/>
    <w:rsid w:val="0097209D"/>
    <w:rsid w:val="00972235"/>
    <w:rsid w:val="0097231D"/>
    <w:rsid w:val="00972956"/>
    <w:rsid w:val="00972D52"/>
    <w:rsid w:val="00972E87"/>
    <w:rsid w:val="009742B7"/>
    <w:rsid w:val="00974788"/>
    <w:rsid w:val="00975CEB"/>
    <w:rsid w:val="0097633A"/>
    <w:rsid w:val="00976543"/>
    <w:rsid w:val="009770E3"/>
    <w:rsid w:val="00977155"/>
    <w:rsid w:val="0097757E"/>
    <w:rsid w:val="009777A2"/>
    <w:rsid w:val="0097799D"/>
    <w:rsid w:val="00977B69"/>
    <w:rsid w:val="00980715"/>
    <w:rsid w:val="00980F07"/>
    <w:rsid w:val="00980F95"/>
    <w:rsid w:val="00981112"/>
    <w:rsid w:val="00981191"/>
    <w:rsid w:val="009815AC"/>
    <w:rsid w:val="009823DB"/>
    <w:rsid w:val="009836A1"/>
    <w:rsid w:val="00983F70"/>
    <w:rsid w:val="00984643"/>
    <w:rsid w:val="009847AB"/>
    <w:rsid w:val="00984B16"/>
    <w:rsid w:val="00984C72"/>
    <w:rsid w:val="00984D98"/>
    <w:rsid w:val="009850A9"/>
    <w:rsid w:val="0098535C"/>
    <w:rsid w:val="00985414"/>
    <w:rsid w:val="009856DA"/>
    <w:rsid w:val="00985E79"/>
    <w:rsid w:val="00986006"/>
    <w:rsid w:val="009868EE"/>
    <w:rsid w:val="00986BEE"/>
    <w:rsid w:val="00986D03"/>
    <w:rsid w:val="00986E13"/>
    <w:rsid w:val="009878D0"/>
    <w:rsid w:val="009904EE"/>
    <w:rsid w:val="0099074A"/>
    <w:rsid w:val="009907C6"/>
    <w:rsid w:val="009909B5"/>
    <w:rsid w:val="0099119A"/>
    <w:rsid w:val="009913D2"/>
    <w:rsid w:val="00991C0C"/>
    <w:rsid w:val="00992335"/>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7377"/>
    <w:rsid w:val="0099775E"/>
    <w:rsid w:val="009A05AA"/>
    <w:rsid w:val="009A0CD0"/>
    <w:rsid w:val="009A0CE1"/>
    <w:rsid w:val="009A0D10"/>
    <w:rsid w:val="009A0FF8"/>
    <w:rsid w:val="009A1055"/>
    <w:rsid w:val="009A1062"/>
    <w:rsid w:val="009A18ED"/>
    <w:rsid w:val="009A1AB4"/>
    <w:rsid w:val="009A2F41"/>
    <w:rsid w:val="009A41B4"/>
    <w:rsid w:val="009A4DF6"/>
    <w:rsid w:val="009A4ED8"/>
    <w:rsid w:val="009A53A1"/>
    <w:rsid w:val="009A7282"/>
    <w:rsid w:val="009B0D6F"/>
    <w:rsid w:val="009B0EF9"/>
    <w:rsid w:val="009B116A"/>
    <w:rsid w:val="009B18F3"/>
    <w:rsid w:val="009B1AE0"/>
    <w:rsid w:val="009B1B0E"/>
    <w:rsid w:val="009B2B37"/>
    <w:rsid w:val="009B34B8"/>
    <w:rsid w:val="009B351E"/>
    <w:rsid w:val="009B3739"/>
    <w:rsid w:val="009B3806"/>
    <w:rsid w:val="009B4950"/>
    <w:rsid w:val="009B4F93"/>
    <w:rsid w:val="009B52B5"/>
    <w:rsid w:val="009B5749"/>
    <w:rsid w:val="009B5979"/>
    <w:rsid w:val="009B6254"/>
    <w:rsid w:val="009B6748"/>
    <w:rsid w:val="009B6782"/>
    <w:rsid w:val="009B67AC"/>
    <w:rsid w:val="009B6A98"/>
    <w:rsid w:val="009B6D3C"/>
    <w:rsid w:val="009B72FE"/>
    <w:rsid w:val="009B7E84"/>
    <w:rsid w:val="009C112D"/>
    <w:rsid w:val="009C16AC"/>
    <w:rsid w:val="009C2B55"/>
    <w:rsid w:val="009C2C79"/>
    <w:rsid w:val="009C2CAD"/>
    <w:rsid w:val="009C2FA5"/>
    <w:rsid w:val="009C30B4"/>
    <w:rsid w:val="009C3AF4"/>
    <w:rsid w:val="009C3C83"/>
    <w:rsid w:val="009C46F9"/>
    <w:rsid w:val="009C54D8"/>
    <w:rsid w:val="009C57F2"/>
    <w:rsid w:val="009C5FB0"/>
    <w:rsid w:val="009C64EE"/>
    <w:rsid w:val="009C6540"/>
    <w:rsid w:val="009C7088"/>
    <w:rsid w:val="009C751B"/>
    <w:rsid w:val="009C75E8"/>
    <w:rsid w:val="009C7F69"/>
    <w:rsid w:val="009D0C9F"/>
    <w:rsid w:val="009D145E"/>
    <w:rsid w:val="009D2212"/>
    <w:rsid w:val="009D333E"/>
    <w:rsid w:val="009D33F0"/>
    <w:rsid w:val="009D3AAE"/>
    <w:rsid w:val="009D4C83"/>
    <w:rsid w:val="009D5B4D"/>
    <w:rsid w:val="009D5BC1"/>
    <w:rsid w:val="009D5C8B"/>
    <w:rsid w:val="009D5CC3"/>
    <w:rsid w:val="009D5F8D"/>
    <w:rsid w:val="009D63E2"/>
    <w:rsid w:val="009D6F61"/>
    <w:rsid w:val="009D763E"/>
    <w:rsid w:val="009D790E"/>
    <w:rsid w:val="009E0820"/>
    <w:rsid w:val="009E0957"/>
    <w:rsid w:val="009E0E88"/>
    <w:rsid w:val="009E117D"/>
    <w:rsid w:val="009E19DC"/>
    <w:rsid w:val="009E2B7B"/>
    <w:rsid w:val="009E2C2D"/>
    <w:rsid w:val="009E2C72"/>
    <w:rsid w:val="009E3495"/>
    <w:rsid w:val="009E350E"/>
    <w:rsid w:val="009E3C70"/>
    <w:rsid w:val="009E3D7E"/>
    <w:rsid w:val="009E408F"/>
    <w:rsid w:val="009E43E1"/>
    <w:rsid w:val="009E4F94"/>
    <w:rsid w:val="009E50B6"/>
    <w:rsid w:val="009E516B"/>
    <w:rsid w:val="009E5498"/>
    <w:rsid w:val="009E5C0C"/>
    <w:rsid w:val="009E6749"/>
    <w:rsid w:val="009E6C78"/>
    <w:rsid w:val="009E7207"/>
    <w:rsid w:val="009E7448"/>
    <w:rsid w:val="009E7A1F"/>
    <w:rsid w:val="009F0933"/>
    <w:rsid w:val="009F0B3B"/>
    <w:rsid w:val="009F0BFD"/>
    <w:rsid w:val="009F1837"/>
    <w:rsid w:val="009F188D"/>
    <w:rsid w:val="009F2214"/>
    <w:rsid w:val="009F3421"/>
    <w:rsid w:val="009F4542"/>
    <w:rsid w:val="009F460C"/>
    <w:rsid w:val="009F4857"/>
    <w:rsid w:val="009F4B73"/>
    <w:rsid w:val="009F4D9F"/>
    <w:rsid w:val="009F5829"/>
    <w:rsid w:val="009F5870"/>
    <w:rsid w:val="009F5A1A"/>
    <w:rsid w:val="00A003B8"/>
    <w:rsid w:val="00A0086E"/>
    <w:rsid w:val="00A00AA3"/>
    <w:rsid w:val="00A010DD"/>
    <w:rsid w:val="00A01603"/>
    <w:rsid w:val="00A01CA7"/>
    <w:rsid w:val="00A01D35"/>
    <w:rsid w:val="00A021EA"/>
    <w:rsid w:val="00A025ED"/>
    <w:rsid w:val="00A02793"/>
    <w:rsid w:val="00A0289E"/>
    <w:rsid w:val="00A03D04"/>
    <w:rsid w:val="00A040BC"/>
    <w:rsid w:val="00A040D3"/>
    <w:rsid w:val="00A04847"/>
    <w:rsid w:val="00A048DD"/>
    <w:rsid w:val="00A04CBC"/>
    <w:rsid w:val="00A06994"/>
    <w:rsid w:val="00A06A5E"/>
    <w:rsid w:val="00A06B68"/>
    <w:rsid w:val="00A071DC"/>
    <w:rsid w:val="00A0778E"/>
    <w:rsid w:val="00A07A64"/>
    <w:rsid w:val="00A10055"/>
    <w:rsid w:val="00A102CE"/>
    <w:rsid w:val="00A10F25"/>
    <w:rsid w:val="00A114B8"/>
    <w:rsid w:val="00A11D50"/>
    <w:rsid w:val="00A12218"/>
    <w:rsid w:val="00A12888"/>
    <w:rsid w:val="00A1288A"/>
    <w:rsid w:val="00A129BD"/>
    <w:rsid w:val="00A12D11"/>
    <w:rsid w:val="00A12FFF"/>
    <w:rsid w:val="00A1336B"/>
    <w:rsid w:val="00A139D2"/>
    <w:rsid w:val="00A13B07"/>
    <w:rsid w:val="00A14A0C"/>
    <w:rsid w:val="00A1506F"/>
    <w:rsid w:val="00A1514D"/>
    <w:rsid w:val="00A1528D"/>
    <w:rsid w:val="00A152B1"/>
    <w:rsid w:val="00A15794"/>
    <w:rsid w:val="00A163F8"/>
    <w:rsid w:val="00A16708"/>
    <w:rsid w:val="00A16B62"/>
    <w:rsid w:val="00A16F44"/>
    <w:rsid w:val="00A17286"/>
    <w:rsid w:val="00A173CD"/>
    <w:rsid w:val="00A173D3"/>
    <w:rsid w:val="00A179E8"/>
    <w:rsid w:val="00A17A0F"/>
    <w:rsid w:val="00A20007"/>
    <w:rsid w:val="00A205A7"/>
    <w:rsid w:val="00A206D4"/>
    <w:rsid w:val="00A206DE"/>
    <w:rsid w:val="00A215CF"/>
    <w:rsid w:val="00A219FD"/>
    <w:rsid w:val="00A220E2"/>
    <w:rsid w:val="00A227D3"/>
    <w:rsid w:val="00A22FB9"/>
    <w:rsid w:val="00A23476"/>
    <w:rsid w:val="00A23A0E"/>
    <w:rsid w:val="00A2404D"/>
    <w:rsid w:val="00A24768"/>
    <w:rsid w:val="00A24959"/>
    <w:rsid w:val="00A24C97"/>
    <w:rsid w:val="00A25BF7"/>
    <w:rsid w:val="00A25C26"/>
    <w:rsid w:val="00A25CBE"/>
    <w:rsid w:val="00A26796"/>
    <w:rsid w:val="00A26891"/>
    <w:rsid w:val="00A26CE1"/>
    <w:rsid w:val="00A276FE"/>
    <w:rsid w:val="00A27864"/>
    <w:rsid w:val="00A27D2E"/>
    <w:rsid w:val="00A303C7"/>
    <w:rsid w:val="00A3077F"/>
    <w:rsid w:val="00A30B1C"/>
    <w:rsid w:val="00A30EE7"/>
    <w:rsid w:val="00A310A2"/>
    <w:rsid w:val="00A311E9"/>
    <w:rsid w:val="00A316BD"/>
    <w:rsid w:val="00A3197D"/>
    <w:rsid w:val="00A33557"/>
    <w:rsid w:val="00A337FC"/>
    <w:rsid w:val="00A33B3C"/>
    <w:rsid w:val="00A33DAD"/>
    <w:rsid w:val="00A34543"/>
    <w:rsid w:val="00A34D1F"/>
    <w:rsid w:val="00A34F3A"/>
    <w:rsid w:val="00A34FBA"/>
    <w:rsid w:val="00A3530A"/>
    <w:rsid w:val="00A35A40"/>
    <w:rsid w:val="00A35A60"/>
    <w:rsid w:val="00A35B7B"/>
    <w:rsid w:val="00A3662E"/>
    <w:rsid w:val="00A372AC"/>
    <w:rsid w:val="00A376D7"/>
    <w:rsid w:val="00A37A15"/>
    <w:rsid w:val="00A40BB5"/>
    <w:rsid w:val="00A41832"/>
    <w:rsid w:val="00A425C1"/>
    <w:rsid w:val="00A42DC5"/>
    <w:rsid w:val="00A43671"/>
    <w:rsid w:val="00A43C10"/>
    <w:rsid w:val="00A43EC8"/>
    <w:rsid w:val="00A443EF"/>
    <w:rsid w:val="00A44486"/>
    <w:rsid w:val="00A44A57"/>
    <w:rsid w:val="00A45400"/>
    <w:rsid w:val="00A454EA"/>
    <w:rsid w:val="00A45FD7"/>
    <w:rsid w:val="00A473AE"/>
    <w:rsid w:val="00A47B0E"/>
    <w:rsid w:val="00A47F4F"/>
    <w:rsid w:val="00A50B31"/>
    <w:rsid w:val="00A51BE4"/>
    <w:rsid w:val="00A527B2"/>
    <w:rsid w:val="00A54247"/>
    <w:rsid w:val="00A545D2"/>
    <w:rsid w:val="00A54926"/>
    <w:rsid w:val="00A54F4E"/>
    <w:rsid w:val="00A55297"/>
    <w:rsid w:val="00A55301"/>
    <w:rsid w:val="00A555AE"/>
    <w:rsid w:val="00A555E0"/>
    <w:rsid w:val="00A5589B"/>
    <w:rsid w:val="00A56F89"/>
    <w:rsid w:val="00A57496"/>
    <w:rsid w:val="00A60C16"/>
    <w:rsid w:val="00A61276"/>
    <w:rsid w:val="00A613A0"/>
    <w:rsid w:val="00A622FE"/>
    <w:rsid w:val="00A64280"/>
    <w:rsid w:val="00A64560"/>
    <w:rsid w:val="00A64B7C"/>
    <w:rsid w:val="00A64BFE"/>
    <w:rsid w:val="00A64D08"/>
    <w:rsid w:val="00A65285"/>
    <w:rsid w:val="00A65465"/>
    <w:rsid w:val="00A65F19"/>
    <w:rsid w:val="00A6613E"/>
    <w:rsid w:val="00A6691C"/>
    <w:rsid w:val="00A66A9C"/>
    <w:rsid w:val="00A67352"/>
    <w:rsid w:val="00A6737F"/>
    <w:rsid w:val="00A67765"/>
    <w:rsid w:val="00A67BC4"/>
    <w:rsid w:val="00A67C70"/>
    <w:rsid w:val="00A70117"/>
    <w:rsid w:val="00A70F37"/>
    <w:rsid w:val="00A716D3"/>
    <w:rsid w:val="00A71906"/>
    <w:rsid w:val="00A72239"/>
    <w:rsid w:val="00A72388"/>
    <w:rsid w:val="00A7258C"/>
    <w:rsid w:val="00A72D08"/>
    <w:rsid w:val="00A732D6"/>
    <w:rsid w:val="00A7355C"/>
    <w:rsid w:val="00A73B50"/>
    <w:rsid w:val="00A741B0"/>
    <w:rsid w:val="00A741C6"/>
    <w:rsid w:val="00A74828"/>
    <w:rsid w:val="00A74DD0"/>
    <w:rsid w:val="00A75549"/>
    <w:rsid w:val="00A76038"/>
    <w:rsid w:val="00A800EE"/>
    <w:rsid w:val="00A801AC"/>
    <w:rsid w:val="00A80229"/>
    <w:rsid w:val="00A805DE"/>
    <w:rsid w:val="00A8087B"/>
    <w:rsid w:val="00A80B08"/>
    <w:rsid w:val="00A80BA1"/>
    <w:rsid w:val="00A80D0E"/>
    <w:rsid w:val="00A80E50"/>
    <w:rsid w:val="00A8129A"/>
    <w:rsid w:val="00A816A0"/>
    <w:rsid w:val="00A81710"/>
    <w:rsid w:val="00A81972"/>
    <w:rsid w:val="00A81D86"/>
    <w:rsid w:val="00A82095"/>
    <w:rsid w:val="00A82CD9"/>
    <w:rsid w:val="00A83653"/>
    <w:rsid w:val="00A841C3"/>
    <w:rsid w:val="00A8432B"/>
    <w:rsid w:val="00A843D6"/>
    <w:rsid w:val="00A846C1"/>
    <w:rsid w:val="00A84924"/>
    <w:rsid w:val="00A84C80"/>
    <w:rsid w:val="00A85782"/>
    <w:rsid w:val="00A8587C"/>
    <w:rsid w:val="00A865CC"/>
    <w:rsid w:val="00A87295"/>
    <w:rsid w:val="00A87FE6"/>
    <w:rsid w:val="00A90061"/>
    <w:rsid w:val="00A90400"/>
    <w:rsid w:val="00A90438"/>
    <w:rsid w:val="00A906C2"/>
    <w:rsid w:val="00A91E7C"/>
    <w:rsid w:val="00A92598"/>
    <w:rsid w:val="00A92BC1"/>
    <w:rsid w:val="00A92CDA"/>
    <w:rsid w:val="00A92F9B"/>
    <w:rsid w:val="00A934AB"/>
    <w:rsid w:val="00A935D7"/>
    <w:rsid w:val="00A93E00"/>
    <w:rsid w:val="00A945F4"/>
    <w:rsid w:val="00A9479A"/>
    <w:rsid w:val="00A95318"/>
    <w:rsid w:val="00A95597"/>
    <w:rsid w:val="00A958DF"/>
    <w:rsid w:val="00A95F0B"/>
    <w:rsid w:val="00A9670F"/>
    <w:rsid w:val="00A974A7"/>
    <w:rsid w:val="00AA101E"/>
    <w:rsid w:val="00AA1C5F"/>
    <w:rsid w:val="00AA295D"/>
    <w:rsid w:val="00AA2C26"/>
    <w:rsid w:val="00AA2DBF"/>
    <w:rsid w:val="00AA3038"/>
    <w:rsid w:val="00AA3056"/>
    <w:rsid w:val="00AA30E4"/>
    <w:rsid w:val="00AA33B5"/>
    <w:rsid w:val="00AA3459"/>
    <w:rsid w:val="00AA436D"/>
    <w:rsid w:val="00AA4665"/>
    <w:rsid w:val="00AA5073"/>
    <w:rsid w:val="00AA5888"/>
    <w:rsid w:val="00AA5C3B"/>
    <w:rsid w:val="00AA5D29"/>
    <w:rsid w:val="00AA66FF"/>
    <w:rsid w:val="00AA6940"/>
    <w:rsid w:val="00AA6C7A"/>
    <w:rsid w:val="00AA6D3A"/>
    <w:rsid w:val="00AA7744"/>
    <w:rsid w:val="00AA7F39"/>
    <w:rsid w:val="00AA7FC7"/>
    <w:rsid w:val="00AB0029"/>
    <w:rsid w:val="00AB0EB4"/>
    <w:rsid w:val="00AB1195"/>
    <w:rsid w:val="00AB130F"/>
    <w:rsid w:val="00AB2383"/>
    <w:rsid w:val="00AB2398"/>
    <w:rsid w:val="00AB2A62"/>
    <w:rsid w:val="00AB2FD6"/>
    <w:rsid w:val="00AB3A51"/>
    <w:rsid w:val="00AB4546"/>
    <w:rsid w:val="00AB47AA"/>
    <w:rsid w:val="00AB482E"/>
    <w:rsid w:val="00AB5443"/>
    <w:rsid w:val="00AB5CA7"/>
    <w:rsid w:val="00AB5CAA"/>
    <w:rsid w:val="00AB6823"/>
    <w:rsid w:val="00AB6AF6"/>
    <w:rsid w:val="00AB6FDB"/>
    <w:rsid w:val="00AB7002"/>
    <w:rsid w:val="00AB7224"/>
    <w:rsid w:val="00AB739F"/>
    <w:rsid w:val="00AB77B1"/>
    <w:rsid w:val="00AB7A5D"/>
    <w:rsid w:val="00AC042C"/>
    <w:rsid w:val="00AC0781"/>
    <w:rsid w:val="00AC1422"/>
    <w:rsid w:val="00AC16D3"/>
    <w:rsid w:val="00AC2486"/>
    <w:rsid w:val="00AC2488"/>
    <w:rsid w:val="00AC329A"/>
    <w:rsid w:val="00AC3415"/>
    <w:rsid w:val="00AC34A3"/>
    <w:rsid w:val="00AC3C53"/>
    <w:rsid w:val="00AC47EA"/>
    <w:rsid w:val="00AC5D72"/>
    <w:rsid w:val="00AC67E1"/>
    <w:rsid w:val="00AC6A14"/>
    <w:rsid w:val="00AC7638"/>
    <w:rsid w:val="00AC7B4A"/>
    <w:rsid w:val="00AC7BA5"/>
    <w:rsid w:val="00AC7E46"/>
    <w:rsid w:val="00AC7E73"/>
    <w:rsid w:val="00AD0139"/>
    <w:rsid w:val="00AD0742"/>
    <w:rsid w:val="00AD08AE"/>
    <w:rsid w:val="00AD10E2"/>
    <w:rsid w:val="00AD149E"/>
    <w:rsid w:val="00AD21C9"/>
    <w:rsid w:val="00AD3A33"/>
    <w:rsid w:val="00AD3EBC"/>
    <w:rsid w:val="00AD4088"/>
    <w:rsid w:val="00AD4139"/>
    <w:rsid w:val="00AD4451"/>
    <w:rsid w:val="00AD4799"/>
    <w:rsid w:val="00AD4D83"/>
    <w:rsid w:val="00AD50F0"/>
    <w:rsid w:val="00AD541C"/>
    <w:rsid w:val="00AD6D85"/>
    <w:rsid w:val="00AD6EF1"/>
    <w:rsid w:val="00AD76CF"/>
    <w:rsid w:val="00AE03B5"/>
    <w:rsid w:val="00AE0D0A"/>
    <w:rsid w:val="00AE0FE9"/>
    <w:rsid w:val="00AE14C3"/>
    <w:rsid w:val="00AE2730"/>
    <w:rsid w:val="00AE3280"/>
    <w:rsid w:val="00AE3EB9"/>
    <w:rsid w:val="00AE44BE"/>
    <w:rsid w:val="00AE5602"/>
    <w:rsid w:val="00AE5933"/>
    <w:rsid w:val="00AE7148"/>
    <w:rsid w:val="00AE7500"/>
    <w:rsid w:val="00AE7FC8"/>
    <w:rsid w:val="00AF0549"/>
    <w:rsid w:val="00AF0F0A"/>
    <w:rsid w:val="00AF1299"/>
    <w:rsid w:val="00AF131B"/>
    <w:rsid w:val="00AF170E"/>
    <w:rsid w:val="00AF1BC2"/>
    <w:rsid w:val="00AF2010"/>
    <w:rsid w:val="00AF2537"/>
    <w:rsid w:val="00AF26DC"/>
    <w:rsid w:val="00AF2785"/>
    <w:rsid w:val="00AF2A79"/>
    <w:rsid w:val="00AF2F7A"/>
    <w:rsid w:val="00AF2F86"/>
    <w:rsid w:val="00AF300A"/>
    <w:rsid w:val="00AF3221"/>
    <w:rsid w:val="00AF3299"/>
    <w:rsid w:val="00AF41DB"/>
    <w:rsid w:val="00AF4210"/>
    <w:rsid w:val="00AF4895"/>
    <w:rsid w:val="00AF5207"/>
    <w:rsid w:val="00AF5479"/>
    <w:rsid w:val="00AF5BAF"/>
    <w:rsid w:val="00AF5E23"/>
    <w:rsid w:val="00AF62CE"/>
    <w:rsid w:val="00AF63B9"/>
    <w:rsid w:val="00AF64D6"/>
    <w:rsid w:val="00AF6BD9"/>
    <w:rsid w:val="00AF6CC3"/>
    <w:rsid w:val="00AF789B"/>
    <w:rsid w:val="00B00AC5"/>
    <w:rsid w:val="00B00C6C"/>
    <w:rsid w:val="00B00DF2"/>
    <w:rsid w:val="00B00FB2"/>
    <w:rsid w:val="00B01239"/>
    <w:rsid w:val="00B016B4"/>
    <w:rsid w:val="00B01D3A"/>
    <w:rsid w:val="00B01FE5"/>
    <w:rsid w:val="00B020B6"/>
    <w:rsid w:val="00B02421"/>
    <w:rsid w:val="00B02DAC"/>
    <w:rsid w:val="00B02F5F"/>
    <w:rsid w:val="00B02FED"/>
    <w:rsid w:val="00B033A1"/>
    <w:rsid w:val="00B038F6"/>
    <w:rsid w:val="00B0458D"/>
    <w:rsid w:val="00B05B8C"/>
    <w:rsid w:val="00B05F11"/>
    <w:rsid w:val="00B0661A"/>
    <w:rsid w:val="00B06A4D"/>
    <w:rsid w:val="00B079F4"/>
    <w:rsid w:val="00B07B83"/>
    <w:rsid w:val="00B108C9"/>
    <w:rsid w:val="00B10C98"/>
    <w:rsid w:val="00B110F0"/>
    <w:rsid w:val="00B11739"/>
    <w:rsid w:val="00B11E7D"/>
    <w:rsid w:val="00B12485"/>
    <w:rsid w:val="00B1325F"/>
    <w:rsid w:val="00B133A6"/>
    <w:rsid w:val="00B13441"/>
    <w:rsid w:val="00B13551"/>
    <w:rsid w:val="00B13F4F"/>
    <w:rsid w:val="00B15C80"/>
    <w:rsid w:val="00B170DC"/>
    <w:rsid w:val="00B17115"/>
    <w:rsid w:val="00B174D2"/>
    <w:rsid w:val="00B179E3"/>
    <w:rsid w:val="00B207A7"/>
    <w:rsid w:val="00B20E9B"/>
    <w:rsid w:val="00B2167F"/>
    <w:rsid w:val="00B221DC"/>
    <w:rsid w:val="00B22406"/>
    <w:rsid w:val="00B23750"/>
    <w:rsid w:val="00B237B8"/>
    <w:rsid w:val="00B23EC3"/>
    <w:rsid w:val="00B2443E"/>
    <w:rsid w:val="00B244B3"/>
    <w:rsid w:val="00B24F29"/>
    <w:rsid w:val="00B250FE"/>
    <w:rsid w:val="00B251B3"/>
    <w:rsid w:val="00B255A1"/>
    <w:rsid w:val="00B2569A"/>
    <w:rsid w:val="00B2606B"/>
    <w:rsid w:val="00B26213"/>
    <w:rsid w:val="00B26986"/>
    <w:rsid w:val="00B26D06"/>
    <w:rsid w:val="00B3013C"/>
    <w:rsid w:val="00B30478"/>
    <w:rsid w:val="00B30998"/>
    <w:rsid w:val="00B30A74"/>
    <w:rsid w:val="00B31627"/>
    <w:rsid w:val="00B31A4B"/>
    <w:rsid w:val="00B31E39"/>
    <w:rsid w:val="00B3294C"/>
    <w:rsid w:val="00B329CD"/>
    <w:rsid w:val="00B32D21"/>
    <w:rsid w:val="00B33195"/>
    <w:rsid w:val="00B332E6"/>
    <w:rsid w:val="00B33487"/>
    <w:rsid w:val="00B33981"/>
    <w:rsid w:val="00B33EEB"/>
    <w:rsid w:val="00B34072"/>
    <w:rsid w:val="00B348AD"/>
    <w:rsid w:val="00B35012"/>
    <w:rsid w:val="00B357C2"/>
    <w:rsid w:val="00B357FC"/>
    <w:rsid w:val="00B35995"/>
    <w:rsid w:val="00B374F5"/>
    <w:rsid w:val="00B40715"/>
    <w:rsid w:val="00B4073F"/>
    <w:rsid w:val="00B40844"/>
    <w:rsid w:val="00B4099A"/>
    <w:rsid w:val="00B4099C"/>
    <w:rsid w:val="00B40C48"/>
    <w:rsid w:val="00B41AB5"/>
    <w:rsid w:val="00B41C61"/>
    <w:rsid w:val="00B420F4"/>
    <w:rsid w:val="00B4265E"/>
    <w:rsid w:val="00B4274E"/>
    <w:rsid w:val="00B42986"/>
    <w:rsid w:val="00B42B1E"/>
    <w:rsid w:val="00B431A6"/>
    <w:rsid w:val="00B433CA"/>
    <w:rsid w:val="00B43790"/>
    <w:rsid w:val="00B43A3C"/>
    <w:rsid w:val="00B4412F"/>
    <w:rsid w:val="00B44758"/>
    <w:rsid w:val="00B44D1A"/>
    <w:rsid w:val="00B453B8"/>
    <w:rsid w:val="00B4543A"/>
    <w:rsid w:val="00B457D7"/>
    <w:rsid w:val="00B4647F"/>
    <w:rsid w:val="00B46799"/>
    <w:rsid w:val="00B46DE7"/>
    <w:rsid w:val="00B47474"/>
    <w:rsid w:val="00B50305"/>
    <w:rsid w:val="00B511C6"/>
    <w:rsid w:val="00B51F3A"/>
    <w:rsid w:val="00B522E4"/>
    <w:rsid w:val="00B52E54"/>
    <w:rsid w:val="00B532C0"/>
    <w:rsid w:val="00B532C3"/>
    <w:rsid w:val="00B53B6F"/>
    <w:rsid w:val="00B5406D"/>
    <w:rsid w:val="00B545B4"/>
    <w:rsid w:val="00B547D2"/>
    <w:rsid w:val="00B551EC"/>
    <w:rsid w:val="00B55498"/>
    <w:rsid w:val="00B555A2"/>
    <w:rsid w:val="00B563ED"/>
    <w:rsid w:val="00B56EF9"/>
    <w:rsid w:val="00B578A8"/>
    <w:rsid w:val="00B578C8"/>
    <w:rsid w:val="00B578CE"/>
    <w:rsid w:val="00B57A02"/>
    <w:rsid w:val="00B57B6B"/>
    <w:rsid w:val="00B6011E"/>
    <w:rsid w:val="00B611F3"/>
    <w:rsid w:val="00B6132A"/>
    <w:rsid w:val="00B61401"/>
    <w:rsid w:val="00B61C34"/>
    <w:rsid w:val="00B6254B"/>
    <w:rsid w:val="00B627AC"/>
    <w:rsid w:val="00B62851"/>
    <w:rsid w:val="00B62CF4"/>
    <w:rsid w:val="00B632C6"/>
    <w:rsid w:val="00B63708"/>
    <w:rsid w:val="00B63B0F"/>
    <w:rsid w:val="00B641B9"/>
    <w:rsid w:val="00B64283"/>
    <w:rsid w:val="00B6641E"/>
    <w:rsid w:val="00B66928"/>
    <w:rsid w:val="00B6713E"/>
    <w:rsid w:val="00B67A23"/>
    <w:rsid w:val="00B67B54"/>
    <w:rsid w:val="00B701A7"/>
    <w:rsid w:val="00B70C5F"/>
    <w:rsid w:val="00B71858"/>
    <w:rsid w:val="00B71CEA"/>
    <w:rsid w:val="00B72971"/>
    <w:rsid w:val="00B72AE3"/>
    <w:rsid w:val="00B72B1C"/>
    <w:rsid w:val="00B737B0"/>
    <w:rsid w:val="00B7392B"/>
    <w:rsid w:val="00B73A3E"/>
    <w:rsid w:val="00B750C8"/>
    <w:rsid w:val="00B75ECA"/>
    <w:rsid w:val="00B75F2E"/>
    <w:rsid w:val="00B76327"/>
    <w:rsid w:val="00B76332"/>
    <w:rsid w:val="00B764A8"/>
    <w:rsid w:val="00B76588"/>
    <w:rsid w:val="00B76B06"/>
    <w:rsid w:val="00B76B69"/>
    <w:rsid w:val="00B77213"/>
    <w:rsid w:val="00B77694"/>
    <w:rsid w:val="00B77BD4"/>
    <w:rsid w:val="00B8050D"/>
    <w:rsid w:val="00B8135B"/>
    <w:rsid w:val="00B81BDB"/>
    <w:rsid w:val="00B821F9"/>
    <w:rsid w:val="00B828E8"/>
    <w:rsid w:val="00B83050"/>
    <w:rsid w:val="00B833BA"/>
    <w:rsid w:val="00B8466C"/>
    <w:rsid w:val="00B846E7"/>
    <w:rsid w:val="00B84ADE"/>
    <w:rsid w:val="00B84D8A"/>
    <w:rsid w:val="00B850DC"/>
    <w:rsid w:val="00B86203"/>
    <w:rsid w:val="00B86447"/>
    <w:rsid w:val="00B868A1"/>
    <w:rsid w:val="00B86A72"/>
    <w:rsid w:val="00B86D29"/>
    <w:rsid w:val="00B909F6"/>
    <w:rsid w:val="00B9111C"/>
    <w:rsid w:val="00B911DF"/>
    <w:rsid w:val="00B914ED"/>
    <w:rsid w:val="00B91D80"/>
    <w:rsid w:val="00B92784"/>
    <w:rsid w:val="00B92845"/>
    <w:rsid w:val="00B92977"/>
    <w:rsid w:val="00B92A53"/>
    <w:rsid w:val="00B92CAA"/>
    <w:rsid w:val="00B92DD3"/>
    <w:rsid w:val="00B93255"/>
    <w:rsid w:val="00B9363E"/>
    <w:rsid w:val="00B9391C"/>
    <w:rsid w:val="00B939DC"/>
    <w:rsid w:val="00B93BA8"/>
    <w:rsid w:val="00B9417B"/>
    <w:rsid w:val="00B9429A"/>
    <w:rsid w:val="00B9450A"/>
    <w:rsid w:val="00B94859"/>
    <w:rsid w:val="00B94D78"/>
    <w:rsid w:val="00B9501E"/>
    <w:rsid w:val="00B95134"/>
    <w:rsid w:val="00B9519B"/>
    <w:rsid w:val="00B952D0"/>
    <w:rsid w:val="00B95C0E"/>
    <w:rsid w:val="00B95EA7"/>
    <w:rsid w:val="00B962C4"/>
    <w:rsid w:val="00B96A1E"/>
    <w:rsid w:val="00B96AE2"/>
    <w:rsid w:val="00B97377"/>
    <w:rsid w:val="00B97A3C"/>
    <w:rsid w:val="00BA0157"/>
    <w:rsid w:val="00BA0A4E"/>
    <w:rsid w:val="00BA0BFB"/>
    <w:rsid w:val="00BA1345"/>
    <w:rsid w:val="00BA1749"/>
    <w:rsid w:val="00BA1806"/>
    <w:rsid w:val="00BA1D7A"/>
    <w:rsid w:val="00BA2315"/>
    <w:rsid w:val="00BA3AB9"/>
    <w:rsid w:val="00BA3DB3"/>
    <w:rsid w:val="00BA430B"/>
    <w:rsid w:val="00BA4452"/>
    <w:rsid w:val="00BA45A5"/>
    <w:rsid w:val="00BA46E6"/>
    <w:rsid w:val="00BA59DA"/>
    <w:rsid w:val="00BA642A"/>
    <w:rsid w:val="00BA65DB"/>
    <w:rsid w:val="00BA661A"/>
    <w:rsid w:val="00BA779D"/>
    <w:rsid w:val="00BA7AB0"/>
    <w:rsid w:val="00BB0065"/>
    <w:rsid w:val="00BB0120"/>
    <w:rsid w:val="00BB081E"/>
    <w:rsid w:val="00BB18FC"/>
    <w:rsid w:val="00BB1F9D"/>
    <w:rsid w:val="00BB2C5E"/>
    <w:rsid w:val="00BB2D73"/>
    <w:rsid w:val="00BB2FD4"/>
    <w:rsid w:val="00BB309C"/>
    <w:rsid w:val="00BB3919"/>
    <w:rsid w:val="00BB3EE6"/>
    <w:rsid w:val="00BB3F31"/>
    <w:rsid w:val="00BB3FB8"/>
    <w:rsid w:val="00BB431E"/>
    <w:rsid w:val="00BB4428"/>
    <w:rsid w:val="00BB4DD6"/>
    <w:rsid w:val="00BB51B9"/>
    <w:rsid w:val="00BB55B9"/>
    <w:rsid w:val="00BB571C"/>
    <w:rsid w:val="00BB697F"/>
    <w:rsid w:val="00BB73EF"/>
    <w:rsid w:val="00BB7DB8"/>
    <w:rsid w:val="00BC03BC"/>
    <w:rsid w:val="00BC0E33"/>
    <w:rsid w:val="00BC11C4"/>
    <w:rsid w:val="00BC1502"/>
    <w:rsid w:val="00BC1E36"/>
    <w:rsid w:val="00BC1EBD"/>
    <w:rsid w:val="00BC21AB"/>
    <w:rsid w:val="00BC2208"/>
    <w:rsid w:val="00BC24E2"/>
    <w:rsid w:val="00BC3C50"/>
    <w:rsid w:val="00BC3E5B"/>
    <w:rsid w:val="00BC3ED6"/>
    <w:rsid w:val="00BC43EB"/>
    <w:rsid w:val="00BC49EF"/>
    <w:rsid w:val="00BC4BD3"/>
    <w:rsid w:val="00BC504C"/>
    <w:rsid w:val="00BC53D3"/>
    <w:rsid w:val="00BC556D"/>
    <w:rsid w:val="00BC563D"/>
    <w:rsid w:val="00BC572F"/>
    <w:rsid w:val="00BC5761"/>
    <w:rsid w:val="00BC5AFF"/>
    <w:rsid w:val="00BC5C70"/>
    <w:rsid w:val="00BC5F9B"/>
    <w:rsid w:val="00BC6A90"/>
    <w:rsid w:val="00BC6B74"/>
    <w:rsid w:val="00BC73BA"/>
    <w:rsid w:val="00BC73CA"/>
    <w:rsid w:val="00BD0532"/>
    <w:rsid w:val="00BD0746"/>
    <w:rsid w:val="00BD08D2"/>
    <w:rsid w:val="00BD0FDB"/>
    <w:rsid w:val="00BD1017"/>
    <w:rsid w:val="00BD1495"/>
    <w:rsid w:val="00BD1689"/>
    <w:rsid w:val="00BD1BCB"/>
    <w:rsid w:val="00BD1D3F"/>
    <w:rsid w:val="00BD27D5"/>
    <w:rsid w:val="00BD2A36"/>
    <w:rsid w:val="00BD2ACD"/>
    <w:rsid w:val="00BD2E42"/>
    <w:rsid w:val="00BD37F0"/>
    <w:rsid w:val="00BD3A01"/>
    <w:rsid w:val="00BD3E0B"/>
    <w:rsid w:val="00BD3E73"/>
    <w:rsid w:val="00BD418D"/>
    <w:rsid w:val="00BD41D0"/>
    <w:rsid w:val="00BD43FC"/>
    <w:rsid w:val="00BD4773"/>
    <w:rsid w:val="00BD5231"/>
    <w:rsid w:val="00BD52D4"/>
    <w:rsid w:val="00BD669F"/>
    <w:rsid w:val="00BD6882"/>
    <w:rsid w:val="00BD6AAF"/>
    <w:rsid w:val="00BD70DA"/>
    <w:rsid w:val="00BD790A"/>
    <w:rsid w:val="00BD7C94"/>
    <w:rsid w:val="00BE00FB"/>
    <w:rsid w:val="00BE0466"/>
    <w:rsid w:val="00BE059D"/>
    <w:rsid w:val="00BE1911"/>
    <w:rsid w:val="00BE1A3B"/>
    <w:rsid w:val="00BE1BB6"/>
    <w:rsid w:val="00BE211E"/>
    <w:rsid w:val="00BE24D8"/>
    <w:rsid w:val="00BE268A"/>
    <w:rsid w:val="00BE309B"/>
    <w:rsid w:val="00BE33C8"/>
    <w:rsid w:val="00BE3481"/>
    <w:rsid w:val="00BE3E04"/>
    <w:rsid w:val="00BE46A5"/>
    <w:rsid w:val="00BE4BE5"/>
    <w:rsid w:val="00BE5317"/>
    <w:rsid w:val="00BE5339"/>
    <w:rsid w:val="00BE5913"/>
    <w:rsid w:val="00BE5C5E"/>
    <w:rsid w:val="00BE60C8"/>
    <w:rsid w:val="00BE60D2"/>
    <w:rsid w:val="00BE635F"/>
    <w:rsid w:val="00BE6AD1"/>
    <w:rsid w:val="00BE6CC9"/>
    <w:rsid w:val="00BE71A5"/>
    <w:rsid w:val="00BE79D2"/>
    <w:rsid w:val="00BE7DFF"/>
    <w:rsid w:val="00BE7FF4"/>
    <w:rsid w:val="00BF121F"/>
    <w:rsid w:val="00BF1311"/>
    <w:rsid w:val="00BF14D3"/>
    <w:rsid w:val="00BF1E3E"/>
    <w:rsid w:val="00BF2E44"/>
    <w:rsid w:val="00BF2EE4"/>
    <w:rsid w:val="00BF2F1B"/>
    <w:rsid w:val="00BF3BDC"/>
    <w:rsid w:val="00BF3C5E"/>
    <w:rsid w:val="00BF3EA8"/>
    <w:rsid w:val="00BF400F"/>
    <w:rsid w:val="00BF436F"/>
    <w:rsid w:val="00BF4835"/>
    <w:rsid w:val="00BF4B02"/>
    <w:rsid w:val="00BF4C3B"/>
    <w:rsid w:val="00BF4EB1"/>
    <w:rsid w:val="00BF5296"/>
    <w:rsid w:val="00BF554F"/>
    <w:rsid w:val="00BF5643"/>
    <w:rsid w:val="00BF56F0"/>
    <w:rsid w:val="00BF585C"/>
    <w:rsid w:val="00BF5E32"/>
    <w:rsid w:val="00BF6566"/>
    <w:rsid w:val="00BF6CCB"/>
    <w:rsid w:val="00BF6E79"/>
    <w:rsid w:val="00BF7013"/>
    <w:rsid w:val="00BF7538"/>
    <w:rsid w:val="00BF7CE4"/>
    <w:rsid w:val="00BF7EDE"/>
    <w:rsid w:val="00C002CC"/>
    <w:rsid w:val="00C00D1D"/>
    <w:rsid w:val="00C025FE"/>
    <w:rsid w:val="00C0306D"/>
    <w:rsid w:val="00C030A0"/>
    <w:rsid w:val="00C0331C"/>
    <w:rsid w:val="00C033E9"/>
    <w:rsid w:val="00C036AD"/>
    <w:rsid w:val="00C03B9E"/>
    <w:rsid w:val="00C0486D"/>
    <w:rsid w:val="00C050DF"/>
    <w:rsid w:val="00C06169"/>
    <w:rsid w:val="00C06A49"/>
    <w:rsid w:val="00C06F19"/>
    <w:rsid w:val="00C074BA"/>
    <w:rsid w:val="00C075D8"/>
    <w:rsid w:val="00C113D0"/>
    <w:rsid w:val="00C116C1"/>
    <w:rsid w:val="00C11D20"/>
    <w:rsid w:val="00C11FC8"/>
    <w:rsid w:val="00C12B8D"/>
    <w:rsid w:val="00C12C19"/>
    <w:rsid w:val="00C1326A"/>
    <w:rsid w:val="00C13719"/>
    <w:rsid w:val="00C13C59"/>
    <w:rsid w:val="00C13C76"/>
    <w:rsid w:val="00C14084"/>
    <w:rsid w:val="00C14128"/>
    <w:rsid w:val="00C141A5"/>
    <w:rsid w:val="00C14578"/>
    <w:rsid w:val="00C14581"/>
    <w:rsid w:val="00C14DD3"/>
    <w:rsid w:val="00C14F29"/>
    <w:rsid w:val="00C15425"/>
    <w:rsid w:val="00C15AF1"/>
    <w:rsid w:val="00C15CE6"/>
    <w:rsid w:val="00C16A46"/>
    <w:rsid w:val="00C16A74"/>
    <w:rsid w:val="00C16B3D"/>
    <w:rsid w:val="00C16CD0"/>
    <w:rsid w:val="00C16FB3"/>
    <w:rsid w:val="00C170B5"/>
    <w:rsid w:val="00C17F20"/>
    <w:rsid w:val="00C206CC"/>
    <w:rsid w:val="00C20EB8"/>
    <w:rsid w:val="00C210B2"/>
    <w:rsid w:val="00C2132B"/>
    <w:rsid w:val="00C214A6"/>
    <w:rsid w:val="00C214F9"/>
    <w:rsid w:val="00C21A76"/>
    <w:rsid w:val="00C21AB9"/>
    <w:rsid w:val="00C21F98"/>
    <w:rsid w:val="00C22AF9"/>
    <w:rsid w:val="00C232AA"/>
    <w:rsid w:val="00C23A65"/>
    <w:rsid w:val="00C24CEE"/>
    <w:rsid w:val="00C2508E"/>
    <w:rsid w:val="00C25452"/>
    <w:rsid w:val="00C25777"/>
    <w:rsid w:val="00C25826"/>
    <w:rsid w:val="00C25B9D"/>
    <w:rsid w:val="00C2602F"/>
    <w:rsid w:val="00C2673B"/>
    <w:rsid w:val="00C26B5C"/>
    <w:rsid w:val="00C272B8"/>
    <w:rsid w:val="00C272BF"/>
    <w:rsid w:val="00C2733E"/>
    <w:rsid w:val="00C276AA"/>
    <w:rsid w:val="00C2790B"/>
    <w:rsid w:val="00C27E41"/>
    <w:rsid w:val="00C30AED"/>
    <w:rsid w:val="00C3110D"/>
    <w:rsid w:val="00C31118"/>
    <w:rsid w:val="00C319A9"/>
    <w:rsid w:val="00C31CD5"/>
    <w:rsid w:val="00C31E81"/>
    <w:rsid w:val="00C3202C"/>
    <w:rsid w:val="00C323A7"/>
    <w:rsid w:val="00C32405"/>
    <w:rsid w:val="00C32B80"/>
    <w:rsid w:val="00C33D10"/>
    <w:rsid w:val="00C34072"/>
    <w:rsid w:val="00C342B8"/>
    <w:rsid w:val="00C34589"/>
    <w:rsid w:val="00C3490E"/>
    <w:rsid w:val="00C35286"/>
    <w:rsid w:val="00C353D0"/>
    <w:rsid w:val="00C35566"/>
    <w:rsid w:val="00C35862"/>
    <w:rsid w:val="00C35FC5"/>
    <w:rsid w:val="00C36648"/>
    <w:rsid w:val="00C3686A"/>
    <w:rsid w:val="00C36C17"/>
    <w:rsid w:val="00C3717B"/>
    <w:rsid w:val="00C3742B"/>
    <w:rsid w:val="00C37502"/>
    <w:rsid w:val="00C40F8D"/>
    <w:rsid w:val="00C41424"/>
    <w:rsid w:val="00C41600"/>
    <w:rsid w:val="00C41EDB"/>
    <w:rsid w:val="00C41F58"/>
    <w:rsid w:val="00C4219B"/>
    <w:rsid w:val="00C4257D"/>
    <w:rsid w:val="00C426DD"/>
    <w:rsid w:val="00C431E1"/>
    <w:rsid w:val="00C43352"/>
    <w:rsid w:val="00C4381E"/>
    <w:rsid w:val="00C43B42"/>
    <w:rsid w:val="00C43E4F"/>
    <w:rsid w:val="00C45244"/>
    <w:rsid w:val="00C453E1"/>
    <w:rsid w:val="00C457D5"/>
    <w:rsid w:val="00C45CF2"/>
    <w:rsid w:val="00C45F82"/>
    <w:rsid w:val="00C467FA"/>
    <w:rsid w:val="00C472D0"/>
    <w:rsid w:val="00C4732C"/>
    <w:rsid w:val="00C50476"/>
    <w:rsid w:val="00C50484"/>
    <w:rsid w:val="00C507A0"/>
    <w:rsid w:val="00C5091E"/>
    <w:rsid w:val="00C50CB7"/>
    <w:rsid w:val="00C50E39"/>
    <w:rsid w:val="00C5121A"/>
    <w:rsid w:val="00C513BA"/>
    <w:rsid w:val="00C51974"/>
    <w:rsid w:val="00C51A16"/>
    <w:rsid w:val="00C531DA"/>
    <w:rsid w:val="00C5370A"/>
    <w:rsid w:val="00C5373D"/>
    <w:rsid w:val="00C54EBC"/>
    <w:rsid w:val="00C55A03"/>
    <w:rsid w:val="00C55BD7"/>
    <w:rsid w:val="00C55C51"/>
    <w:rsid w:val="00C56CFB"/>
    <w:rsid w:val="00C57167"/>
    <w:rsid w:val="00C57B08"/>
    <w:rsid w:val="00C57BA7"/>
    <w:rsid w:val="00C6003A"/>
    <w:rsid w:val="00C614E2"/>
    <w:rsid w:val="00C61B1C"/>
    <w:rsid w:val="00C61E71"/>
    <w:rsid w:val="00C62118"/>
    <w:rsid w:val="00C623B8"/>
    <w:rsid w:val="00C62CC3"/>
    <w:rsid w:val="00C62D95"/>
    <w:rsid w:val="00C630C8"/>
    <w:rsid w:val="00C63468"/>
    <w:rsid w:val="00C637FD"/>
    <w:rsid w:val="00C63DEB"/>
    <w:rsid w:val="00C642DC"/>
    <w:rsid w:val="00C643A5"/>
    <w:rsid w:val="00C64D54"/>
    <w:rsid w:val="00C65436"/>
    <w:rsid w:val="00C6568C"/>
    <w:rsid w:val="00C65A41"/>
    <w:rsid w:val="00C663E7"/>
    <w:rsid w:val="00C66A7B"/>
    <w:rsid w:val="00C66EA9"/>
    <w:rsid w:val="00C671E1"/>
    <w:rsid w:val="00C679AB"/>
    <w:rsid w:val="00C67EC6"/>
    <w:rsid w:val="00C70056"/>
    <w:rsid w:val="00C70318"/>
    <w:rsid w:val="00C707A0"/>
    <w:rsid w:val="00C72332"/>
    <w:rsid w:val="00C739AF"/>
    <w:rsid w:val="00C7466B"/>
    <w:rsid w:val="00C75F2E"/>
    <w:rsid w:val="00C762B5"/>
    <w:rsid w:val="00C76C48"/>
    <w:rsid w:val="00C76E89"/>
    <w:rsid w:val="00C773AB"/>
    <w:rsid w:val="00C805E0"/>
    <w:rsid w:val="00C80A00"/>
    <w:rsid w:val="00C80BC0"/>
    <w:rsid w:val="00C81C08"/>
    <w:rsid w:val="00C81D9B"/>
    <w:rsid w:val="00C82280"/>
    <w:rsid w:val="00C825FB"/>
    <w:rsid w:val="00C82A96"/>
    <w:rsid w:val="00C82C48"/>
    <w:rsid w:val="00C82E96"/>
    <w:rsid w:val="00C83210"/>
    <w:rsid w:val="00C83A1B"/>
    <w:rsid w:val="00C83EF8"/>
    <w:rsid w:val="00C83F5A"/>
    <w:rsid w:val="00C84701"/>
    <w:rsid w:val="00C85A70"/>
    <w:rsid w:val="00C85AD9"/>
    <w:rsid w:val="00C86078"/>
    <w:rsid w:val="00C861AF"/>
    <w:rsid w:val="00C86C09"/>
    <w:rsid w:val="00C86F91"/>
    <w:rsid w:val="00C87C10"/>
    <w:rsid w:val="00C901BD"/>
    <w:rsid w:val="00C903B9"/>
    <w:rsid w:val="00C90FA7"/>
    <w:rsid w:val="00C91653"/>
    <w:rsid w:val="00C919D9"/>
    <w:rsid w:val="00C91ED2"/>
    <w:rsid w:val="00C922A9"/>
    <w:rsid w:val="00C92D86"/>
    <w:rsid w:val="00C9352C"/>
    <w:rsid w:val="00C93813"/>
    <w:rsid w:val="00C93D9F"/>
    <w:rsid w:val="00C94F6A"/>
    <w:rsid w:val="00C95502"/>
    <w:rsid w:val="00C96766"/>
    <w:rsid w:val="00C96DB7"/>
    <w:rsid w:val="00C9702D"/>
    <w:rsid w:val="00C9713A"/>
    <w:rsid w:val="00CA05CE"/>
    <w:rsid w:val="00CA1605"/>
    <w:rsid w:val="00CA1BE9"/>
    <w:rsid w:val="00CA1C9C"/>
    <w:rsid w:val="00CA1CC9"/>
    <w:rsid w:val="00CA1D04"/>
    <w:rsid w:val="00CA1FD8"/>
    <w:rsid w:val="00CA2E4C"/>
    <w:rsid w:val="00CA3A49"/>
    <w:rsid w:val="00CA3A56"/>
    <w:rsid w:val="00CA3F50"/>
    <w:rsid w:val="00CA45C2"/>
    <w:rsid w:val="00CA462D"/>
    <w:rsid w:val="00CA4E20"/>
    <w:rsid w:val="00CA5318"/>
    <w:rsid w:val="00CA544D"/>
    <w:rsid w:val="00CA6245"/>
    <w:rsid w:val="00CA6A6C"/>
    <w:rsid w:val="00CA6D57"/>
    <w:rsid w:val="00CA75D7"/>
    <w:rsid w:val="00CA7A92"/>
    <w:rsid w:val="00CB0008"/>
    <w:rsid w:val="00CB0DEC"/>
    <w:rsid w:val="00CB1C87"/>
    <w:rsid w:val="00CB2082"/>
    <w:rsid w:val="00CB33B2"/>
    <w:rsid w:val="00CB4A6C"/>
    <w:rsid w:val="00CB5054"/>
    <w:rsid w:val="00CB52C2"/>
    <w:rsid w:val="00CB5D26"/>
    <w:rsid w:val="00CB5DCA"/>
    <w:rsid w:val="00CB6ACF"/>
    <w:rsid w:val="00CB7173"/>
    <w:rsid w:val="00CB7604"/>
    <w:rsid w:val="00CB7AE0"/>
    <w:rsid w:val="00CB7CFF"/>
    <w:rsid w:val="00CC04EA"/>
    <w:rsid w:val="00CC06B4"/>
    <w:rsid w:val="00CC0D14"/>
    <w:rsid w:val="00CC0FE7"/>
    <w:rsid w:val="00CC10B8"/>
    <w:rsid w:val="00CC1135"/>
    <w:rsid w:val="00CC1AAE"/>
    <w:rsid w:val="00CC1AE6"/>
    <w:rsid w:val="00CC1EC1"/>
    <w:rsid w:val="00CC20EC"/>
    <w:rsid w:val="00CC23D7"/>
    <w:rsid w:val="00CC25C6"/>
    <w:rsid w:val="00CC2630"/>
    <w:rsid w:val="00CC2DE3"/>
    <w:rsid w:val="00CC3873"/>
    <w:rsid w:val="00CC3BDC"/>
    <w:rsid w:val="00CC4AE7"/>
    <w:rsid w:val="00CC5304"/>
    <w:rsid w:val="00CC56E3"/>
    <w:rsid w:val="00CC5AD0"/>
    <w:rsid w:val="00CC5C1C"/>
    <w:rsid w:val="00CC601B"/>
    <w:rsid w:val="00CC62C6"/>
    <w:rsid w:val="00CC6318"/>
    <w:rsid w:val="00CC6950"/>
    <w:rsid w:val="00CC6AAF"/>
    <w:rsid w:val="00CC6BAF"/>
    <w:rsid w:val="00CC7308"/>
    <w:rsid w:val="00CC753C"/>
    <w:rsid w:val="00CC7BCC"/>
    <w:rsid w:val="00CD0602"/>
    <w:rsid w:val="00CD07CC"/>
    <w:rsid w:val="00CD0ED1"/>
    <w:rsid w:val="00CD0F0A"/>
    <w:rsid w:val="00CD15EA"/>
    <w:rsid w:val="00CD1906"/>
    <w:rsid w:val="00CD2853"/>
    <w:rsid w:val="00CD2A93"/>
    <w:rsid w:val="00CD3086"/>
    <w:rsid w:val="00CD31FE"/>
    <w:rsid w:val="00CD4638"/>
    <w:rsid w:val="00CD47D9"/>
    <w:rsid w:val="00CD491C"/>
    <w:rsid w:val="00CD6AEC"/>
    <w:rsid w:val="00CD720E"/>
    <w:rsid w:val="00CD78C6"/>
    <w:rsid w:val="00CE005E"/>
    <w:rsid w:val="00CE071D"/>
    <w:rsid w:val="00CE0DB2"/>
    <w:rsid w:val="00CE1B1A"/>
    <w:rsid w:val="00CE1C46"/>
    <w:rsid w:val="00CE1D0E"/>
    <w:rsid w:val="00CE2F50"/>
    <w:rsid w:val="00CE3701"/>
    <w:rsid w:val="00CE46E7"/>
    <w:rsid w:val="00CE4F54"/>
    <w:rsid w:val="00CE5020"/>
    <w:rsid w:val="00CE5767"/>
    <w:rsid w:val="00CE5CB8"/>
    <w:rsid w:val="00CE63D7"/>
    <w:rsid w:val="00CE69C0"/>
    <w:rsid w:val="00CE6CA9"/>
    <w:rsid w:val="00CE6DC9"/>
    <w:rsid w:val="00CF072E"/>
    <w:rsid w:val="00CF08B2"/>
    <w:rsid w:val="00CF0BB6"/>
    <w:rsid w:val="00CF12EB"/>
    <w:rsid w:val="00CF24FF"/>
    <w:rsid w:val="00CF27BD"/>
    <w:rsid w:val="00CF2C8F"/>
    <w:rsid w:val="00CF3542"/>
    <w:rsid w:val="00CF3B13"/>
    <w:rsid w:val="00CF3CB9"/>
    <w:rsid w:val="00CF40CB"/>
    <w:rsid w:val="00CF4246"/>
    <w:rsid w:val="00CF65E0"/>
    <w:rsid w:val="00CF6F51"/>
    <w:rsid w:val="00CF6F78"/>
    <w:rsid w:val="00CF7419"/>
    <w:rsid w:val="00CF79F5"/>
    <w:rsid w:val="00CF7C51"/>
    <w:rsid w:val="00D004A8"/>
    <w:rsid w:val="00D00839"/>
    <w:rsid w:val="00D00D68"/>
    <w:rsid w:val="00D017A3"/>
    <w:rsid w:val="00D01B7D"/>
    <w:rsid w:val="00D02250"/>
    <w:rsid w:val="00D023C4"/>
    <w:rsid w:val="00D03CC8"/>
    <w:rsid w:val="00D0438F"/>
    <w:rsid w:val="00D04845"/>
    <w:rsid w:val="00D048CA"/>
    <w:rsid w:val="00D05035"/>
    <w:rsid w:val="00D05178"/>
    <w:rsid w:val="00D055C6"/>
    <w:rsid w:val="00D05B9B"/>
    <w:rsid w:val="00D068BC"/>
    <w:rsid w:val="00D071FE"/>
    <w:rsid w:val="00D07255"/>
    <w:rsid w:val="00D07CDF"/>
    <w:rsid w:val="00D07D52"/>
    <w:rsid w:val="00D07E2F"/>
    <w:rsid w:val="00D07E71"/>
    <w:rsid w:val="00D10292"/>
    <w:rsid w:val="00D10878"/>
    <w:rsid w:val="00D11027"/>
    <w:rsid w:val="00D112B8"/>
    <w:rsid w:val="00D11ED7"/>
    <w:rsid w:val="00D11EFD"/>
    <w:rsid w:val="00D1207C"/>
    <w:rsid w:val="00D13D49"/>
    <w:rsid w:val="00D13EC3"/>
    <w:rsid w:val="00D149E0"/>
    <w:rsid w:val="00D1525D"/>
    <w:rsid w:val="00D153D3"/>
    <w:rsid w:val="00D153D7"/>
    <w:rsid w:val="00D15A01"/>
    <w:rsid w:val="00D163A3"/>
    <w:rsid w:val="00D16689"/>
    <w:rsid w:val="00D170E5"/>
    <w:rsid w:val="00D177EB"/>
    <w:rsid w:val="00D17895"/>
    <w:rsid w:val="00D202BC"/>
    <w:rsid w:val="00D20E40"/>
    <w:rsid w:val="00D20F6F"/>
    <w:rsid w:val="00D2110E"/>
    <w:rsid w:val="00D212FF"/>
    <w:rsid w:val="00D21355"/>
    <w:rsid w:val="00D21C7A"/>
    <w:rsid w:val="00D2208C"/>
    <w:rsid w:val="00D22354"/>
    <w:rsid w:val="00D224E7"/>
    <w:rsid w:val="00D22A13"/>
    <w:rsid w:val="00D239C6"/>
    <w:rsid w:val="00D24116"/>
    <w:rsid w:val="00D2415F"/>
    <w:rsid w:val="00D243EC"/>
    <w:rsid w:val="00D244E6"/>
    <w:rsid w:val="00D25AA0"/>
    <w:rsid w:val="00D25CE2"/>
    <w:rsid w:val="00D26202"/>
    <w:rsid w:val="00D26DC1"/>
    <w:rsid w:val="00D27241"/>
    <w:rsid w:val="00D30759"/>
    <w:rsid w:val="00D3099D"/>
    <w:rsid w:val="00D30AE6"/>
    <w:rsid w:val="00D315AB"/>
    <w:rsid w:val="00D31796"/>
    <w:rsid w:val="00D31BBF"/>
    <w:rsid w:val="00D31CDF"/>
    <w:rsid w:val="00D31F4B"/>
    <w:rsid w:val="00D328F8"/>
    <w:rsid w:val="00D32A4E"/>
    <w:rsid w:val="00D33192"/>
    <w:rsid w:val="00D339C5"/>
    <w:rsid w:val="00D33C18"/>
    <w:rsid w:val="00D3421F"/>
    <w:rsid w:val="00D3423A"/>
    <w:rsid w:val="00D3480E"/>
    <w:rsid w:val="00D34C04"/>
    <w:rsid w:val="00D34D16"/>
    <w:rsid w:val="00D352A4"/>
    <w:rsid w:val="00D363A3"/>
    <w:rsid w:val="00D366B0"/>
    <w:rsid w:val="00D36B38"/>
    <w:rsid w:val="00D372DB"/>
    <w:rsid w:val="00D37779"/>
    <w:rsid w:val="00D37D1B"/>
    <w:rsid w:val="00D37FE4"/>
    <w:rsid w:val="00D4111C"/>
    <w:rsid w:val="00D412D7"/>
    <w:rsid w:val="00D41632"/>
    <w:rsid w:val="00D43438"/>
    <w:rsid w:val="00D442BD"/>
    <w:rsid w:val="00D44514"/>
    <w:rsid w:val="00D44BB3"/>
    <w:rsid w:val="00D44D9B"/>
    <w:rsid w:val="00D45150"/>
    <w:rsid w:val="00D4569A"/>
    <w:rsid w:val="00D45A31"/>
    <w:rsid w:val="00D45FE4"/>
    <w:rsid w:val="00D47269"/>
    <w:rsid w:val="00D47406"/>
    <w:rsid w:val="00D4773C"/>
    <w:rsid w:val="00D50089"/>
    <w:rsid w:val="00D5065F"/>
    <w:rsid w:val="00D50708"/>
    <w:rsid w:val="00D5122E"/>
    <w:rsid w:val="00D519B6"/>
    <w:rsid w:val="00D52FDA"/>
    <w:rsid w:val="00D534B8"/>
    <w:rsid w:val="00D534FF"/>
    <w:rsid w:val="00D538F8"/>
    <w:rsid w:val="00D545E7"/>
    <w:rsid w:val="00D546A9"/>
    <w:rsid w:val="00D547E0"/>
    <w:rsid w:val="00D54BBC"/>
    <w:rsid w:val="00D55213"/>
    <w:rsid w:val="00D552A6"/>
    <w:rsid w:val="00D55370"/>
    <w:rsid w:val="00D5566D"/>
    <w:rsid w:val="00D557B0"/>
    <w:rsid w:val="00D55AEE"/>
    <w:rsid w:val="00D567CD"/>
    <w:rsid w:val="00D57509"/>
    <w:rsid w:val="00D5761D"/>
    <w:rsid w:val="00D57701"/>
    <w:rsid w:val="00D579D7"/>
    <w:rsid w:val="00D600BD"/>
    <w:rsid w:val="00D60BB3"/>
    <w:rsid w:val="00D60EDA"/>
    <w:rsid w:val="00D61A23"/>
    <w:rsid w:val="00D62197"/>
    <w:rsid w:val="00D626D8"/>
    <w:rsid w:val="00D626E4"/>
    <w:rsid w:val="00D627EC"/>
    <w:rsid w:val="00D6308C"/>
    <w:rsid w:val="00D63CA0"/>
    <w:rsid w:val="00D640E9"/>
    <w:rsid w:val="00D643E8"/>
    <w:rsid w:val="00D65109"/>
    <w:rsid w:val="00D65833"/>
    <w:rsid w:val="00D65A9E"/>
    <w:rsid w:val="00D65C0C"/>
    <w:rsid w:val="00D65D59"/>
    <w:rsid w:val="00D667F3"/>
    <w:rsid w:val="00D66A59"/>
    <w:rsid w:val="00D66D9B"/>
    <w:rsid w:val="00D6737F"/>
    <w:rsid w:val="00D67385"/>
    <w:rsid w:val="00D674A3"/>
    <w:rsid w:val="00D67C8A"/>
    <w:rsid w:val="00D70218"/>
    <w:rsid w:val="00D70233"/>
    <w:rsid w:val="00D70299"/>
    <w:rsid w:val="00D704C8"/>
    <w:rsid w:val="00D70B56"/>
    <w:rsid w:val="00D717C2"/>
    <w:rsid w:val="00D717D1"/>
    <w:rsid w:val="00D721E8"/>
    <w:rsid w:val="00D72E21"/>
    <w:rsid w:val="00D72E67"/>
    <w:rsid w:val="00D74526"/>
    <w:rsid w:val="00D74D89"/>
    <w:rsid w:val="00D758F6"/>
    <w:rsid w:val="00D759F4"/>
    <w:rsid w:val="00D75DDA"/>
    <w:rsid w:val="00D76493"/>
    <w:rsid w:val="00D764D7"/>
    <w:rsid w:val="00D766B9"/>
    <w:rsid w:val="00D76935"/>
    <w:rsid w:val="00D77A49"/>
    <w:rsid w:val="00D77C0D"/>
    <w:rsid w:val="00D77CB4"/>
    <w:rsid w:val="00D77DE2"/>
    <w:rsid w:val="00D8061B"/>
    <w:rsid w:val="00D80E1F"/>
    <w:rsid w:val="00D81357"/>
    <w:rsid w:val="00D818BF"/>
    <w:rsid w:val="00D81F1E"/>
    <w:rsid w:val="00D83125"/>
    <w:rsid w:val="00D8333E"/>
    <w:rsid w:val="00D8373A"/>
    <w:rsid w:val="00D841F4"/>
    <w:rsid w:val="00D84235"/>
    <w:rsid w:val="00D84AB5"/>
    <w:rsid w:val="00D84E57"/>
    <w:rsid w:val="00D85692"/>
    <w:rsid w:val="00D86C4D"/>
    <w:rsid w:val="00D90445"/>
    <w:rsid w:val="00D90D7A"/>
    <w:rsid w:val="00D91E37"/>
    <w:rsid w:val="00D92000"/>
    <w:rsid w:val="00D920A3"/>
    <w:rsid w:val="00D9217A"/>
    <w:rsid w:val="00D93CD2"/>
    <w:rsid w:val="00D93E1D"/>
    <w:rsid w:val="00D9541C"/>
    <w:rsid w:val="00D96A4A"/>
    <w:rsid w:val="00D96D1D"/>
    <w:rsid w:val="00D96EDE"/>
    <w:rsid w:val="00D97F07"/>
    <w:rsid w:val="00DA074C"/>
    <w:rsid w:val="00DA19C0"/>
    <w:rsid w:val="00DA1BD7"/>
    <w:rsid w:val="00DA2071"/>
    <w:rsid w:val="00DA2A35"/>
    <w:rsid w:val="00DA35CA"/>
    <w:rsid w:val="00DA3B65"/>
    <w:rsid w:val="00DA41B8"/>
    <w:rsid w:val="00DA4319"/>
    <w:rsid w:val="00DA455A"/>
    <w:rsid w:val="00DA4E1F"/>
    <w:rsid w:val="00DA5045"/>
    <w:rsid w:val="00DA56BD"/>
    <w:rsid w:val="00DA5789"/>
    <w:rsid w:val="00DA5D77"/>
    <w:rsid w:val="00DA5F26"/>
    <w:rsid w:val="00DA6588"/>
    <w:rsid w:val="00DA678A"/>
    <w:rsid w:val="00DA71A0"/>
    <w:rsid w:val="00DA77A3"/>
    <w:rsid w:val="00DA7CCF"/>
    <w:rsid w:val="00DA7E9E"/>
    <w:rsid w:val="00DB0073"/>
    <w:rsid w:val="00DB05D2"/>
    <w:rsid w:val="00DB1431"/>
    <w:rsid w:val="00DB1696"/>
    <w:rsid w:val="00DB1C83"/>
    <w:rsid w:val="00DB1D9B"/>
    <w:rsid w:val="00DB25A3"/>
    <w:rsid w:val="00DB27FD"/>
    <w:rsid w:val="00DB2D30"/>
    <w:rsid w:val="00DB2F23"/>
    <w:rsid w:val="00DB3456"/>
    <w:rsid w:val="00DB3AED"/>
    <w:rsid w:val="00DB3C01"/>
    <w:rsid w:val="00DB45F8"/>
    <w:rsid w:val="00DB4E41"/>
    <w:rsid w:val="00DB5625"/>
    <w:rsid w:val="00DB5F3D"/>
    <w:rsid w:val="00DB6143"/>
    <w:rsid w:val="00DB65B0"/>
    <w:rsid w:val="00DB688C"/>
    <w:rsid w:val="00DB6CC6"/>
    <w:rsid w:val="00DB71B5"/>
    <w:rsid w:val="00DB7AA0"/>
    <w:rsid w:val="00DC0195"/>
    <w:rsid w:val="00DC092E"/>
    <w:rsid w:val="00DC09AA"/>
    <w:rsid w:val="00DC0B09"/>
    <w:rsid w:val="00DC0F84"/>
    <w:rsid w:val="00DC115F"/>
    <w:rsid w:val="00DC11B8"/>
    <w:rsid w:val="00DC1584"/>
    <w:rsid w:val="00DC31F8"/>
    <w:rsid w:val="00DC3992"/>
    <w:rsid w:val="00DC3B92"/>
    <w:rsid w:val="00DC3C1C"/>
    <w:rsid w:val="00DC3D08"/>
    <w:rsid w:val="00DC4161"/>
    <w:rsid w:val="00DC41CD"/>
    <w:rsid w:val="00DC425F"/>
    <w:rsid w:val="00DC42C1"/>
    <w:rsid w:val="00DC43B8"/>
    <w:rsid w:val="00DC5297"/>
    <w:rsid w:val="00DC5782"/>
    <w:rsid w:val="00DC729B"/>
    <w:rsid w:val="00DC79C3"/>
    <w:rsid w:val="00DC7A14"/>
    <w:rsid w:val="00DC7D8D"/>
    <w:rsid w:val="00DD1A75"/>
    <w:rsid w:val="00DD2955"/>
    <w:rsid w:val="00DD38DF"/>
    <w:rsid w:val="00DD3900"/>
    <w:rsid w:val="00DD391D"/>
    <w:rsid w:val="00DD3A88"/>
    <w:rsid w:val="00DD3D02"/>
    <w:rsid w:val="00DD3F22"/>
    <w:rsid w:val="00DD4B93"/>
    <w:rsid w:val="00DD4ED6"/>
    <w:rsid w:val="00DD56E1"/>
    <w:rsid w:val="00DD5725"/>
    <w:rsid w:val="00DD59B1"/>
    <w:rsid w:val="00DD59FA"/>
    <w:rsid w:val="00DD5A6D"/>
    <w:rsid w:val="00DD5C1F"/>
    <w:rsid w:val="00DD5C2D"/>
    <w:rsid w:val="00DD6143"/>
    <w:rsid w:val="00DD74BC"/>
    <w:rsid w:val="00DD7A16"/>
    <w:rsid w:val="00DE0287"/>
    <w:rsid w:val="00DE0872"/>
    <w:rsid w:val="00DE09BC"/>
    <w:rsid w:val="00DE0DD4"/>
    <w:rsid w:val="00DE0ED2"/>
    <w:rsid w:val="00DE10F6"/>
    <w:rsid w:val="00DE18F6"/>
    <w:rsid w:val="00DE1E94"/>
    <w:rsid w:val="00DE1ED2"/>
    <w:rsid w:val="00DE2582"/>
    <w:rsid w:val="00DE265F"/>
    <w:rsid w:val="00DE2F69"/>
    <w:rsid w:val="00DE3C91"/>
    <w:rsid w:val="00DE3E66"/>
    <w:rsid w:val="00DE4159"/>
    <w:rsid w:val="00DE4518"/>
    <w:rsid w:val="00DE5489"/>
    <w:rsid w:val="00DE5966"/>
    <w:rsid w:val="00DE59B5"/>
    <w:rsid w:val="00DE62D1"/>
    <w:rsid w:val="00DE6B89"/>
    <w:rsid w:val="00DE6F27"/>
    <w:rsid w:val="00DE722D"/>
    <w:rsid w:val="00DE7423"/>
    <w:rsid w:val="00DE753E"/>
    <w:rsid w:val="00DE7B1F"/>
    <w:rsid w:val="00DF08E7"/>
    <w:rsid w:val="00DF0BD9"/>
    <w:rsid w:val="00DF1BEE"/>
    <w:rsid w:val="00DF1C54"/>
    <w:rsid w:val="00DF2B66"/>
    <w:rsid w:val="00DF3488"/>
    <w:rsid w:val="00DF37A5"/>
    <w:rsid w:val="00DF429D"/>
    <w:rsid w:val="00DF44EC"/>
    <w:rsid w:val="00DF5A80"/>
    <w:rsid w:val="00DF65E0"/>
    <w:rsid w:val="00DF7113"/>
    <w:rsid w:val="00DF7ACC"/>
    <w:rsid w:val="00DF7F0D"/>
    <w:rsid w:val="00E0037F"/>
    <w:rsid w:val="00E004AE"/>
    <w:rsid w:val="00E00B45"/>
    <w:rsid w:val="00E01693"/>
    <w:rsid w:val="00E01BBF"/>
    <w:rsid w:val="00E01CF2"/>
    <w:rsid w:val="00E01D3F"/>
    <w:rsid w:val="00E01DB4"/>
    <w:rsid w:val="00E01FA4"/>
    <w:rsid w:val="00E02C8F"/>
    <w:rsid w:val="00E02CD2"/>
    <w:rsid w:val="00E035FF"/>
    <w:rsid w:val="00E03BFA"/>
    <w:rsid w:val="00E041EB"/>
    <w:rsid w:val="00E04445"/>
    <w:rsid w:val="00E04B50"/>
    <w:rsid w:val="00E05922"/>
    <w:rsid w:val="00E05CB4"/>
    <w:rsid w:val="00E05DE8"/>
    <w:rsid w:val="00E063E3"/>
    <w:rsid w:val="00E06D87"/>
    <w:rsid w:val="00E074B5"/>
    <w:rsid w:val="00E077C1"/>
    <w:rsid w:val="00E10216"/>
    <w:rsid w:val="00E10F9C"/>
    <w:rsid w:val="00E112E1"/>
    <w:rsid w:val="00E115CC"/>
    <w:rsid w:val="00E11A3A"/>
    <w:rsid w:val="00E11C11"/>
    <w:rsid w:val="00E127F8"/>
    <w:rsid w:val="00E12FB7"/>
    <w:rsid w:val="00E1459F"/>
    <w:rsid w:val="00E1475C"/>
    <w:rsid w:val="00E14AB1"/>
    <w:rsid w:val="00E14D1B"/>
    <w:rsid w:val="00E14E32"/>
    <w:rsid w:val="00E14F91"/>
    <w:rsid w:val="00E155A3"/>
    <w:rsid w:val="00E158A1"/>
    <w:rsid w:val="00E15B9A"/>
    <w:rsid w:val="00E15CB3"/>
    <w:rsid w:val="00E16981"/>
    <w:rsid w:val="00E16F50"/>
    <w:rsid w:val="00E1743A"/>
    <w:rsid w:val="00E17941"/>
    <w:rsid w:val="00E2013D"/>
    <w:rsid w:val="00E20741"/>
    <w:rsid w:val="00E20969"/>
    <w:rsid w:val="00E210CF"/>
    <w:rsid w:val="00E2158D"/>
    <w:rsid w:val="00E21637"/>
    <w:rsid w:val="00E21F14"/>
    <w:rsid w:val="00E21FAF"/>
    <w:rsid w:val="00E22E11"/>
    <w:rsid w:val="00E23136"/>
    <w:rsid w:val="00E234F1"/>
    <w:rsid w:val="00E2356A"/>
    <w:rsid w:val="00E2401F"/>
    <w:rsid w:val="00E243A6"/>
    <w:rsid w:val="00E24755"/>
    <w:rsid w:val="00E24852"/>
    <w:rsid w:val="00E24AC2"/>
    <w:rsid w:val="00E24BC9"/>
    <w:rsid w:val="00E25482"/>
    <w:rsid w:val="00E259C2"/>
    <w:rsid w:val="00E25BCB"/>
    <w:rsid w:val="00E25D98"/>
    <w:rsid w:val="00E261AD"/>
    <w:rsid w:val="00E261C4"/>
    <w:rsid w:val="00E26745"/>
    <w:rsid w:val="00E26A55"/>
    <w:rsid w:val="00E276EC"/>
    <w:rsid w:val="00E30071"/>
    <w:rsid w:val="00E30211"/>
    <w:rsid w:val="00E30541"/>
    <w:rsid w:val="00E3068B"/>
    <w:rsid w:val="00E309E2"/>
    <w:rsid w:val="00E30C26"/>
    <w:rsid w:val="00E31109"/>
    <w:rsid w:val="00E311EA"/>
    <w:rsid w:val="00E315E6"/>
    <w:rsid w:val="00E32DC2"/>
    <w:rsid w:val="00E3303D"/>
    <w:rsid w:val="00E330F5"/>
    <w:rsid w:val="00E33DF4"/>
    <w:rsid w:val="00E33FC5"/>
    <w:rsid w:val="00E34383"/>
    <w:rsid w:val="00E35F46"/>
    <w:rsid w:val="00E36B01"/>
    <w:rsid w:val="00E36B34"/>
    <w:rsid w:val="00E37BA5"/>
    <w:rsid w:val="00E405BF"/>
    <w:rsid w:val="00E412A9"/>
    <w:rsid w:val="00E41321"/>
    <w:rsid w:val="00E41B0D"/>
    <w:rsid w:val="00E41D62"/>
    <w:rsid w:val="00E41ED1"/>
    <w:rsid w:val="00E426EF"/>
    <w:rsid w:val="00E42C98"/>
    <w:rsid w:val="00E42D8A"/>
    <w:rsid w:val="00E43045"/>
    <w:rsid w:val="00E43073"/>
    <w:rsid w:val="00E43441"/>
    <w:rsid w:val="00E43C20"/>
    <w:rsid w:val="00E43D5A"/>
    <w:rsid w:val="00E43EFD"/>
    <w:rsid w:val="00E441B1"/>
    <w:rsid w:val="00E44313"/>
    <w:rsid w:val="00E4435C"/>
    <w:rsid w:val="00E4478E"/>
    <w:rsid w:val="00E44911"/>
    <w:rsid w:val="00E44B9A"/>
    <w:rsid w:val="00E452F1"/>
    <w:rsid w:val="00E45F65"/>
    <w:rsid w:val="00E46FA0"/>
    <w:rsid w:val="00E47497"/>
    <w:rsid w:val="00E5064C"/>
    <w:rsid w:val="00E50A3E"/>
    <w:rsid w:val="00E50B8F"/>
    <w:rsid w:val="00E51EEF"/>
    <w:rsid w:val="00E51EFC"/>
    <w:rsid w:val="00E5284E"/>
    <w:rsid w:val="00E52F82"/>
    <w:rsid w:val="00E536A7"/>
    <w:rsid w:val="00E53701"/>
    <w:rsid w:val="00E5383A"/>
    <w:rsid w:val="00E53924"/>
    <w:rsid w:val="00E53A76"/>
    <w:rsid w:val="00E5454C"/>
    <w:rsid w:val="00E546D8"/>
    <w:rsid w:val="00E54E0F"/>
    <w:rsid w:val="00E555D8"/>
    <w:rsid w:val="00E55683"/>
    <w:rsid w:val="00E557C8"/>
    <w:rsid w:val="00E55C3E"/>
    <w:rsid w:val="00E55E73"/>
    <w:rsid w:val="00E56337"/>
    <w:rsid w:val="00E56BAB"/>
    <w:rsid w:val="00E570F0"/>
    <w:rsid w:val="00E5734A"/>
    <w:rsid w:val="00E5767C"/>
    <w:rsid w:val="00E57E98"/>
    <w:rsid w:val="00E6063C"/>
    <w:rsid w:val="00E608DF"/>
    <w:rsid w:val="00E60BB3"/>
    <w:rsid w:val="00E61131"/>
    <w:rsid w:val="00E61470"/>
    <w:rsid w:val="00E61BB9"/>
    <w:rsid w:val="00E6251A"/>
    <w:rsid w:val="00E62D21"/>
    <w:rsid w:val="00E62F67"/>
    <w:rsid w:val="00E630AB"/>
    <w:rsid w:val="00E6331E"/>
    <w:rsid w:val="00E6375A"/>
    <w:rsid w:val="00E637B0"/>
    <w:rsid w:val="00E645B8"/>
    <w:rsid w:val="00E647EB"/>
    <w:rsid w:val="00E64841"/>
    <w:rsid w:val="00E649FD"/>
    <w:rsid w:val="00E64D51"/>
    <w:rsid w:val="00E653D2"/>
    <w:rsid w:val="00E6580C"/>
    <w:rsid w:val="00E6629B"/>
    <w:rsid w:val="00E66363"/>
    <w:rsid w:val="00E66D28"/>
    <w:rsid w:val="00E66FC4"/>
    <w:rsid w:val="00E67196"/>
    <w:rsid w:val="00E676C9"/>
    <w:rsid w:val="00E67CA6"/>
    <w:rsid w:val="00E70A25"/>
    <w:rsid w:val="00E70D84"/>
    <w:rsid w:val="00E71977"/>
    <w:rsid w:val="00E72620"/>
    <w:rsid w:val="00E73A59"/>
    <w:rsid w:val="00E73EBB"/>
    <w:rsid w:val="00E74090"/>
    <w:rsid w:val="00E744A9"/>
    <w:rsid w:val="00E74FFE"/>
    <w:rsid w:val="00E75639"/>
    <w:rsid w:val="00E75818"/>
    <w:rsid w:val="00E75876"/>
    <w:rsid w:val="00E76610"/>
    <w:rsid w:val="00E7670B"/>
    <w:rsid w:val="00E76DF7"/>
    <w:rsid w:val="00E7703E"/>
    <w:rsid w:val="00E773D8"/>
    <w:rsid w:val="00E7761F"/>
    <w:rsid w:val="00E77A1D"/>
    <w:rsid w:val="00E77A34"/>
    <w:rsid w:val="00E80061"/>
    <w:rsid w:val="00E804B4"/>
    <w:rsid w:val="00E80B68"/>
    <w:rsid w:val="00E81B77"/>
    <w:rsid w:val="00E82153"/>
    <w:rsid w:val="00E822E5"/>
    <w:rsid w:val="00E82637"/>
    <w:rsid w:val="00E827E6"/>
    <w:rsid w:val="00E8299D"/>
    <w:rsid w:val="00E8328A"/>
    <w:rsid w:val="00E83461"/>
    <w:rsid w:val="00E83AE9"/>
    <w:rsid w:val="00E840BB"/>
    <w:rsid w:val="00E84145"/>
    <w:rsid w:val="00E8458A"/>
    <w:rsid w:val="00E845C4"/>
    <w:rsid w:val="00E8466A"/>
    <w:rsid w:val="00E84794"/>
    <w:rsid w:val="00E84EBF"/>
    <w:rsid w:val="00E8513A"/>
    <w:rsid w:val="00E85655"/>
    <w:rsid w:val="00E8598D"/>
    <w:rsid w:val="00E859BB"/>
    <w:rsid w:val="00E8670D"/>
    <w:rsid w:val="00E868C2"/>
    <w:rsid w:val="00E87F9A"/>
    <w:rsid w:val="00E90C97"/>
    <w:rsid w:val="00E9102D"/>
    <w:rsid w:val="00E91403"/>
    <w:rsid w:val="00E91737"/>
    <w:rsid w:val="00E92B06"/>
    <w:rsid w:val="00E92E6C"/>
    <w:rsid w:val="00E9313B"/>
    <w:rsid w:val="00E93971"/>
    <w:rsid w:val="00E93A03"/>
    <w:rsid w:val="00E9424E"/>
    <w:rsid w:val="00E94536"/>
    <w:rsid w:val="00E94A02"/>
    <w:rsid w:val="00E94CD5"/>
    <w:rsid w:val="00E94F17"/>
    <w:rsid w:val="00E94F75"/>
    <w:rsid w:val="00E959D1"/>
    <w:rsid w:val="00E95B54"/>
    <w:rsid w:val="00E95D9E"/>
    <w:rsid w:val="00E96E77"/>
    <w:rsid w:val="00E97549"/>
    <w:rsid w:val="00E97C1E"/>
    <w:rsid w:val="00EA0379"/>
    <w:rsid w:val="00EA0847"/>
    <w:rsid w:val="00EA0D64"/>
    <w:rsid w:val="00EA16BE"/>
    <w:rsid w:val="00EA1B1B"/>
    <w:rsid w:val="00EA25BB"/>
    <w:rsid w:val="00EA25F8"/>
    <w:rsid w:val="00EA2B4C"/>
    <w:rsid w:val="00EA329C"/>
    <w:rsid w:val="00EA3B57"/>
    <w:rsid w:val="00EA3B99"/>
    <w:rsid w:val="00EA44EB"/>
    <w:rsid w:val="00EA46CB"/>
    <w:rsid w:val="00EA4FDF"/>
    <w:rsid w:val="00EA5B57"/>
    <w:rsid w:val="00EA5E6B"/>
    <w:rsid w:val="00EA68F9"/>
    <w:rsid w:val="00EA6B13"/>
    <w:rsid w:val="00EA6F0D"/>
    <w:rsid w:val="00EA713C"/>
    <w:rsid w:val="00EA7292"/>
    <w:rsid w:val="00EA7520"/>
    <w:rsid w:val="00EB000E"/>
    <w:rsid w:val="00EB01CA"/>
    <w:rsid w:val="00EB0253"/>
    <w:rsid w:val="00EB09D4"/>
    <w:rsid w:val="00EB1217"/>
    <w:rsid w:val="00EB22C4"/>
    <w:rsid w:val="00EB286E"/>
    <w:rsid w:val="00EB2AB8"/>
    <w:rsid w:val="00EB2C6F"/>
    <w:rsid w:val="00EB3DB7"/>
    <w:rsid w:val="00EB4BAA"/>
    <w:rsid w:val="00EB5BF5"/>
    <w:rsid w:val="00EB603A"/>
    <w:rsid w:val="00EB6181"/>
    <w:rsid w:val="00EB61B0"/>
    <w:rsid w:val="00EB6DD6"/>
    <w:rsid w:val="00EB6EE4"/>
    <w:rsid w:val="00EB6F34"/>
    <w:rsid w:val="00EB7A0F"/>
    <w:rsid w:val="00EC02EF"/>
    <w:rsid w:val="00EC07BB"/>
    <w:rsid w:val="00EC0C1A"/>
    <w:rsid w:val="00EC0FD3"/>
    <w:rsid w:val="00EC119B"/>
    <w:rsid w:val="00EC1830"/>
    <w:rsid w:val="00EC1C18"/>
    <w:rsid w:val="00EC202D"/>
    <w:rsid w:val="00EC293E"/>
    <w:rsid w:val="00EC40FF"/>
    <w:rsid w:val="00EC598F"/>
    <w:rsid w:val="00EC5FAE"/>
    <w:rsid w:val="00EC660C"/>
    <w:rsid w:val="00EC6BAB"/>
    <w:rsid w:val="00EC72BB"/>
    <w:rsid w:val="00EC7886"/>
    <w:rsid w:val="00ED00F4"/>
    <w:rsid w:val="00ED0DF7"/>
    <w:rsid w:val="00ED1200"/>
    <w:rsid w:val="00ED13BE"/>
    <w:rsid w:val="00ED1589"/>
    <w:rsid w:val="00ED2440"/>
    <w:rsid w:val="00ED2D10"/>
    <w:rsid w:val="00ED3626"/>
    <w:rsid w:val="00ED395D"/>
    <w:rsid w:val="00ED3EF8"/>
    <w:rsid w:val="00ED4B3B"/>
    <w:rsid w:val="00ED4D2D"/>
    <w:rsid w:val="00ED5CDC"/>
    <w:rsid w:val="00ED61AC"/>
    <w:rsid w:val="00ED6254"/>
    <w:rsid w:val="00ED72C2"/>
    <w:rsid w:val="00ED7934"/>
    <w:rsid w:val="00ED7FE0"/>
    <w:rsid w:val="00EE05D1"/>
    <w:rsid w:val="00EE07D5"/>
    <w:rsid w:val="00EE221E"/>
    <w:rsid w:val="00EE2305"/>
    <w:rsid w:val="00EE32B8"/>
    <w:rsid w:val="00EE33CF"/>
    <w:rsid w:val="00EE3CA6"/>
    <w:rsid w:val="00EE3CCA"/>
    <w:rsid w:val="00EE48BF"/>
    <w:rsid w:val="00EE517E"/>
    <w:rsid w:val="00EE52E9"/>
    <w:rsid w:val="00EE6C33"/>
    <w:rsid w:val="00EE79FA"/>
    <w:rsid w:val="00EF0D7E"/>
    <w:rsid w:val="00EF0D80"/>
    <w:rsid w:val="00EF1F5B"/>
    <w:rsid w:val="00EF24BC"/>
    <w:rsid w:val="00EF27DA"/>
    <w:rsid w:val="00EF2C16"/>
    <w:rsid w:val="00EF33C7"/>
    <w:rsid w:val="00EF38F9"/>
    <w:rsid w:val="00EF3AE9"/>
    <w:rsid w:val="00EF44EE"/>
    <w:rsid w:val="00EF483A"/>
    <w:rsid w:val="00EF529F"/>
    <w:rsid w:val="00EF60A9"/>
    <w:rsid w:val="00EF68E8"/>
    <w:rsid w:val="00EF6A41"/>
    <w:rsid w:val="00EF71C0"/>
    <w:rsid w:val="00EF7368"/>
    <w:rsid w:val="00EF7C14"/>
    <w:rsid w:val="00EF7C55"/>
    <w:rsid w:val="00F0032F"/>
    <w:rsid w:val="00F00581"/>
    <w:rsid w:val="00F005C4"/>
    <w:rsid w:val="00F0087B"/>
    <w:rsid w:val="00F00CC5"/>
    <w:rsid w:val="00F0104F"/>
    <w:rsid w:val="00F01357"/>
    <w:rsid w:val="00F015AD"/>
    <w:rsid w:val="00F01A7B"/>
    <w:rsid w:val="00F01B0E"/>
    <w:rsid w:val="00F01CCF"/>
    <w:rsid w:val="00F02572"/>
    <w:rsid w:val="00F029D3"/>
    <w:rsid w:val="00F03D21"/>
    <w:rsid w:val="00F03ED9"/>
    <w:rsid w:val="00F03FA8"/>
    <w:rsid w:val="00F043A7"/>
    <w:rsid w:val="00F04B37"/>
    <w:rsid w:val="00F055FA"/>
    <w:rsid w:val="00F0577D"/>
    <w:rsid w:val="00F05914"/>
    <w:rsid w:val="00F05B4E"/>
    <w:rsid w:val="00F05B70"/>
    <w:rsid w:val="00F0605E"/>
    <w:rsid w:val="00F06215"/>
    <w:rsid w:val="00F0632E"/>
    <w:rsid w:val="00F06E83"/>
    <w:rsid w:val="00F07139"/>
    <w:rsid w:val="00F076B1"/>
    <w:rsid w:val="00F076B8"/>
    <w:rsid w:val="00F1065B"/>
    <w:rsid w:val="00F109E3"/>
    <w:rsid w:val="00F113C4"/>
    <w:rsid w:val="00F113F6"/>
    <w:rsid w:val="00F11C7E"/>
    <w:rsid w:val="00F11FBF"/>
    <w:rsid w:val="00F122BB"/>
    <w:rsid w:val="00F12BB8"/>
    <w:rsid w:val="00F12C8E"/>
    <w:rsid w:val="00F12E3F"/>
    <w:rsid w:val="00F12EB6"/>
    <w:rsid w:val="00F13DC3"/>
    <w:rsid w:val="00F14267"/>
    <w:rsid w:val="00F14B8D"/>
    <w:rsid w:val="00F15151"/>
    <w:rsid w:val="00F153B4"/>
    <w:rsid w:val="00F157DF"/>
    <w:rsid w:val="00F15A7E"/>
    <w:rsid w:val="00F16312"/>
    <w:rsid w:val="00F17733"/>
    <w:rsid w:val="00F17A31"/>
    <w:rsid w:val="00F17D9B"/>
    <w:rsid w:val="00F203D4"/>
    <w:rsid w:val="00F2081A"/>
    <w:rsid w:val="00F20890"/>
    <w:rsid w:val="00F20C9C"/>
    <w:rsid w:val="00F20F87"/>
    <w:rsid w:val="00F2105F"/>
    <w:rsid w:val="00F211FE"/>
    <w:rsid w:val="00F21468"/>
    <w:rsid w:val="00F2152E"/>
    <w:rsid w:val="00F216BE"/>
    <w:rsid w:val="00F21A33"/>
    <w:rsid w:val="00F21B32"/>
    <w:rsid w:val="00F21E2E"/>
    <w:rsid w:val="00F222DB"/>
    <w:rsid w:val="00F22A4D"/>
    <w:rsid w:val="00F22B2D"/>
    <w:rsid w:val="00F2360F"/>
    <w:rsid w:val="00F24526"/>
    <w:rsid w:val="00F25177"/>
    <w:rsid w:val="00F2633B"/>
    <w:rsid w:val="00F263EB"/>
    <w:rsid w:val="00F26614"/>
    <w:rsid w:val="00F2668F"/>
    <w:rsid w:val="00F266BE"/>
    <w:rsid w:val="00F26729"/>
    <w:rsid w:val="00F2682F"/>
    <w:rsid w:val="00F2788E"/>
    <w:rsid w:val="00F27BE0"/>
    <w:rsid w:val="00F27C0A"/>
    <w:rsid w:val="00F3081E"/>
    <w:rsid w:val="00F30916"/>
    <w:rsid w:val="00F3098A"/>
    <w:rsid w:val="00F30B8A"/>
    <w:rsid w:val="00F31019"/>
    <w:rsid w:val="00F31058"/>
    <w:rsid w:val="00F3150A"/>
    <w:rsid w:val="00F31864"/>
    <w:rsid w:val="00F31CD5"/>
    <w:rsid w:val="00F3235C"/>
    <w:rsid w:val="00F328E3"/>
    <w:rsid w:val="00F32CFB"/>
    <w:rsid w:val="00F332AE"/>
    <w:rsid w:val="00F33EEB"/>
    <w:rsid w:val="00F3421B"/>
    <w:rsid w:val="00F34403"/>
    <w:rsid w:val="00F348D2"/>
    <w:rsid w:val="00F34972"/>
    <w:rsid w:val="00F34B2D"/>
    <w:rsid w:val="00F350D9"/>
    <w:rsid w:val="00F357CC"/>
    <w:rsid w:val="00F358F4"/>
    <w:rsid w:val="00F36C42"/>
    <w:rsid w:val="00F36E02"/>
    <w:rsid w:val="00F36E1D"/>
    <w:rsid w:val="00F37037"/>
    <w:rsid w:val="00F3709A"/>
    <w:rsid w:val="00F377B1"/>
    <w:rsid w:val="00F37E03"/>
    <w:rsid w:val="00F402A8"/>
    <w:rsid w:val="00F404A7"/>
    <w:rsid w:val="00F409E1"/>
    <w:rsid w:val="00F40C84"/>
    <w:rsid w:val="00F40E3A"/>
    <w:rsid w:val="00F40E95"/>
    <w:rsid w:val="00F40FA8"/>
    <w:rsid w:val="00F413F2"/>
    <w:rsid w:val="00F41E4A"/>
    <w:rsid w:val="00F42C59"/>
    <w:rsid w:val="00F42FF0"/>
    <w:rsid w:val="00F430FD"/>
    <w:rsid w:val="00F43420"/>
    <w:rsid w:val="00F43A4D"/>
    <w:rsid w:val="00F44121"/>
    <w:rsid w:val="00F44384"/>
    <w:rsid w:val="00F45139"/>
    <w:rsid w:val="00F45A88"/>
    <w:rsid w:val="00F45A89"/>
    <w:rsid w:val="00F45CAF"/>
    <w:rsid w:val="00F462C9"/>
    <w:rsid w:val="00F466F0"/>
    <w:rsid w:val="00F46A50"/>
    <w:rsid w:val="00F46B33"/>
    <w:rsid w:val="00F46C37"/>
    <w:rsid w:val="00F46C9A"/>
    <w:rsid w:val="00F47326"/>
    <w:rsid w:val="00F47504"/>
    <w:rsid w:val="00F475EB"/>
    <w:rsid w:val="00F503F3"/>
    <w:rsid w:val="00F50DFA"/>
    <w:rsid w:val="00F51B26"/>
    <w:rsid w:val="00F51C14"/>
    <w:rsid w:val="00F52193"/>
    <w:rsid w:val="00F529C7"/>
    <w:rsid w:val="00F52AC6"/>
    <w:rsid w:val="00F52D5F"/>
    <w:rsid w:val="00F52E87"/>
    <w:rsid w:val="00F5319E"/>
    <w:rsid w:val="00F532BE"/>
    <w:rsid w:val="00F53309"/>
    <w:rsid w:val="00F53553"/>
    <w:rsid w:val="00F53FA7"/>
    <w:rsid w:val="00F53FF6"/>
    <w:rsid w:val="00F54188"/>
    <w:rsid w:val="00F54FB0"/>
    <w:rsid w:val="00F54FBC"/>
    <w:rsid w:val="00F55342"/>
    <w:rsid w:val="00F56031"/>
    <w:rsid w:val="00F5622F"/>
    <w:rsid w:val="00F567F9"/>
    <w:rsid w:val="00F56827"/>
    <w:rsid w:val="00F57ECA"/>
    <w:rsid w:val="00F606DB"/>
    <w:rsid w:val="00F60915"/>
    <w:rsid w:val="00F60FFE"/>
    <w:rsid w:val="00F6205B"/>
    <w:rsid w:val="00F62998"/>
    <w:rsid w:val="00F62EF0"/>
    <w:rsid w:val="00F651C9"/>
    <w:rsid w:val="00F655B1"/>
    <w:rsid w:val="00F655B5"/>
    <w:rsid w:val="00F6570D"/>
    <w:rsid w:val="00F6590E"/>
    <w:rsid w:val="00F65E0F"/>
    <w:rsid w:val="00F66633"/>
    <w:rsid w:val="00F66ECC"/>
    <w:rsid w:val="00F6769B"/>
    <w:rsid w:val="00F67992"/>
    <w:rsid w:val="00F67C68"/>
    <w:rsid w:val="00F701A1"/>
    <w:rsid w:val="00F70271"/>
    <w:rsid w:val="00F7047B"/>
    <w:rsid w:val="00F70786"/>
    <w:rsid w:val="00F71012"/>
    <w:rsid w:val="00F71015"/>
    <w:rsid w:val="00F71545"/>
    <w:rsid w:val="00F71CB2"/>
    <w:rsid w:val="00F71D66"/>
    <w:rsid w:val="00F721F9"/>
    <w:rsid w:val="00F72321"/>
    <w:rsid w:val="00F7252F"/>
    <w:rsid w:val="00F729DA"/>
    <w:rsid w:val="00F7304B"/>
    <w:rsid w:val="00F73088"/>
    <w:rsid w:val="00F73215"/>
    <w:rsid w:val="00F73D46"/>
    <w:rsid w:val="00F73D91"/>
    <w:rsid w:val="00F73DF4"/>
    <w:rsid w:val="00F741DE"/>
    <w:rsid w:val="00F7477F"/>
    <w:rsid w:val="00F747CB"/>
    <w:rsid w:val="00F74858"/>
    <w:rsid w:val="00F74AE6"/>
    <w:rsid w:val="00F75043"/>
    <w:rsid w:val="00F75BE8"/>
    <w:rsid w:val="00F76506"/>
    <w:rsid w:val="00F7652F"/>
    <w:rsid w:val="00F765A4"/>
    <w:rsid w:val="00F76F62"/>
    <w:rsid w:val="00F76FF0"/>
    <w:rsid w:val="00F774BF"/>
    <w:rsid w:val="00F77B3F"/>
    <w:rsid w:val="00F77DDF"/>
    <w:rsid w:val="00F8027F"/>
    <w:rsid w:val="00F809F0"/>
    <w:rsid w:val="00F80D5E"/>
    <w:rsid w:val="00F8125F"/>
    <w:rsid w:val="00F81861"/>
    <w:rsid w:val="00F81F86"/>
    <w:rsid w:val="00F827B9"/>
    <w:rsid w:val="00F82894"/>
    <w:rsid w:val="00F828AA"/>
    <w:rsid w:val="00F8293D"/>
    <w:rsid w:val="00F8364D"/>
    <w:rsid w:val="00F83991"/>
    <w:rsid w:val="00F85487"/>
    <w:rsid w:val="00F85898"/>
    <w:rsid w:val="00F86125"/>
    <w:rsid w:val="00F86522"/>
    <w:rsid w:val="00F86E04"/>
    <w:rsid w:val="00F8752D"/>
    <w:rsid w:val="00F875F4"/>
    <w:rsid w:val="00F90793"/>
    <w:rsid w:val="00F9087C"/>
    <w:rsid w:val="00F90AAB"/>
    <w:rsid w:val="00F90D48"/>
    <w:rsid w:val="00F9160B"/>
    <w:rsid w:val="00F91625"/>
    <w:rsid w:val="00F91929"/>
    <w:rsid w:val="00F91CF9"/>
    <w:rsid w:val="00F92436"/>
    <w:rsid w:val="00F92597"/>
    <w:rsid w:val="00F9264F"/>
    <w:rsid w:val="00F931E0"/>
    <w:rsid w:val="00F938AC"/>
    <w:rsid w:val="00F938CA"/>
    <w:rsid w:val="00F9402D"/>
    <w:rsid w:val="00F94647"/>
    <w:rsid w:val="00F95399"/>
    <w:rsid w:val="00F95651"/>
    <w:rsid w:val="00F957AC"/>
    <w:rsid w:val="00F96480"/>
    <w:rsid w:val="00F96B95"/>
    <w:rsid w:val="00F96CA2"/>
    <w:rsid w:val="00F96D13"/>
    <w:rsid w:val="00F96D1D"/>
    <w:rsid w:val="00F972CA"/>
    <w:rsid w:val="00F97925"/>
    <w:rsid w:val="00F979C0"/>
    <w:rsid w:val="00F97DA7"/>
    <w:rsid w:val="00FA02EC"/>
    <w:rsid w:val="00FA0A05"/>
    <w:rsid w:val="00FA1468"/>
    <w:rsid w:val="00FA19A9"/>
    <w:rsid w:val="00FA2B40"/>
    <w:rsid w:val="00FA3A87"/>
    <w:rsid w:val="00FA3F06"/>
    <w:rsid w:val="00FA3FE3"/>
    <w:rsid w:val="00FA4571"/>
    <w:rsid w:val="00FA5424"/>
    <w:rsid w:val="00FA5AEC"/>
    <w:rsid w:val="00FA6143"/>
    <w:rsid w:val="00FA6565"/>
    <w:rsid w:val="00FA66FC"/>
    <w:rsid w:val="00FA6B08"/>
    <w:rsid w:val="00FA6CB6"/>
    <w:rsid w:val="00FA7141"/>
    <w:rsid w:val="00FA734B"/>
    <w:rsid w:val="00FA745D"/>
    <w:rsid w:val="00FA7628"/>
    <w:rsid w:val="00FB01BD"/>
    <w:rsid w:val="00FB09E2"/>
    <w:rsid w:val="00FB0C97"/>
    <w:rsid w:val="00FB168E"/>
    <w:rsid w:val="00FB2014"/>
    <w:rsid w:val="00FB228A"/>
    <w:rsid w:val="00FB2942"/>
    <w:rsid w:val="00FB2EE1"/>
    <w:rsid w:val="00FB31D4"/>
    <w:rsid w:val="00FB32C9"/>
    <w:rsid w:val="00FB339C"/>
    <w:rsid w:val="00FB3F59"/>
    <w:rsid w:val="00FB476E"/>
    <w:rsid w:val="00FB5373"/>
    <w:rsid w:val="00FB58C6"/>
    <w:rsid w:val="00FB58DD"/>
    <w:rsid w:val="00FB692C"/>
    <w:rsid w:val="00FB6B23"/>
    <w:rsid w:val="00FB7013"/>
    <w:rsid w:val="00FB7D0B"/>
    <w:rsid w:val="00FC0452"/>
    <w:rsid w:val="00FC076C"/>
    <w:rsid w:val="00FC106E"/>
    <w:rsid w:val="00FC18FD"/>
    <w:rsid w:val="00FC25EB"/>
    <w:rsid w:val="00FC2859"/>
    <w:rsid w:val="00FC2B07"/>
    <w:rsid w:val="00FC2CA6"/>
    <w:rsid w:val="00FC3833"/>
    <w:rsid w:val="00FC3A14"/>
    <w:rsid w:val="00FC449C"/>
    <w:rsid w:val="00FC4630"/>
    <w:rsid w:val="00FC47E0"/>
    <w:rsid w:val="00FC4812"/>
    <w:rsid w:val="00FC5266"/>
    <w:rsid w:val="00FC53C3"/>
    <w:rsid w:val="00FC557F"/>
    <w:rsid w:val="00FC57E7"/>
    <w:rsid w:val="00FC584A"/>
    <w:rsid w:val="00FC5A2B"/>
    <w:rsid w:val="00FC5E34"/>
    <w:rsid w:val="00FC6522"/>
    <w:rsid w:val="00FC65D0"/>
    <w:rsid w:val="00FC67D1"/>
    <w:rsid w:val="00FC693E"/>
    <w:rsid w:val="00FC6F22"/>
    <w:rsid w:val="00FC70EA"/>
    <w:rsid w:val="00FC754D"/>
    <w:rsid w:val="00FD007C"/>
    <w:rsid w:val="00FD0909"/>
    <w:rsid w:val="00FD0B67"/>
    <w:rsid w:val="00FD0F53"/>
    <w:rsid w:val="00FD15C4"/>
    <w:rsid w:val="00FD1D3D"/>
    <w:rsid w:val="00FD24E3"/>
    <w:rsid w:val="00FD2DA4"/>
    <w:rsid w:val="00FD39EF"/>
    <w:rsid w:val="00FD3AB3"/>
    <w:rsid w:val="00FD3CD1"/>
    <w:rsid w:val="00FD3F65"/>
    <w:rsid w:val="00FD444F"/>
    <w:rsid w:val="00FD487A"/>
    <w:rsid w:val="00FD60D5"/>
    <w:rsid w:val="00FD6CB3"/>
    <w:rsid w:val="00FE0221"/>
    <w:rsid w:val="00FE035D"/>
    <w:rsid w:val="00FE0B54"/>
    <w:rsid w:val="00FE0D93"/>
    <w:rsid w:val="00FE11B8"/>
    <w:rsid w:val="00FE13DA"/>
    <w:rsid w:val="00FE16D8"/>
    <w:rsid w:val="00FE16FE"/>
    <w:rsid w:val="00FE1C49"/>
    <w:rsid w:val="00FE1D5B"/>
    <w:rsid w:val="00FE24BE"/>
    <w:rsid w:val="00FE28AF"/>
    <w:rsid w:val="00FE2BA5"/>
    <w:rsid w:val="00FE3424"/>
    <w:rsid w:val="00FE356D"/>
    <w:rsid w:val="00FE377F"/>
    <w:rsid w:val="00FE37A1"/>
    <w:rsid w:val="00FE4105"/>
    <w:rsid w:val="00FE5100"/>
    <w:rsid w:val="00FE619D"/>
    <w:rsid w:val="00FE62B3"/>
    <w:rsid w:val="00FE674A"/>
    <w:rsid w:val="00FE702B"/>
    <w:rsid w:val="00FE71CF"/>
    <w:rsid w:val="00FE7621"/>
    <w:rsid w:val="00FE7BC2"/>
    <w:rsid w:val="00FE7CD4"/>
    <w:rsid w:val="00FF0889"/>
    <w:rsid w:val="00FF09F7"/>
    <w:rsid w:val="00FF09F9"/>
    <w:rsid w:val="00FF0F80"/>
    <w:rsid w:val="00FF1005"/>
    <w:rsid w:val="00FF14F4"/>
    <w:rsid w:val="00FF1723"/>
    <w:rsid w:val="00FF1810"/>
    <w:rsid w:val="00FF1CFD"/>
    <w:rsid w:val="00FF22E6"/>
    <w:rsid w:val="00FF2FDC"/>
    <w:rsid w:val="00FF36F5"/>
    <w:rsid w:val="00FF3A9C"/>
    <w:rsid w:val="00FF4081"/>
    <w:rsid w:val="00FF43EB"/>
    <w:rsid w:val="00FF45DA"/>
    <w:rsid w:val="00FF55B0"/>
    <w:rsid w:val="00FF576E"/>
    <w:rsid w:val="00FF6070"/>
    <w:rsid w:val="00FF623C"/>
    <w:rsid w:val="00FF6633"/>
    <w:rsid w:val="00FF69DE"/>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807"/>
    <w:pPr>
      <w:autoSpaceDE w:val="0"/>
      <w:autoSpaceDN w:val="0"/>
      <w:adjustRightInd w:val="0"/>
    </w:pPr>
    <w:rPr>
      <w:rFonts w:ascii="Calibri" w:hAnsi="Calibri" w:cs="Calibri"/>
      <w:sz w:val="24"/>
      <w:szCs w:val="24"/>
    </w:rPr>
  </w:style>
  <w:style w:type="paragraph" w:styleId="Heading1">
    <w:name w:val="heading 1"/>
    <w:basedOn w:val="Normal"/>
    <w:next w:val="Normal"/>
    <w:link w:val="Heading1Char"/>
    <w:uiPriority w:val="9"/>
    <w:qFormat/>
    <w:rsid w:val="00342CED"/>
    <w:pPr>
      <w:keepNext/>
      <w:outlineLvl w:val="0"/>
    </w:pPr>
    <w:rPr>
      <w:b/>
      <w:bCs/>
    </w:rPr>
  </w:style>
  <w:style w:type="paragraph" w:styleId="Heading2">
    <w:name w:val="heading 2"/>
    <w:basedOn w:val="Normal"/>
    <w:next w:val="Normal"/>
    <w:qFormat/>
    <w:rsid w:val="00342CED"/>
    <w:pPr>
      <w:keepNext/>
      <w:jc w:val="center"/>
      <w:outlineLvl w:val="1"/>
    </w:pPr>
    <w:rPr>
      <w:b/>
      <w:bCs/>
      <w:sz w:val="40"/>
    </w:rPr>
  </w:style>
  <w:style w:type="paragraph" w:styleId="Heading3">
    <w:name w:val="heading 3"/>
    <w:basedOn w:val="Normal"/>
    <w:next w:val="Normal"/>
    <w:qFormat/>
    <w:rsid w:val="00342CED"/>
    <w:pPr>
      <w:keepNext/>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jc w:val="center"/>
    </w:pPr>
    <w:rPr>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rPr>
      <w:b/>
      <w:bCs/>
      <w:i/>
      <w:iCs/>
    </w:rPr>
  </w:style>
  <w:style w:type="paragraph" w:styleId="BodyText2">
    <w:name w:val="Body Text 2"/>
    <w:basedOn w:val="Normal"/>
    <w:semiHidden/>
    <w:rsid w:val="00342CED"/>
    <w:rPr>
      <w:i/>
      <w:iCs/>
    </w:rPr>
  </w:style>
  <w:style w:type="character" w:customStyle="1" w:styleId="url2">
    <w:name w:val="url2"/>
    <w:basedOn w:val="DefaultParagraphFont"/>
    <w:rsid w:val="00342CED"/>
  </w:style>
  <w:style w:type="paragraph" w:styleId="ListParagraph">
    <w:name w:val="List Paragraph"/>
    <w:basedOn w:val="Normal"/>
    <w:qFormat/>
    <w:rsid w:val="003D60F0"/>
    <w:pPr>
      <w:spacing w:after="200" w:line="276" w:lineRule="auto"/>
      <w:ind w:left="720"/>
      <w:contextualSpacing/>
    </w:pPr>
    <w:rPr>
      <w:rFonts w:eastAsia="Calibri"/>
      <w:sz w:val="22"/>
      <w:szCs w:val="22"/>
    </w:rPr>
  </w:style>
  <w:style w:type="paragraph" w:styleId="Index2">
    <w:name w:val="index 2"/>
    <w:basedOn w:val="Normal"/>
    <w:next w:val="Normal"/>
    <w:autoRedefine/>
    <w:semiHidden/>
    <w:rsid w:val="00F203D4"/>
    <w:pPr>
      <w:spacing w:after="200" w:line="276" w:lineRule="auto"/>
      <w:ind w:left="440" w:hanging="220"/>
    </w:pPr>
    <w:rPr>
      <w:rFonts w:eastAsia="Calibri"/>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rPr>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rPr>
      <w:rFonts w:ascii="Tahoma" w:hAnsi="Tahoma"/>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rPr>
      <w:rFonts w:ascii="Tahoma" w:hAnsi="Tahoma"/>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jc w:val="right"/>
    </w:pPr>
    <w:rPr>
      <w:i/>
      <w:sz w:val="18"/>
      <w:szCs w:val="20"/>
    </w:rPr>
  </w:style>
  <w:style w:type="character" w:customStyle="1" w:styleId="Heading1Char">
    <w:name w:val="Heading 1 Char"/>
    <w:link w:val="Heading1"/>
    <w:uiPriority w:val="9"/>
    <w:rsid w:val="00B76588"/>
    <w:rPr>
      <w:b/>
      <w:bCs/>
      <w:sz w:val="24"/>
      <w:szCs w:val="24"/>
      <w:lang w:val="es-ES"/>
    </w:rPr>
  </w:style>
  <w:style w:type="paragraph" w:customStyle="1" w:styleId="BodyText3-Contemporary">
    <w:name w:val="Body Text 3 - Contemporary"/>
    <w:basedOn w:val="Normal"/>
    <w:rsid w:val="00057466"/>
    <w:pPr>
      <w:suppressAutoHyphens/>
      <w:spacing w:line="200" w:lineRule="exact"/>
    </w:pPr>
    <w:rPr>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spacing w:after="60" w:line="240" w:lineRule="exact"/>
    </w:pPr>
    <w:rPr>
      <w:rFonts w:ascii="Arial" w:hAnsi="Arial"/>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jc w:val="center"/>
    </w:pPr>
    <w:rPr>
      <w:rFonts w:ascii="Georgia" w:hAnsi="Georgia"/>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p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p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spacing w:before="100" w:beforeAutospacing="1" w:after="100" w:afterAutospacing="1"/>
    </w:pPr>
  </w:style>
  <w:style w:type="character" w:customStyle="1" w:styleId="text">
    <w:name w:val="text"/>
    <w:rsid w:val="0004170B"/>
  </w:style>
  <w:style w:type="paragraph" w:styleId="FootnoteText">
    <w:name w:val="footnote text"/>
    <w:basedOn w:val="Normal"/>
    <w:link w:val="FootnoteTextChar"/>
    <w:uiPriority w:val="99"/>
    <w:unhideWhenUsed/>
    <w:rsid w:val="007E218E"/>
    <w:rPr>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semiHidden/>
    <w:unhideWhenUsed/>
    <w:rsid w:val="007E218E"/>
    <w:rPr>
      <w:vertAlign w:val="superscript"/>
    </w:rPr>
  </w:style>
  <w:style w:type="table" w:styleId="TableGrid">
    <w:name w:val="Table Grid"/>
    <w:basedOn w:val="TableNormal"/>
    <w:uiPriority w:val="3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82346E"/>
  </w:style>
  <w:style w:type="character" w:customStyle="1" w:styleId="chapternum">
    <w:name w:val="chapternum"/>
    <w:basedOn w:val="DefaultParagraphFont"/>
    <w:rsid w:val="004A5EE6"/>
  </w:style>
  <w:style w:type="paragraph" w:styleId="NormalWeb">
    <w:name w:val="Normal (Web)"/>
    <w:basedOn w:val="Normal"/>
    <w:uiPriority w:val="99"/>
    <w:semiHidden/>
    <w:unhideWhenUsed/>
    <w:rsid w:val="004A5EE6"/>
    <w:pPr>
      <w:autoSpaceDE/>
      <w:autoSpaceDN/>
      <w:adjustRightInd/>
      <w:spacing w:before="100" w:beforeAutospacing="1" w:after="100" w:afterAutospacing="1"/>
    </w:pPr>
    <w:rPr>
      <w:rFonts w:ascii="Times New Roman" w:hAnsi="Times New Roman" w:cs="Times New Roman"/>
    </w:rPr>
  </w:style>
  <w:style w:type="paragraph" w:styleId="HTMLAddress">
    <w:name w:val="HTML Address"/>
    <w:basedOn w:val="Normal"/>
    <w:link w:val="HTMLAddressChar"/>
    <w:uiPriority w:val="99"/>
    <w:unhideWhenUsed/>
    <w:rsid w:val="00CB1C87"/>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CB1C87"/>
    <w:rPr>
      <w:rFonts w:ascii="Georgia" w:hAnsi="Georgia"/>
      <w:iCs/>
      <w:sz w:val="24"/>
      <w:szCs w:val="24"/>
      <w:lang w:val="es-ES"/>
    </w:rPr>
  </w:style>
  <w:style w:type="character" w:customStyle="1" w:styleId="encycheading">
    <w:name w:val="encycheading"/>
    <w:basedOn w:val="DefaultParagraphFont"/>
    <w:rsid w:val="00460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00287">
      <w:bodyDiv w:val="1"/>
      <w:marLeft w:val="0"/>
      <w:marRight w:val="0"/>
      <w:marTop w:val="0"/>
      <w:marBottom w:val="0"/>
      <w:divBdr>
        <w:top w:val="none" w:sz="0" w:space="0" w:color="auto"/>
        <w:left w:val="none" w:sz="0" w:space="0" w:color="auto"/>
        <w:bottom w:val="none" w:sz="0" w:space="0" w:color="auto"/>
        <w:right w:val="none" w:sz="0" w:space="0" w:color="auto"/>
      </w:divBdr>
    </w:div>
    <w:div w:id="96600604">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29198333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90201429">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07650219">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99065089">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2252864">
      <w:bodyDiv w:val="1"/>
      <w:marLeft w:val="0"/>
      <w:marRight w:val="0"/>
      <w:marTop w:val="0"/>
      <w:marBottom w:val="0"/>
      <w:divBdr>
        <w:top w:val="none" w:sz="0" w:space="0" w:color="auto"/>
        <w:left w:val="none" w:sz="0" w:space="0" w:color="auto"/>
        <w:bottom w:val="none" w:sz="0" w:space="0" w:color="auto"/>
        <w:right w:val="none" w:sz="0" w:space="0" w:color="auto"/>
      </w:divBdr>
      <w:divsChild>
        <w:div w:id="1385913521">
          <w:marLeft w:val="0"/>
          <w:marRight w:val="0"/>
          <w:marTop w:val="0"/>
          <w:marBottom w:val="0"/>
          <w:divBdr>
            <w:top w:val="none" w:sz="0" w:space="0" w:color="auto"/>
            <w:left w:val="none" w:sz="0" w:space="0" w:color="auto"/>
            <w:bottom w:val="none" w:sz="0" w:space="0" w:color="auto"/>
            <w:right w:val="none" w:sz="0" w:space="0" w:color="auto"/>
          </w:divBdr>
        </w:div>
        <w:div w:id="442071169">
          <w:marLeft w:val="0"/>
          <w:marRight w:val="0"/>
          <w:marTop w:val="0"/>
          <w:marBottom w:val="0"/>
          <w:divBdr>
            <w:top w:val="none" w:sz="0" w:space="0" w:color="auto"/>
            <w:left w:val="none" w:sz="0" w:space="0" w:color="auto"/>
            <w:bottom w:val="none" w:sz="0" w:space="0" w:color="auto"/>
            <w:right w:val="none" w:sz="0" w:space="0" w:color="auto"/>
          </w:divBdr>
        </w:div>
      </w:divsChild>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82782076">
      <w:bodyDiv w:val="1"/>
      <w:marLeft w:val="0"/>
      <w:marRight w:val="0"/>
      <w:marTop w:val="0"/>
      <w:marBottom w:val="0"/>
      <w:divBdr>
        <w:top w:val="none" w:sz="0" w:space="0" w:color="auto"/>
        <w:left w:val="none" w:sz="0" w:space="0" w:color="auto"/>
        <w:bottom w:val="none" w:sz="0" w:space="0" w:color="auto"/>
        <w:right w:val="none" w:sz="0" w:space="0" w:color="auto"/>
      </w:divBdr>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630837">
      <w:bodyDiv w:val="1"/>
      <w:marLeft w:val="0"/>
      <w:marRight w:val="0"/>
      <w:marTop w:val="0"/>
      <w:marBottom w:val="0"/>
      <w:divBdr>
        <w:top w:val="none" w:sz="0" w:space="0" w:color="auto"/>
        <w:left w:val="none" w:sz="0" w:space="0" w:color="auto"/>
        <w:bottom w:val="none" w:sz="0" w:space="0" w:color="auto"/>
        <w:right w:val="none" w:sz="0" w:space="0" w:color="auto"/>
      </w:divBdr>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6898535">
      <w:bodyDiv w:val="1"/>
      <w:marLeft w:val="0"/>
      <w:marRight w:val="0"/>
      <w:marTop w:val="0"/>
      <w:marBottom w:val="0"/>
      <w:divBdr>
        <w:top w:val="none" w:sz="0" w:space="0" w:color="auto"/>
        <w:left w:val="none" w:sz="0" w:space="0" w:color="auto"/>
        <w:bottom w:val="none" w:sz="0" w:space="0" w:color="auto"/>
        <w:right w:val="none" w:sz="0" w:space="0" w:color="auto"/>
      </w:divBdr>
    </w:div>
    <w:div w:id="844635528">
      <w:bodyDiv w:val="1"/>
      <w:marLeft w:val="0"/>
      <w:marRight w:val="0"/>
      <w:marTop w:val="0"/>
      <w:marBottom w:val="0"/>
      <w:divBdr>
        <w:top w:val="none" w:sz="0" w:space="0" w:color="auto"/>
        <w:left w:val="none" w:sz="0" w:space="0" w:color="auto"/>
        <w:bottom w:val="none" w:sz="0" w:space="0" w:color="auto"/>
        <w:right w:val="none" w:sz="0" w:space="0" w:color="auto"/>
      </w:divBdr>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04533052">
      <w:bodyDiv w:val="1"/>
      <w:marLeft w:val="0"/>
      <w:marRight w:val="0"/>
      <w:marTop w:val="0"/>
      <w:marBottom w:val="0"/>
      <w:divBdr>
        <w:top w:val="none" w:sz="0" w:space="0" w:color="auto"/>
        <w:left w:val="none" w:sz="0" w:space="0" w:color="auto"/>
        <w:bottom w:val="none" w:sz="0" w:space="0" w:color="auto"/>
        <w:right w:val="none" w:sz="0" w:space="0" w:color="auto"/>
      </w:divBdr>
    </w:div>
    <w:div w:id="920676429">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1025208926">
      <w:bodyDiv w:val="1"/>
      <w:marLeft w:val="0"/>
      <w:marRight w:val="0"/>
      <w:marTop w:val="0"/>
      <w:marBottom w:val="0"/>
      <w:divBdr>
        <w:top w:val="none" w:sz="0" w:space="0" w:color="auto"/>
        <w:left w:val="none" w:sz="0" w:space="0" w:color="auto"/>
        <w:bottom w:val="none" w:sz="0" w:space="0" w:color="auto"/>
        <w:right w:val="none" w:sz="0" w:space="0" w:color="auto"/>
      </w:divBdr>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157">
      <w:bodyDiv w:val="1"/>
      <w:marLeft w:val="0"/>
      <w:marRight w:val="0"/>
      <w:marTop w:val="0"/>
      <w:marBottom w:val="0"/>
      <w:divBdr>
        <w:top w:val="none" w:sz="0" w:space="0" w:color="auto"/>
        <w:left w:val="none" w:sz="0" w:space="0" w:color="auto"/>
        <w:bottom w:val="none" w:sz="0" w:space="0" w:color="auto"/>
        <w:right w:val="none" w:sz="0" w:space="0" w:color="auto"/>
      </w:divBdr>
    </w:div>
    <w:div w:id="1052582732">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14132509">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640693">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7501773">
      <w:bodyDiv w:val="1"/>
      <w:marLeft w:val="0"/>
      <w:marRight w:val="0"/>
      <w:marTop w:val="0"/>
      <w:marBottom w:val="0"/>
      <w:divBdr>
        <w:top w:val="none" w:sz="0" w:space="0" w:color="auto"/>
        <w:left w:val="none" w:sz="0" w:space="0" w:color="auto"/>
        <w:bottom w:val="none" w:sz="0" w:space="0" w:color="auto"/>
        <w:right w:val="none" w:sz="0" w:space="0" w:color="auto"/>
      </w:divBdr>
      <w:divsChild>
        <w:div w:id="1101874779">
          <w:marLeft w:val="0"/>
          <w:marRight w:val="0"/>
          <w:marTop w:val="0"/>
          <w:marBottom w:val="0"/>
          <w:divBdr>
            <w:top w:val="none" w:sz="0" w:space="0" w:color="auto"/>
            <w:left w:val="none" w:sz="0" w:space="0" w:color="auto"/>
            <w:bottom w:val="none" w:sz="0" w:space="0" w:color="auto"/>
            <w:right w:val="none" w:sz="0" w:space="0" w:color="auto"/>
          </w:divBdr>
        </w:div>
        <w:div w:id="727529495">
          <w:marLeft w:val="0"/>
          <w:marRight w:val="0"/>
          <w:marTop w:val="0"/>
          <w:marBottom w:val="0"/>
          <w:divBdr>
            <w:top w:val="none" w:sz="0" w:space="0" w:color="auto"/>
            <w:left w:val="none" w:sz="0" w:space="0" w:color="auto"/>
            <w:bottom w:val="none" w:sz="0" w:space="0" w:color="auto"/>
            <w:right w:val="none" w:sz="0" w:space="0" w:color="auto"/>
          </w:divBdr>
        </w:div>
      </w:divsChild>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4050707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85686497">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222250">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67341043">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81948786">
      <w:bodyDiv w:val="1"/>
      <w:marLeft w:val="0"/>
      <w:marRight w:val="0"/>
      <w:marTop w:val="0"/>
      <w:marBottom w:val="0"/>
      <w:divBdr>
        <w:top w:val="none" w:sz="0" w:space="0" w:color="auto"/>
        <w:left w:val="none" w:sz="0" w:space="0" w:color="auto"/>
        <w:bottom w:val="none" w:sz="0" w:space="0" w:color="auto"/>
        <w:right w:val="none" w:sz="0" w:space="0" w:color="auto"/>
      </w:divBdr>
      <w:divsChild>
        <w:div w:id="659772530">
          <w:marLeft w:val="0"/>
          <w:marRight w:val="0"/>
          <w:marTop w:val="0"/>
          <w:marBottom w:val="0"/>
          <w:divBdr>
            <w:top w:val="none" w:sz="0" w:space="0" w:color="auto"/>
            <w:left w:val="none" w:sz="0" w:space="0" w:color="auto"/>
            <w:bottom w:val="none" w:sz="0" w:space="0" w:color="auto"/>
            <w:right w:val="none" w:sz="0" w:space="0" w:color="auto"/>
          </w:divBdr>
        </w:div>
        <w:div w:id="760108405">
          <w:marLeft w:val="0"/>
          <w:marRight w:val="0"/>
          <w:marTop w:val="0"/>
          <w:marBottom w:val="0"/>
          <w:divBdr>
            <w:top w:val="none" w:sz="0" w:space="0" w:color="auto"/>
            <w:left w:val="none" w:sz="0" w:space="0" w:color="auto"/>
            <w:bottom w:val="none" w:sz="0" w:space="0" w:color="auto"/>
            <w:right w:val="none" w:sz="0" w:space="0" w:color="auto"/>
          </w:divBdr>
        </w:div>
      </w:divsChild>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WsjM1zuHzGw" TargetMode="External"/><Relationship Id="rId21" Type="http://schemas.openxmlformats.org/officeDocument/2006/relationships/hyperlink" Target="https://www.youtube.com/watch?v=MjBO5QmDSbw" TargetMode="External"/><Relationship Id="rId42" Type="http://schemas.openxmlformats.org/officeDocument/2006/relationships/hyperlink" Target="https://www.youtube.com/watch?v=X-H_9epL4Qw" TargetMode="External"/><Relationship Id="rId47" Type="http://schemas.openxmlformats.org/officeDocument/2006/relationships/hyperlink" Target="https://www.youtube.com/watch?v=PiwbBLlRcC4" TargetMode="External"/><Relationship Id="rId63" Type="http://schemas.openxmlformats.org/officeDocument/2006/relationships/hyperlink" Target="https://www.pcusastore.com/Products/0664503187/book-of-common-worship.aspx" TargetMode="External"/><Relationship Id="rId68" Type="http://schemas.openxmlformats.org/officeDocument/2006/relationships/hyperlink" Target="https://www.facebook.com/PPCSpanish" TargetMode="External"/><Relationship Id="rId2" Type="http://schemas.openxmlformats.org/officeDocument/2006/relationships/numbering" Target="numbering.xml"/><Relationship Id="rId16" Type="http://schemas.openxmlformats.org/officeDocument/2006/relationships/hyperlink" Target="https://www.youtube.com/watch?v=W6z4MYHu9cM" TargetMode="External"/><Relationship Id="rId29" Type="http://schemas.openxmlformats.org/officeDocument/2006/relationships/hyperlink" Target="https://sermons4kids.com/yr_a.htm" TargetMode="External"/><Relationship Id="rId11" Type="http://schemas.openxmlformats.org/officeDocument/2006/relationships/hyperlink" Target="https://www.youtube.com/watch?v=-YzGXfkA2C8" TargetMode="External"/><Relationship Id="rId24" Type="http://schemas.openxmlformats.org/officeDocument/2006/relationships/hyperlink" Target="https://www.youtube.com/watch?v=9farT5Ejb0g" TargetMode="External"/><Relationship Id="rId32" Type="http://schemas.openxmlformats.org/officeDocument/2006/relationships/hyperlink" Target="https://www.youtube.com/watch?v=y3_LxrsXeXI&amp;t=74s" TargetMode="External"/><Relationship Id="rId37" Type="http://schemas.openxmlformats.org/officeDocument/2006/relationships/hyperlink" Target="https://www.youtube.com/watch?v=Ss_NXL5mdQg" TargetMode="External"/><Relationship Id="rId40" Type="http://schemas.openxmlformats.org/officeDocument/2006/relationships/hyperlink" Target="https://www.youtube.com/watch?v=6iuyoBPIIJ4" TargetMode="External"/><Relationship Id="rId45" Type="http://schemas.openxmlformats.org/officeDocument/2006/relationships/hyperlink" Target="https://www.youtube.com/watch?v=F6YD78_CvjA" TargetMode="External"/><Relationship Id="rId53" Type="http://schemas.openxmlformats.org/officeDocument/2006/relationships/hyperlink" Target="https://www.youtube.com/watch?v=7Z9cATaKgiI" TargetMode="External"/><Relationship Id="rId58" Type="http://schemas.openxmlformats.org/officeDocument/2006/relationships/hyperlink" Target="https://www.facebook.com/groups/ryrIPEEUUA/" TargetMode="External"/><Relationship Id="rId66" Type="http://schemas.openxmlformats.org/officeDocument/2006/relationships/hyperlink" Target="http://www.pcusastore.com/TabCenter/25/Spanish-Curriculum.aspx" TargetMode="External"/><Relationship Id="rId5" Type="http://schemas.openxmlformats.org/officeDocument/2006/relationships/webSettings" Target="webSettings.xml"/><Relationship Id="rId61" Type="http://schemas.openxmlformats.org/officeDocument/2006/relationships/hyperlink" Target="https://www.pcusastore.com/Products/0664500145/el-himnario-presbiteriano.aspx" TargetMode="External"/><Relationship Id="rId19" Type="http://schemas.openxmlformats.org/officeDocument/2006/relationships/hyperlink" Target="https://www.youtube.com/watch?v=azy3dAuCEvc" TargetMode="External"/><Relationship Id="rId14" Type="http://schemas.openxmlformats.org/officeDocument/2006/relationships/hyperlink" Target="https://www.youtube.com/watch?v=Ayk3vPfbhu8" TargetMode="External"/><Relationship Id="rId22" Type="http://schemas.openxmlformats.org/officeDocument/2006/relationships/hyperlink" Target="https://www.youtube.com/watch?v=aLUeqGjASx4" TargetMode="External"/><Relationship Id="rId27" Type="http://schemas.openxmlformats.org/officeDocument/2006/relationships/hyperlink" Target="https://www.pcusastore.com/Products/0664261086/feasting-on-the-word-childrens-sermons-for-year-b.aspx" TargetMode="External"/><Relationship Id="rId30" Type="http://schemas.openxmlformats.org/officeDocument/2006/relationships/hyperlink" Target="https://www.youtube.com/watch?v=jrXzLfV0lJA" TargetMode="External"/><Relationship Id="rId35" Type="http://schemas.openxmlformats.org/officeDocument/2006/relationships/hyperlink" Target="https://www.youtube.com/watch?v=_EY-KcEsERE" TargetMode="External"/><Relationship Id="rId43" Type="http://schemas.openxmlformats.org/officeDocument/2006/relationships/hyperlink" Target="https://www.youtube.com/watch?v=L7p_aa33tlY" TargetMode="External"/><Relationship Id="rId48" Type="http://schemas.openxmlformats.org/officeDocument/2006/relationships/hyperlink" Target="https://www.youtube.com/watch?v=1--8P0DeOCs" TargetMode="External"/><Relationship Id="rId56" Type="http://schemas.openxmlformats.org/officeDocument/2006/relationships/hyperlink" Target="https://justleros.blogspot.com/2018/06/a-great-windstorm-una-gran-tempestad.html" TargetMode="External"/><Relationship Id="rId64" Type="http://schemas.openxmlformats.org/officeDocument/2006/relationships/hyperlink" Target="https://www.ppcbooks.com/donate" TargetMode="External"/><Relationship Id="rId69" Type="http://schemas.openxmlformats.org/officeDocument/2006/relationships/hyperlink" Target="https://twitter.com/PPCSpanish"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qbzQRvJZi9Q"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youtube.com/watch?v=-gmM60lrEps&amp;t=22s" TargetMode="External"/><Relationship Id="rId17" Type="http://schemas.openxmlformats.org/officeDocument/2006/relationships/hyperlink" Target="https://www.youtube.com/watch?v=bx9YVneSJec" TargetMode="External"/><Relationship Id="rId25" Type="http://schemas.openxmlformats.org/officeDocument/2006/relationships/hyperlink" Target="https://www.youtube.com/watch?v=Ih_sxOw9-Q0" TargetMode="External"/><Relationship Id="rId33" Type="http://schemas.openxmlformats.org/officeDocument/2006/relationships/hyperlink" Target="https://www.youtube.com/watch?v=F9nkBaycEMU" TargetMode="External"/><Relationship Id="rId38" Type="http://schemas.openxmlformats.org/officeDocument/2006/relationships/hyperlink" Target="https://www.youtube.com/watch?v=8wbVvt-3G-Q" TargetMode="External"/><Relationship Id="rId46" Type="http://schemas.openxmlformats.org/officeDocument/2006/relationships/hyperlink" Target="https://www.youtube.com/watch?v=weXCJECG1XQ" TargetMode="External"/><Relationship Id="rId59" Type="http://schemas.openxmlformats.org/officeDocument/2006/relationships/hyperlink" Target="https://www.facebook.com/redcrearte" TargetMode="External"/><Relationship Id="rId67" Type="http://schemas.openxmlformats.org/officeDocument/2006/relationships/hyperlink" Target="http://www.pcusastore.com/TabCenter/25/Spanish-Curriculum.aspx" TargetMode="External"/><Relationship Id="rId20" Type="http://schemas.openxmlformats.org/officeDocument/2006/relationships/hyperlink" Target="https://www.youtube.com/watch?v=d5r7XPJVoLM" TargetMode="External"/><Relationship Id="rId41" Type="http://schemas.openxmlformats.org/officeDocument/2006/relationships/hyperlink" Target="https://www.youtube.com/watch?v=AuEognYB_Rs" TargetMode="External"/><Relationship Id="rId54" Type="http://schemas.openxmlformats.org/officeDocument/2006/relationships/hyperlink" Target="https://www.youtube.com/watch?v=2BJ0OA0nXPY" TargetMode="External"/><Relationship Id="rId62" Type="http://schemas.openxmlformats.org/officeDocument/2006/relationships/hyperlink" Target="https://www.pcusastore.com/Products/GAHYMNAL/glory-to-god-ga-2016-edition-blue.aspx" TargetMode="External"/><Relationship Id="rId70" Type="http://schemas.openxmlformats.org/officeDocument/2006/relationships/hyperlink" Target="https://www.instagram.com/corporacionpresbiterian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bjS4DUbmods&amp;t=36s" TargetMode="External"/><Relationship Id="rId23" Type="http://schemas.openxmlformats.org/officeDocument/2006/relationships/hyperlink" Target="https://www.youtube.com/watch?v=wmzdbrcAkk4" TargetMode="External"/><Relationship Id="rId28" Type="http://schemas.openxmlformats.org/officeDocument/2006/relationships/hyperlink" Target="https://www.pcusastore.com/Products/0664262910/growing-in-gods-love.aspx" TargetMode="External"/><Relationship Id="rId36" Type="http://schemas.openxmlformats.org/officeDocument/2006/relationships/hyperlink" Target="https://www.youtube.com/watch?v=kiCeqRVicMc" TargetMode="External"/><Relationship Id="rId49" Type="http://schemas.openxmlformats.org/officeDocument/2006/relationships/hyperlink" Target="https://www.youtube.com/watch?v=gHyOWEAChsU" TargetMode="External"/><Relationship Id="rId57" Type="http://schemas.openxmlformats.org/officeDocument/2006/relationships/hyperlink" Target="https://www.facebook.com/gerardo.oberman" TargetMode="External"/><Relationship Id="rId10" Type="http://schemas.openxmlformats.org/officeDocument/2006/relationships/hyperlink" Target="https://www.youtube.com/watch?v=7U4aLzPEhV4" TargetMode="External"/><Relationship Id="rId31" Type="http://schemas.openxmlformats.org/officeDocument/2006/relationships/hyperlink" Target="https://www.youtube.com/watch?v=ZQkERsMB4W0" TargetMode="External"/><Relationship Id="rId44" Type="http://schemas.openxmlformats.org/officeDocument/2006/relationships/hyperlink" Target="https://www.youtube.com/watch?v=cGP4830C1hw" TargetMode="External"/><Relationship Id="rId52" Type="http://schemas.openxmlformats.org/officeDocument/2006/relationships/hyperlink" Target="https://www.youtube.com/watch?v=CljJoaDbAAE" TargetMode="External"/><Relationship Id="rId60" Type="http://schemas.openxmlformats.org/officeDocument/2006/relationships/hyperlink" Target="https://www.reddeliturgia.com/" TargetMode="External"/><Relationship Id="rId65" Type="http://schemas.openxmlformats.org/officeDocument/2006/relationships/hyperlink" Target="https://www.ppcbooks.com/donate"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FOa0uOFhBjs" TargetMode="External"/><Relationship Id="rId13" Type="http://schemas.openxmlformats.org/officeDocument/2006/relationships/hyperlink" Target="https://www.youtube.com/watch?v=w1hQTRN_9JE" TargetMode="External"/><Relationship Id="rId18" Type="http://schemas.openxmlformats.org/officeDocument/2006/relationships/hyperlink" Target="https://www.youtube.com/watch?v=YgySsI2FX10" TargetMode="External"/><Relationship Id="rId39" Type="http://schemas.openxmlformats.org/officeDocument/2006/relationships/hyperlink" Target="https://www.youtube.com/watch?v=EEo2hmIn9U4" TargetMode="External"/><Relationship Id="rId34" Type="http://schemas.openxmlformats.org/officeDocument/2006/relationships/hyperlink" Target="https://www.youtube.com/watch?v=JQDwhFOgcxY" TargetMode="External"/><Relationship Id="rId50" Type="http://schemas.openxmlformats.org/officeDocument/2006/relationships/hyperlink" Target="https://www.youtube.com/watch?v=W-naw9lK9TM" TargetMode="External"/><Relationship Id="rId55" Type="http://schemas.openxmlformats.org/officeDocument/2006/relationships/hyperlink" Target="https://justleros.blogspot.com/" TargetMode="External"/><Relationship Id="rId7" Type="http://schemas.openxmlformats.org/officeDocument/2006/relationships/endnotes" Target="endnotes.xml"/><Relationship Id="rId71" Type="http://schemas.openxmlformats.org/officeDocument/2006/relationships/hyperlink" Target="https://www.youtube.com/channel/UC_qpNGZWU3urMgNzKshnpVw/featured?view_as=subscriber"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0017D-18C4-BE4A-8BD6-5E64CAE0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8</Pages>
  <Words>3768</Words>
  <Characters>214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5199</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3-06-08T17:09:00Z</cp:lastPrinted>
  <dcterms:created xsi:type="dcterms:W3CDTF">2024-04-11T20:29:00Z</dcterms:created>
  <dcterms:modified xsi:type="dcterms:W3CDTF">2024-04-12T16:41:00Z</dcterms:modified>
</cp:coreProperties>
</file>